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A07464" w14:textId="1F283DB2" w:rsidR="00D56EBA" w:rsidRPr="00157B06" w:rsidRDefault="00D56EBA" w:rsidP="00FD3BD8">
      <w:pPr>
        <w:spacing w:after="160" w:line="480" w:lineRule="auto"/>
        <w:outlineLvl w:val="0"/>
        <w:rPr>
          <w:rFonts w:ascii="Times New Roman" w:hAnsi="Times New Roman" w:cs="Times New Roman"/>
          <w:b/>
          <w:sz w:val="24"/>
        </w:rPr>
      </w:pPr>
      <w:r w:rsidRPr="00157B06">
        <w:rPr>
          <w:rFonts w:ascii="Times New Roman" w:hAnsi="Times New Roman" w:cs="Times New Roman"/>
          <w:b/>
          <w:sz w:val="24"/>
        </w:rPr>
        <w:t>Title Page</w:t>
      </w:r>
    </w:p>
    <w:p w14:paraId="0187B6F1" w14:textId="741B2C56" w:rsidR="007335A0" w:rsidRPr="00157B06" w:rsidRDefault="00542E31" w:rsidP="00962F95">
      <w:pPr>
        <w:pStyle w:val="NormalWeb"/>
        <w:spacing w:before="0" w:beforeAutospacing="0" w:after="0" w:afterAutospacing="0" w:line="480" w:lineRule="auto"/>
      </w:pPr>
      <w:r w:rsidRPr="00157B06">
        <w:rPr>
          <w:b/>
        </w:rPr>
        <w:t>Title</w:t>
      </w:r>
      <w:r w:rsidR="007335A0" w:rsidRPr="00157B06">
        <w:t xml:space="preserve">: </w:t>
      </w:r>
      <w:r w:rsidR="003E048F" w:rsidRPr="003E048F">
        <w:rPr>
          <w:rFonts w:eastAsiaTheme="minorEastAsia"/>
          <w:lang w:eastAsia="en-US"/>
        </w:rPr>
        <w:t xml:space="preserve">Trends and </w:t>
      </w:r>
      <w:r w:rsidR="00B442F7" w:rsidRPr="003E048F">
        <w:rPr>
          <w:rFonts w:eastAsiaTheme="minorEastAsia"/>
          <w:lang w:eastAsia="en-US"/>
        </w:rPr>
        <w:t>Patterns of</w:t>
      </w:r>
      <w:r w:rsidR="003E048F" w:rsidRPr="003E048F">
        <w:rPr>
          <w:rFonts w:eastAsiaTheme="minorEastAsia"/>
          <w:lang w:eastAsia="en-US"/>
        </w:rPr>
        <w:t xml:space="preserve"> Human </w:t>
      </w:r>
      <w:r w:rsidR="008C1829" w:rsidRPr="003E048F">
        <w:rPr>
          <w:rFonts w:eastAsiaTheme="minorEastAsia"/>
          <w:lang w:eastAsia="en-US"/>
        </w:rPr>
        <w:t>Papillomavirus Vaccination</w:t>
      </w:r>
      <w:r w:rsidR="003E048F" w:rsidRPr="003E048F">
        <w:rPr>
          <w:rFonts w:eastAsiaTheme="minorEastAsia"/>
          <w:lang w:eastAsia="en-US"/>
        </w:rPr>
        <w:t xml:space="preserve"> </w:t>
      </w:r>
      <w:r w:rsidR="00225A82">
        <w:rPr>
          <w:rFonts w:eastAsiaTheme="minorEastAsia" w:hint="eastAsia"/>
        </w:rPr>
        <w:t xml:space="preserve">Rates </w:t>
      </w:r>
      <w:r w:rsidR="001158E4">
        <w:rPr>
          <w:rFonts w:eastAsiaTheme="minorEastAsia"/>
          <w:lang w:eastAsia="en-US"/>
        </w:rPr>
        <w:t>on Long Island</w:t>
      </w:r>
      <w:r w:rsidR="001158E4" w:rsidRPr="003E048F">
        <w:rPr>
          <w:rFonts w:eastAsiaTheme="minorEastAsia"/>
          <w:lang w:eastAsia="en-US"/>
        </w:rPr>
        <w:t>, 2012-2023</w:t>
      </w:r>
      <w:r w:rsidR="001158E4">
        <w:rPr>
          <w:rFonts w:eastAsiaTheme="minorEastAsia"/>
          <w:lang w:eastAsia="en-US"/>
        </w:rPr>
        <w:t>:</w:t>
      </w:r>
      <w:r w:rsidR="003E048F" w:rsidRPr="003E048F">
        <w:rPr>
          <w:rFonts w:eastAsiaTheme="minorEastAsia"/>
          <w:lang w:eastAsia="en-US"/>
        </w:rPr>
        <w:t xml:space="preserve"> A</w:t>
      </w:r>
      <w:r w:rsidR="001158E4">
        <w:rPr>
          <w:rFonts w:eastAsiaTheme="minorEastAsia"/>
          <w:lang w:eastAsia="en-US"/>
        </w:rPr>
        <w:t>n Evaluation of Disparities in Vaccine Uptake</w:t>
      </w:r>
    </w:p>
    <w:p w14:paraId="7423E658" w14:textId="2DE1AE64" w:rsidR="00B2271D" w:rsidRPr="00157B06" w:rsidRDefault="00D56EBA" w:rsidP="006339C3">
      <w:pPr>
        <w:pStyle w:val="NormalWeb"/>
        <w:spacing w:before="0" w:beforeAutospacing="0" w:after="0" w:afterAutospacing="0" w:line="480" w:lineRule="auto"/>
      </w:pPr>
      <w:r w:rsidRPr="00157B06">
        <w:rPr>
          <w:b/>
        </w:rPr>
        <w:t>Abbreviated Title</w:t>
      </w:r>
      <w:r w:rsidRPr="00157B06">
        <w:t xml:space="preserve">: </w:t>
      </w:r>
      <w:r w:rsidR="003E048F" w:rsidRPr="003E048F">
        <w:t>Trends and Patterns of Human Papillomavirus Vaccination Study on Long Island, 2012-2023</w:t>
      </w:r>
    </w:p>
    <w:p w14:paraId="1EAF3299" w14:textId="77777777" w:rsidR="00D56EBA" w:rsidRPr="00157B06" w:rsidRDefault="004B63E3" w:rsidP="00CE6C0E">
      <w:pPr>
        <w:pStyle w:val="NormalWeb"/>
        <w:spacing w:before="0" w:beforeAutospacing="0" w:after="0" w:afterAutospacing="0" w:line="480" w:lineRule="auto"/>
        <w:rPr>
          <w:b/>
        </w:rPr>
      </w:pPr>
      <w:r w:rsidRPr="00157B06">
        <w:rPr>
          <w:b/>
        </w:rPr>
        <w:t>Authors:</w:t>
      </w:r>
    </w:p>
    <w:p w14:paraId="6AD64D60" w14:textId="46B5F993" w:rsidR="003E048F" w:rsidRDefault="003E048F" w:rsidP="00C946DE">
      <w:pPr>
        <w:spacing w:after="160" w:line="480" w:lineRule="auto"/>
        <w:rPr>
          <w:rFonts w:ascii="Times New Roman" w:hAnsi="Times New Roman" w:cs="Times New Roman"/>
          <w:sz w:val="24"/>
        </w:rPr>
      </w:pPr>
      <w:r w:rsidRPr="003E048F">
        <w:rPr>
          <w:rFonts w:ascii="Times New Roman" w:hAnsi="Times New Roman" w:cs="Times New Roman"/>
          <w:sz w:val="24"/>
        </w:rPr>
        <w:t>Zihan Ding</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00 \r \h </w:instrText>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1</w:t>
      </w:r>
      <w:r w:rsidR="00536D00" w:rsidRPr="00536D00">
        <w:rPr>
          <w:rFonts w:ascii="Times New Roman" w:hAnsi="Times New Roman" w:cs="Times New Roman"/>
          <w:sz w:val="24"/>
          <w:vertAlign w:val="superscript"/>
        </w:rPr>
        <w:fldChar w:fldCharType="end"/>
      </w:r>
      <w:r w:rsidRPr="003E048F">
        <w:rPr>
          <w:rFonts w:ascii="Times New Roman" w:hAnsi="Times New Roman" w:cs="Times New Roman"/>
          <w:sz w:val="24"/>
        </w:rPr>
        <w:t xml:space="preserve">, </w:t>
      </w:r>
      <w:proofErr w:type="spellStart"/>
      <w:r w:rsidRPr="003E048F">
        <w:rPr>
          <w:rFonts w:ascii="Times New Roman" w:hAnsi="Times New Roman" w:cs="Times New Roman"/>
          <w:sz w:val="24"/>
        </w:rPr>
        <w:t>Jianyuan</w:t>
      </w:r>
      <w:proofErr w:type="spellEnd"/>
      <w:r w:rsidRPr="003E048F">
        <w:rPr>
          <w:rFonts w:ascii="Times New Roman" w:hAnsi="Times New Roman" w:cs="Times New Roman"/>
          <w:sz w:val="24"/>
        </w:rPr>
        <w:t xml:space="preserve"> Deng PhD</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08 \r \h </w:instrText>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2</w:t>
      </w:r>
      <w:r w:rsidR="00536D00" w:rsidRPr="00536D00">
        <w:rPr>
          <w:rFonts w:ascii="Times New Roman" w:hAnsi="Times New Roman" w:cs="Times New Roman"/>
          <w:sz w:val="24"/>
          <w:vertAlign w:val="superscript"/>
        </w:rPr>
        <w:fldChar w:fldCharType="end"/>
      </w:r>
      <w:r w:rsidRPr="003E048F">
        <w:rPr>
          <w:rFonts w:ascii="Times New Roman" w:hAnsi="Times New Roman" w:cs="Times New Roman"/>
          <w:sz w:val="24"/>
        </w:rPr>
        <w:t>, Linda Mermelstein, MD, MPH</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17 \r \h </w:instrText>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3</w:t>
      </w:r>
      <w:r w:rsidR="00536D00" w:rsidRPr="00536D00">
        <w:rPr>
          <w:rFonts w:ascii="Times New Roman" w:hAnsi="Times New Roman" w:cs="Times New Roman"/>
          <w:sz w:val="24"/>
          <w:vertAlign w:val="superscript"/>
        </w:rPr>
        <w:fldChar w:fldCharType="end"/>
      </w:r>
      <w:r w:rsidRPr="003E048F">
        <w:rPr>
          <w:rFonts w:ascii="Times New Roman" w:hAnsi="Times New Roman" w:cs="Times New Roman"/>
          <w:sz w:val="24"/>
        </w:rPr>
        <w:t xml:space="preserve">, Barbara </w:t>
      </w:r>
      <w:proofErr w:type="spellStart"/>
      <w:r w:rsidRPr="003E048F">
        <w:rPr>
          <w:rFonts w:ascii="Times New Roman" w:hAnsi="Times New Roman" w:cs="Times New Roman"/>
          <w:sz w:val="24"/>
        </w:rPr>
        <w:t>Nemesure</w:t>
      </w:r>
      <w:proofErr w:type="spellEnd"/>
      <w:r w:rsidRPr="003E048F">
        <w:rPr>
          <w:rFonts w:ascii="Times New Roman" w:hAnsi="Times New Roman" w:cs="Times New Roman"/>
          <w:sz w:val="24"/>
        </w:rPr>
        <w:t>, PhD</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17 \r \h </w:instrText>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3</w:t>
      </w:r>
      <w:r w:rsidR="00536D00" w:rsidRPr="00536D00">
        <w:rPr>
          <w:rFonts w:ascii="Times New Roman" w:hAnsi="Times New Roman" w:cs="Times New Roman"/>
          <w:sz w:val="24"/>
          <w:vertAlign w:val="superscript"/>
        </w:rPr>
        <w:fldChar w:fldCharType="end"/>
      </w:r>
      <w:r w:rsidR="00536D00" w:rsidRPr="00536D00">
        <w:rPr>
          <w:rFonts w:ascii="Times New Roman" w:hAnsi="Times New Roman" w:cs="Times New Roman" w:hint="eastAsia"/>
          <w:sz w:val="24"/>
          <w:vertAlign w:val="superscript"/>
          <w:lang w:eastAsia="zh-CN"/>
        </w:rPr>
        <w:t>,</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31 \r \h </w:instrText>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4</w:t>
      </w:r>
      <w:r w:rsidR="00536D00" w:rsidRPr="00536D00">
        <w:rPr>
          <w:rFonts w:ascii="Times New Roman" w:hAnsi="Times New Roman" w:cs="Times New Roman"/>
          <w:sz w:val="24"/>
          <w:vertAlign w:val="superscript"/>
        </w:rPr>
        <w:fldChar w:fldCharType="end"/>
      </w:r>
      <w:r w:rsidRPr="003E048F">
        <w:rPr>
          <w:rFonts w:ascii="Times New Roman" w:hAnsi="Times New Roman" w:cs="Times New Roman"/>
          <w:sz w:val="24"/>
        </w:rPr>
        <w:t>, Tyler Osborne</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00 \r \h </w:instrText>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1</w:t>
      </w:r>
      <w:r w:rsidR="00536D00" w:rsidRPr="00536D00">
        <w:rPr>
          <w:rFonts w:ascii="Times New Roman" w:hAnsi="Times New Roman" w:cs="Times New Roman"/>
          <w:sz w:val="24"/>
          <w:vertAlign w:val="superscript"/>
        </w:rPr>
        <w:fldChar w:fldCharType="end"/>
      </w:r>
      <w:r w:rsidRPr="003E048F">
        <w:rPr>
          <w:rFonts w:ascii="Times New Roman" w:hAnsi="Times New Roman" w:cs="Times New Roman"/>
          <w:sz w:val="24"/>
        </w:rPr>
        <w:t xml:space="preserve">, </w:t>
      </w:r>
      <w:proofErr w:type="spellStart"/>
      <w:r w:rsidRPr="003E048F">
        <w:rPr>
          <w:rFonts w:ascii="Times New Roman" w:hAnsi="Times New Roman" w:cs="Times New Roman"/>
          <w:sz w:val="24"/>
        </w:rPr>
        <w:t>Fusheng</w:t>
      </w:r>
      <w:proofErr w:type="spellEnd"/>
      <w:r w:rsidRPr="003E048F">
        <w:rPr>
          <w:rFonts w:ascii="Times New Roman" w:hAnsi="Times New Roman" w:cs="Times New Roman"/>
          <w:sz w:val="24"/>
        </w:rPr>
        <w:t xml:space="preserve"> Wang PhD</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00 \r \h </w:instrText>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1</w:t>
      </w:r>
      <w:r w:rsidR="00536D00" w:rsidRPr="00536D00">
        <w:rPr>
          <w:rFonts w:ascii="Times New Roman" w:hAnsi="Times New Roman" w:cs="Times New Roman"/>
          <w:sz w:val="24"/>
          <w:vertAlign w:val="superscript"/>
        </w:rPr>
        <w:fldChar w:fldCharType="end"/>
      </w:r>
      <w:r w:rsidR="00536D00" w:rsidRPr="00536D00">
        <w:rPr>
          <w:rFonts w:ascii="Times New Roman" w:hAnsi="Times New Roman" w:cs="Times New Roman" w:hint="eastAsia"/>
          <w:sz w:val="24"/>
          <w:vertAlign w:val="superscript"/>
          <w:lang w:eastAsia="zh-CN"/>
        </w:rPr>
        <w:t>,</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08 \r \h </w:instrText>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2</w:t>
      </w:r>
      <w:r w:rsidR="00536D00" w:rsidRPr="00536D00">
        <w:rPr>
          <w:rFonts w:ascii="Times New Roman" w:hAnsi="Times New Roman" w:cs="Times New Roman"/>
          <w:sz w:val="24"/>
          <w:vertAlign w:val="superscript"/>
        </w:rPr>
        <w:fldChar w:fldCharType="end"/>
      </w:r>
    </w:p>
    <w:p w14:paraId="7FEE4E20" w14:textId="2AB2B24B" w:rsidR="003E048F" w:rsidRPr="00536D00" w:rsidRDefault="003E048F" w:rsidP="00546297">
      <w:pPr>
        <w:pStyle w:val="ListParagraph"/>
        <w:numPr>
          <w:ilvl w:val="0"/>
          <w:numId w:val="30"/>
        </w:numPr>
        <w:spacing w:after="160" w:line="480" w:lineRule="auto"/>
        <w:rPr>
          <w:rFonts w:ascii="Times New Roman" w:hAnsi="Times New Roman" w:cs="Times New Roman"/>
          <w:sz w:val="24"/>
        </w:rPr>
      </w:pPr>
      <w:bookmarkStart w:id="0" w:name="_Ref175760000"/>
      <w:r w:rsidRPr="00536D00">
        <w:rPr>
          <w:rFonts w:ascii="Times New Roman" w:hAnsi="Times New Roman" w:cs="Times New Roman"/>
          <w:sz w:val="24"/>
        </w:rPr>
        <w:t>Department of Computer Science, Stony Brook University, Stony Brook, NY,</w:t>
      </w:r>
      <w:bookmarkEnd w:id="0"/>
      <w:r w:rsidRPr="00536D00">
        <w:rPr>
          <w:rFonts w:ascii="Times New Roman" w:hAnsi="Times New Roman" w:cs="Times New Roman"/>
          <w:sz w:val="24"/>
        </w:rPr>
        <w:t> </w:t>
      </w:r>
    </w:p>
    <w:p w14:paraId="743812B0" w14:textId="0CA1FC26" w:rsidR="003E048F" w:rsidRPr="00536D00" w:rsidRDefault="003E048F" w:rsidP="00546297">
      <w:pPr>
        <w:pStyle w:val="ListParagraph"/>
        <w:numPr>
          <w:ilvl w:val="0"/>
          <w:numId w:val="30"/>
        </w:numPr>
        <w:spacing w:after="160" w:line="480" w:lineRule="auto"/>
        <w:rPr>
          <w:rFonts w:ascii="Times New Roman" w:hAnsi="Times New Roman" w:cs="Times New Roman"/>
          <w:sz w:val="24"/>
        </w:rPr>
      </w:pPr>
      <w:bookmarkStart w:id="1" w:name="_Ref175760008"/>
      <w:r w:rsidRPr="00536D00">
        <w:rPr>
          <w:rFonts w:ascii="Times New Roman" w:hAnsi="Times New Roman" w:cs="Times New Roman"/>
          <w:sz w:val="24"/>
        </w:rPr>
        <w:t>Department of Biomedical Informatics, Stony Brook University, Stony Brook, NY,</w:t>
      </w:r>
      <w:bookmarkEnd w:id="1"/>
      <w:r w:rsidRPr="00536D00">
        <w:rPr>
          <w:rFonts w:ascii="Times New Roman" w:hAnsi="Times New Roman" w:cs="Times New Roman"/>
          <w:sz w:val="24"/>
        </w:rPr>
        <w:t> </w:t>
      </w:r>
    </w:p>
    <w:p w14:paraId="2631EDE3" w14:textId="119129EE" w:rsidR="003E048F" w:rsidRPr="00536D00" w:rsidRDefault="003E048F" w:rsidP="00546297">
      <w:pPr>
        <w:pStyle w:val="ListParagraph"/>
        <w:numPr>
          <w:ilvl w:val="0"/>
          <w:numId w:val="30"/>
        </w:numPr>
        <w:spacing w:after="160" w:line="480" w:lineRule="auto"/>
        <w:rPr>
          <w:rFonts w:ascii="Times New Roman" w:hAnsi="Times New Roman" w:cs="Times New Roman"/>
          <w:sz w:val="24"/>
        </w:rPr>
      </w:pPr>
      <w:bookmarkStart w:id="2" w:name="_Ref175760017"/>
      <w:r w:rsidRPr="00536D00">
        <w:rPr>
          <w:rFonts w:ascii="Times New Roman" w:hAnsi="Times New Roman" w:cs="Times New Roman"/>
          <w:sz w:val="24"/>
        </w:rPr>
        <w:t>Stony Brook Cancer Center, Stony Brook, NY,</w:t>
      </w:r>
      <w:bookmarkEnd w:id="2"/>
    </w:p>
    <w:p w14:paraId="309D0FDE" w14:textId="25089CC0" w:rsidR="00AD457A" w:rsidRPr="00536D00" w:rsidRDefault="003E048F" w:rsidP="00546297">
      <w:pPr>
        <w:pStyle w:val="ListParagraph"/>
        <w:numPr>
          <w:ilvl w:val="0"/>
          <w:numId w:val="30"/>
        </w:numPr>
        <w:spacing w:after="160" w:line="480" w:lineRule="auto"/>
        <w:rPr>
          <w:rFonts w:ascii="Times New Roman" w:hAnsi="Times New Roman" w:cs="Times New Roman"/>
          <w:sz w:val="24"/>
        </w:rPr>
      </w:pPr>
      <w:bookmarkStart w:id="3" w:name="_Ref175760031"/>
      <w:r w:rsidRPr="00536D00">
        <w:rPr>
          <w:rFonts w:ascii="Times New Roman" w:hAnsi="Times New Roman" w:cs="Times New Roman"/>
          <w:sz w:val="24"/>
        </w:rPr>
        <w:t>Department of Family, Population and Preventive Medicine, Stony Brook Medicine, Stony Brook, NY</w:t>
      </w:r>
      <w:bookmarkEnd w:id="3"/>
    </w:p>
    <w:p w14:paraId="2AACFEBC" w14:textId="6AD56302" w:rsidR="00AA3D3C" w:rsidRPr="00E229E3" w:rsidRDefault="00211110" w:rsidP="00CE6C0E">
      <w:pPr>
        <w:pStyle w:val="NormalWeb"/>
        <w:spacing w:before="0" w:beforeAutospacing="0" w:after="0" w:afterAutospacing="0" w:line="480" w:lineRule="auto"/>
        <w:rPr>
          <w:rFonts w:eastAsiaTheme="minorEastAsia" w:hint="eastAsia"/>
          <w:b/>
        </w:rPr>
      </w:pPr>
      <w:r w:rsidRPr="00157B06">
        <w:rPr>
          <w:b/>
        </w:rPr>
        <w:t>Corresponding Author</w:t>
      </w:r>
      <w:r w:rsidR="00E229E3">
        <w:rPr>
          <w:rFonts w:eastAsiaTheme="minorEastAsia" w:hint="eastAsia"/>
          <w:b/>
        </w:rPr>
        <w:t>:</w:t>
      </w:r>
    </w:p>
    <w:p w14:paraId="172BF357" w14:textId="005EF883" w:rsidR="00C946DE" w:rsidRPr="00157B06" w:rsidRDefault="00C946DE" w:rsidP="002751DD">
      <w:pPr>
        <w:spacing w:after="160" w:line="259" w:lineRule="auto"/>
        <w:rPr>
          <w:rFonts w:ascii="Times New Roman" w:hAnsi="Times New Roman" w:cs="Times New Roman"/>
          <w:sz w:val="24"/>
        </w:rPr>
      </w:pPr>
      <w:r w:rsidRPr="00157B06">
        <w:rPr>
          <w:rFonts w:ascii="Times New Roman" w:hAnsi="Times New Roman" w:cs="Times New Roman"/>
          <w:sz w:val="24"/>
        </w:rPr>
        <w:t>Fusheng Wang PhD</w:t>
      </w:r>
    </w:p>
    <w:p w14:paraId="3CAABA45" w14:textId="77777777"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 xml:space="preserve">Department of Biomedical Informatics </w:t>
      </w:r>
    </w:p>
    <w:p w14:paraId="33DB0CD5" w14:textId="15ABBB51"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Department of Computer Science</w:t>
      </w:r>
    </w:p>
    <w:p w14:paraId="7B65B809" w14:textId="783DDEB3"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Stony Brook University</w:t>
      </w:r>
    </w:p>
    <w:p w14:paraId="2D6BA694" w14:textId="58AE56DA"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 xml:space="preserve">2313D Computer Science </w:t>
      </w:r>
    </w:p>
    <w:p w14:paraId="017ADE03" w14:textId="15983D1D"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Stony Brook, NY 11794-8330</w:t>
      </w:r>
    </w:p>
    <w:p w14:paraId="61A3D136" w14:textId="1770BB32"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Tel: (631)632-2594</w:t>
      </w:r>
    </w:p>
    <w:p w14:paraId="09C192DF" w14:textId="77777777" w:rsidR="00E229E3" w:rsidRDefault="00C946DE" w:rsidP="00B2489F">
      <w:pPr>
        <w:spacing w:after="160" w:line="259" w:lineRule="auto"/>
        <w:rPr>
          <w:rStyle w:val="Hyperlink"/>
          <w:rFonts w:ascii="Times New Roman" w:hAnsi="Times New Roman" w:cs="Times New Roman"/>
          <w:sz w:val="24"/>
        </w:rPr>
      </w:pPr>
      <w:r w:rsidRPr="00157B06">
        <w:rPr>
          <w:rFonts w:ascii="Times New Roman" w:hAnsi="Times New Roman" w:cs="Times New Roman"/>
          <w:sz w:val="24"/>
        </w:rPr>
        <w:t xml:space="preserve">Email: </w:t>
      </w:r>
      <w:hyperlink r:id="rId8" w:history="1">
        <w:r w:rsidR="00064A4B" w:rsidRPr="00F11A2E">
          <w:rPr>
            <w:rStyle w:val="Hyperlink"/>
            <w:rFonts w:ascii="Times New Roman" w:hAnsi="Times New Roman" w:cs="Times New Roman"/>
            <w:sz w:val="24"/>
          </w:rPr>
          <w:t>fusheng.wang@stonybrook.edu</w:t>
        </w:r>
      </w:hyperlink>
    </w:p>
    <w:p w14:paraId="775CF566" w14:textId="4DD190FD" w:rsidR="00E229E3" w:rsidRPr="00157B06" w:rsidRDefault="00E229E3" w:rsidP="00E229E3">
      <w:pPr>
        <w:pStyle w:val="NormalWeb"/>
        <w:spacing w:before="0" w:beforeAutospacing="0" w:after="0" w:afterAutospacing="0" w:line="480" w:lineRule="auto"/>
        <w:rPr>
          <w:rFonts w:hint="eastAsia"/>
          <w:b/>
        </w:rPr>
      </w:pPr>
      <w:r>
        <w:rPr>
          <w:rFonts w:eastAsiaTheme="minorEastAsia" w:hint="eastAsia"/>
          <w:b/>
        </w:rPr>
        <w:t xml:space="preserve">Main Text Word Count: </w:t>
      </w:r>
      <w:r w:rsidRPr="00E229E3">
        <w:rPr>
          <w:rFonts w:eastAsiaTheme="minorEastAsia" w:hint="eastAsia"/>
          <w:bCs/>
        </w:rPr>
        <w:t>2988 words</w:t>
      </w:r>
      <w:r>
        <w:rPr>
          <w:rFonts w:eastAsiaTheme="minorEastAsia" w:hint="eastAsia"/>
          <w:bCs/>
        </w:rPr>
        <w:t>.</w:t>
      </w:r>
    </w:p>
    <w:p w14:paraId="6B633F9B" w14:textId="77777777" w:rsidR="00E229E3" w:rsidRDefault="00E229E3" w:rsidP="00B2489F">
      <w:pPr>
        <w:spacing w:after="160" w:line="259" w:lineRule="auto"/>
        <w:rPr>
          <w:rStyle w:val="Hyperlink"/>
          <w:rFonts w:ascii="Times New Roman" w:hAnsi="Times New Roman" w:cs="Times New Roman" w:hint="eastAsia"/>
          <w:sz w:val="24"/>
          <w:lang w:eastAsia="zh-CN"/>
        </w:rPr>
      </w:pPr>
    </w:p>
    <w:p w14:paraId="3A369A1F" w14:textId="38D97746" w:rsidR="009A59ED" w:rsidRPr="00064A4B" w:rsidRDefault="000F2BFF" w:rsidP="00B2489F">
      <w:pPr>
        <w:spacing w:after="160" w:line="259" w:lineRule="auto"/>
        <w:rPr>
          <w:rFonts w:ascii="Times New Roman" w:hAnsi="Times New Roman" w:cs="Times New Roman"/>
          <w:sz w:val="24"/>
        </w:rPr>
      </w:pPr>
      <w:r w:rsidRPr="00157B06">
        <w:rPr>
          <w:rFonts w:ascii="Times New Roman" w:hAnsi="Times New Roman" w:cs="Times New Roman"/>
          <w:sz w:val="24"/>
        </w:rPr>
        <w:br w:type="page"/>
      </w:r>
      <w:r w:rsidR="009A59ED" w:rsidRPr="00157B06">
        <w:rPr>
          <w:rFonts w:ascii="Times New Roman" w:hAnsi="Times New Roman" w:cs="Times New Roman"/>
          <w:b/>
          <w:sz w:val="24"/>
        </w:rPr>
        <w:lastRenderedPageBreak/>
        <w:t>Abstract</w:t>
      </w:r>
    </w:p>
    <w:p w14:paraId="31CDEA0B" w14:textId="5D647E3D" w:rsidR="00D36B6A" w:rsidRPr="00D36B6A" w:rsidRDefault="004E3C9B" w:rsidP="00D36B6A">
      <w:pPr>
        <w:spacing w:after="160" w:line="480" w:lineRule="auto"/>
        <w:rPr>
          <w:rFonts w:ascii="Times New Roman" w:eastAsia="Times New Roman" w:hAnsi="Times New Roman" w:cs="Times New Roman"/>
          <w:sz w:val="24"/>
          <w:lang w:eastAsia="zh-CN"/>
        </w:rPr>
      </w:pPr>
      <w:r>
        <w:rPr>
          <w:rFonts w:ascii="Times New Roman" w:hAnsi="Times New Roman" w:cs="Times New Roman" w:hint="eastAsia"/>
          <w:b/>
          <w:bCs/>
          <w:color w:val="000000"/>
          <w:sz w:val="24"/>
          <w:lang w:eastAsia="zh-CN"/>
        </w:rPr>
        <w:t>Introduction</w:t>
      </w:r>
      <w:r w:rsidR="00D36B6A" w:rsidRPr="00D36B6A">
        <w:rPr>
          <w:rFonts w:ascii="Times New Roman" w:eastAsia="Times New Roman" w:hAnsi="Times New Roman" w:cs="Times New Roman"/>
          <w:b/>
          <w:bCs/>
          <w:color w:val="000000"/>
          <w:sz w:val="24"/>
          <w:lang w:eastAsia="zh-CN"/>
        </w:rPr>
        <w:t xml:space="preserve">: </w:t>
      </w:r>
      <w:r w:rsidR="00D36B6A" w:rsidRPr="00D36B6A">
        <w:rPr>
          <w:rFonts w:ascii="Times New Roman" w:eastAsia="Times New Roman" w:hAnsi="Times New Roman" w:cs="Times New Roman"/>
          <w:color w:val="000000"/>
          <w:sz w:val="24"/>
          <w:lang w:eastAsia="zh-CN"/>
        </w:rPr>
        <w:t> The Advisory Committee on Immunization Practices</w:t>
      </w:r>
      <w:r w:rsidR="0017432B">
        <w:rPr>
          <w:rFonts w:ascii="Times New Roman" w:eastAsia="Times New Roman" w:hAnsi="Times New Roman" w:cs="Times New Roman"/>
          <w:color w:val="000000"/>
          <w:sz w:val="24"/>
          <w:lang w:eastAsia="zh-CN"/>
        </w:rPr>
        <w:t xml:space="preserve"> (ACIP)</w:t>
      </w:r>
      <w:r w:rsidR="00D36B6A" w:rsidRPr="00D36B6A">
        <w:rPr>
          <w:rFonts w:ascii="Times New Roman" w:eastAsia="Times New Roman" w:hAnsi="Times New Roman" w:cs="Times New Roman"/>
          <w:color w:val="000000"/>
          <w:sz w:val="24"/>
          <w:lang w:eastAsia="zh-CN"/>
        </w:rPr>
        <w:t xml:space="preserve"> advised vaccinating young </w:t>
      </w:r>
      <w:r w:rsidR="0017432B" w:rsidRPr="00D36B6A">
        <w:rPr>
          <w:rFonts w:ascii="Times New Roman" w:eastAsia="Times New Roman" w:hAnsi="Times New Roman" w:cs="Times New Roman"/>
          <w:color w:val="000000"/>
          <w:sz w:val="24"/>
          <w:lang w:eastAsia="zh-CN"/>
        </w:rPr>
        <w:t>adults</w:t>
      </w:r>
      <w:r w:rsidR="00D36B6A" w:rsidRPr="00D36B6A">
        <w:rPr>
          <w:rFonts w:ascii="Times New Roman" w:eastAsia="Times New Roman" w:hAnsi="Times New Roman" w:cs="Times New Roman"/>
          <w:color w:val="000000"/>
          <w:sz w:val="24"/>
          <w:lang w:eastAsia="zh-CN"/>
        </w:rPr>
        <w:t xml:space="preserve"> against Human Papillomavirus (HPV) in 2006</w:t>
      </w:r>
      <w:r w:rsidR="00365B56">
        <w:rPr>
          <w:rFonts w:ascii="Times New Roman" w:eastAsia="Times New Roman" w:hAnsi="Times New Roman" w:cs="Times New Roman"/>
          <w:color w:val="000000"/>
          <w:sz w:val="24"/>
          <w:lang w:eastAsia="zh-CN"/>
        </w:rPr>
        <w:t xml:space="preserve">, </w:t>
      </w:r>
      <w:r w:rsidR="00D36B6A" w:rsidRPr="00D36B6A">
        <w:rPr>
          <w:rFonts w:ascii="Times New Roman" w:eastAsia="Times New Roman" w:hAnsi="Times New Roman" w:cs="Times New Roman"/>
          <w:color w:val="000000"/>
          <w:sz w:val="24"/>
          <w:lang w:eastAsia="zh-CN"/>
        </w:rPr>
        <w:t>aiming to prevent HPV-related cancers and genital warts. As these preven</w:t>
      </w:r>
      <w:r w:rsidR="002251F2">
        <w:rPr>
          <w:rFonts w:ascii="Times New Roman" w:hAnsi="Times New Roman" w:cs="Times New Roman" w:hint="eastAsia"/>
          <w:color w:val="000000"/>
          <w:sz w:val="24"/>
          <w:lang w:eastAsia="zh-CN"/>
        </w:rPr>
        <w:t>tive</w:t>
      </w:r>
      <w:r w:rsidR="00D36B6A" w:rsidRPr="00D36B6A">
        <w:rPr>
          <w:rFonts w:ascii="Times New Roman" w:eastAsia="Times New Roman" w:hAnsi="Times New Roman" w:cs="Times New Roman"/>
          <w:color w:val="000000"/>
          <w:sz w:val="24"/>
          <w:lang w:eastAsia="zh-CN"/>
        </w:rPr>
        <w:t xml:space="preserve"> measures have spread rapidly, understanding vaccination </w:t>
      </w:r>
      <w:r w:rsidR="002251F2">
        <w:rPr>
          <w:rFonts w:ascii="Times New Roman" w:hAnsi="Times New Roman" w:cs="Times New Roman" w:hint="eastAsia"/>
          <w:color w:val="000000"/>
          <w:sz w:val="24"/>
          <w:lang w:eastAsia="zh-CN"/>
        </w:rPr>
        <w:t xml:space="preserve">patterns </w:t>
      </w:r>
      <w:r w:rsidR="00D36B6A" w:rsidRPr="00D36B6A">
        <w:rPr>
          <w:rFonts w:ascii="Times New Roman" w:eastAsia="Times New Roman" w:hAnsi="Times New Roman" w:cs="Times New Roman"/>
          <w:color w:val="000000"/>
          <w:sz w:val="24"/>
          <w:lang w:eastAsia="zh-CN"/>
        </w:rPr>
        <w:t xml:space="preserve">is essential for informing targeted public health interventions. </w:t>
      </w:r>
      <w:r w:rsidR="0017432B">
        <w:rPr>
          <w:rFonts w:ascii="Times New Roman" w:eastAsia="Times New Roman" w:hAnsi="Times New Roman" w:cs="Times New Roman"/>
          <w:color w:val="000000"/>
          <w:sz w:val="24"/>
          <w:lang w:eastAsia="zh-CN"/>
        </w:rPr>
        <w:t>T</w:t>
      </w:r>
      <w:r w:rsidR="00D36B6A" w:rsidRPr="00D36B6A">
        <w:rPr>
          <w:rFonts w:ascii="Times New Roman" w:eastAsia="Times New Roman" w:hAnsi="Times New Roman" w:cs="Times New Roman"/>
          <w:color w:val="000000"/>
          <w:sz w:val="24"/>
          <w:lang w:eastAsia="zh-CN"/>
        </w:rPr>
        <w:t xml:space="preserve">his study </w:t>
      </w:r>
      <w:r w:rsidR="0017432B">
        <w:rPr>
          <w:rFonts w:ascii="Times New Roman" w:eastAsia="Times New Roman" w:hAnsi="Times New Roman" w:cs="Times New Roman"/>
          <w:color w:val="000000"/>
          <w:sz w:val="24"/>
          <w:lang w:eastAsia="zh-CN"/>
        </w:rPr>
        <w:t>aim</w:t>
      </w:r>
      <w:r w:rsidR="001158E4">
        <w:rPr>
          <w:rFonts w:ascii="Times New Roman" w:eastAsia="Times New Roman" w:hAnsi="Times New Roman" w:cs="Times New Roman"/>
          <w:color w:val="000000"/>
          <w:sz w:val="24"/>
          <w:lang w:eastAsia="zh-CN"/>
        </w:rPr>
        <w:t>ed</w:t>
      </w:r>
      <w:r w:rsidR="0017432B">
        <w:rPr>
          <w:rFonts w:ascii="Times New Roman" w:eastAsia="Times New Roman" w:hAnsi="Times New Roman" w:cs="Times New Roman"/>
          <w:color w:val="000000"/>
          <w:sz w:val="24"/>
          <w:lang w:eastAsia="zh-CN"/>
        </w:rPr>
        <w:t xml:space="preserve"> </w:t>
      </w:r>
      <w:r w:rsidR="00D36B6A" w:rsidRPr="00D36B6A">
        <w:rPr>
          <w:rFonts w:ascii="Times New Roman" w:eastAsia="Times New Roman" w:hAnsi="Times New Roman" w:cs="Times New Roman"/>
          <w:color w:val="000000"/>
          <w:sz w:val="24"/>
          <w:lang w:eastAsia="zh-CN"/>
        </w:rPr>
        <w:t>to explore the demographic disparities, temporal trends, and geographical patterns of HPV vaccine administration by analyzing large-scale immunization registry vaccine data for Long Island (LI)</w:t>
      </w:r>
      <w:r w:rsidR="002251F2">
        <w:rPr>
          <w:rFonts w:ascii="Times New Roman" w:hAnsi="Times New Roman" w:cs="Times New Roman" w:hint="eastAsia"/>
          <w:color w:val="000000"/>
          <w:sz w:val="24"/>
          <w:lang w:eastAsia="zh-CN"/>
        </w:rPr>
        <w:t xml:space="preserve"> (Nassau and Suffolk Counties)</w:t>
      </w:r>
      <w:r w:rsidR="00D36B6A" w:rsidRPr="00D36B6A">
        <w:rPr>
          <w:rFonts w:ascii="Times New Roman" w:eastAsia="Times New Roman" w:hAnsi="Times New Roman" w:cs="Times New Roman"/>
          <w:color w:val="000000"/>
          <w:sz w:val="24"/>
          <w:lang w:eastAsia="zh-CN"/>
        </w:rPr>
        <w:t>, New York (NY).</w:t>
      </w:r>
    </w:p>
    <w:p w14:paraId="4946D456" w14:textId="48085218" w:rsidR="00D36B6A" w:rsidRDefault="004E3C9B" w:rsidP="00D36B6A">
      <w:pPr>
        <w:spacing w:after="160" w:line="480" w:lineRule="auto"/>
        <w:rPr>
          <w:rFonts w:ascii="Times New Roman" w:hAnsi="Times New Roman" w:cs="Times New Roman"/>
          <w:color w:val="000000"/>
          <w:sz w:val="24"/>
          <w:lang w:eastAsia="zh-CN"/>
        </w:rPr>
      </w:pPr>
      <w:r>
        <w:rPr>
          <w:rFonts w:ascii="Times New Roman" w:hAnsi="Times New Roman" w:cs="Times New Roman" w:hint="eastAsia"/>
          <w:b/>
          <w:bCs/>
          <w:color w:val="000000"/>
          <w:sz w:val="24"/>
          <w:lang w:eastAsia="zh-CN"/>
        </w:rPr>
        <w:t>Methods</w:t>
      </w:r>
      <w:r w:rsidR="00D36B6A" w:rsidRPr="00D36B6A">
        <w:rPr>
          <w:rFonts w:ascii="Times New Roman" w:eastAsia="Times New Roman" w:hAnsi="Times New Roman" w:cs="Times New Roman"/>
          <w:b/>
          <w:bCs/>
          <w:color w:val="000000"/>
          <w:sz w:val="24"/>
          <w:lang w:eastAsia="zh-CN"/>
        </w:rPr>
        <w:t xml:space="preserve">: </w:t>
      </w:r>
      <w:r w:rsidR="00D36B6A" w:rsidRPr="00D36B6A">
        <w:rPr>
          <w:rFonts w:ascii="Times New Roman" w:eastAsia="Times New Roman" w:hAnsi="Times New Roman" w:cs="Times New Roman"/>
          <w:color w:val="000000"/>
          <w:sz w:val="24"/>
          <w:lang w:eastAsia="zh-CN"/>
        </w:rPr>
        <w:t xml:space="preserve">The vaccine registration data retrieved from the New York State Immunization Information System (NYSIIS) was used to assess </w:t>
      </w:r>
      <w:r w:rsidR="0064576F">
        <w:rPr>
          <w:rFonts w:ascii="Times New Roman" w:hAnsi="Times New Roman" w:cs="Times New Roman" w:hint="eastAsia"/>
          <w:color w:val="000000"/>
          <w:sz w:val="24"/>
          <w:lang w:eastAsia="zh-CN"/>
        </w:rPr>
        <w:t xml:space="preserve">the </w:t>
      </w:r>
      <w:r w:rsidR="00D36B6A" w:rsidRPr="00D36B6A">
        <w:rPr>
          <w:rFonts w:ascii="Times New Roman" w:eastAsia="Times New Roman" w:hAnsi="Times New Roman" w:cs="Times New Roman"/>
          <w:color w:val="000000"/>
          <w:sz w:val="24"/>
          <w:lang w:eastAsia="zh-CN"/>
        </w:rPr>
        <w:t xml:space="preserve">HPV vaccine administration rate from 2012 to 2023. Patients’ demographic information and regional variations were evaluated to identify the disparities between different </w:t>
      </w:r>
      <w:r w:rsidR="001158E4">
        <w:rPr>
          <w:rFonts w:ascii="Times New Roman" w:eastAsia="Times New Roman" w:hAnsi="Times New Roman" w:cs="Times New Roman"/>
          <w:color w:val="000000"/>
          <w:sz w:val="24"/>
          <w:lang w:eastAsia="zh-CN"/>
        </w:rPr>
        <w:t>subgroups</w:t>
      </w:r>
      <w:r w:rsidR="00D36B6A" w:rsidRPr="00D36B6A">
        <w:rPr>
          <w:rFonts w:ascii="Times New Roman" w:eastAsia="Times New Roman" w:hAnsi="Times New Roman" w:cs="Times New Roman"/>
          <w:color w:val="000000"/>
          <w:sz w:val="24"/>
          <w:lang w:eastAsia="zh-CN"/>
        </w:rPr>
        <w:t>. The analysis was conducted between 2023 and 2024. </w:t>
      </w:r>
    </w:p>
    <w:p w14:paraId="6AEA0F67" w14:textId="5383A0A0" w:rsidR="004E3C9B" w:rsidRPr="004E3C9B" w:rsidRDefault="004E3C9B" w:rsidP="00D36B6A">
      <w:pPr>
        <w:spacing w:after="160" w:line="480" w:lineRule="auto"/>
        <w:rPr>
          <w:rFonts w:ascii="Times New Roman" w:hAnsi="Times New Roman" w:cs="Times New Roman"/>
          <w:sz w:val="24"/>
          <w:lang w:eastAsia="zh-CN"/>
        </w:rPr>
      </w:pPr>
      <w:r>
        <w:rPr>
          <w:rFonts w:ascii="Times New Roman" w:hAnsi="Times New Roman" w:cs="Times New Roman" w:hint="eastAsia"/>
          <w:b/>
          <w:bCs/>
          <w:color w:val="000000"/>
          <w:sz w:val="24"/>
          <w:lang w:eastAsia="zh-CN"/>
        </w:rPr>
        <w:t xml:space="preserve">Results: </w:t>
      </w:r>
      <w:r>
        <w:rPr>
          <w:rFonts w:ascii="Times New Roman" w:hAnsi="Times New Roman" w:cs="Times New Roman" w:hint="eastAsia"/>
          <w:color w:val="000000"/>
          <w:sz w:val="24"/>
          <w:lang w:eastAsia="zh-CN"/>
        </w:rPr>
        <w:t>The</w:t>
      </w:r>
      <w:r w:rsidRPr="00D36B6A">
        <w:rPr>
          <w:rFonts w:ascii="Times New Roman" w:eastAsia="Times New Roman" w:hAnsi="Times New Roman" w:cs="Times New Roman"/>
          <w:color w:val="000000"/>
          <w:sz w:val="24"/>
          <w:lang w:eastAsia="zh-CN"/>
        </w:rPr>
        <w:t xml:space="preserve"> HPV vaccination rate among </w:t>
      </w:r>
      <w:r w:rsidR="001158E4">
        <w:rPr>
          <w:rFonts w:ascii="Times New Roman" w:eastAsia="Times New Roman" w:hAnsi="Times New Roman" w:cs="Times New Roman"/>
          <w:color w:val="000000"/>
          <w:sz w:val="24"/>
          <w:lang w:eastAsia="zh-CN"/>
        </w:rPr>
        <w:t xml:space="preserve">LI </w:t>
      </w:r>
      <w:r w:rsidR="002251F2">
        <w:rPr>
          <w:rFonts w:ascii="Times New Roman" w:hAnsi="Times New Roman" w:cs="Times New Roman" w:hint="eastAsia"/>
          <w:color w:val="000000"/>
          <w:sz w:val="24"/>
          <w:lang w:eastAsia="zh-CN"/>
        </w:rPr>
        <w:t>children</w:t>
      </w:r>
      <w:r w:rsidRPr="00D36B6A">
        <w:rPr>
          <w:rFonts w:ascii="Times New Roman" w:eastAsia="Times New Roman" w:hAnsi="Times New Roman" w:cs="Times New Roman"/>
          <w:color w:val="000000"/>
          <w:sz w:val="24"/>
          <w:lang w:eastAsia="zh-CN"/>
        </w:rPr>
        <w:t xml:space="preserve"> </w:t>
      </w:r>
      <w:r w:rsidR="001158E4">
        <w:rPr>
          <w:rFonts w:ascii="Times New Roman" w:eastAsia="Times New Roman" w:hAnsi="Times New Roman" w:cs="Times New Roman"/>
          <w:color w:val="000000"/>
          <w:sz w:val="24"/>
          <w:lang w:eastAsia="zh-CN"/>
        </w:rPr>
        <w:t xml:space="preserve">ages 9 to 13 </w:t>
      </w:r>
      <w:r w:rsidRPr="00D36B6A">
        <w:rPr>
          <w:rFonts w:ascii="Times New Roman" w:eastAsia="Times New Roman" w:hAnsi="Times New Roman" w:cs="Times New Roman"/>
          <w:color w:val="000000"/>
          <w:sz w:val="24"/>
          <w:lang w:eastAsia="zh-CN"/>
        </w:rPr>
        <w:t xml:space="preserve">demonstrates a growth of 284.43% from 2012 to 2019 and a slight decrease of 5.04% </w:t>
      </w:r>
      <w:r>
        <w:rPr>
          <w:rFonts w:ascii="Times New Roman" w:hAnsi="Times New Roman" w:cs="Times New Roman" w:hint="eastAsia"/>
          <w:color w:val="000000"/>
          <w:sz w:val="24"/>
          <w:lang w:eastAsia="zh-CN"/>
        </w:rPr>
        <w:t>around</w:t>
      </w:r>
      <w:r w:rsidRPr="00D36B6A">
        <w:rPr>
          <w:rFonts w:ascii="Times New Roman" w:eastAsia="Times New Roman" w:hAnsi="Times New Roman" w:cs="Times New Roman"/>
          <w:color w:val="000000"/>
          <w:sz w:val="24"/>
          <w:lang w:eastAsia="zh-CN"/>
        </w:rPr>
        <w:t xml:space="preserve"> 2020</w:t>
      </w:r>
      <w:r>
        <w:rPr>
          <w:rFonts w:ascii="Times New Roman" w:hAnsi="Times New Roman" w:cs="Times New Roman" w:hint="eastAsia"/>
          <w:color w:val="000000"/>
          <w:sz w:val="24"/>
          <w:lang w:eastAsia="zh-CN"/>
        </w:rPr>
        <w:t>. A</w:t>
      </w:r>
      <w:r w:rsidRPr="00D36B6A">
        <w:rPr>
          <w:rFonts w:ascii="Times New Roman" w:eastAsia="Times New Roman" w:hAnsi="Times New Roman" w:cs="Times New Roman"/>
          <w:color w:val="000000"/>
          <w:sz w:val="24"/>
          <w:lang w:eastAsia="zh-CN"/>
        </w:rPr>
        <w:t xml:space="preserve">round 68.07% of </w:t>
      </w:r>
      <w:r>
        <w:rPr>
          <w:rFonts w:ascii="Times New Roman" w:hAnsi="Times New Roman" w:cs="Times New Roman" w:hint="eastAsia"/>
          <w:color w:val="000000"/>
          <w:sz w:val="24"/>
          <w:lang w:eastAsia="zh-CN"/>
        </w:rPr>
        <w:t xml:space="preserve">individuals </w:t>
      </w:r>
      <w:r w:rsidRPr="00D36B6A">
        <w:rPr>
          <w:rFonts w:ascii="Times New Roman" w:eastAsia="Times New Roman" w:hAnsi="Times New Roman" w:cs="Times New Roman"/>
          <w:color w:val="000000"/>
          <w:sz w:val="24"/>
          <w:lang w:eastAsia="zh-CN"/>
        </w:rPr>
        <w:t>received their first dose before their 15</w:t>
      </w:r>
      <w:r w:rsidRPr="00D36B6A">
        <w:rPr>
          <w:rFonts w:ascii="Times New Roman" w:eastAsia="Times New Roman" w:hAnsi="Times New Roman" w:cs="Times New Roman"/>
          <w:color w:val="000000"/>
          <w:sz w:val="14"/>
          <w:szCs w:val="14"/>
          <w:vertAlign w:val="superscript"/>
          <w:lang w:eastAsia="zh-CN"/>
        </w:rPr>
        <w:t>th</w:t>
      </w:r>
      <w:r w:rsidRPr="00D36B6A">
        <w:rPr>
          <w:rFonts w:ascii="Times New Roman" w:eastAsia="Times New Roman" w:hAnsi="Times New Roman" w:cs="Times New Roman"/>
          <w:color w:val="000000"/>
          <w:sz w:val="24"/>
          <w:lang w:eastAsia="zh-CN"/>
        </w:rPr>
        <w:t xml:space="preserve"> birthday and 24.95% of them followed the recommended routine to receive 2 doses in half a year. Spatially, eastern </w:t>
      </w:r>
      <w:r w:rsidR="00365B56">
        <w:rPr>
          <w:rFonts w:ascii="Times New Roman" w:eastAsia="Times New Roman" w:hAnsi="Times New Roman" w:cs="Times New Roman"/>
          <w:color w:val="000000"/>
          <w:sz w:val="24"/>
          <w:lang w:eastAsia="zh-CN"/>
        </w:rPr>
        <w:t>LI</w:t>
      </w:r>
      <w:r w:rsidRPr="00D36B6A">
        <w:rPr>
          <w:rFonts w:ascii="Times New Roman" w:eastAsia="Times New Roman" w:hAnsi="Times New Roman" w:cs="Times New Roman"/>
          <w:color w:val="000000"/>
          <w:sz w:val="24"/>
          <w:lang w:eastAsia="zh-CN"/>
        </w:rPr>
        <w:t xml:space="preserve"> consistently holds a higher HPV vaccination rate than</w:t>
      </w:r>
      <w:r w:rsidR="002251F2">
        <w:rPr>
          <w:rFonts w:ascii="Times New Roman" w:hAnsi="Times New Roman" w:cs="Times New Roman" w:hint="eastAsia"/>
          <w:color w:val="000000"/>
          <w:sz w:val="24"/>
          <w:lang w:eastAsia="zh-CN"/>
        </w:rPr>
        <w:t xml:space="preserve"> </w:t>
      </w:r>
      <w:r w:rsidR="00E85A52">
        <w:rPr>
          <w:rFonts w:ascii="Times New Roman" w:hAnsi="Times New Roman" w:cs="Times New Roman" w:hint="eastAsia"/>
          <w:color w:val="000000"/>
          <w:sz w:val="24"/>
          <w:lang w:eastAsia="zh-CN"/>
        </w:rPr>
        <w:t>n</w:t>
      </w:r>
      <w:r w:rsidR="002251F2">
        <w:rPr>
          <w:rFonts w:ascii="Times New Roman" w:hAnsi="Times New Roman" w:cs="Times New Roman" w:hint="eastAsia"/>
          <w:color w:val="000000"/>
          <w:sz w:val="24"/>
          <w:lang w:eastAsia="zh-CN"/>
        </w:rPr>
        <w:t>orthwestern LI</w:t>
      </w:r>
      <w:r w:rsidR="00873128">
        <w:rPr>
          <w:rFonts w:ascii="Times New Roman" w:hAnsi="Times New Roman" w:cs="Times New Roman" w:hint="eastAsia"/>
          <w:color w:val="000000"/>
          <w:sz w:val="24"/>
          <w:lang w:eastAsia="zh-CN"/>
        </w:rPr>
        <w:t>.</w:t>
      </w:r>
    </w:p>
    <w:p w14:paraId="06198C95" w14:textId="04EA1D27" w:rsidR="004E3C9B" w:rsidRPr="0017432B" w:rsidRDefault="00D36B6A" w:rsidP="004E3C9B">
      <w:pPr>
        <w:spacing w:after="160" w:line="480" w:lineRule="auto"/>
        <w:rPr>
          <w:rFonts w:ascii="Times New Roman" w:eastAsia="Times New Roman" w:hAnsi="Times New Roman" w:cs="Times New Roman"/>
          <w:color w:val="000000"/>
          <w:sz w:val="24"/>
          <w:lang w:eastAsia="zh-CN"/>
        </w:rPr>
      </w:pPr>
      <w:r w:rsidRPr="00D36B6A">
        <w:rPr>
          <w:rFonts w:ascii="Times New Roman" w:eastAsia="Times New Roman" w:hAnsi="Times New Roman" w:cs="Times New Roman"/>
          <w:b/>
          <w:bCs/>
          <w:color w:val="000000"/>
          <w:sz w:val="24"/>
          <w:lang w:eastAsia="zh-CN"/>
        </w:rPr>
        <w:t>Conclusions</w:t>
      </w:r>
      <w:r w:rsidRPr="00D36B6A">
        <w:rPr>
          <w:rFonts w:ascii="Times New Roman" w:eastAsia="Times New Roman" w:hAnsi="Times New Roman" w:cs="Times New Roman"/>
          <w:color w:val="000000"/>
          <w:sz w:val="24"/>
          <w:lang w:eastAsia="zh-CN"/>
        </w:rPr>
        <w:t xml:space="preserve">: </w:t>
      </w:r>
      <w:r w:rsidR="0017432B">
        <w:rPr>
          <w:rFonts w:ascii="Times New Roman" w:hAnsi="Times New Roman" w:cs="Times New Roman"/>
          <w:color w:val="000000"/>
          <w:sz w:val="24"/>
          <w:lang w:eastAsia="zh-CN"/>
        </w:rPr>
        <w:t xml:space="preserve">The </w:t>
      </w:r>
      <w:r w:rsidR="0017432B" w:rsidRPr="00D36B6A">
        <w:rPr>
          <w:rFonts w:ascii="Times New Roman" w:eastAsia="Times New Roman" w:hAnsi="Times New Roman" w:cs="Times New Roman"/>
          <w:color w:val="000000"/>
          <w:sz w:val="24"/>
          <w:lang w:eastAsia="zh-CN"/>
        </w:rPr>
        <w:t xml:space="preserve">rising trend </w:t>
      </w:r>
      <w:r w:rsidR="001158E4">
        <w:rPr>
          <w:rFonts w:ascii="Times New Roman" w:eastAsia="Times New Roman" w:hAnsi="Times New Roman" w:cs="Times New Roman"/>
          <w:color w:val="000000"/>
          <w:sz w:val="24"/>
          <w:lang w:eastAsia="zh-CN"/>
        </w:rPr>
        <w:t xml:space="preserve">in HPV vaccination </w:t>
      </w:r>
      <w:r w:rsidR="0017432B" w:rsidRPr="00D36B6A">
        <w:rPr>
          <w:rFonts w:ascii="Times New Roman" w:eastAsia="Times New Roman" w:hAnsi="Times New Roman" w:cs="Times New Roman"/>
          <w:color w:val="000000"/>
          <w:sz w:val="24"/>
          <w:lang w:eastAsia="zh-CN"/>
        </w:rPr>
        <w:t xml:space="preserve">coverage on </w:t>
      </w:r>
      <w:r w:rsidR="0017432B">
        <w:rPr>
          <w:rFonts w:ascii="Times New Roman" w:eastAsia="Times New Roman" w:hAnsi="Times New Roman" w:cs="Times New Roman"/>
          <w:color w:val="000000"/>
          <w:sz w:val="24"/>
          <w:lang w:eastAsia="zh-CN"/>
        </w:rPr>
        <w:t xml:space="preserve">LI </w:t>
      </w:r>
      <w:r w:rsidR="001158E4">
        <w:rPr>
          <w:rFonts w:ascii="Times New Roman" w:hAnsi="Times New Roman" w:cs="Times New Roman" w:hint="eastAsia"/>
          <w:color w:val="000000"/>
          <w:sz w:val="24"/>
          <w:lang w:eastAsia="zh-CN"/>
        </w:rPr>
        <w:t xml:space="preserve">with </w:t>
      </w:r>
      <w:r w:rsidR="001158E4" w:rsidRPr="00D36B6A">
        <w:rPr>
          <w:rFonts w:ascii="Times New Roman" w:eastAsia="Times New Roman" w:hAnsi="Times New Roman" w:cs="Times New Roman"/>
          <w:color w:val="000000"/>
          <w:sz w:val="24"/>
          <w:lang w:eastAsia="zh-CN"/>
        </w:rPr>
        <w:t xml:space="preserve">a modest drop </w:t>
      </w:r>
      <w:r w:rsidR="001158E4">
        <w:rPr>
          <w:rFonts w:ascii="Times New Roman" w:eastAsia="Times New Roman" w:hAnsi="Times New Roman" w:cs="Times New Roman"/>
          <w:color w:val="000000"/>
          <w:sz w:val="24"/>
          <w:lang w:eastAsia="zh-CN"/>
        </w:rPr>
        <w:t xml:space="preserve">around 2020 indicates the likely impact of COVID-19 pandemic. </w:t>
      </w:r>
      <w:r w:rsidR="001158E4" w:rsidRPr="00D36B6A">
        <w:rPr>
          <w:rFonts w:ascii="Times New Roman" w:eastAsia="Times New Roman" w:hAnsi="Times New Roman" w:cs="Times New Roman"/>
          <w:color w:val="000000"/>
          <w:sz w:val="24"/>
          <w:lang w:eastAsia="zh-CN"/>
        </w:rPr>
        <w:t>Additional attention is called to be paid to the regions with the lowe</w:t>
      </w:r>
      <w:r w:rsidR="001158E4">
        <w:rPr>
          <w:rFonts w:ascii="Times New Roman" w:eastAsia="Times New Roman" w:hAnsi="Times New Roman" w:cs="Times New Roman"/>
          <w:color w:val="000000"/>
          <w:sz w:val="24"/>
          <w:lang w:eastAsia="zh-CN"/>
        </w:rPr>
        <w:t>r</w:t>
      </w:r>
      <w:r w:rsidR="001158E4" w:rsidRPr="00D36B6A">
        <w:rPr>
          <w:rFonts w:ascii="Times New Roman" w:eastAsia="Times New Roman" w:hAnsi="Times New Roman" w:cs="Times New Roman"/>
          <w:color w:val="000000"/>
          <w:sz w:val="24"/>
          <w:lang w:eastAsia="zh-CN"/>
        </w:rPr>
        <w:t xml:space="preserve"> uptake rates </w:t>
      </w:r>
      <w:r w:rsidR="001158E4">
        <w:rPr>
          <w:rFonts w:ascii="Times New Roman" w:eastAsia="Times New Roman" w:hAnsi="Times New Roman" w:cs="Times New Roman"/>
          <w:color w:val="000000"/>
          <w:sz w:val="24"/>
          <w:lang w:eastAsia="zh-CN"/>
        </w:rPr>
        <w:t>given the uneven distribution of the vaccine coverage</w:t>
      </w:r>
      <w:r w:rsidR="001158E4" w:rsidRPr="0017432B">
        <w:rPr>
          <w:rFonts w:ascii="Times New Roman" w:eastAsia="Times New Roman" w:hAnsi="Times New Roman" w:cs="Times New Roman"/>
          <w:color w:val="000000"/>
          <w:sz w:val="24"/>
          <w:lang w:eastAsia="zh-CN"/>
        </w:rPr>
        <w:t xml:space="preserve"> </w:t>
      </w:r>
      <w:r w:rsidR="001158E4" w:rsidRPr="00D36B6A">
        <w:rPr>
          <w:rFonts w:ascii="Times New Roman" w:eastAsia="Times New Roman" w:hAnsi="Times New Roman" w:cs="Times New Roman"/>
          <w:color w:val="000000"/>
          <w:sz w:val="24"/>
          <w:lang w:eastAsia="zh-CN"/>
        </w:rPr>
        <w:t>to prevent HPV-related cancers</w:t>
      </w:r>
      <w:r w:rsidR="001158E4">
        <w:rPr>
          <w:rFonts w:ascii="Times New Roman" w:eastAsia="Times New Roman" w:hAnsi="Times New Roman" w:cs="Times New Roman"/>
          <w:color w:val="000000"/>
          <w:sz w:val="24"/>
          <w:lang w:eastAsia="zh-CN"/>
        </w:rPr>
        <w:t>.</w:t>
      </w:r>
      <w:r w:rsidR="004E3C9B">
        <w:rPr>
          <w:rFonts w:ascii="Times New Roman" w:hAnsi="Times New Roman" w:cs="Times New Roman"/>
          <w:b/>
          <w:sz w:val="24"/>
        </w:rPr>
        <w:br w:type="page"/>
      </w:r>
    </w:p>
    <w:p w14:paraId="5203F7F4" w14:textId="6FB4CC96" w:rsidR="00093B34" w:rsidRPr="00157B06" w:rsidRDefault="00093B34" w:rsidP="004A4630">
      <w:pPr>
        <w:spacing w:before="160" w:line="480" w:lineRule="auto"/>
        <w:outlineLvl w:val="0"/>
        <w:rPr>
          <w:rFonts w:ascii="Times New Roman" w:hAnsi="Times New Roman" w:cs="Times New Roman"/>
          <w:b/>
          <w:sz w:val="24"/>
        </w:rPr>
      </w:pPr>
      <w:r w:rsidRPr="00157B06">
        <w:rPr>
          <w:rFonts w:ascii="Times New Roman" w:hAnsi="Times New Roman" w:cs="Times New Roman"/>
          <w:b/>
          <w:sz w:val="24"/>
        </w:rPr>
        <w:lastRenderedPageBreak/>
        <w:t>Introduction</w:t>
      </w:r>
    </w:p>
    <w:p w14:paraId="3ACED3AC" w14:textId="1C71A885"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Human Papillomavirus (HPV) infection, which is the most common sexually transmitted infection, causes approximately 33700 cases of cancer every year in the United States.</w:t>
      </w:r>
      <w:r w:rsidR="00561F2F" w:rsidRPr="003A2E88">
        <w:rPr>
          <w:rFonts w:ascii="Times New Roman" w:hAnsi="Times New Roman" w:cs="Times New Roman"/>
          <w:sz w:val="24"/>
          <w:vertAlign w:val="superscript"/>
        </w:rPr>
        <w:fldChar w:fldCharType="begin"/>
      </w:r>
      <w:r w:rsidR="00561F2F" w:rsidRPr="003A2E88">
        <w:rPr>
          <w:rFonts w:ascii="Times New Roman" w:hAnsi="Times New Roman" w:cs="Times New Roman"/>
          <w:sz w:val="24"/>
          <w:vertAlign w:val="superscript"/>
        </w:rPr>
        <w:instrText xml:space="preserve"> REF _Ref175757604 \r \h </w:instrText>
      </w:r>
      <w:r w:rsidR="003A2E88">
        <w:rPr>
          <w:rFonts w:ascii="Times New Roman" w:hAnsi="Times New Roman" w:cs="Times New Roman"/>
          <w:sz w:val="24"/>
          <w:vertAlign w:val="superscript"/>
        </w:rPr>
        <w:instrText xml:space="preserve"> \* MERGEFORMAT </w:instrText>
      </w:r>
      <w:r w:rsidR="00561F2F" w:rsidRPr="003A2E88">
        <w:rPr>
          <w:rFonts w:ascii="Times New Roman" w:hAnsi="Times New Roman" w:cs="Times New Roman"/>
          <w:sz w:val="24"/>
          <w:vertAlign w:val="superscript"/>
        </w:rPr>
      </w:r>
      <w:r w:rsidR="00561F2F" w:rsidRPr="003A2E88">
        <w:rPr>
          <w:rFonts w:ascii="Times New Roman" w:hAnsi="Times New Roman" w:cs="Times New Roman"/>
          <w:sz w:val="24"/>
          <w:vertAlign w:val="superscript"/>
        </w:rPr>
        <w:fldChar w:fldCharType="separate"/>
      </w:r>
      <w:r w:rsidR="00561F2F" w:rsidRPr="003A2E88">
        <w:rPr>
          <w:rFonts w:ascii="Times New Roman" w:hAnsi="Times New Roman" w:cs="Times New Roman"/>
          <w:sz w:val="24"/>
          <w:vertAlign w:val="superscript"/>
        </w:rPr>
        <w:t>1</w:t>
      </w:r>
      <w:r w:rsidR="00561F2F" w:rsidRPr="003A2E88">
        <w:rPr>
          <w:rFonts w:ascii="Times New Roman" w:hAnsi="Times New Roman" w:cs="Times New Roman"/>
          <w:sz w:val="24"/>
          <w:vertAlign w:val="superscript"/>
        </w:rPr>
        <w:fldChar w:fldCharType="end"/>
      </w:r>
      <w:r w:rsidR="003A2E88">
        <w:rPr>
          <w:rFonts w:ascii="Times New Roman" w:hAnsi="Times New Roman" w:cs="Times New Roman" w:hint="eastAsia"/>
          <w:sz w:val="24"/>
          <w:vertAlign w:val="superscript"/>
          <w:lang w:eastAsia="zh-CN"/>
        </w:rPr>
        <w:t>-</w:t>
      </w:r>
      <w:r w:rsidR="00561F2F" w:rsidRPr="003A2E88">
        <w:rPr>
          <w:rFonts w:ascii="Times New Roman" w:hAnsi="Times New Roman" w:cs="Times New Roman"/>
          <w:vanish/>
          <w:sz w:val="24"/>
          <w:vertAlign w:val="superscript"/>
        </w:rPr>
        <w:fldChar w:fldCharType="begin"/>
      </w:r>
      <w:r w:rsidR="00561F2F" w:rsidRPr="003A2E88">
        <w:rPr>
          <w:rFonts w:ascii="Times New Roman" w:hAnsi="Times New Roman" w:cs="Times New Roman"/>
          <w:vanish/>
          <w:sz w:val="24"/>
          <w:vertAlign w:val="superscript"/>
        </w:rPr>
        <w:instrText xml:space="preserve"> REF _Ref175757611 \r \h </w:instrText>
      </w:r>
      <w:r w:rsidR="003A2E88" w:rsidRPr="003A2E88">
        <w:rPr>
          <w:rFonts w:ascii="Times New Roman" w:hAnsi="Times New Roman" w:cs="Times New Roman"/>
          <w:vanish/>
          <w:sz w:val="24"/>
          <w:vertAlign w:val="superscript"/>
        </w:rPr>
        <w:instrText xml:space="preserve"> \* MERGEFORMAT </w:instrText>
      </w:r>
      <w:r w:rsidR="00561F2F" w:rsidRPr="003A2E88">
        <w:rPr>
          <w:rFonts w:ascii="Times New Roman" w:hAnsi="Times New Roman" w:cs="Times New Roman"/>
          <w:vanish/>
          <w:sz w:val="24"/>
          <w:vertAlign w:val="superscript"/>
        </w:rPr>
      </w:r>
      <w:r w:rsidR="00561F2F" w:rsidRPr="003A2E88">
        <w:rPr>
          <w:rFonts w:ascii="Times New Roman" w:hAnsi="Times New Roman" w:cs="Times New Roman"/>
          <w:vanish/>
          <w:sz w:val="24"/>
          <w:vertAlign w:val="superscript"/>
        </w:rPr>
        <w:fldChar w:fldCharType="separate"/>
      </w:r>
      <w:r w:rsidR="00561F2F" w:rsidRPr="003A2E88">
        <w:rPr>
          <w:rFonts w:ascii="Times New Roman" w:hAnsi="Times New Roman" w:cs="Times New Roman"/>
          <w:vanish/>
          <w:sz w:val="24"/>
          <w:vertAlign w:val="superscript"/>
        </w:rPr>
        <w:t>2</w:t>
      </w:r>
      <w:r w:rsidR="00561F2F" w:rsidRPr="003A2E88">
        <w:rPr>
          <w:rFonts w:ascii="Times New Roman" w:hAnsi="Times New Roman" w:cs="Times New Roman"/>
          <w:vanish/>
          <w:sz w:val="24"/>
          <w:vertAlign w:val="superscript"/>
        </w:rPr>
        <w:fldChar w:fldCharType="end"/>
      </w:r>
      <w:r w:rsidR="00561F2F" w:rsidRPr="003A2E88">
        <w:rPr>
          <w:rFonts w:ascii="Times New Roman" w:hAnsi="Times New Roman" w:cs="Times New Roman"/>
          <w:sz w:val="24"/>
          <w:vertAlign w:val="superscript"/>
        </w:rPr>
        <w:fldChar w:fldCharType="begin"/>
      </w:r>
      <w:r w:rsidR="00561F2F" w:rsidRPr="003A2E88">
        <w:rPr>
          <w:rFonts w:ascii="Times New Roman" w:hAnsi="Times New Roman" w:cs="Times New Roman"/>
          <w:sz w:val="24"/>
          <w:vertAlign w:val="superscript"/>
        </w:rPr>
        <w:instrText xml:space="preserve"> REF _Ref175757614 \r \h </w:instrText>
      </w:r>
      <w:r w:rsidR="003A2E88">
        <w:rPr>
          <w:rFonts w:ascii="Times New Roman" w:hAnsi="Times New Roman" w:cs="Times New Roman"/>
          <w:sz w:val="24"/>
          <w:vertAlign w:val="superscript"/>
        </w:rPr>
        <w:instrText xml:space="preserve"> \* MERGEFORMAT </w:instrText>
      </w:r>
      <w:r w:rsidR="00561F2F" w:rsidRPr="003A2E88">
        <w:rPr>
          <w:rFonts w:ascii="Times New Roman" w:hAnsi="Times New Roman" w:cs="Times New Roman"/>
          <w:sz w:val="24"/>
          <w:vertAlign w:val="superscript"/>
        </w:rPr>
      </w:r>
      <w:r w:rsidR="00561F2F" w:rsidRPr="003A2E88">
        <w:rPr>
          <w:rFonts w:ascii="Times New Roman" w:hAnsi="Times New Roman" w:cs="Times New Roman"/>
          <w:sz w:val="24"/>
          <w:vertAlign w:val="superscript"/>
        </w:rPr>
        <w:fldChar w:fldCharType="separate"/>
      </w:r>
      <w:r w:rsidR="00561F2F" w:rsidRPr="003A2E88">
        <w:rPr>
          <w:rFonts w:ascii="Times New Roman" w:hAnsi="Times New Roman" w:cs="Times New Roman"/>
          <w:sz w:val="24"/>
          <w:vertAlign w:val="superscript"/>
        </w:rPr>
        <w:t>3</w:t>
      </w:r>
      <w:r w:rsidR="00561F2F" w:rsidRPr="003A2E88">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The HPV vaccine </w:t>
      </w:r>
      <w:r w:rsidR="00DC16A1">
        <w:rPr>
          <w:rFonts w:ascii="Times New Roman" w:hAnsi="Times New Roman" w:cs="Times New Roman" w:hint="eastAsia"/>
          <w:sz w:val="24"/>
          <w:lang w:eastAsia="zh-CN"/>
        </w:rPr>
        <w:t>was</w:t>
      </w:r>
      <w:r w:rsidRPr="00D36B6A">
        <w:rPr>
          <w:rFonts w:ascii="Times New Roman" w:hAnsi="Times New Roman" w:cs="Times New Roman"/>
          <w:sz w:val="24"/>
        </w:rPr>
        <w:t xml:space="preserve"> designed to prevent infection by certain types of HPV, which can lead to six types of cancer (anal, cervical, oropharyngeal, vulvar, vaginal, and penile) and genital warts. It is one of the most effective ways to prevent HPV-related diseases</w:t>
      </w:r>
      <w:r w:rsidR="003A2E88">
        <w:rPr>
          <w:rFonts w:ascii="Times New Roman" w:hAnsi="Times New Roman" w:cs="Times New Roman" w:hint="eastAsia"/>
          <w:sz w:val="24"/>
          <w:lang w:eastAsia="zh-CN"/>
        </w:rPr>
        <w:t>.</w:t>
      </w:r>
      <w:r w:rsidR="003A2E88" w:rsidRPr="003A2E88">
        <w:rPr>
          <w:rFonts w:ascii="Times New Roman" w:hAnsi="Times New Roman" w:cs="Times New Roman"/>
          <w:sz w:val="24"/>
          <w:vertAlign w:val="superscript"/>
          <w:lang w:eastAsia="zh-CN"/>
        </w:rPr>
        <w:fldChar w:fldCharType="begin"/>
      </w:r>
      <w:r w:rsidR="003A2E88" w:rsidRPr="003A2E88">
        <w:rPr>
          <w:rFonts w:ascii="Times New Roman" w:hAnsi="Times New Roman" w:cs="Times New Roman"/>
          <w:sz w:val="24"/>
          <w:vertAlign w:val="superscript"/>
          <w:lang w:eastAsia="zh-CN"/>
        </w:rPr>
        <w:instrText xml:space="preserve"> </w:instrText>
      </w:r>
      <w:r w:rsidR="003A2E88" w:rsidRPr="003A2E88">
        <w:rPr>
          <w:rFonts w:ascii="Times New Roman" w:hAnsi="Times New Roman" w:cs="Times New Roman" w:hint="eastAsia"/>
          <w:sz w:val="24"/>
          <w:vertAlign w:val="superscript"/>
          <w:lang w:eastAsia="zh-CN"/>
        </w:rPr>
        <w:instrText>REF _Ref175758584 \r \h</w:instrText>
      </w:r>
      <w:r w:rsidR="003A2E88" w:rsidRPr="003A2E88">
        <w:rPr>
          <w:rFonts w:ascii="Times New Roman" w:hAnsi="Times New Roman" w:cs="Times New Roman"/>
          <w:sz w:val="24"/>
          <w:vertAlign w:val="superscript"/>
          <w:lang w:eastAsia="zh-CN"/>
        </w:rPr>
        <w:instrText xml:space="preserve"> </w:instrText>
      </w:r>
      <w:r w:rsidR="003A2E88">
        <w:rPr>
          <w:rFonts w:ascii="Times New Roman" w:hAnsi="Times New Roman" w:cs="Times New Roman"/>
          <w:sz w:val="24"/>
          <w:vertAlign w:val="superscript"/>
          <w:lang w:eastAsia="zh-CN"/>
        </w:rPr>
        <w:instrText xml:space="preserve"> \* MERGEFORMAT </w:instrText>
      </w:r>
      <w:r w:rsidR="003A2E88" w:rsidRPr="003A2E88">
        <w:rPr>
          <w:rFonts w:ascii="Times New Roman" w:hAnsi="Times New Roman" w:cs="Times New Roman"/>
          <w:sz w:val="24"/>
          <w:vertAlign w:val="superscript"/>
          <w:lang w:eastAsia="zh-CN"/>
        </w:rPr>
      </w:r>
      <w:r w:rsidR="003A2E88" w:rsidRPr="003A2E88">
        <w:rPr>
          <w:rFonts w:ascii="Times New Roman" w:hAnsi="Times New Roman" w:cs="Times New Roman"/>
          <w:sz w:val="24"/>
          <w:vertAlign w:val="superscript"/>
          <w:lang w:eastAsia="zh-CN"/>
        </w:rPr>
        <w:fldChar w:fldCharType="separate"/>
      </w:r>
      <w:r w:rsidR="003A2E88" w:rsidRPr="003A2E88">
        <w:rPr>
          <w:rFonts w:ascii="Times New Roman" w:hAnsi="Times New Roman" w:cs="Times New Roman"/>
          <w:sz w:val="24"/>
          <w:vertAlign w:val="superscript"/>
          <w:lang w:eastAsia="zh-CN"/>
        </w:rPr>
        <w:t>4</w:t>
      </w:r>
      <w:r w:rsidR="003A2E88" w:rsidRPr="003A2E88">
        <w:rPr>
          <w:rFonts w:ascii="Times New Roman" w:hAnsi="Times New Roman" w:cs="Times New Roman"/>
          <w:sz w:val="24"/>
          <w:vertAlign w:val="superscript"/>
          <w:lang w:eastAsia="zh-CN"/>
        </w:rPr>
        <w:fldChar w:fldCharType="end"/>
      </w:r>
      <w:r w:rsidR="003A2E88" w:rsidRPr="003A2E88">
        <w:rPr>
          <w:rFonts w:ascii="Times New Roman" w:hAnsi="Times New Roman" w:cs="Times New Roman" w:hint="eastAsia"/>
          <w:sz w:val="24"/>
          <w:vertAlign w:val="superscript"/>
          <w:lang w:eastAsia="zh-CN"/>
        </w:rPr>
        <w:t>,</w:t>
      </w:r>
      <w:r w:rsidR="003A2E88" w:rsidRPr="003A2E88">
        <w:rPr>
          <w:rFonts w:ascii="Times New Roman" w:hAnsi="Times New Roman" w:cs="Times New Roman"/>
          <w:sz w:val="24"/>
          <w:vertAlign w:val="superscript"/>
          <w:lang w:eastAsia="zh-CN"/>
        </w:rPr>
        <w:fldChar w:fldCharType="begin"/>
      </w:r>
      <w:r w:rsidR="003A2E88" w:rsidRPr="003A2E88">
        <w:rPr>
          <w:rFonts w:ascii="Times New Roman" w:hAnsi="Times New Roman" w:cs="Times New Roman"/>
          <w:sz w:val="24"/>
          <w:vertAlign w:val="superscript"/>
          <w:lang w:eastAsia="zh-CN"/>
        </w:rPr>
        <w:instrText xml:space="preserve"> REF _Ref175758585 \r \h </w:instrText>
      </w:r>
      <w:r w:rsidR="003A2E88">
        <w:rPr>
          <w:rFonts w:ascii="Times New Roman" w:hAnsi="Times New Roman" w:cs="Times New Roman"/>
          <w:sz w:val="24"/>
          <w:vertAlign w:val="superscript"/>
          <w:lang w:eastAsia="zh-CN"/>
        </w:rPr>
        <w:instrText xml:space="preserve"> \* MERGEFORMAT </w:instrText>
      </w:r>
      <w:r w:rsidR="003A2E88" w:rsidRPr="003A2E88">
        <w:rPr>
          <w:rFonts w:ascii="Times New Roman" w:hAnsi="Times New Roman" w:cs="Times New Roman"/>
          <w:sz w:val="24"/>
          <w:vertAlign w:val="superscript"/>
          <w:lang w:eastAsia="zh-CN"/>
        </w:rPr>
      </w:r>
      <w:r w:rsidR="003A2E88" w:rsidRPr="003A2E88">
        <w:rPr>
          <w:rFonts w:ascii="Times New Roman" w:hAnsi="Times New Roman" w:cs="Times New Roman"/>
          <w:sz w:val="24"/>
          <w:vertAlign w:val="superscript"/>
          <w:lang w:eastAsia="zh-CN"/>
        </w:rPr>
        <w:fldChar w:fldCharType="separate"/>
      </w:r>
      <w:r w:rsidR="003A2E88" w:rsidRPr="003A2E88">
        <w:rPr>
          <w:rFonts w:ascii="Times New Roman" w:hAnsi="Times New Roman" w:cs="Times New Roman"/>
          <w:sz w:val="24"/>
          <w:vertAlign w:val="superscript"/>
          <w:lang w:eastAsia="zh-CN"/>
        </w:rPr>
        <w:t>5</w:t>
      </w:r>
      <w:r w:rsidR="003A2E88" w:rsidRPr="003A2E88">
        <w:rPr>
          <w:rFonts w:ascii="Times New Roman" w:hAnsi="Times New Roman" w:cs="Times New Roman"/>
          <w:sz w:val="24"/>
          <w:vertAlign w:val="superscript"/>
          <w:lang w:eastAsia="zh-CN"/>
        </w:rPr>
        <w:fldChar w:fldCharType="end"/>
      </w:r>
      <w:r w:rsidR="003A2E88">
        <w:rPr>
          <w:rFonts w:ascii="Times New Roman" w:hAnsi="Times New Roman" w:cs="Times New Roman" w:hint="eastAsia"/>
          <w:sz w:val="24"/>
          <w:lang w:eastAsia="zh-CN"/>
        </w:rPr>
        <w:t xml:space="preserve"> </w:t>
      </w:r>
      <w:r w:rsidRPr="00D36B6A">
        <w:rPr>
          <w:rFonts w:ascii="Times New Roman" w:hAnsi="Times New Roman" w:cs="Times New Roman"/>
          <w:sz w:val="24"/>
        </w:rPr>
        <w:t>The vaccine is typically administered through a series of injections. In the United States, the HPV vaccine is widely available and recommended for adolescents and young adults.</w:t>
      </w:r>
      <w:r w:rsidR="003A2E88" w:rsidRPr="003A2E88">
        <w:rPr>
          <w:rFonts w:ascii="Times New Roman" w:hAnsi="Times New Roman" w:cs="Times New Roman"/>
          <w:sz w:val="24"/>
          <w:vertAlign w:val="superscript"/>
        </w:rPr>
        <w:fldChar w:fldCharType="begin"/>
      </w:r>
      <w:r w:rsidR="003A2E88" w:rsidRPr="003A2E88">
        <w:rPr>
          <w:rFonts w:ascii="Times New Roman" w:hAnsi="Times New Roman" w:cs="Times New Roman"/>
          <w:sz w:val="24"/>
          <w:vertAlign w:val="superscript"/>
        </w:rPr>
        <w:instrText xml:space="preserve"> REF _Ref175758566 \r \h </w:instrText>
      </w:r>
      <w:r w:rsidR="003A2E88">
        <w:rPr>
          <w:rFonts w:ascii="Times New Roman" w:hAnsi="Times New Roman" w:cs="Times New Roman"/>
          <w:sz w:val="24"/>
          <w:vertAlign w:val="superscript"/>
        </w:rPr>
        <w:instrText xml:space="preserve"> \* MERGEFORMAT </w:instrText>
      </w:r>
      <w:r w:rsidR="003A2E88" w:rsidRPr="003A2E88">
        <w:rPr>
          <w:rFonts w:ascii="Times New Roman" w:hAnsi="Times New Roman" w:cs="Times New Roman"/>
          <w:sz w:val="24"/>
          <w:vertAlign w:val="superscript"/>
        </w:rPr>
      </w:r>
      <w:r w:rsidR="003A2E88" w:rsidRPr="003A2E88">
        <w:rPr>
          <w:rFonts w:ascii="Times New Roman" w:hAnsi="Times New Roman" w:cs="Times New Roman"/>
          <w:sz w:val="24"/>
          <w:vertAlign w:val="superscript"/>
        </w:rPr>
        <w:fldChar w:fldCharType="separate"/>
      </w:r>
      <w:r w:rsidR="003A2E88" w:rsidRPr="003A2E88">
        <w:rPr>
          <w:rFonts w:ascii="Times New Roman" w:hAnsi="Times New Roman" w:cs="Times New Roman"/>
          <w:sz w:val="24"/>
          <w:vertAlign w:val="superscript"/>
        </w:rPr>
        <w:t>6</w:t>
      </w:r>
      <w:r w:rsidR="003A2E88" w:rsidRPr="003A2E88">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Various campaigns and initiatives have been launched to increase awareness and uptake of the vaccine</w:t>
      </w:r>
      <w:r w:rsidR="003A2E88">
        <w:rPr>
          <w:rFonts w:ascii="Times New Roman" w:hAnsi="Times New Roman" w:cs="Times New Roman" w:hint="eastAsia"/>
          <w:sz w:val="24"/>
          <w:lang w:eastAsia="zh-CN"/>
        </w:rPr>
        <w:t>.</w:t>
      </w:r>
      <w:r w:rsidR="003A2E88" w:rsidRPr="003A2E88">
        <w:rPr>
          <w:rFonts w:ascii="Times New Roman" w:hAnsi="Times New Roman" w:cs="Times New Roman"/>
          <w:sz w:val="24"/>
          <w:vertAlign w:val="superscript"/>
          <w:lang w:eastAsia="zh-CN"/>
        </w:rPr>
        <w:fldChar w:fldCharType="begin"/>
      </w:r>
      <w:r w:rsidR="003A2E88" w:rsidRPr="003A2E88">
        <w:rPr>
          <w:rFonts w:ascii="Times New Roman" w:hAnsi="Times New Roman" w:cs="Times New Roman"/>
          <w:sz w:val="24"/>
          <w:vertAlign w:val="superscript"/>
          <w:lang w:eastAsia="zh-CN"/>
        </w:rPr>
        <w:instrText xml:space="preserve"> </w:instrText>
      </w:r>
      <w:r w:rsidR="003A2E88" w:rsidRPr="003A2E88">
        <w:rPr>
          <w:rFonts w:ascii="Times New Roman" w:hAnsi="Times New Roman" w:cs="Times New Roman" w:hint="eastAsia"/>
          <w:sz w:val="24"/>
          <w:vertAlign w:val="superscript"/>
          <w:lang w:eastAsia="zh-CN"/>
        </w:rPr>
        <w:instrText>REF _Ref175758584 \r \h</w:instrText>
      </w:r>
      <w:r w:rsidR="003A2E88" w:rsidRPr="003A2E88">
        <w:rPr>
          <w:rFonts w:ascii="Times New Roman" w:hAnsi="Times New Roman" w:cs="Times New Roman"/>
          <w:sz w:val="24"/>
          <w:vertAlign w:val="superscript"/>
          <w:lang w:eastAsia="zh-CN"/>
        </w:rPr>
        <w:instrText xml:space="preserve"> </w:instrText>
      </w:r>
      <w:r w:rsidR="003A2E88">
        <w:rPr>
          <w:rFonts w:ascii="Times New Roman" w:hAnsi="Times New Roman" w:cs="Times New Roman"/>
          <w:sz w:val="24"/>
          <w:vertAlign w:val="superscript"/>
          <w:lang w:eastAsia="zh-CN"/>
        </w:rPr>
        <w:instrText xml:space="preserve"> \* MERGEFORMAT </w:instrText>
      </w:r>
      <w:r w:rsidR="003A2E88" w:rsidRPr="003A2E88">
        <w:rPr>
          <w:rFonts w:ascii="Times New Roman" w:hAnsi="Times New Roman" w:cs="Times New Roman"/>
          <w:sz w:val="24"/>
          <w:vertAlign w:val="superscript"/>
          <w:lang w:eastAsia="zh-CN"/>
        </w:rPr>
      </w:r>
      <w:r w:rsidR="003A2E88" w:rsidRPr="003A2E88">
        <w:rPr>
          <w:rFonts w:ascii="Times New Roman" w:hAnsi="Times New Roman" w:cs="Times New Roman"/>
          <w:sz w:val="24"/>
          <w:vertAlign w:val="superscript"/>
          <w:lang w:eastAsia="zh-CN"/>
        </w:rPr>
        <w:fldChar w:fldCharType="separate"/>
      </w:r>
      <w:r w:rsidR="003A2E88" w:rsidRPr="003A2E88">
        <w:rPr>
          <w:rFonts w:ascii="Times New Roman" w:hAnsi="Times New Roman" w:cs="Times New Roman"/>
          <w:sz w:val="24"/>
          <w:vertAlign w:val="superscript"/>
          <w:lang w:eastAsia="zh-CN"/>
        </w:rPr>
        <w:t>4</w:t>
      </w:r>
      <w:r w:rsidR="003A2E88" w:rsidRPr="003A2E88">
        <w:rPr>
          <w:rFonts w:ascii="Times New Roman" w:hAnsi="Times New Roman" w:cs="Times New Roman"/>
          <w:sz w:val="24"/>
          <w:vertAlign w:val="superscript"/>
          <w:lang w:eastAsia="zh-CN"/>
        </w:rPr>
        <w:fldChar w:fldCharType="end"/>
      </w:r>
      <w:r w:rsidR="003A2E88" w:rsidRPr="003A2E88">
        <w:rPr>
          <w:rFonts w:ascii="Times New Roman" w:hAnsi="Times New Roman" w:cs="Times New Roman" w:hint="eastAsia"/>
          <w:sz w:val="24"/>
          <w:vertAlign w:val="superscript"/>
          <w:lang w:eastAsia="zh-CN"/>
        </w:rPr>
        <w:t>,</w:t>
      </w:r>
      <w:r w:rsidR="003A2E88" w:rsidRPr="003A2E88">
        <w:rPr>
          <w:rFonts w:ascii="Times New Roman" w:hAnsi="Times New Roman" w:cs="Times New Roman"/>
          <w:sz w:val="24"/>
          <w:vertAlign w:val="superscript"/>
          <w:lang w:eastAsia="zh-CN"/>
        </w:rPr>
        <w:fldChar w:fldCharType="begin"/>
      </w:r>
      <w:r w:rsidR="003A2E88" w:rsidRPr="003A2E88">
        <w:rPr>
          <w:rFonts w:ascii="Times New Roman" w:hAnsi="Times New Roman" w:cs="Times New Roman"/>
          <w:sz w:val="24"/>
          <w:vertAlign w:val="superscript"/>
          <w:lang w:eastAsia="zh-CN"/>
        </w:rPr>
        <w:instrText xml:space="preserve"> REF _Ref175758621 \r \h </w:instrText>
      </w:r>
      <w:r w:rsidR="003A2E88">
        <w:rPr>
          <w:rFonts w:ascii="Times New Roman" w:hAnsi="Times New Roman" w:cs="Times New Roman"/>
          <w:sz w:val="24"/>
          <w:vertAlign w:val="superscript"/>
          <w:lang w:eastAsia="zh-CN"/>
        </w:rPr>
        <w:instrText xml:space="preserve"> \* MERGEFORMAT </w:instrText>
      </w:r>
      <w:r w:rsidR="003A2E88" w:rsidRPr="003A2E88">
        <w:rPr>
          <w:rFonts w:ascii="Times New Roman" w:hAnsi="Times New Roman" w:cs="Times New Roman"/>
          <w:sz w:val="24"/>
          <w:vertAlign w:val="superscript"/>
          <w:lang w:eastAsia="zh-CN"/>
        </w:rPr>
      </w:r>
      <w:r w:rsidR="003A2E88" w:rsidRPr="003A2E88">
        <w:rPr>
          <w:rFonts w:ascii="Times New Roman" w:hAnsi="Times New Roman" w:cs="Times New Roman"/>
          <w:sz w:val="24"/>
          <w:vertAlign w:val="superscript"/>
          <w:lang w:eastAsia="zh-CN"/>
        </w:rPr>
        <w:fldChar w:fldCharType="separate"/>
      </w:r>
      <w:r w:rsidR="003A2E88" w:rsidRPr="003A2E88">
        <w:rPr>
          <w:rFonts w:ascii="Times New Roman" w:hAnsi="Times New Roman" w:cs="Times New Roman"/>
          <w:sz w:val="24"/>
          <w:vertAlign w:val="superscript"/>
          <w:lang w:eastAsia="zh-CN"/>
        </w:rPr>
        <w:t>7</w:t>
      </w:r>
      <w:r w:rsidR="003A2E88" w:rsidRPr="003A2E88">
        <w:rPr>
          <w:rFonts w:ascii="Times New Roman" w:hAnsi="Times New Roman" w:cs="Times New Roman"/>
          <w:sz w:val="24"/>
          <w:vertAlign w:val="superscript"/>
          <w:lang w:eastAsia="zh-CN"/>
        </w:rPr>
        <w:fldChar w:fldCharType="end"/>
      </w:r>
      <w:r w:rsidR="003A2E88">
        <w:rPr>
          <w:rFonts w:ascii="Times New Roman" w:hAnsi="Times New Roman" w:cs="Times New Roman" w:hint="eastAsia"/>
          <w:sz w:val="24"/>
          <w:lang w:eastAsia="zh-CN"/>
        </w:rPr>
        <w:t xml:space="preserve"> </w:t>
      </w:r>
      <w:r w:rsidRPr="00D36B6A">
        <w:rPr>
          <w:rFonts w:ascii="Times New Roman" w:hAnsi="Times New Roman" w:cs="Times New Roman"/>
          <w:sz w:val="24"/>
        </w:rPr>
        <w:t xml:space="preserve">In 2022, 38.6% of children </w:t>
      </w:r>
      <w:r w:rsidR="00DC16A1">
        <w:rPr>
          <w:rFonts w:ascii="Times New Roman" w:hAnsi="Times New Roman" w:cs="Times New Roman" w:hint="eastAsia"/>
          <w:sz w:val="24"/>
          <w:lang w:eastAsia="zh-CN"/>
        </w:rPr>
        <w:t xml:space="preserve">ages </w:t>
      </w:r>
      <w:r w:rsidRPr="00D36B6A">
        <w:rPr>
          <w:rFonts w:ascii="Times New Roman" w:hAnsi="Times New Roman" w:cs="Times New Roman"/>
          <w:sz w:val="24"/>
        </w:rPr>
        <w:t xml:space="preserve">9 </w:t>
      </w:r>
      <w:r w:rsidR="00DC16A1">
        <w:rPr>
          <w:rFonts w:ascii="Times New Roman" w:hAnsi="Times New Roman" w:cs="Times New Roman" w:hint="eastAsia"/>
          <w:sz w:val="24"/>
          <w:lang w:eastAsia="zh-CN"/>
        </w:rPr>
        <w:t>to</w:t>
      </w:r>
      <w:r w:rsidRPr="00D36B6A">
        <w:rPr>
          <w:rFonts w:ascii="Times New Roman" w:hAnsi="Times New Roman" w:cs="Times New Roman"/>
          <w:sz w:val="24"/>
        </w:rPr>
        <w:t xml:space="preserve"> 17 had received one or more HPV </w:t>
      </w:r>
      <w:r w:rsidR="002251F2">
        <w:rPr>
          <w:rFonts w:ascii="Times New Roman" w:hAnsi="Times New Roman" w:cs="Times New Roman" w:hint="eastAsia"/>
          <w:sz w:val="24"/>
          <w:lang w:eastAsia="zh-CN"/>
        </w:rPr>
        <w:t>vaccine</w:t>
      </w:r>
      <w:r w:rsidRPr="00D36B6A">
        <w:rPr>
          <w:rFonts w:ascii="Times New Roman" w:hAnsi="Times New Roman" w:cs="Times New Roman"/>
          <w:sz w:val="24"/>
        </w:rPr>
        <w:t xml:space="preserve"> doses.</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274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8</w:t>
      </w:r>
      <w:r w:rsidR="00857706" w:rsidRPr="00857706">
        <w:rPr>
          <w:rFonts w:ascii="Times New Roman" w:hAnsi="Times New Roman" w:cs="Times New Roman"/>
          <w:sz w:val="24"/>
          <w:vertAlign w:val="superscript"/>
        </w:rPr>
        <w:fldChar w:fldCharType="end"/>
      </w:r>
      <w:r w:rsidRPr="00857706">
        <w:rPr>
          <w:rFonts w:ascii="Times New Roman" w:hAnsi="Times New Roman" w:cs="Times New Roman"/>
          <w:sz w:val="24"/>
          <w:vertAlign w:val="superscript"/>
        </w:rPr>
        <w:t xml:space="preserve"> </w:t>
      </w:r>
      <w:r w:rsidRPr="00D36B6A">
        <w:rPr>
          <w:rFonts w:ascii="Times New Roman" w:hAnsi="Times New Roman" w:cs="Times New Roman"/>
          <w:sz w:val="24"/>
        </w:rPr>
        <w:t xml:space="preserve">Additionally, school-based vaccination programs and </w:t>
      </w:r>
      <w:r w:rsidR="00DC16A1">
        <w:rPr>
          <w:rFonts w:ascii="Times New Roman" w:hAnsi="Times New Roman" w:cs="Times New Roman"/>
          <w:sz w:val="24"/>
          <w:lang w:eastAsia="zh-CN"/>
        </w:rPr>
        <w:t>community</w:t>
      </w:r>
      <w:r w:rsidR="00DC16A1">
        <w:rPr>
          <w:rFonts w:ascii="Times New Roman" w:hAnsi="Times New Roman" w:cs="Times New Roman" w:hint="eastAsia"/>
          <w:sz w:val="24"/>
          <w:lang w:eastAsia="zh-CN"/>
        </w:rPr>
        <w:t xml:space="preserve"> </w:t>
      </w:r>
      <w:r w:rsidRPr="00D36B6A">
        <w:rPr>
          <w:rFonts w:ascii="Times New Roman" w:hAnsi="Times New Roman" w:cs="Times New Roman"/>
          <w:sz w:val="24"/>
        </w:rPr>
        <w:t>efforts have been utilized to reach adolescents globally and are standard in many countries.</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305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9</w:t>
      </w:r>
      <w:r w:rsidR="00857706" w:rsidRPr="00857706">
        <w:rPr>
          <w:rFonts w:ascii="Times New Roman" w:hAnsi="Times New Roman" w:cs="Times New Roman"/>
          <w:sz w:val="24"/>
          <w:vertAlign w:val="superscript"/>
        </w:rPr>
        <w:fldChar w:fldCharType="end"/>
      </w:r>
      <w:r w:rsidR="00857706" w:rsidRPr="00857706">
        <w:rPr>
          <w:rFonts w:ascii="Times New Roman" w:hAnsi="Times New Roman" w:cs="Times New Roman" w:hint="eastAsia"/>
          <w:sz w:val="24"/>
          <w:vertAlign w:val="superscript"/>
          <w:lang w:eastAsia="zh-CN"/>
        </w:rPr>
        <w:t>,</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306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0</w:t>
      </w:r>
      <w:r w:rsidR="00857706" w:rsidRPr="00857706">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w:t>
      </w:r>
    </w:p>
    <w:p w14:paraId="2B9B393D" w14:textId="2BACB252"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The HPV </w:t>
      </w:r>
      <w:r w:rsidR="002251F2">
        <w:rPr>
          <w:rFonts w:ascii="Times New Roman" w:hAnsi="Times New Roman" w:cs="Times New Roman" w:hint="eastAsia"/>
          <w:sz w:val="24"/>
          <w:lang w:eastAsia="zh-CN"/>
        </w:rPr>
        <w:t>immunization schedule</w:t>
      </w:r>
      <w:r w:rsidRPr="00D36B6A">
        <w:rPr>
          <w:rFonts w:ascii="Times New Roman" w:hAnsi="Times New Roman" w:cs="Times New Roman"/>
          <w:sz w:val="24"/>
        </w:rPr>
        <w:t xml:space="preserve"> follow</w:t>
      </w:r>
      <w:r w:rsidR="00DC16A1">
        <w:rPr>
          <w:rFonts w:ascii="Times New Roman" w:hAnsi="Times New Roman" w:cs="Times New Roman" w:hint="eastAsia"/>
          <w:sz w:val="24"/>
          <w:lang w:eastAsia="zh-CN"/>
        </w:rPr>
        <w:t>ed</w:t>
      </w:r>
      <w:r w:rsidRPr="00D36B6A">
        <w:rPr>
          <w:rFonts w:ascii="Times New Roman" w:hAnsi="Times New Roman" w:cs="Times New Roman"/>
          <w:sz w:val="24"/>
        </w:rPr>
        <w:t xml:space="preserve"> a recommended protocol maximizing long-term protection against HPV-related diseases. Guidelines established by NYSDOH </w:t>
      </w:r>
      <w:r w:rsidR="00DC16A1" w:rsidRPr="00D36B6A">
        <w:rPr>
          <w:rFonts w:ascii="Times New Roman" w:hAnsi="Times New Roman" w:cs="Times New Roman"/>
          <w:sz w:val="24"/>
        </w:rPr>
        <w:t>support</w:t>
      </w:r>
      <w:r w:rsidR="00DC16A1">
        <w:rPr>
          <w:rFonts w:ascii="Times New Roman" w:hAnsi="Times New Roman" w:cs="Times New Roman"/>
          <w:sz w:val="24"/>
          <w:lang w:eastAsia="zh-CN"/>
        </w:rPr>
        <w:t>ed</w:t>
      </w:r>
      <w:r w:rsidRPr="00D36B6A">
        <w:rPr>
          <w:rFonts w:ascii="Times New Roman" w:hAnsi="Times New Roman" w:cs="Times New Roman"/>
          <w:sz w:val="24"/>
        </w:rPr>
        <w:t xml:space="preserve"> the 'Start at 9' initiative by the National Human Papillomavirus Vaccination Roundtable, promoting the recommendation for routine HPV vaccination to commence ages 11 </w:t>
      </w:r>
      <w:r w:rsidR="002251F2">
        <w:rPr>
          <w:rFonts w:ascii="Times New Roman" w:hAnsi="Times New Roman" w:cs="Times New Roman" w:hint="eastAsia"/>
          <w:sz w:val="24"/>
          <w:lang w:eastAsia="zh-CN"/>
        </w:rPr>
        <w:t>to</w:t>
      </w:r>
      <w:r w:rsidRPr="00D36B6A">
        <w:rPr>
          <w:rFonts w:ascii="Times New Roman" w:hAnsi="Times New Roman" w:cs="Times New Roman"/>
          <w:sz w:val="24"/>
        </w:rPr>
        <w:t xml:space="preserve"> 12 starting as early as age 9</w:t>
      </w:r>
      <w:r w:rsidR="00857706">
        <w:rPr>
          <w:rFonts w:ascii="Times New Roman" w:hAnsi="Times New Roman" w:cs="Times New Roman" w:hint="eastAsia"/>
          <w:sz w:val="24"/>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hint="eastAsia"/>
          <w:sz w:val="24"/>
          <w:vertAlign w:val="superscript"/>
          <w:lang w:eastAsia="zh-CN"/>
        </w:rPr>
        <w:instrText>REF _Ref175758584 \r \h</w:instrText>
      </w:r>
      <w:r w:rsidR="00857706" w:rsidRPr="00857706">
        <w:rPr>
          <w:rFonts w:ascii="Times New Roman" w:hAnsi="Times New Roman" w:cs="Times New Roman"/>
          <w:sz w:val="24"/>
          <w:vertAlign w:val="superscript"/>
          <w:lang w:eastAsia="zh-CN"/>
        </w:rPr>
        <w:instrText xml:space="preserve"> </w:instrText>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4</w:t>
      </w:r>
      <w:r w:rsidR="00857706" w:rsidRPr="00857706">
        <w:rPr>
          <w:rFonts w:ascii="Times New Roman" w:hAnsi="Times New Roman" w:cs="Times New Roman"/>
          <w:sz w:val="24"/>
          <w:vertAlign w:val="superscript"/>
          <w:lang w:eastAsia="zh-CN"/>
        </w:rPr>
        <w:fldChar w:fldCharType="end"/>
      </w:r>
      <w:r w:rsidR="00857706" w:rsidRPr="00857706">
        <w:rPr>
          <w:rFonts w:ascii="Times New Roman" w:hAnsi="Times New Roman" w:cs="Times New Roman" w:hint="eastAsia"/>
          <w:sz w:val="24"/>
          <w:vertAlign w:val="superscript"/>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REF _Ref175759328 \r \h </w:instrText>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11</w:t>
      </w:r>
      <w:r w:rsidR="00857706" w:rsidRPr="00857706">
        <w:rPr>
          <w:rFonts w:ascii="Times New Roman" w:hAnsi="Times New Roman" w:cs="Times New Roman"/>
          <w:sz w:val="24"/>
          <w:vertAlign w:val="superscript"/>
          <w:lang w:eastAsia="zh-CN"/>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When the HPV vaccine is given to individuals before their 15</w:t>
      </w:r>
      <w:r w:rsidRPr="00D36B6A">
        <w:rPr>
          <w:rFonts w:ascii="Times New Roman" w:hAnsi="Times New Roman" w:cs="Times New Roman"/>
          <w:sz w:val="24"/>
          <w:vertAlign w:val="superscript"/>
        </w:rPr>
        <w:t>th</w:t>
      </w:r>
      <w:r w:rsidRPr="00D36B6A">
        <w:rPr>
          <w:rFonts w:ascii="Times New Roman" w:hAnsi="Times New Roman" w:cs="Times New Roman"/>
          <w:sz w:val="24"/>
        </w:rPr>
        <w:t xml:space="preserve"> birthdays, only two doses, separated by a minimum of 6 months, are required to complete the vaccination series.  However, for those who initiate the HPV vaccination series </w:t>
      </w:r>
      <w:r w:rsidR="002251F2">
        <w:rPr>
          <w:rFonts w:ascii="Times New Roman" w:hAnsi="Times New Roman" w:cs="Times New Roman" w:hint="eastAsia"/>
          <w:sz w:val="24"/>
          <w:lang w:eastAsia="zh-CN"/>
        </w:rPr>
        <w:t>at age</w:t>
      </w:r>
      <w:r w:rsidRPr="00D36B6A">
        <w:rPr>
          <w:rFonts w:ascii="Times New Roman" w:hAnsi="Times New Roman" w:cs="Times New Roman"/>
          <w:sz w:val="24"/>
        </w:rPr>
        <w:t xml:space="preserve"> 15 or older, or individuals </w:t>
      </w:r>
      <w:proofErr w:type="gramStart"/>
      <w:r w:rsidRPr="00D36B6A">
        <w:rPr>
          <w:rFonts w:ascii="Times New Roman" w:hAnsi="Times New Roman" w:cs="Times New Roman"/>
          <w:sz w:val="24"/>
        </w:rPr>
        <w:t>age</w:t>
      </w:r>
      <w:proofErr w:type="gramEnd"/>
      <w:r w:rsidRPr="00D36B6A">
        <w:rPr>
          <w:rFonts w:ascii="Times New Roman" w:hAnsi="Times New Roman" w:cs="Times New Roman"/>
          <w:sz w:val="24"/>
        </w:rPr>
        <w:t xml:space="preserve"> 9 to 26 with a weakened immune system, three doses are necessary for full protection. In the case of three doses, the second dose should be administered 1 to 2 months after the first, and the third dose should be given at least 6 months after the initial dose.</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rPr>
        <w:instrText xml:space="preserve"> REF _Ref175759352 \r \h </w:instrText>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rPr>
        <w:t>12</w:t>
      </w:r>
      <w:r w:rsidR="00857706" w:rsidRPr="00857706">
        <w:rPr>
          <w:rFonts w:ascii="Times New Roman" w:hAnsi="Times New Roman" w:cs="Times New Roman"/>
          <w:sz w:val="24"/>
          <w:vertAlign w:val="superscript"/>
          <w:lang w:eastAsia="zh-CN"/>
        </w:rPr>
        <w:fldChar w:fldCharType="end"/>
      </w:r>
      <w:r w:rsidRPr="00D36B6A">
        <w:rPr>
          <w:rFonts w:ascii="Times New Roman" w:hAnsi="Times New Roman" w:cs="Times New Roman"/>
          <w:sz w:val="24"/>
        </w:rPr>
        <w:t xml:space="preserve"> The minimum interval between the second and third doses is 12 weeks, and between the first and </w:t>
      </w:r>
      <w:r w:rsidRPr="00D36B6A">
        <w:rPr>
          <w:rFonts w:ascii="Times New Roman" w:hAnsi="Times New Roman" w:cs="Times New Roman"/>
          <w:sz w:val="24"/>
        </w:rPr>
        <w:lastRenderedPageBreak/>
        <w:t xml:space="preserve">third doses is 5 months. Vaccination schedules may be used by healthcare providers </w:t>
      </w:r>
      <w:r w:rsidR="00DC16A1">
        <w:rPr>
          <w:rFonts w:ascii="Times New Roman" w:hAnsi="Times New Roman" w:cs="Times New Roman" w:hint="eastAsia"/>
          <w:sz w:val="24"/>
          <w:lang w:eastAsia="zh-CN"/>
        </w:rPr>
        <w:t xml:space="preserve">give </w:t>
      </w:r>
      <w:r w:rsidRPr="00D36B6A">
        <w:rPr>
          <w:rFonts w:ascii="Times New Roman" w:hAnsi="Times New Roman" w:cs="Times New Roman"/>
          <w:sz w:val="24"/>
        </w:rPr>
        <w:t xml:space="preserve">parents and patients </w:t>
      </w:r>
      <w:r w:rsidR="00DC16A1">
        <w:rPr>
          <w:rFonts w:ascii="Times New Roman" w:hAnsi="Times New Roman" w:cs="Times New Roman" w:hint="eastAsia"/>
          <w:sz w:val="24"/>
          <w:lang w:eastAsia="zh-CN"/>
        </w:rPr>
        <w:t xml:space="preserve">recommendation </w:t>
      </w:r>
      <w:r w:rsidRPr="00D36B6A">
        <w:rPr>
          <w:rFonts w:ascii="Times New Roman" w:hAnsi="Times New Roman" w:cs="Times New Roman"/>
          <w:sz w:val="24"/>
        </w:rPr>
        <w:t>about the importance of completing the full series for maximum benefit.</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368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3</w:t>
      </w:r>
      <w:r w:rsidR="00857706" w:rsidRPr="00857706">
        <w:rPr>
          <w:rFonts w:ascii="Times New Roman" w:hAnsi="Times New Roman" w:cs="Times New Roman"/>
          <w:sz w:val="24"/>
          <w:vertAlign w:val="superscript"/>
        </w:rPr>
        <w:fldChar w:fldCharType="end"/>
      </w:r>
      <w:r w:rsidR="00857706" w:rsidRPr="00857706">
        <w:rPr>
          <w:rFonts w:ascii="Times New Roman" w:hAnsi="Times New Roman" w:cs="Times New Roman" w:hint="eastAsia"/>
          <w:sz w:val="24"/>
          <w:vertAlign w:val="superscript"/>
          <w:lang w:eastAsia="zh-CN"/>
        </w:rPr>
        <w:t>,</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369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4</w:t>
      </w:r>
      <w:r w:rsidR="00857706" w:rsidRPr="00857706">
        <w:rPr>
          <w:rFonts w:ascii="Times New Roman" w:hAnsi="Times New Roman" w:cs="Times New Roman"/>
          <w:sz w:val="24"/>
          <w:vertAlign w:val="superscript"/>
        </w:rPr>
        <w:fldChar w:fldCharType="end"/>
      </w:r>
    </w:p>
    <w:p w14:paraId="7CEFA522" w14:textId="0BBB5ACC"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In New York, like in many other states, efforts have been made to ensure accessibility to the vaccine through healthcare providers, clinics, and public health programs. The N</w:t>
      </w:r>
      <w:r w:rsidR="00DC16A1">
        <w:rPr>
          <w:rFonts w:ascii="Times New Roman" w:hAnsi="Times New Roman" w:cs="Times New Roman" w:hint="eastAsia"/>
          <w:sz w:val="24"/>
          <w:lang w:eastAsia="zh-CN"/>
        </w:rPr>
        <w:t xml:space="preserve">ew </w:t>
      </w:r>
      <w:r w:rsidRPr="00D36B6A">
        <w:rPr>
          <w:rFonts w:ascii="Times New Roman" w:hAnsi="Times New Roman" w:cs="Times New Roman"/>
          <w:sz w:val="24"/>
        </w:rPr>
        <w:t>Y</w:t>
      </w:r>
      <w:r w:rsidR="00DC16A1">
        <w:rPr>
          <w:rFonts w:ascii="Times New Roman" w:hAnsi="Times New Roman" w:cs="Times New Roman" w:hint="eastAsia"/>
          <w:sz w:val="24"/>
          <w:lang w:eastAsia="zh-CN"/>
        </w:rPr>
        <w:t>ork</w:t>
      </w:r>
      <w:r w:rsidRPr="00D36B6A">
        <w:rPr>
          <w:rFonts w:ascii="Times New Roman" w:hAnsi="Times New Roman" w:cs="Times New Roman"/>
          <w:sz w:val="24"/>
        </w:rPr>
        <w:t xml:space="preserve"> </w:t>
      </w:r>
      <w:r w:rsidR="00DC16A1">
        <w:rPr>
          <w:rFonts w:ascii="Times New Roman" w:hAnsi="Times New Roman" w:cs="Times New Roman" w:hint="eastAsia"/>
          <w:sz w:val="24"/>
          <w:lang w:eastAsia="zh-CN"/>
        </w:rPr>
        <w:t>S</w:t>
      </w:r>
      <w:r w:rsidRPr="00D36B6A">
        <w:rPr>
          <w:rFonts w:ascii="Times New Roman" w:hAnsi="Times New Roman" w:cs="Times New Roman"/>
          <w:sz w:val="24"/>
        </w:rPr>
        <w:t>tate</w:t>
      </w:r>
      <w:r w:rsidR="00DC16A1">
        <w:rPr>
          <w:rFonts w:ascii="Times New Roman" w:hAnsi="Times New Roman" w:cs="Times New Roman" w:hint="eastAsia"/>
          <w:sz w:val="24"/>
          <w:lang w:eastAsia="zh-CN"/>
        </w:rPr>
        <w:t xml:space="preserve"> (NYS)</w:t>
      </w:r>
      <w:r w:rsidRPr="00D36B6A">
        <w:rPr>
          <w:rFonts w:ascii="Times New Roman" w:hAnsi="Times New Roman" w:cs="Times New Roman"/>
          <w:sz w:val="24"/>
        </w:rPr>
        <w:t xml:space="preserve"> government provided various measures to cover the expenses of HPV vaccination to promote its uptake among young people</w:t>
      </w:r>
      <w:r w:rsidR="00857706">
        <w:rPr>
          <w:rFonts w:ascii="Times New Roman" w:hAnsi="Times New Roman" w:cs="Times New Roman" w:hint="eastAsia"/>
          <w:sz w:val="24"/>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hint="eastAsia"/>
          <w:sz w:val="24"/>
          <w:vertAlign w:val="superscript"/>
          <w:lang w:eastAsia="zh-CN"/>
        </w:rPr>
        <w:instrText>REF _Ref175759471 \r \h</w:instrText>
      </w:r>
      <w:r w:rsidR="00857706" w:rsidRPr="00857706">
        <w:rPr>
          <w:rFonts w:ascii="Times New Roman" w:hAnsi="Times New Roman" w:cs="Times New Roman"/>
          <w:sz w:val="24"/>
          <w:vertAlign w:val="superscript"/>
          <w:lang w:eastAsia="zh-CN"/>
        </w:rPr>
        <w:instrText xml:space="preserve"> </w:instrText>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15</w:t>
      </w:r>
      <w:r w:rsidR="00857706" w:rsidRPr="00857706">
        <w:rPr>
          <w:rFonts w:ascii="Times New Roman" w:hAnsi="Times New Roman" w:cs="Times New Roman"/>
          <w:sz w:val="24"/>
          <w:vertAlign w:val="superscript"/>
          <w:lang w:eastAsia="zh-CN"/>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 xml:space="preserve">Both women’s and men’s HPV vaccination coverage in </w:t>
      </w:r>
      <w:r w:rsidR="00DC16A1">
        <w:rPr>
          <w:rFonts w:ascii="Times New Roman" w:hAnsi="Times New Roman" w:cs="Times New Roman" w:hint="eastAsia"/>
          <w:sz w:val="24"/>
          <w:lang w:eastAsia="zh-CN"/>
        </w:rPr>
        <w:t>NYS</w:t>
      </w:r>
      <w:r w:rsidRPr="00D36B6A">
        <w:rPr>
          <w:rFonts w:ascii="Times New Roman" w:hAnsi="Times New Roman" w:cs="Times New Roman"/>
          <w:sz w:val="24"/>
        </w:rPr>
        <w:t xml:space="preserve"> is higher than the average HPV vaccination rate nationally according to the official report released by NYSDOH in 2020.</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491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6</w:t>
      </w:r>
      <w:r w:rsidR="00857706" w:rsidRPr="00857706">
        <w:rPr>
          <w:rFonts w:ascii="Times New Roman" w:hAnsi="Times New Roman" w:cs="Times New Roman"/>
          <w:sz w:val="24"/>
          <w:vertAlign w:val="superscript"/>
        </w:rPr>
        <w:fldChar w:fldCharType="end"/>
      </w:r>
      <w:r w:rsidRPr="00857706">
        <w:rPr>
          <w:rFonts w:ascii="Times New Roman" w:hAnsi="Times New Roman" w:cs="Times New Roman"/>
          <w:sz w:val="24"/>
          <w:vertAlign w:val="superscript"/>
        </w:rPr>
        <w:t xml:space="preserve"> </w:t>
      </w:r>
    </w:p>
    <w:p w14:paraId="3E317A9E" w14:textId="556CDB06" w:rsidR="00D36B6A" w:rsidRPr="00D36B6A" w:rsidRDefault="00D36B6A" w:rsidP="00E85A5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The purpose of this study is to better understand the HPV vaccination trends and patterns on Long Island</w:t>
      </w:r>
      <w:r w:rsidR="002251F2">
        <w:rPr>
          <w:rFonts w:ascii="Times New Roman" w:hAnsi="Times New Roman" w:cs="Times New Roman" w:hint="eastAsia"/>
          <w:sz w:val="24"/>
          <w:lang w:eastAsia="zh-CN"/>
        </w:rPr>
        <w:t xml:space="preserve"> (LI)</w:t>
      </w:r>
      <w:r w:rsidRPr="00D36B6A">
        <w:rPr>
          <w:rFonts w:ascii="Times New Roman" w:hAnsi="Times New Roman" w:cs="Times New Roman"/>
          <w:sz w:val="24"/>
        </w:rPr>
        <w:t xml:space="preserve"> by using data analytics and statistical tools. LI holds a diverse population with varying socio-economic backgrounds, cultural norms, and healthcare access, which can profoundly influence vaccination rates.</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491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6</w:t>
      </w:r>
      <w:r w:rsidR="00857706" w:rsidRPr="00857706">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The Bureau of Immunization within the NYSDOH is dedicated to enhancing the well-being of children in New York State by minimizing or eradicating vaccine-preventable diseases that impact the state's youth.</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527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8</w:t>
      </w:r>
      <w:r w:rsidR="00857706" w:rsidRPr="00857706">
        <w:rPr>
          <w:rFonts w:ascii="Times New Roman" w:hAnsi="Times New Roman" w:cs="Times New Roman"/>
          <w:sz w:val="24"/>
          <w:vertAlign w:val="superscript"/>
        </w:rPr>
        <w:fldChar w:fldCharType="end"/>
      </w:r>
      <w:r w:rsidR="00857706" w:rsidRPr="00857706">
        <w:rPr>
          <w:rFonts w:ascii="Times New Roman" w:hAnsi="Times New Roman" w:cs="Times New Roman" w:hint="eastAsia"/>
          <w:sz w:val="24"/>
          <w:vertAlign w:val="superscript"/>
          <w:lang w:eastAsia="zh-CN"/>
        </w:rPr>
        <w:t>,</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528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9</w:t>
      </w:r>
      <w:r w:rsidR="00857706" w:rsidRPr="00857706">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This helps epidemiologic researchers and health providers understand how interventions and demographics affect vaccine uptake and lets them tailor public health efforts to </w:t>
      </w:r>
      <w:r w:rsidR="002251F2">
        <w:rPr>
          <w:rFonts w:ascii="Times New Roman" w:hAnsi="Times New Roman" w:cs="Times New Roman" w:hint="eastAsia"/>
          <w:sz w:val="24"/>
          <w:lang w:eastAsia="zh-CN"/>
        </w:rPr>
        <w:t>LI</w:t>
      </w:r>
      <w:r w:rsidR="002251F2">
        <w:rPr>
          <w:rFonts w:ascii="Times New Roman" w:hAnsi="Times New Roman" w:cs="Times New Roman"/>
          <w:sz w:val="24"/>
          <w:lang w:eastAsia="zh-CN"/>
        </w:rPr>
        <w:t>’</w:t>
      </w:r>
      <w:r w:rsidR="002251F2">
        <w:rPr>
          <w:rFonts w:ascii="Times New Roman" w:hAnsi="Times New Roman" w:cs="Times New Roman" w:hint="eastAsia"/>
          <w:sz w:val="24"/>
          <w:lang w:eastAsia="zh-CN"/>
        </w:rPr>
        <w:t xml:space="preserve">s </w:t>
      </w:r>
      <w:r w:rsidRPr="00D36B6A">
        <w:rPr>
          <w:rFonts w:ascii="Times New Roman" w:hAnsi="Times New Roman" w:cs="Times New Roman"/>
          <w:sz w:val="24"/>
        </w:rPr>
        <w:t>specific needs. Additionally, analyzing geographic patterns of vaccination may help identify the impact of socioeconomic differences, cultural norms, and healthcare access on HPV vaccination rates. Therefore, focusing on HPV vaccination patterns on Long Island enables a comprehensive understanding of regional dynamics and facilitates targeted public health strategies to improve vaccine uptake and reduce the burden of HPV-related cancer on Long Island.</w:t>
      </w:r>
      <w:r w:rsidR="00E85A52">
        <w:rPr>
          <w:rFonts w:ascii="Times New Roman" w:hAnsi="Times New Roman" w:cs="Times New Roman"/>
          <w:sz w:val="24"/>
        </w:rPr>
        <w:br w:type="page"/>
      </w:r>
    </w:p>
    <w:p w14:paraId="338AEACA" w14:textId="20B65558" w:rsidR="00D36B6A" w:rsidRPr="009D121A" w:rsidRDefault="004E4797" w:rsidP="009D121A">
      <w:pPr>
        <w:spacing w:before="160" w:line="480" w:lineRule="auto"/>
        <w:outlineLvl w:val="0"/>
        <w:rPr>
          <w:rFonts w:ascii="Times New Roman" w:hAnsi="Times New Roman" w:cs="Times New Roman"/>
          <w:b/>
          <w:sz w:val="24"/>
        </w:rPr>
      </w:pPr>
      <w:r w:rsidRPr="00157B06">
        <w:rPr>
          <w:rFonts w:ascii="Times New Roman" w:hAnsi="Times New Roman" w:cs="Times New Roman"/>
          <w:b/>
          <w:sz w:val="24"/>
        </w:rPr>
        <w:lastRenderedPageBreak/>
        <w:t>Methods</w:t>
      </w:r>
    </w:p>
    <w:p w14:paraId="362EEED8" w14:textId="74E3023D" w:rsidR="00C64EA2" w:rsidRDefault="000D2E3E" w:rsidP="00C64EA2">
      <w:pPr>
        <w:spacing w:before="160" w:line="480" w:lineRule="auto"/>
        <w:outlineLvl w:val="0"/>
        <w:rPr>
          <w:rFonts w:ascii="Times New Roman" w:hAnsi="Times New Roman" w:cs="Times New Roman"/>
          <w:sz w:val="24"/>
          <w:lang w:eastAsia="zh-CN"/>
        </w:rPr>
      </w:pPr>
      <w:r>
        <w:rPr>
          <w:rFonts w:ascii="Times New Roman" w:hAnsi="Times New Roman" w:cs="Times New Roman" w:hint="eastAsia"/>
          <w:sz w:val="24"/>
          <w:u w:val="single"/>
          <w:lang w:eastAsia="zh-CN"/>
        </w:rPr>
        <w:t>Study Sample</w:t>
      </w:r>
    </w:p>
    <w:p w14:paraId="23D8D01E" w14:textId="4E61153F" w:rsidR="000D2E3E"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This study utilized patient vaccination data from NYSIIS (New York State Immunization System), managed by </w:t>
      </w:r>
      <w:r w:rsidR="002251F2">
        <w:rPr>
          <w:rFonts w:ascii="Times New Roman" w:hAnsi="Times New Roman" w:cs="Times New Roman" w:hint="eastAsia"/>
          <w:sz w:val="24"/>
          <w:lang w:eastAsia="zh-CN"/>
        </w:rPr>
        <w:t>NYSDOH</w:t>
      </w:r>
      <w:r w:rsidRPr="00D36B6A">
        <w:rPr>
          <w:rFonts w:ascii="Times New Roman" w:hAnsi="Times New Roman" w:cs="Times New Roman"/>
          <w:sz w:val="24"/>
        </w:rPr>
        <w:t>, collecting immunization records for individuals from 2008 to prevent vaccine-preventable diseases among children in the state</w:t>
      </w:r>
      <w:r w:rsidR="00857706">
        <w:rPr>
          <w:rFonts w:ascii="Times New Roman" w:hAnsi="Times New Roman" w:cs="Times New Roman" w:hint="eastAsia"/>
          <w:sz w:val="24"/>
          <w:lang w:eastAsia="zh-CN"/>
        </w:rPr>
        <w:t>.</w:t>
      </w:r>
      <w:r w:rsidR="00857706" w:rsidRPr="00857706">
        <w:rPr>
          <w:rFonts w:ascii="Times New Roman" w:hAnsi="Times New Roman" w:cs="Times New Roman"/>
          <w:sz w:val="24"/>
          <w:highlight w:val="yellow"/>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hint="eastAsia"/>
          <w:sz w:val="24"/>
          <w:vertAlign w:val="superscript"/>
          <w:lang w:eastAsia="zh-CN"/>
        </w:rPr>
        <w:instrText>REF _Ref175759527 \r \h</w:instrText>
      </w:r>
      <w:r w:rsidR="00857706" w:rsidRPr="00857706">
        <w:rPr>
          <w:rFonts w:ascii="Times New Roman" w:hAnsi="Times New Roman" w:cs="Times New Roman"/>
          <w:sz w:val="24"/>
          <w:vertAlign w:val="superscript"/>
          <w:lang w:eastAsia="zh-CN"/>
        </w:rPr>
        <w:instrText xml:space="preserve"> </w:instrText>
      </w:r>
      <w:r w:rsidR="00857706">
        <w:rPr>
          <w:rFonts w:ascii="Times New Roman" w:hAnsi="Times New Roman" w:cs="Times New Roman"/>
          <w:sz w:val="24"/>
          <w:highlight w:val="yellow"/>
          <w:vertAlign w:val="superscript"/>
          <w:lang w:eastAsia="zh-CN"/>
        </w:rPr>
        <w:instrText xml:space="preserve"> \* MERGEFORMAT </w:instrText>
      </w:r>
      <w:r w:rsidR="00857706" w:rsidRPr="00857706">
        <w:rPr>
          <w:rFonts w:ascii="Times New Roman" w:hAnsi="Times New Roman" w:cs="Times New Roman"/>
          <w:sz w:val="24"/>
          <w:highlight w:val="yellow"/>
          <w:vertAlign w:val="superscript"/>
          <w:lang w:eastAsia="zh-CN"/>
        </w:rPr>
      </w:r>
      <w:r w:rsidR="00857706" w:rsidRPr="00857706">
        <w:rPr>
          <w:rFonts w:ascii="Times New Roman" w:hAnsi="Times New Roman" w:cs="Times New Roman"/>
          <w:sz w:val="24"/>
          <w:highlight w:val="yellow"/>
          <w:vertAlign w:val="superscript"/>
          <w:lang w:eastAsia="zh-CN"/>
        </w:rPr>
        <w:fldChar w:fldCharType="separate"/>
      </w:r>
      <w:r w:rsidR="00857706" w:rsidRPr="00857706">
        <w:rPr>
          <w:rFonts w:ascii="Times New Roman" w:hAnsi="Times New Roman" w:cs="Times New Roman"/>
          <w:sz w:val="24"/>
          <w:vertAlign w:val="superscript"/>
          <w:lang w:eastAsia="zh-CN"/>
        </w:rPr>
        <w:t>18</w:t>
      </w:r>
      <w:r w:rsidR="00857706" w:rsidRPr="00857706">
        <w:rPr>
          <w:rFonts w:ascii="Times New Roman" w:hAnsi="Times New Roman" w:cs="Times New Roman"/>
          <w:sz w:val="24"/>
          <w:highlight w:val="yellow"/>
          <w:vertAlign w:val="superscript"/>
          <w:lang w:eastAsia="zh-CN"/>
        </w:rPr>
        <w:fldChar w:fldCharType="end"/>
      </w:r>
      <w:r w:rsidRPr="00D36B6A">
        <w:rPr>
          <w:rFonts w:ascii="Times New Roman" w:hAnsi="Times New Roman" w:cs="Times New Roman"/>
          <w:sz w:val="24"/>
        </w:rPr>
        <w:t xml:space="preserve"> To protect patient privacy, the NYSDOH data presents case counts associated with zip codes rather than individual addresses</w:t>
      </w:r>
      <w:r w:rsidR="00857706">
        <w:rPr>
          <w:rFonts w:ascii="Times New Roman" w:hAnsi="Times New Roman" w:cs="Times New Roman" w:hint="eastAsia"/>
          <w:sz w:val="24"/>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hint="eastAsia"/>
          <w:sz w:val="24"/>
          <w:vertAlign w:val="superscript"/>
          <w:lang w:eastAsia="zh-CN"/>
        </w:rPr>
        <w:instrText>REF _Ref175759579 \r \h</w:instrText>
      </w:r>
      <w:r w:rsidR="00857706" w:rsidRPr="00857706">
        <w:rPr>
          <w:rFonts w:ascii="Times New Roman" w:hAnsi="Times New Roman" w:cs="Times New Roman"/>
          <w:sz w:val="24"/>
          <w:vertAlign w:val="superscript"/>
          <w:lang w:eastAsia="zh-CN"/>
        </w:rPr>
        <w:instrText xml:space="preserve"> </w:instrText>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20</w:t>
      </w:r>
      <w:r w:rsidR="00857706" w:rsidRPr="00857706">
        <w:rPr>
          <w:rFonts w:ascii="Times New Roman" w:hAnsi="Times New Roman" w:cs="Times New Roman"/>
          <w:sz w:val="24"/>
          <w:vertAlign w:val="superscript"/>
          <w:lang w:eastAsia="zh-CN"/>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Our research is centered on  zip codes belonging to Long Island</w:t>
      </w:r>
      <w:r w:rsidR="002251F2">
        <w:rPr>
          <w:rFonts w:ascii="Times New Roman" w:hAnsi="Times New Roman" w:cs="Times New Roman" w:hint="eastAsia"/>
          <w:sz w:val="24"/>
          <w:lang w:eastAsia="zh-CN"/>
        </w:rPr>
        <w:t xml:space="preserve"> (LI) (Nassau and Suffolk Counties)</w:t>
      </w:r>
      <w:r w:rsidRPr="00D36B6A">
        <w:rPr>
          <w:rFonts w:ascii="Times New Roman" w:hAnsi="Times New Roman" w:cs="Times New Roman"/>
          <w:sz w:val="24"/>
        </w:rPr>
        <w:t>.</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597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21</w:t>
      </w:r>
      <w:r w:rsidR="00857706" w:rsidRPr="00857706">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w:t>
      </w:r>
    </w:p>
    <w:p w14:paraId="7BDA28A3" w14:textId="7462B3F0" w:rsidR="00D36B6A" w:rsidRPr="00D36B6A" w:rsidRDefault="00D36B6A" w:rsidP="00C64EA2">
      <w:pPr>
        <w:spacing w:before="160" w:line="480" w:lineRule="auto"/>
        <w:ind w:firstLine="720"/>
        <w:outlineLvl w:val="0"/>
        <w:rPr>
          <w:rFonts w:ascii="Times New Roman" w:hAnsi="Times New Roman" w:cs="Times New Roman"/>
          <w:sz w:val="24"/>
          <w:lang w:eastAsia="zh-CN"/>
        </w:rPr>
      </w:pPr>
      <w:r w:rsidRPr="00D36B6A">
        <w:rPr>
          <w:rFonts w:ascii="Times New Roman" w:hAnsi="Times New Roman" w:cs="Times New Roman"/>
          <w:sz w:val="24"/>
        </w:rPr>
        <w:t xml:space="preserve">We filtered data using “Gardasil” to identify patient visits for the HPV dose. Due to experimental requirements, we also gathered Tdap (Tetanus, Diphtheria, and Pertussis) vaccine-relevant data. Only people who received either HPV </w:t>
      </w:r>
      <w:r w:rsidR="00E85A52">
        <w:rPr>
          <w:rFonts w:ascii="Times New Roman" w:hAnsi="Times New Roman" w:cs="Times New Roman"/>
          <w:sz w:val="24"/>
        </w:rPr>
        <w:t>and/</w:t>
      </w:r>
      <w:r w:rsidRPr="00D36B6A">
        <w:rPr>
          <w:rFonts w:ascii="Times New Roman" w:hAnsi="Times New Roman" w:cs="Times New Roman"/>
          <w:sz w:val="24"/>
        </w:rPr>
        <w:t>or Tdap vaccinations were included in our analysis. In total, 2173576 patients’ visit records, and 1120113 unique patients</w:t>
      </w:r>
      <w:r w:rsidR="00333968">
        <w:rPr>
          <w:rFonts w:ascii="Times New Roman" w:hAnsi="Times New Roman" w:cs="Times New Roman" w:hint="eastAsia"/>
          <w:sz w:val="24"/>
          <w:lang w:eastAsia="zh-CN"/>
        </w:rPr>
        <w:t xml:space="preserve"> (473995 HPV vaccinated patients)</w:t>
      </w:r>
      <w:r w:rsidRPr="00D36B6A">
        <w:rPr>
          <w:rFonts w:ascii="Times New Roman" w:hAnsi="Times New Roman" w:cs="Times New Roman"/>
          <w:sz w:val="24"/>
        </w:rPr>
        <w:t xml:space="preserve"> were included in our analysis. </w:t>
      </w:r>
      <w:r w:rsidR="00333968">
        <w:rPr>
          <w:rFonts w:ascii="Times New Roman" w:hAnsi="Times New Roman" w:cs="Times New Roman" w:hint="eastAsia"/>
          <w:sz w:val="24"/>
          <w:lang w:eastAsia="zh-CN"/>
        </w:rPr>
        <w:t xml:space="preserve">We also utilized </w:t>
      </w:r>
      <w:r w:rsidRPr="00D36B6A">
        <w:rPr>
          <w:rFonts w:ascii="Times New Roman" w:hAnsi="Times New Roman" w:cs="Times New Roman"/>
          <w:sz w:val="24"/>
        </w:rPr>
        <w:t>patient-level information, including demographics, vaccination months and years, provider information, and the patient’s zip code</w:t>
      </w:r>
      <w:r w:rsidR="00333968">
        <w:rPr>
          <w:rFonts w:ascii="Times New Roman" w:hAnsi="Times New Roman" w:cs="Times New Roman" w:hint="eastAsia"/>
          <w:sz w:val="24"/>
          <w:lang w:eastAsia="zh-CN"/>
        </w:rPr>
        <w:t>.</w:t>
      </w:r>
    </w:p>
    <w:p w14:paraId="035103B9" w14:textId="60034368" w:rsidR="002251F2" w:rsidRDefault="00D36B6A" w:rsidP="00E85A5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In New York State, children enrolled in daycare as well as those in pre-K through 12th grade are obligated to receive all necessary vaccines including Tdap doses according to the recommended timetable to be eligible for school attendance.</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619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22</w:t>
      </w:r>
      <w:r w:rsidR="00857706" w:rsidRPr="00857706">
        <w:rPr>
          <w:rFonts w:ascii="Times New Roman" w:hAnsi="Times New Roman" w:cs="Times New Roman"/>
          <w:sz w:val="24"/>
          <w:vertAlign w:val="superscript"/>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In our study, we use</w:t>
      </w:r>
      <w:r w:rsidR="00333968">
        <w:rPr>
          <w:rFonts w:ascii="Times New Roman" w:hAnsi="Times New Roman" w:cs="Times New Roman" w:hint="eastAsia"/>
          <w:sz w:val="24"/>
          <w:lang w:eastAsia="zh-CN"/>
        </w:rPr>
        <w:t>d</w:t>
      </w:r>
      <w:r w:rsidRPr="00D36B6A">
        <w:rPr>
          <w:rFonts w:ascii="Times New Roman" w:hAnsi="Times New Roman" w:cs="Times New Roman"/>
          <w:sz w:val="24"/>
        </w:rPr>
        <w:t xml:space="preserve"> the number of school-aged children who got the Tdap vaccination as the </w:t>
      </w:r>
      <w:r w:rsidR="00333968">
        <w:rPr>
          <w:rFonts w:ascii="Times New Roman" w:hAnsi="Times New Roman" w:cs="Times New Roman" w:hint="eastAsia"/>
          <w:sz w:val="24"/>
          <w:lang w:eastAsia="zh-CN"/>
        </w:rPr>
        <w:t xml:space="preserve">reference value </w:t>
      </w:r>
      <w:r w:rsidRPr="00D36B6A">
        <w:rPr>
          <w:rFonts w:ascii="Times New Roman" w:hAnsi="Times New Roman" w:cs="Times New Roman"/>
          <w:sz w:val="24"/>
        </w:rPr>
        <w:t xml:space="preserve">to calculate the HPV vaccination rate. </w:t>
      </w:r>
      <w:r w:rsidR="00333968">
        <w:rPr>
          <w:rFonts w:ascii="Times New Roman" w:hAnsi="Times New Roman" w:cs="Times New Roman" w:hint="eastAsia"/>
          <w:sz w:val="24"/>
          <w:lang w:eastAsia="zh-CN"/>
        </w:rPr>
        <w:t>W</w:t>
      </w:r>
      <w:r w:rsidRPr="00D36B6A">
        <w:rPr>
          <w:rFonts w:ascii="Times New Roman" w:hAnsi="Times New Roman" w:cs="Times New Roman"/>
          <w:sz w:val="24"/>
        </w:rPr>
        <w:t>e use</w:t>
      </w:r>
      <w:r w:rsidR="002251F2">
        <w:rPr>
          <w:rFonts w:ascii="Times New Roman" w:hAnsi="Times New Roman" w:cs="Times New Roman" w:hint="eastAsia"/>
          <w:sz w:val="24"/>
          <w:lang w:eastAsia="zh-CN"/>
        </w:rPr>
        <w:t>d</w:t>
      </w:r>
      <w:r w:rsidRPr="00D36B6A">
        <w:rPr>
          <w:rFonts w:ascii="Times New Roman" w:hAnsi="Times New Roman" w:cs="Times New Roman"/>
          <w:sz w:val="24"/>
        </w:rPr>
        <w:t xml:space="preserve"> the number of </w:t>
      </w:r>
      <w:r w:rsidR="00E85A52">
        <w:rPr>
          <w:rFonts w:ascii="Times New Roman" w:hAnsi="Times New Roman" w:cs="Times New Roman"/>
          <w:sz w:val="24"/>
        </w:rPr>
        <w:t>children</w:t>
      </w:r>
      <w:r w:rsidRPr="00D36B6A">
        <w:rPr>
          <w:rFonts w:ascii="Times New Roman" w:hAnsi="Times New Roman" w:cs="Times New Roman"/>
          <w:sz w:val="24"/>
        </w:rPr>
        <w:t xml:space="preserve"> aged 9-13 years who receive</w:t>
      </w:r>
      <w:r w:rsidR="00E85A52">
        <w:rPr>
          <w:rFonts w:ascii="Times New Roman" w:hAnsi="Times New Roman" w:cs="Times New Roman"/>
          <w:sz w:val="24"/>
        </w:rPr>
        <w:t>d</w:t>
      </w:r>
      <w:r w:rsidRPr="00D36B6A">
        <w:rPr>
          <w:rFonts w:ascii="Times New Roman" w:hAnsi="Times New Roman" w:cs="Times New Roman"/>
          <w:sz w:val="24"/>
        </w:rPr>
        <w:t xml:space="preserve"> the HPV vaccination as the numerator, and the number of </w:t>
      </w:r>
      <w:r w:rsidR="00E85A52">
        <w:rPr>
          <w:rFonts w:ascii="Times New Roman" w:hAnsi="Times New Roman" w:cs="Times New Roman"/>
          <w:sz w:val="24"/>
        </w:rPr>
        <w:t>children</w:t>
      </w:r>
      <w:r w:rsidRPr="00D36B6A">
        <w:rPr>
          <w:rFonts w:ascii="Times New Roman" w:hAnsi="Times New Roman" w:cs="Times New Roman"/>
          <w:sz w:val="24"/>
        </w:rPr>
        <w:t xml:space="preserve"> aged 9-13 years who either received the </w:t>
      </w:r>
      <w:r w:rsidR="006437E5" w:rsidRPr="00D36B6A">
        <w:rPr>
          <w:rFonts w:ascii="Times New Roman" w:hAnsi="Times New Roman" w:cs="Times New Roman"/>
          <w:sz w:val="24"/>
        </w:rPr>
        <w:t xml:space="preserve">HPV </w:t>
      </w:r>
      <w:r w:rsidR="00E85A52">
        <w:rPr>
          <w:rFonts w:ascii="Times New Roman" w:hAnsi="Times New Roman" w:cs="Times New Roman"/>
          <w:sz w:val="24"/>
        </w:rPr>
        <w:t>and/</w:t>
      </w:r>
      <w:r w:rsidR="006437E5" w:rsidRPr="00D36B6A">
        <w:rPr>
          <w:rFonts w:ascii="Times New Roman" w:hAnsi="Times New Roman" w:cs="Times New Roman"/>
          <w:sz w:val="24"/>
        </w:rPr>
        <w:t>or</w:t>
      </w:r>
      <w:r w:rsidRPr="00D36B6A">
        <w:rPr>
          <w:rFonts w:ascii="Times New Roman" w:hAnsi="Times New Roman" w:cs="Times New Roman"/>
          <w:sz w:val="24"/>
        </w:rPr>
        <w:t xml:space="preserve"> Tdap vaccinations as the denominator. </w:t>
      </w:r>
      <w:r w:rsidR="00E85A52">
        <w:rPr>
          <w:rFonts w:ascii="Times New Roman" w:hAnsi="Times New Roman" w:cs="Times New Roman"/>
          <w:sz w:val="24"/>
        </w:rPr>
        <w:br w:type="page"/>
      </w:r>
    </w:p>
    <w:p w14:paraId="5D7830BD" w14:textId="1440071A" w:rsidR="001D4643" w:rsidRPr="00DA6252" w:rsidRDefault="00DA6252" w:rsidP="001D4643">
      <w:pPr>
        <w:spacing w:before="160" w:line="480" w:lineRule="auto"/>
        <w:outlineLvl w:val="0"/>
        <w:rPr>
          <w:rFonts w:ascii="Times New Roman" w:hAnsi="Times New Roman" w:cs="Times New Roman"/>
          <w:sz w:val="24"/>
          <w:u w:val="single"/>
          <w:lang w:eastAsia="zh-CN"/>
        </w:rPr>
      </w:pPr>
      <w:r w:rsidRPr="00DA6252">
        <w:rPr>
          <w:rFonts w:ascii="Times New Roman" w:hAnsi="Times New Roman" w:cs="Times New Roman"/>
          <w:sz w:val="24"/>
          <w:u w:val="single"/>
          <w:lang w:eastAsia="zh-CN"/>
        </w:rPr>
        <w:lastRenderedPageBreak/>
        <w:t>Statistical</w:t>
      </w:r>
      <w:r w:rsidRPr="00DA6252">
        <w:rPr>
          <w:rFonts w:ascii="Times New Roman" w:hAnsi="Times New Roman" w:cs="Times New Roman" w:hint="eastAsia"/>
          <w:sz w:val="24"/>
          <w:u w:val="single"/>
          <w:lang w:eastAsia="zh-CN"/>
        </w:rPr>
        <w:t xml:space="preserve"> Analysis</w:t>
      </w:r>
    </w:p>
    <w:p w14:paraId="3D0AF7A3" w14:textId="6B89DF41" w:rsidR="00D36B6A" w:rsidRPr="00185D98" w:rsidRDefault="00D36B6A" w:rsidP="00333968">
      <w:pPr>
        <w:pStyle w:val="ListParagraph"/>
        <w:numPr>
          <w:ilvl w:val="0"/>
          <w:numId w:val="39"/>
        </w:numPr>
        <w:spacing w:before="160" w:line="480" w:lineRule="auto"/>
        <w:outlineLvl w:val="0"/>
        <w:rPr>
          <w:rFonts w:ascii="Times New Roman" w:hAnsi="Times New Roman" w:cs="Times New Roman"/>
          <w:sz w:val="24"/>
        </w:rPr>
      </w:pPr>
      <w:r w:rsidRPr="00185D98">
        <w:rPr>
          <w:rFonts w:ascii="Times New Roman" w:hAnsi="Times New Roman" w:cs="Times New Roman"/>
          <w:sz w:val="24"/>
          <w:u w:val="single"/>
        </w:rPr>
        <w:t>Patients Demographic Analysis</w:t>
      </w:r>
    </w:p>
    <w:p w14:paraId="7716C271" w14:textId="77777777" w:rsidR="00333968" w:rsidRDefault="00185D98" w:rsidP="00333968">
      <w:pPr>
        <w:spacing w:before="160" w:line="480" w:lineRule="auto"/>
        <w:ind w:firstLine="720"/>
        <w:outlineLvl w:val="0"/>
        <w:rPr>
          <w:rFonts w:ascii="Times New Roman" w:hAnsi="Times New Roman" w:cs="Times New Roman"/>
          <w:sz w:val="24"/>
        </w:rPr>
      </w:pPr>
      <w:r>
        <w:rPr>
          <w:rFonts w:ascii="Times New Roman" w:hAnsi="Times New Roman" w:cs="Times New Roman" w:hint="eastAsia"/>
          <w:sz w:val="24"/>
          <w:lang w:eastAsia="zh-CN"/>
        </w:rPr>
        <w:t xml:space="preserve">The patient information was aggregated </w:t>
      </w:r>
      <w:r w:rsidR="00D36B6A" w:rsidRPr="00D36B6A">
        <w:rPr>
          <w:rFonts w:ascii="Times New Roman" w:hAnsi="Times New Roman" w:cs="Times New Roman"/>
          <w:sz w:val="24"/>
        </w:rPr>
        <w:t>by the unique client ID and sorted by the vaccination year and month. Only initial visits are counted if a patient has multiple visits.  In our study, we utilize patient-level data from 2008 to 2023. Our target group consist</w:t>
      </w:r>
      <w:r w:rsidR="002251F2">
        <w:rPr>
          <w:rFonts w:ascii="Times New Roman" w:hAnsi="Times New Roman" w:cs="Times New Roman" w:hint="eastAsia"/>
          <w:sz w:val="24"/>
          <w:lang w:eastAsia="zh-CN"/>
        </w:rPr>
        <w:t>ed</w:t>
      </w:r>
      <w:r w:rsidR="00D36B6A" w:rsidRPr="00D36B6A">
        <w:rPr>
          <w:rFonts w:ascii="Times New Roman" w:hAnsi="Times New Roman" w:cs="Times New Roman"/>
          <w:sz w:val="24"/>
        </w:rPr>
        <w:t xml:space="preserve"> of children aged 9 to 13. </w:t>
      </w:r>
      <w:r w:rsidRPr="00D36B6A">
        <w:rPr>
          <w:rFonts w:ascii="Times New Roman" w:hAnsi="Times New Roman" w:cs="Times New Roman"/>
          <w:sz w:val="24"/>
        </w:rPr>
        <w:t>To</w:t>
      </w:r>
      <w:r w:rsidR="00D36B6A" w:rsidRPr="00D36B6A">
        <w:rPr>
          <w:rFonts w:ascii="Times New Roman" w:hAnsi="Times New Roman" w:cs="Times New Roman"/>
          <w:sz w:val="24"/>
        </w:rPr>
        <w:t xml:space="preserve"> include all the Tdap vaccine data in this timeframe, we need</w:t>
      </w:r>
      <w:r w:rsidR="002251F2">
        <w:rPr>
          <w:rFonts w:ascii="Times New Roman" w:hAnsi="Times New Roman" w:cs="Times New Roman" w:hint="eastAsia"/>
          <w:sz w:val="24"/>
          <w:lang w:eastAsia="zh-CN"/>
        </w:rPr>
        <w:t>ed</w:t>
      </w:r>
      <w:r w:rsidR="00D36B6A" w:rsidRPr="00D36B6A">
        <w:rPr>
          <w:rFonts w:ascii="Times New Roman" w:hAnsi="Times New Roman" w:cs="Times New Roman"/>
          <w:sz w:val="24"/>
        </w:rPr>
        <w:t xml:space="preserve"> to exclude the year range 2008 to 2011 as there </w:t>
      </w:r>
      <w:r w:rsidR="002251F2">
        <w:rPr>
          <w:rFonts w:ascii="Times New Roman" w:hAnsi="Times New Roman" w:cs="Times New Roman" w:hint="eastAsia"/>
          <w:sz w:val="24"/>
          <w:lang w:eastAsia="zh-CN"/>
        </w:rPr>
        <w:t xml:space="preserve">were </w:t>
      </w:r>
      <w:r w:rsidR="00D36B6A" w:rsidRPr="00D36B6A">
        <w:rPr>
          <w:rFonts w:ascii="Times New Roman" w:hAnsi="Times New Roman" w:cs="Times New Roman"/>
          <w:sz w:val="24"/>
        </w:rPr>
        <w:t xml:space="preserve">missing Tdap records before NYSIIS </w:t>
      </w:r>
      <w:r w:rsidR="002251F2">
        <w:rPr>
          <w:rFonts w:ascii="Times New Roman" w:hAnsi="Times New Roman" w:cs="Times New Roman" w:hint="eastAsia"/>
          <w:sz w:val="24"/>
          <w:lang w:eastAsia="zh-CN"/>
        </w:rPr>
        <w:t>was</w:t>
      </w:r>
      <w:r w:rsidR="00D36B6A" w:rsidRPr="00D36B6A">
        <w:rPr>
          <w:rFonts w:ascii="Times New Roman" w:hAnsi="Times New Roman" w:cs="Times New Roman"/>
          <w:sz w:val="24"/>
        </w:rPr>
        <w:t xml:space="preserve"> established</w:t>
      </w:r>
      <w:r w:rsidR="002251F2">
        <w:rPr>
          <w:rFonts w:ascii="Times New Roman" w:hAnsi="Times New Roman" w:cs="Times New Roman" w:hint="eastAsia"/>
          <w:sz w:val="24"/>
          <w:lang w:eastAsia="zh-CN"/>
        </w:rPr>
        <w:t>. Including these years might have</w:t>
      </w:r>
      <w:r w:rsidR="00D36B6A" w:rsidRPr="00D36B6A">
        <w:rPr>
          <w:rFonts w:ascii="Times New Roman" w:hAnsi="Times New Roman" w:cs="Times New Roman"/>
          <w:sz w:val="24"/>
        </w:rPr>
        <w:t xml:space="preserve"> cause</w:t>
      </w:r>
      <w:r w:rsidR="002251F2">
        <w:rPr>
          <w:rFonts w:ascii="Times New Roman" w:hAnsi="Times New Roman" w:cs="Times New Roman" w:hint="eastAsia"/>
          <w:sz w:val="24"/>
          <w:lang w:eastAsia="zh-CN"/>
        </w:rPr>
        <w:t>d</w:t>
      </w:r>
      <w:r w:rsidR="00D36B6A" w:rsidRPr="00D36B6A">
        <w:rPr>
          <w:rFonts w:ascii="Times New Roman" w:hAnsi="Times New Roman" w:cs="Times New Roman"/>
          <w:sz w:val="24"/>
        </w:rPr>
        <w:t xml:space="preserve"> </w:t>
      </w:r>
      <w:r w:rsidR="002251F2">
        <w:rPr>
          <w:rFonts w:ascii="Times New Roman" w:hAnsi="Times New Roman" w:cs="Times New Roman" w:hint="eastAsia"/>
          <w:sz w:val="24"/>
          <w:lang w:eastAsia="zh-CN"/>
        </w:rPr>
        <w:t>an</w:t>
      </w:r>
      <w:r w:rsidR="00D36B6A" w:rsidRPr="00D36B6A">
        <w:rPr>
          <w:rFonts w:ascii="Times New Roman" w:hAnsi="Times New Roman" w:cs="Times New Roman"/>
          <w:sz w:val="24"/>
        </w:rPr>
        <w:t xml:space="preserve"> inaccurate denominator when calculating the rate.</w:t>
      </w:r>
      <w:r w:rsidR="00333968">
        <w:rPr>
          <w:rFonts w:ascii="Times New Roman" w:hAnsi="Times New Roman" w:cs="Times New Roman" w:hint="eastAsia"/>
          <w:sz w:val="24"/>
          <w:lang w:eastAsia="zh-CN"/>
        </w:rPr>
        <w:t xml:space="preserve"> </w:t>
      </w:r>
      <w:r>
        <w:rPr>
          <w:rFonts w:ascii="Times New Roman" w:hAnsi="Times New Roman" w:cs="Times New Roman" w:hint="eastAsia"/>
          <w:sz w:val="24"/>
          <w:lang w:eastAsia="zh-CN"/>
        </w:rPr>
        <w:t xml:space="preserve">A </w:t>
      </w:r>
      <w:r w:rsidR="00D36B6A" w:rsidRPr="00D36B6A">
        <w:rPr>
          <w:rFonts w:ascii="Times New Roman" w:hAnsi="Times New Roman" w:cs="Times New Roman"/>
          <w:sz w:val="24"/>
        </w:rPr>
        <w:t xml:space="preserve">comprehensive analysis </w:t>
      </w:r>
      <w:r>
        <w:rPr>
          <w:rFonts w:ascii="Times New Roman" w:hAnsi="Times New Roman" w:cs="Times New Roman" w:hint="eastAsia"/>
          <w:sz w:val="24"/>
          <w:lang w:eastAsia="zh-CN"/>
        </w:rPr>
        <w:t>was conducted to analyze</w:t>
      </w:r>
      <w:r w:rsidR="00D36B6A" w:rsidRPr="00D36B6A">
        <w:rPr>
          <w:rFonts w:ascii="Times New Roman" w:hAnsi="Times New Roman" w:cs="Times New Roman"/>
          <w:sz w:val="24"/>
        </w:rPr>
        <w:t xml:space="preserve"> gender, race, and ethnic disparities among those vaccinated patients. </w:t>
      </w:r>
    </w:p>
    <w:p w14:paraId="18CD07AD" w14:textId="4DD71E85" w:rsidR="00C64EA2" w:rsidRPr="00333968" w:rsidRDefault="00D36B6A" w:rsidP="00333968">
      <w:pPr>
        <w:pStyle w:val="ListParagraph"/>
        <w:numPr>
          <w:ilvl w:val="0"/>
          <w:numId w:val="39"/>
        </w:numPr>
        <w:spacing w:before="160" w:line="480" w:lineRule="auto"/>
        <w:outlineLvl w:val="0"/>
        <w:rPr>
          <w:rFonts w:ascii="Times New Roman" w:hAnsi="Times New Roman" w:cs="Times New Roman"/>
          <w:sz w:val="24"/>
        </w:rPr>
      </w:pPr>
      <w:r w:rsidRPr="00333968">
        <w:rPr>
          <w:rFonts w:ascii="Times New Roman" w:hAnsi="Times New Roman" w:cs="Times New Roman"/>
          <w:sz w:val="24"/>
          <w:u w:val="single"/>
        </w:rPr>
        <w:t>Temporal Analysis over 2012 to 2023</w:t>
      </w:r>
    </w:p>
    <w:p w14:paraId="704BEF67" w14:textId="5F2A6E9F" w:rsidR="00D36B6A" w:rsidRPr="00D36B6A" w:rsidRDefault="00D36B6A" w:rsidP="00E85A5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All the patient-level data were aggregated by the vaccine year and month from those time-series data to visualize the trend and seasonality. In this section, if a person </w:t>
      </w:r>
      <w:r w:rsidR="002251F2">
        <w:rPr>
          <w:rFonts w:ascii="Times New Roman" w:hAnsi="Times New Roman" w:cs="Times New Roman" w:hint="eastAsia"/>
          <w:sz w:val="24"/>
          <w:lang w:eastAsia="zh-CN"/>
        </w:rPr>
        <w:t xml:space="preserve">received </w:t>
      </w:r>
      <w:r w:rsidRPr="00D36B6A">
        <w:rPr>
          <w:rFonts w:ascii="Times New Roman" w:hAnsi="Times New Roman" w:cs="Times New Roman"/>
          <w:sz w:val="24"/>
        </w:rPr>
        <w:t xml:space="preserve">multiple doses, only the initialized time </w:t>
      </w:r>
      <w:r w:rsidR="002251F2">
        <w:rPr>
          <w:rFonts w:ascii="Times New Roman" w:hAnsi="Times New Roman" w:cs="Times New Roman" w:hint="eastAsia"/>
          <w:sz w:val="24"/>
          <w:lang w:eastAsia="zh-CN"/>
        </w:rPr>
        <w:t xml:space="preserve">was </w:t>
      </w:r>
      <w:r w:rsidRPr="00D36B6A">
        <w:rPr>
          <w:rFonts w:ascii="Times New Roman" w:hAnsi="Times New Roman" w:cs="Times New Roman"/>
          <w:sz w:val="24"/>
        </w:rPr>
        <w:t xml:space="preserve">used in the temporal analysis. The number of children from 9 to 13 who either received Tdap </w:t>
      </w:r>
      <w:r w:rsidR="00E85A52">
        <w:rPr>
          <w:rFonts w:ascii="Times New Roman" w:hAnsi="Times New Roman" w:cs="Times New Roman"/>
          <w:sz w:val="24"/>
        </w:rPr>
        <w:t>and/</w:t>
      </w:r>
      <w:r w:rsidRPr="00D36B6A">
        <w:rPr>
          <w:rFonts w:ascii="Times New Roman" w:hAnsi="Times New Roman" w:cs="Times New Roman"/>
          <w:sz w:val="24"/>
        </w:rPr>
        <w:t xml:space="preserve">or HPV vaccines in a specific year </w:t>
      </w:r>
      <w:r w:rsidR="002251F2">
        <w:rPr>
          <w:rFonts w:ascii="Times New Roman" w:hAnsi="Times New Roman" w:cs="Times New Roman" w:hint="eastAsia"/>
          <w:sz w:val="24"/>
          <w:lang w:eastAsia="zh-CN"/>
        </w:rPr>
        <w:t>were</w:t>
      </w:r>
      <w:r w:rsidRPr="00D36B6A">
        <w:rPr>
          <w:rFonts w:ascii="Times New Roman" w:hAnsi="Times New Roman" w:cs="Times New Roman"/>
          <w:sz w:val="24"/>
        </w:rPr>
        <w:t xml:space="preserve"> counted as the denominator and the numerator was the number of children from 9-13 who received the HPV vaccination. </w:t>
      </w:r>
      <w:r w:rsidR="00E85A52" w:rsidRPr="00E85A52">
        <w:rPr>
          <w:rFonts w:ascii="Times New Roman" w:hAnsi="Times New Roman" w:cs="Times New Roman"/>
          <w:sz w:val="24"/>
        </w:rPr>
        <w:t>The results included HPV</w:t>
      </w:r>
      <w:r w:rsidR="00E85A52">
        <w:rPr>
          <w:rFonts w:ascii="Times New Roman" w:hAnsi="Times New Roman" w:cs="Times New Roman"/>
          <w:sz w:val="24"/>
        </w:rPr>
        <w:t xml:space="preserve"> </w:t>
      </w:r>
      <w:r w:rsidR="00E85A52" w:rsidRPr="00E85A52">
        <w:rPr>
          <w:rFonts w:ascii="Times New Roman" w:hAnsi="Times New Roman" w:cs="Times New Roman"/>
          <w:sz w:val="24"/>
        </w:rPr>
        <w:t>vaccination rates for LI as well as individual county rates for Suffolk and Nassau Counties.</w:t>
      </w:r>
    </w:p>
    <w:p w14:paraId="2C2C2879" w14:textId="18B81437" w:rsidR="00D36B6A" w:rsidRPr="00333968" w:rsidRDefault="00D36B6A" w:rsidP="00333968">
      <w:pPr>
        <w:pStyle w:val="ListParagraph"/>
        <w:numPr>
          <w:ilvl w:val="0"/>
          <w:numId w:val="39"/>
        </w:numPr>
        <w:spacing w:before="160" w:line="480" w:lineRule="auto"/>
        <w:outlineLvl w:val="0"/>
        <w:rPr>
          <w:rFonts w:ascii="Times New Roman" w:hAnsi="Times New Roman" w:cs="Times New Roman"/>
          <w:sz w:val="24"/>
        </w:rPr>
      </w:pPr>
      <w:r w:rsidRPr="00333968">
        <w:rPr>
          <w:rFonts w:ascii="Times New Roman" w:hAnsi="Times New Roman" w:cs="Times New Roman"/>
          <w:sz w:val="24"/>
          <w:u w:val="single"/>
        </w:rPr>
        <w:t>Geographical Spatial Analysis</w:t>
      </w:r>
    </w:p>
    <w:p w14:paraId="2B6CA29D" w14:textId="7339FD13" w:rsidR="00D36B6A" w:rsidRPr="00D36B6A" w:rsidRDefault="00333968" w:rsidP="00C64EA2">
      <w:pPr>
        <w:spacing w:before="160" w:line="480" w:lineRule="auto"/>
        <w:ind w:firstLine="720"/>
        <w:outlineLvl w:val="0"/>
        <w:rPr>
          <w:rFonts w:ascii="Times New Roman" w:hAnsi="Times New Roman" w:cs="Times New Roman"/>
          <w:sz w:val="24"/>
        </w:rPr>
      </w:pPr>
      <w:r>
        <w:rPr>
          <w:rFonts w:ascii="Times New Roman" w:hAnsi="Times New Roman" w:cs="Times New Roman" w:hint="eastAsia"/>
          <w:sz w:val="24"/>
          <w:lang w:eastAsia="zh-CN"/>
        </w:rPr>
        <w:t>W</w:t>
      </w:r>
      <w:r w:rsidR="00D36B6A" w:rsidRPr="00D36B6A">
        <w:rPr>
          <w:rFonts w:ascii="Times New Roman" w:hAnsi="Times New Roman" w:cs="Times New Roman"/>
          <w:sz w:val="24"/>
        </w:rPr>
        <w:t>e visualize</w:t>
      </w:r>
      <w:r w:rsidR="002251F2">
        <w:rPr>
          <w:rFonts w:ascii="Times New Roman" w:hAnsi="Times New Roman" w:cs="Times New Roman" w:hint="eastAsia"/>
          <w:sz w:val="24"/>
          <w:lang w:eastAsia="zh-CN"/>
        </w:rPr>
        <w:t>d</w:t>
      </w:r>
      <w:r w:rsidR="00D36B6A" w:rsidRPr="00D36B6A">
        <w:rPr>
          <w:rFonts w:ascii="Times New Roman" w:hAnsi="Times New Roman" w:cs="Times New Roman"/>
          <w:sz w:val="24"/>
        </w:rPr>
        <w:t xml:space="preserve"> the zip code level spatial distribution of HPV vaccination rate calculated by the formula provided in previous sections using geographical maps. The shade of color in </w:t>
      </w:r>
      <w:r w:rsidR="00D36B6A" w:rsidRPr="00D36B6A">
        <w:rPr>
          <w:rFonts w:ascii="Times New Roman" w:hAnsi="Times New Roman" w:cs="Times New Roman"/>
          <w:sz w:val="24"/>
        </w:rPr>
        <w:lastRenderedPageBreak/>
        <w:t>each block represents the rate of HPV vaccination. All maps were generated using ArcGIS Desktop 10.5 (Esri, Redlands CA).</w:t>
      </w:r>
    </w:p>
    <w:p w14:paraId="01A73DBA" w14:textId="6EAB7646"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Approval was obtained from the </w:t>
      </w:r>
      <w:r w:rsidR="002251F2">
        <w:rPr>
          <w:rFonts w:ascii="Times New Roman" w:hAnsi="Times New Roman" w:cs="Times New Roman" w:hint="eastAsia"/>
          <w:sz w:val="24"/>
          <w:lang w:eastAsia="zh-CN"/>
        </w:rPr>
        <w:t xml:space="preserve">NYSDOH </w:t>
      </w:r>
      <w:r w:rsidRPr="00D36B6A">
        <w:rPr>
          <w:rFonts w:ascii="Times New Roman" w:hAnsi="Times New Roman" w:cs="Times New Roman"/>
          <w:sz w:val="24"/>
        </w:rPr>
        <w:t>and a Stony Brook University IRB before dataset acquisition and analysis</w:t>
      </w:r>
      <w:r w:rsidR="00E639D1">
        <w:rPr>
          <w:rFonts w:ascii="Times New Roman" w:hAnsi="Times New Roman" w:cs="Times New Roman" w:hint="eastAsia"/>
          <w:sz w:val="24"/>
          <w:lang w:eastAsia="zh-CN"/>
        </w:rPr>
        <w:t xml:space="preserve"> (</w:t>
      </w:r>
      <w:r w:rsidR="00E639D1" w:rsidRPr="00E639D1">
        <w:rPr>
          <w:rFonts w:ascii="Times New Roman" w:hAnsi="Times New Roman" w:cs="Times New Roman"/>
          <w:sz w:val="24"/>
          <w:lang w:eastAsia="zh-CN"/>
        </w:rPr>
        <w:t>838962_MODCR008</w:t>
      </w:r>
      <w:r w:rsidR="00E639D1">
        <w:rPr>
          <w:rFonts w:ascii="Times New Roman" w:hAnsi="Times New Roman" w:cs="Times New Roman" w:hint="eastAsia"/>
          <w:sz w:val="24"/>
          <w:lang w:eastAsia="zh-CN"/>
        </w:rPr>
        <w:t>)</w:t>
      </w:r>
      <w:r w:rsidRPr="00D36B6A">
        <w:rPr>
          <w:rFonts w:ascii="Times New Roman" w:hAnsi="Times New Roman" w:cs="Times New Roman"/>
          <w:sz w:val="24"/>
        </w:rPr>
        <w:t>. As the data were obtained from an administrative database maintained by NYS, no informed consent was needed for study participation. All study analyses were completed between 2023 and 2024.</w:t>
      </w:r>
    </w:p>
    <w:p w14:paraId="1E9A9520" w14:textId="136B8D7E" w:rsidR="00B92852" w:rsidRPr="00157B06" w:rsidRDefault="00957E06" w:rsidP="004A4630">
      <w:pPr>
        <w:spacing w:before="160" w:line="480" w:lineRule="auto"/>
        <w:outlineLvl w:val="0"/>
        <w:rPr>
          <w:rFonts w:ascii="Times New Roman" w:hAnsi="Times New Roman" w:cs="Times New Roman"/>
          <w:b/>
          <w:sz w:val="24"/>
        </w:rPr>
      </w:pPr>
      <w:r w:rsidRPr="00157B06">
        <w:rPr>
          <w:rFonts w:ascii="Times New Roman" w:hAnsi="Times New Roman" w:cs="Times New Roman"/>
          <w:b/>
          <w:sz w:val="24"/>
        </w:rPr>
        <w:t>Results</w:t>
      </w:r>
    </w:p>
    <w:p w14:paraId="77A7708E" w14:textId="77777777" w:rsidR="00D36B6A" w:rsidRPr="00D36B6A" w:rsidRDefault="00D36B6A" w:rsidP="00D36B6A">
      <w:pPr>
        <w:spacing w:before="160" w:line="480" w:lineRule="auto"/>
        <w:outlineLvl w:val="0"/>
        <w:rPr>
          <w:rFonts w:ascii="Times New Roman" w:hAnsi="Times New Roman" w:cs="Times New Roman"/>
          <w:sz w:val="24"/>
        </w:rPr>
      </w:pPr>
      <w:bookmarkStart w:id="4" w:name="_Hlk507104434"/>
      <w:r w:rsidRPr="00D36B6A">
        <w:rPr>
          <w:rFonts w:ascii="Times New Roman" w:hAnsi="Times New Roman" w:cs="Times New Roman"/>
          <w:sz w:val="24"/>
          <w:u w:val="single"/>
        </w:rPr>
        <w:t>HPV Vaccination Patients Demographic Overview</w:t>
      </w:r>
    </w:p>
    <w:p w14:paraId="6D95F563" w14:textId="38C8AB94"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Table A provides an overview of patient demographics, including various groups categorized by demographics. Each row in the table represents a distinct demographic category, while columns display the number of HPV-vaccinated patients in that group (p &lt; 0.0005). The table indicates that there is a slightly lower number of female patients compared to male patients. In our database, the largest group as defined by race </w:t>
      </w:r>
      <w:r w:rsidR="006437E5" w:rsidRPr="00D36B6A">
        <w:rPr>
          <w:rFonts w:ascii="Times New Roman" w:hAnsi="Times New Roman" w:cs="Times New Roman"/>
          <w:sz w:val="24"/>
        </w:rPr>
        <w:t>is white</w:t>
      </w:r>
      <w:r w:rsidRPr="00D36B6A">
        <w:rPr>
          <w:rFonts w:ascii="Times New Roman" w:hAnsi="Times New Roman" w:cs="Times New Roman"/>
          <w:sz w:val="24"/>
        </w:rPr>
        <w:t>, followed by Black and Asian (all p &lt; 0.0005).</w:t>
      </w:r>
    </w:p>
    <w:p w14:paraId="318A0F67" w14:textId="7E32A6E9" w:rsidR="00D36B6A" w:rsidRPr="00D36B6A" w:rsidRDefault="00D36B6A" w:rsidP="002251F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Figure </w:t>
      </w:r>
      <w:r w:rsidR="00E17E5F">
        <w:rPr>
          <w:rFonts w:ascii="Times New Roman" w:hAnsi="Times New Roman" w:cs="Times New Roman" w:hint="eastAsia"/>
          <w:sz w:val="24"/>
          <w:lang w:eastAsia="zh-CN"/>
        </w:rPr>
        <w:t>1</w:t>
      </w:r>
      <w:r w:rsidRPr="00D36B6A">
        <w:rPr>
          <w:rFonts w:ascii="Times New Roman" w:hAnsi="Times New Roman" w:cs="Times New Roman"/>
          <w:sz w:val="24"/>
        </w:rPr>
        <w:t xml:space="preserve"> illustrates the age distributions of different groups of patients receiving the HPV vaccination. The histogram reveals that most patients receive their first dose between 10 and 14 years of age. There is a slight variation between genders, with females </w:t>
      </w:r>
      <w:r w:rsidR="009D121A">
        <w:rPr>
          <w:rFonts w:ascii="Times New Roman" w:hAnsi="Times New Roman" w:cs="Times New Roman" w:hint="eastAsia"/>
          <w:sz w:val="24"/>
          <w:lang w:eastAsia="zh-CN"/>
        </w:rPr>
        <w:t xml:space="preserve">(year 10-11) </w:t>
      </w:r>
      <w:r w:rsidRPr="00D36B6A">
        <w:rPr>
          <w:rFonts w:ascii="Times New Roman" w:hAnsi="Times New Roman" w:cs="Times New Roman"/>
          <w:sz w:val="24"/>
        </w:rPr>
        <w:t>initiating vaccination slightly earlier than males</w:t>
      </w:r>
      <w:r w:rsidR="009D121A">
        <w:rPr>
          <w:rFonts w:ascii="Times New Roman" w:hAnsi="Times New Roman" w:cs="Times New Roman" w:hint="eastAsia"/>
          <w:sz w:val="24"/>
          <w:lang w:eastAsia="zh-CN"/>
        </w:rPr>
        <w:t xml:space="preserve"> (year 11 to 12)</w:t>
      </w:r>
      <w:r w:rsidRPr="00D36B6A">
        <w:rPr>
          <w:rFonts w:ascii="Times New Roman" w:hAnsi="Times New Roman" w:cs="Times New Roman"/>
          <w:sz w:val="24"/>
        </w:rPr>
        <w:t xml:space="preserve">. Hispanic individuals tend to start their HPV vaccination series sooner than non-Hispanic individuals. </w:t>
      </w:r>
    </w:p>
    <w:p w14:paraId="216FDFEC" w14:textId="77777777" w:rsidR="00D36B6A" w:rsidRPr="00D36B6A" w:rsidRDefault="00D36B6A" w:rsidP="00D36B6A">
      <w:pPr>
        <w:spacing w:before="160" w:line="480" w:lineRule="auto"/>
        <w:outlineLvl w:val="0"/>
        <w:rPr>
          <w:rFonts w:ascii="Times New Roman" w:hAnsi="Times New Roman" w:cs="Times New Roman"/>
          <w:sz w:val="24"/>
        </w:rPr>
      </w:pPr>
      <w:r w:rsidRPr="00D36B6A">
        <w:rPr>
          <w:rFonts w:ascii="Times New Roman" w:hAnsi="Times New Roman" w:cs="Times New Roman"/>
          <w:sz w:val="24"/>
          <w:u w:val="single"/>
        </w:rPr>
        <w:t>Temporal Trend and Doses Series Completeness Analysis</w:t>
      </w:r>
    </w:p>
    <w:p w14:paraId="5BEE25D1" w14:textId="26BC1E71"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lastRenderedPageBreak/>
        <w:t xml:space="preserve">Figure </w:t>
      </w:r>
      <w:r w:rsidR="00E17E5F">
        <w:rPr>
          <w:rFonts w:ascii="Times New Roman" w:hAnsi="Times New Roman" w:cs="Times New Roman" w:hint="eastAsia"/>
          <w:sz w:val="24"/>
          <w:lang w:eastAsia="zh-CN"/>
        </w:rPr>
        <w:t>2</w:t>
      </w:r>
      <w:r w:rsidRPr="00D36B6A">
        <w:rPr>
          <w:rFonts w:ascii="Times New Roman" w:hAnsi="Times New Roman" w:cs="Times New Roman"/>
          <w:sz w:val="24"/>
        </w:rPr>
        <w:t xml:space="preserve"> indicates the HPV vaccine </w:t>
      </w:r>
      <w:r w:rsidR="00E85A52">
        <w:rPr>
          <w:rFonts w:ascii="Times New Roman" w:hAnsi="Times New Roman" w:cs="Times New Roman"/>
          <w:sz w:val="24"/>
        </w:rPr>
        <w:t>initiation</w:t>
      </w:r>
      <w:r w:rsidRPr="00D36B6A">
        <w:rPr>
          <w:rFonts w:ascii="Times New Roman" w:hAnsi="Times New Roman" w:cs="Times New Roman"/>
          <w:sz w:val="24"/>
        </w:rPr>
        <w:t xml:space="preserve"> rate on Long Island among children aged 9-13 years from 2012 to 2023. The overall rate went up by 284.43% from 2012 to 2019 and is followed by a slight decline (5.04</w:t>
      </w:r>
      <w:r w:rsidR="003655F5" w:rsidRPr="00D36B6A">
        <w:rPr>
          <w:rFonts w:ascii="Times New Roman" w:hAnsi="Times New Roman" w:cs="Times New Roman"/>
          <w:sz w:val="24"/>
        </w:rPr>
        <w:t>%)</w:t>
      </w:r>
      <w:r w:rsidRPr="00D36B6A">
        <w:rPr>
          <w:rFonts w:ascii="Times New Roman" w:hAnsi="Times New Roman" w:cs="Times New Roman"/>
          <w:sz w:val="24"/>
        </w:rPr>
        <w:t xml:space="preserve"> in 2020 and 2021. This may have been caused by the </w:t>
      </w:r>
      <w:r w:rsidR="003655F5">
        <w:rPr>
          <w:rFonts w:ascii="Times New Roman" w:hAnsi="Times New Roman" w:cs="Times New Roman" w:hint="eastAsia"/>
          <w:sz w:val="24"/>
          <w:lang w:eastAsia="zh-CN"/>
        </w:rPr>
        <w:t xml:space="preserve">Covid-19 </w:t>
      </w:r>
      <w:r w:rsidRPr="00D36B6A">
        <w:rPr>
          <w:rFonts w:ascii="Times New Roman" w:hAnsi="Times New Roman" w:cs="Times New Roman"/>
          <w:sz w:val="24"/>
        </w:rPr>
        <w:t>pandemic: the rate rose smoothly from 2021 to 2023, when the acute phase of the pandemic ended. This trend was evaluated via ordinary least squares (OLS) regression and emphasizes the significance of the linear trend (p &lt; 0.0005).</w:t>
      </w:r>
    </w:p>
    <w:p w14:paraId="5A2DAEE5" w14:textId="7490B991"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In </w:t>
      </w:r>
      <w:r w:rsidR="00E17E5F">
        <w:rPr>
          <w:rFonts w:ascii="Times New Roman" w:hAnsi="Times New Roman" w:cs="Times New Roman" w:hint="eastAsia"/>
          <w:sz w:val="24"/>
          <w:lang w:eastAsia="zh-CN"/>
        </w:rPr>
        <w:t xml:space="preserve">Figure 2, </w:t>
      </w:r>
      <w:r w:rsidRPr="00D36B6A">
        <w:rPr>
          <w:rFonts w:ascii="Times New Roman" w:hAnsi="Times New Roman" w:cs="Times New Roman"/>
          <w:sz w:val="24"/>
        </w:rPr>
        <w:t xml:space="preserve">subfigure A, both males and females experienced a similar trend but the starting point for boys is slightly lower than girls. The </w:t>
      </w:r>
      <w:r w:rsidR="00237443" w:rsidRPr="00237443">
        <w:rPr>
          <w:rFonts w:ascii="Times New Roman" w:hAnsi="Times New Roman" w:cs="Times New Roman"/>
          <w:sz w:val="24"/>
        </w:rPr>
        <w:t> U.S. Food and Drug Administration (FDA)</w:t>
      </w:r>
      <w:r w:rsidR="00237443">
        <w:rPr>
          <w:rFonts w:ascii="Times New Roman" w:hAnsi="Times New Roman" w:cs="Times New Roman" w:hint="eastAsia"/>
          <w:sz w:val="24"/>
          <w:lang w:eastAsia="zh-CN"/>
        </w:rPr>
        <w:t xml:space="preserve"> </w:t>
      </w:r>
      <w:r w:rsidRPr="00D36B6A">
        <w:rPr>
          <w:rFonts w:ascii="Times New Roman" w:hAnsi="Times New Roman" w:cs="Times New Roman"/>
          <w:sz w:val="24"/>
        </w:rPr>
        <w:t>approval of HPV vaccination for girls began in 2006, while it was recommended for boys until 2011</w:t>
      </w:r>
      <w:r w:rsidR="00857706">
        <w:rPr>
          <w:rFonts w:ascii="Times New Roman" w:hAnsi="Times New Roman" w:cs="Times New Roman" w:hint="eastAsia"/>
          <w:sz w:val="24"/>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hint="eastAsia"/>
          <w:sz w:val="24"/>
          <w:vertAlign w:val="superscript"/>
          <w:lang w:eastAsia="zh-CN"/>
        </w:rPr>
        <w:instrText>REF _Ref175758585 \r \h</w:instrText>
      </w:r>
      <w:r w:rsidR="00857706" w:rsidRPr="00857706">
        <w:rPr>
          <w:rFonts w:ascii="Times New Roman" w:hAnsi="Times New Roman" w:cs="Times New Roman"/>
          <w:sz w:val="24"/>
          <w:vertAlign w:val="superscript"/>
          <w:lang w:eastAsia="zh-CN"/>
        </w:rPr>
        <w:instrText xml:space="preserve"> </w:instrText>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5</w:t>
      </w:r>
      <w:r w:rsidR="00857706" w:rsidRPr="00857706">
        <w:rPr>
          <w:rFonts w:ascii="Times New Roman" w:hAnsi="Times New Roman" w:cs="Times New Roman"/>
          <w:sz w:val="24"/>
          <w:vertAlign w:val="superscript"/>
          <w:lang w:eastAsia="zh-CN"/>
        </w:rPr>
        <w:fldChar w:fldCharType="end"/>
      </w:r>
      <w:r w:rsidR="00857706" w:rsidRPr="00857706">
        <w:rPr>
          <w:rFonts w:ascii="Times New Roman" w:hAnsi="Times New Roman" w:cs="Times New Roman" w:hint="eastAsia"/>
          <w:sz w:val="24"/>
          <w:vertAlign w:val="superscript"/>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REF _Ref175759654 \r \h </w:instrText>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23</w:t>
      </w:r>
      <w:r w:rsidR="00857706" w:rsidRPr="00857706">
        <w:rPr>
          <w:rFonts w:ascii="Times New Roman" w:hAnsi="Times New Roman" w:cs="Times New Roman"/>
          <w:sz w:val="24"/>
          <w:vertAlign w:val="superscript"/>
          <w:lang w:eastAsia="zh-CN"/>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 xml:space="preserve">This discrepancy may </w:t>
      </w:r>
      <w:r w:rsidR="00237443">
        <w:rPr>
          <w:rFonts w:ascii="Times New Roman" w:hAnsi="Times New Roman" w:cs="Times New Roman" w:hint="eastAsia"/>
          <w:sz w:val="24"/>
          <w:lang w:eastAsia="zh-CN"/>
        </w:rPr>
        <w:t xml:space="preserve">have </w:t>
      </w:r>
      <w:r w:rsidRPr="00D36B6A">
        <w:rPr>
          <w:rFonts w:ascii="Times New Roman" w:hAnsi="Times New Roman" w:cs="Times New Roman"/>
          <w:sz w:val="24"/>
        </w:rPr>
        <w:t xml:space="preserve">led to boys initiating the vaccination later than girls. </w:t>
      </w:r>
      <w:r w:rsidR="003655F5">
        <w:rPr>
          <w:rFonts w:ascii="Times New Roman" w:hAnsi="Times New Roman" w:cs="Times New Roman" w:hint="eastAsia"/>
          <w:sz w:val="24"/>
          <w:lang w:eastAsia="zh-CN"/>
        </w:rPr>
        <w:t xml:space="preserve">In </w:t>
      </w:r>
      <w:r w:rsidR="00237443">
        <w:rPr>
          <w:rFonts w:ascii="Times New Roman" w:hAnsi="Times New Roman" w:cs="Times New Roman" w:hint="eastAsia"/>
          <w:sz w:val="24"/>
          <w:lang w:eastAsia="zh-CN"/>
        </w:rPr>
        <w:t>Figure</w:t>
      </w:r>
      <w:r w:rsidRPr="00D36B6A">
        <w:rPr>
          <w:rFonts w:ascii="Times New Roman" w:hAnsi="Times New Roman" w:cs="Times New Roman"/>
          <w:sz w:val="24"/>
        </w:rPr>
        <w:t xml:space="preserve"> </w:t>
      </w:r>
      <w:r w:rsidR="00E17E5F">
        <w:rPr>
          <w:rFonts w:ascii="Times New Roman" w:hAnsi="Times New Roman" w:cs="Times New Roman" w:hint="eastAsia"/>
          <w:sz w:val="24"/>
          <w:lang w:eastAsia="zh-CN"/>
        </w:rPr>
        <w:t>2</w:t>
      </w:r>
      <w:r w:rsidR="00237443">
        <w:rPr>
          <w:rFonts w:ascii="Times New Roman" w:hAnsi="Times New Roman" w:cs="Times New Roman" w:hint="eastAsia"/>
          <w:sz w:val="24"/>
          <w:lang w:eastAsia="zh-CN"/>
        </w:rPr>
        <w:t xml:space="preserve">, subfigures B </w:t>
      </w:r>
      <w:r w:rsidRPr="00D36B6A">
        <w:rPr>
          <w:rFonts w:ascii="Times New Roman" w:hAnsi="Times New Roman" w:cs="Times New Roman"/>
          <w:sz w:val="24"/>
        </w:rPr>
        <w:t>and C</w:t>
      </w:r>
      <w:r w:rsidR="003655F5">
        <w:rPr>
          <w:rFonts w:ascii="Times New Roman" w:hAnsi="Times New Roman" w:cs="Times New Roman" w:hint="eastAsia"/>
          <w:sz w:val="24"/>
          <w:lang w:eastAsia="zh-CN"/>
        </w:rPr>
        <w:t>,</w:t>
      </w:r>
      <w:r w:rsidRPr="00D36B6A">
        <w:rPr>
          <w:rFonts w:ascii="Times New Roman" w:hAnsi="Times New Roman" w:cs="Times New Roman"/>
          <w:sz w:val="24"/>
        </w:rPr>
        <w:t xml:space="preserve"> </w:t>
      </w:r>
      <w:r w:rsidR="00237443">
        <w:rPr>
          <w:rFonts w:ascii="Times New Roman" w:hAnsi="Times New Roman" w:cs="Times New Roman" w:hint="eastAsia"/>
          <w:sz w:val="24"/>
          <w:lang w:eastAsia="zh-CN"/>
        </w:rPr>
        <w:t xml:space="preserve">Nassau and Suffolk </w:t>
      </w:r>
      <w:r w:rsidRPr="00D36B6A">
        <w:rPr>
          <w:rFonts w:ascii="Times New Roman" w:hAnsi="Times New Roman" w:cs="Times New Roman"/>
          <w:sz w:val="24"/>
        </w:rPr>
        <w:t xml:space="preserve">counties show similar trends from 2012 to 2023 (p &gt; 0.05). Both have a statistically significant correlation to </w:t>
      </w:r>
      <w:r w:rsidR="003655F5" w:rsidRPr="00D36B6A">
        <w:rPr>
          <w:rFonts w:ascii="Times New Roman" w:hAnsi="Times New Roman" w:cs="Times New Roman"/>
          <w:sz w:val="24"/>
        </w:rPr>
        <w:t>all</w:t>
      </w:r>
      <w:r w:rsidR="003655F5">
        <w:rPr>
          <w:rFonts w:ascii="Times New Roman" w:hAnsi="Times New Roman" w:cs="Times New Roman" w:hint="eastAsia"/>
          <w:sz w:val="24"/>
          <w:lang w:eastAsia="zh-CN"/>
        </w:rPr>
        <w:t xml:space="preserve"> gender </w:t>
      </w:r>
      <w:r w:rsidR="00237443" w:rsidRPr="00D36B6A">
        <w:rPr>
          <w:rFonts w:ascii="Times New Roman" w:hAnsi="Times New Roman" w:cs="Times New Roman"/>
          <w:sz w:val="24"/>
        </w:rPr>
        <w:t>rates</w:t>
      </w:r>
      <w:r w:rsidRPr="00D36B6A">
        <w:rPr>
          <w:rFonts w:ascii="Times New Roman" w:hAnsi="Times New Roman" w:cs="Times New Roman"/>
          <w:sz w:val="24"/>
        </w:rPr>
        <w:t xml:space="preserve"> over the years. Disparities among different racial and ethnic groups are shown in subfigure D: non-Hispanic and white people’s HPV vaccination rates are consistently lower than people who identified themselves as Black and Hispanic among those children aged 9-13 years. Efforts to improve vaccination awareness and access are crucial for all racial and ethnic groups. Figure </w:t>
      </w:r>
      <w:r w:rsidR="00E17E5F">
        <w:rPr>
          <w:rFonts w:ascii="Times New Roman" w:hAnsi="Times New Roman" w:cs="Times New Roman" w:hint="eastAsia"/>
          <w:sz w:val="24"/>
          <w:lang w:eastAsia="zh-CN"/>
        </w:rPr>
        <w:t>2</w:t>
      </w:r>
      <w:r w:rsidRPr="00D36B6A">
        <w:rPr>
          <w:rFonts w:ascii="Times New Roman" w:hAnsi="Times New Roman" w:cs="Times New Roman"/>
          <w:sz w:val="24"/>
        </w:rPr>
        <w:t xml:space="preserve"> also indicates HPV vaccinations are mostly offered to children in the summer as public and private schools in New York state require vaccination at the entry of school in fall.</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619 \r \h </w:instrText>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22</w:t>
      </w:r>
      <w:r w:rsidR="00857706" w:rsidRPr="00857706">
        <w:rPr>
          <w:rFonts w:ascii="Times New Roman" w:hAnsi="Times New Roman" w:cs="Times New Roman"/>
          <w:sz w:val="24"/>
          <w:vertAlign w:val="superscript"/>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This can be helpful for the health provider and researcher to gain more attention in this period.</w:t>
      </w:r>
    </w:p>
    <w:p w14:paraId="592D704E" w14:textId="13D078B6" w:rsidR="00D36B6A" w:rsidRPr="00D36B6A" w:rsidRDefault="00237443" w:rsidP="00C64EA2">
      <w:pPr>
        <w:spacing w:before="160" w:line="480" w:lineRule="auto"/>
        <w:ind w:firstLine="720"/>
        <w:outlineLvl w:val="0"/>
        <w:rPr>
          <w:rFonts w:ascii="Times New Roman" w:hAnsi="Times New Roman" w:cs="Times New Roman"/>
          <w:sz w:val="24"/>
          <w:lang w:eastAsia="zh-CN"/>
        </w:rPr>
      </w:pPr>
      <w:r>
        <w:rPr>
          <w:rFonts w:ascii="Times New Roman" w:hAnsi="Times New Roman" w:cs="Times New Roman"/>
          <w:sz w:val="24"/>
          <w:lang w:eastAsia="zh-CN"/>
        </w:rPr>
        <w:t>Regarding</w:t>
      </w:r>
      <w:r w:rsidR="00D36B6A" w:rsidRPr="00D36B6A">
        <w:rPr>
          <w:rFonts w:ascii="Times New Roman" w:hAnsi="Times New Roman" w:cs="Times New Roman"/>
          <w:sz w:val="24"/>
        </w:rPr>
        <w:t xml:space="preserve"> the completeness of the whole vaccination series, the nested pie chart A in Figure </w:t>
      </w:r>
      <w:r w:rsidR="00E17E5F">
        <w:rPr>
          <w:rFonts w:ascii="Times New Roman" w:hAnsi="Times New Roman" w:cs="Times New Roman" w:hint="eastAsia"/>
          <w:sz w:val="24"/>
          <w:lang w:eastAsia="zh-CN"/>
        </w:rPr>
        <w:t>3</w:t>
      </w:r>
      <w:r w:rsidR="00D36B6A" w:rsidRPr="00D36B6A">
        <w:rPr>
          <w:rFonts w:ascii="Times New Roman" w:hAnsi="Times New Roman" w:cs="Times New Roman"/>
          <w:sz w:val="24"/>
        </w:rPr>
        <w:t xml:space="preserve"> represents the dose schedule among all the HPV </w:t>
      </w:r>
      <w:r>
        <w:rPr>
          <w:rFonts w:ascii="Times New Roman" w:hAnsi="Times New Roman" w:cs="Times New Roman" w:hint="eastAsia"/>
          <w:sz w:val="24"/>
          <w:lang w:eastAsia="zh-CN"/>
        </w:rPr>
        <w:t>vaccinated</w:t>
      </w:r>
      <w:r w:rsidR="00D36B6A" w:rsidRPr="00D36B6A">
        <w:rPr>
          <w:rFonts w:ascii="Times New Roman" w:hAnsi="Times New Roman" w:cs="Times New Roman"/>
          <w:sz w:val="24"/>
        </w:rPr>
        <w:t xml:space="preserve"> patients in our database. According to the</w:t>
      </w:r>
      <w:r>
        <w:rPr>
          <w:rFonts w:ascii="Times New Roman" w:hAnsi="Times New Roman" w:cs="Times New Roman" w:hint="eastAsia"/>
          <w:sz w:val="24"/>
          <w:lang w:eastAsia="zh-CN"/>
        </w:rPr>
        <w:t xml:space="preserve"> CDC</w:t>
      </w:r>
      <w:r>
        <w:rPr>
          <w:rFonts w:ascii="Times New Roman" w:hAnsi="Times New Roman" w:cs="Times New Roman"/>
          <w:sz w:val="24"/>
          <w:lang w:eastAsia="zh-CN"/>
        </w:rPr>
        <w:t>’</w:t>
      </w:r>
      <w:r>
        <w:rPr>
          <w:rFonts w:ascii="Times New Roman" w:hAnsi="Times New Roman" w:cs="Times New Roman" w:hint="eastAsia"/>
          <w:sz w:val="24"/>
          <w:lang w:eastAsia="zh-CN"/>
        </w:rPr>
        <w:t>s</w:t>
      </w:r>
      <w:r w:rsidR="00D36B6A" w:rsidRPr="00D36B6A">
        <w:rPr>
          <w:rFonts w:ascii="Times New Roman" w:hAnsi="Times New Roman" w:cs="Times New Roman"/>
          <w:sz w:val="24"/>
        </w:rPr>
        <w:t xml:space="preserve"> HPV </w:t>
      </w:r>
      <w:r>
        <w:rPr>
          <w:rFonts w:ascii="Times New Roman" w:hAnsi="Times New Roman" w:cs="Times New Roman" w:hint="eastAsia"/>
          <w:sz w:val="24"/>
          <w:lang w:eastAsia="zh-CN"/>
        </w:rPr>
        <w:t>immunization</w:t>
      </w:r>
      <w:r w:rsidR="00D36B6A" w:rsidRPr="00D36B6A">
        <w:rPr>
          <w:rFonts w:ascii="Times New Roman" w:hAnsi="Times New Roman" w:cs="Times New Roman"/>
          <w:sz w:val="24"/>
        </w:rPr>
        <w:t xml:space="preserve"> schedule guideline, we divided all the patients by the age</w:t>
      </w:r>
      <w:r>
        <w:rPr>
          <w:rFonts w:ascii="Times New Roman" w:hAnsi="Times New Roman" w:cs="Times New Roman" w:hint="eastAsia"/>
          <w:sz w:val="24"/>
          <w:lang w:eastAsia="zh-CN"/>
        </w:rPr>
        <w:t xml:space="preserve"> </w:t>
      </w:r>
      <w:r w:rsidRPr="00237443">
        <w:rPr>
          <w:rFonts w:ascii="Times New Roman" w:hAnsi="Times New Roman" w:cs="Times New Roman"/>
          <w:sz w:val="24"/>
          <w:lang w:eastAsia="zh-CN"/>
        </w:rPr>
        <w:t>at the first HPV vaccine dose</w:t>
      </w:r>
      <w:r w:rsidR="00D36B6A" w:rsidRPr="00D36B6A">
        <w:rPr>
          <w:rFonts w:ascii="Times New Roman" w:hAnsi="Times New Roman" w:cs="Times New Roman"/>
          <w:sz w:val="24"/>
        </w:rPr>
        <w:t xml:space="preserve">. Initial age &lt; 15 and initial vaccination after the 15th </w:t>
      </w:r>
      <w:r w:rsidR="00D36B6A" w:rsidRPr="00D36B6A">
        <w:rPr>
          <w:rFonts w:ascii="Times New Roman" w:hAnsi="Times New Roman" w:cs="Times New Roman"/>
          <w:sz w:val="24"/>
        </w:rPr>
        <w:lastRenderedPageBreak/>
        <w:t xml:space="preserve">birthday was </w:t>
      </w:r>
      <w:r>
        <w:rPr>
          <w:rFonts w:ascii="Times New Roman" w:hAnsi="Times New Roman" w:cs="Times New Roman" w:hint="eastAsia"/>
          <w:sz w:val="24"/>
          <w:lang w:eastAsia="zh-CN"/>
        </w:rPr>
        <w:t>re</w:t>
      </w:r>
      <w:r w:rsidR="00D36B6A" w:rsidRPr="00D36B6A">
        <w:rPr>
          <w:rFonts w:ascii="Times New Roman" w:hAnsi="Times New Roman" w:cs="Times New Roman"/>
          <w:sz w:val="24"/>
        </w:rPr>
        <w:t>presented by the red and blue parts in the figure.</w:t>
      </w:r>
      <w:r w:rsidRPr="00237443">
        <w:rPr>
          <w:color w:val="000000"/>
        </w:rPr>
        <w:t xml:space="preserve"> </w:t>
      </w:r>
      <w:r w:rsidRPr="00237443">
        <w:rPr>
          <w:rFonts w:ascii="Times New Roman" w:hAnsi="Times New Roman" w:cs="Times New Roman"/>
          <w:sz w:val="24"/>
        </w:rPr>
        <w:t xml:space="preserve">Approximately </w:t>
      </w:r>
      <w:r w:rsidR="00D36B6A" w:rsidRPr="00D36B6A">
        <w:rPr>
          <w:rFonts w:ascii="Times New Roman" w:hAnsi="Times New Roman" w:cs="Times New Roman"/>
          <w:sz w:val="24"/>
        </w:rPr>
        <w:t xml:space="preserve">45.1% of the first group patients completed the recommended doses in 12 months and 37% of the second group finished their whole 3 doses series. </w:t>
      </w:r>
      <w:r w:rsidR="003655F5" w:rsidRPr="003655F5">
        <w:rPr>
          <w:rFonts w:ascii="Times New Roman" w:hAnsi="Times New Roman" w:cs="Times New Roman"/>
          <w:sz w:val="24"/>
        </w:rPr>
        <w:t xml:space="preserve">Adolescents receiving their first dose before age 15 </w:t>
      </w:r>
      <w:r>
        <w:rPr>
          <w:rFonts w:ascii="Times New Roman" w:hAnsi="Times New Roman" w:cs="Times New Roman" w:hint="eastAsia"/>
          <w:sz w:val="24"/>
          <w:lang w:eastAsia="zh-CN"/>
        </w:rPr>
        <w:t xml:space="preserve">were </w:t>
      </w:r>
      <w:r w:rsidR="003655F5" w:rsidRPr="003655F5">
        <w:rPr>
          <w:rFonts w:ascii="Times New Roman" w:hAnsi="Times New Roman" w:cs="Times New Roman"/>
          <w:sz w:val="24"/>
        </w:rPr>
        <w:t>more likely to finish than teens starting later, with over 82.58% of the under-15 group completing the series compared to about 45.75% of the over-15 group.</w:t>
      </w:r>
      <w:r>
        <w:rPr>
          <w:rFonts w:ascii="Times New Roman" w:hAnsi="Times New Roman" w:cs="Times New Roman" w:hint="eastAsia"/>
          <w:sz w:val="24"/>
          <w:lang w:eastAsia="zh-CN"/>
        </w:rPr>
        <w:t xml:space="preserve"> Figure </w:t>
      </w:r>
      <w:r w:rsidR="00E17E5F">
        <w:rPr>
          <w:rFonts w:ascii="Times New Roman" w:hAnsi="Times New Roman" w:cs="Times New Roman" w:hint="eastAsia"/>
          <w:sz w:val="24"/>
          <w:lang w:eastAsia="zh-CN"/>
        </w:rPr>
        <w:t>3</w:t>
      </w:r>
      <w:r>
        <w:rPr>
          <w:rFonts w:ascii="Times New Roman" w:hAnsi="Times New Roman" w:cs="Times New Roman" w:hint="eastAsia"/>
          <w:sz w:val="24"/>
          <w:lang w:eastAsia="zh-CN"/>
        </w:rPr>
        <w:t>,</w:t>
      </w:r>
      <w:r w:rsidR="003655F5" w:rsidRPr="003655F5">
        <w:rPr>
          <w:rFonts w:ascii="Times New Roman" w:hAnsi="Times New Roman" w:cs="Times New Roman"/>
          <w:sz w:val="24"/>
        </w:rPr>
        <w:t xml:space="preserve"> </w:t>
      </w:r>
      <w:r w:rsidR="00D36B6A" w:rsidRPr="00D36B6A">
        <w:rPr>
          <w:rFonts w:ascii="Times New Roman" w:hAnsi="Times New Roman" w:cs="Times New Roman"/>
          <w:sz w:val="24"/>
        </w:rPr>
        <w:t xml:space="preserve">Subfigures </w:t>
      </w:r>
      <w:r w:rsidR="00E17E5F">
        <w:rPr>
          <w:rFonts w:ascii="Times New Roman" w:hAnsi="Times New Roman" w:cs="Times New Roman" w:hint="eastAsia"/>
          <w:sz w:val="24"/>
          <w:lang w:eastAsia="zh-CN"/>
        </w:rPr>
        <w:t>B</w:t>
      </w:r>
      <w:r w:rsidR="00D36B6A" w:rsidRPr="00D36B6A">
        <w:rPr>
          <w:rFonts w:ascii="Times New Roman" w:hAnsi="Times New Roman" w:cs="Times New Roman"/>
          <w:sz w:val="24"/>
        </w:rPr>
        <w:t xml:space="preserve"> and </w:t>
      </w:r>
      <w:r w:rsidR="00E17E5F">
        <w:rPr>
          <w:rFonts w:ascii="Times New Roman" w:hAnsi="Times New Roman" w:cs="Times New Roman" w:hint="eastAsia"/>
          <w:sz w:val="24"/>
          <w:lang w:eastAsia="zh-CN"/>
        </w:rPr>
        <w:t>C</w:t>
      </w:r>
      <w:r w:rsidR="00D36B6A" w:rsidRPr="00D36B6A">
        <w:rPr>
          <w:rFonts w:ascii="Times New Roman" w:hAnsi="Times New Roman" w:cs="Times New Roman"/>
          <w:sz w:val="24"/>
        </w:rPr>
        <w:t xml:space="preserve"> illustrate the </w:t>
      </w:r>
      <w:r w:rsidR="00E85A52">
        <w:rPr>
          <w:rFonts w:ascii="Times New Roman" w:hAnsi="Times New Roman" w:cs="Times New Roman"/>
          <w:sz w:val="24"/>
        </w:rPr>
        <w:t>initiation</w:t>
      </w:r>
      <w:r w:rsidR="00D36B6A" w:rsidRPr="00D36B6A">
        <w:rPr>
          <w:rFonts w:ascii="Times New Roman" w:hAnsi="Times New Roman" w:cs="Times New Roman"/>
          <w:sz w:val="24"/>
        </w:rPr>
        <w:t xml:space="preserve"> rate and </w:t>
      </w:r>
      <w:r w:rsidR="00E85A52">
        <w:rPr>
          <w:rFonts w:ascii="Times New Roman" w:hAnsi="Times New Roman" w:cs="Times New Roman"/>
          <w:sz w:val="24"/>
        </w:rPr>
        <w:t>completion</w:t>
      </w:r>
      <w:r w:rsidR="00D36B6A" w:rsidRPr="00D36B6A">
        <w:rPr>
          <w:rFonts w:ascii="Times New Roman" w:hAnsi="Times New Roman" w:cs="Times New Roman"/>
          <w:sz w:val="24"/>
        </w:rPr>
        <w:t xml:space="preserve"> rate disparities among gender, race, and ethnicity groups. The number on the bars represents the portion of </w:t>
      </w:r>
      <w:r w:rsidR="00E85A52">
        <w:rPr>
          <w:rFonts w:ascii="Times New Roman" w:hAnsi="Times New Roman" w:cs="Times New Roman"/>
          <w:sz w:val="24"/>
        </w:rPr>
        <w:t xml:space="preserve">people who </w:t>
      </w:r>
      <w:r w:rsidR="00D36B6A" w:rsidRPr="00D36B6A">
        <w:rPr>
          <w:rFonts w:ascii="Times New Roman" w:hAnsi="Times New Roman" w:cs="Times New Roman"/>
          <w:sz w:val="24"/>
        </w:rPr>
        <w:t xml:space="preserve">completed </w:t>
      </w:r>
      <w:r w:rsidR="00E85A52" w:rsidRPr="00E85A52">
        <w:rPr>
          <w:rFonts w:ascii="Times New Roman" w:hAnsi="Times New Roman" w:cs="Times New Roman"/>
          <w:sz w:val="24"/>
        </w:rPr>
        <w:t>the HPV vaccine series compared to those</w:t>
      </w:r>
      <w:r w:rsidR="00D36B6A" w:rsidRPr="00D36B6A">
        <w:rPr>
          <w:rFonts w:ascii="Times New Roman" w:hAnsi="Times New Roman" w:cs="Times New Roman"/>
          <w:sz w:val="24"/>
        </w:rPr>
        <w:t xml:space="preserve"> who initiated the HPV vaccination schedule. </w:t>
      </w:r>
      <w:r w:rsidR="003655F5" w:rsidRPr="003655F5">
        <w:rPr>
          <w:rFonts w:ascii="Times New Roman" w:hAnsi="Times New Roman" w:cs="Times New Roman"/>
          <w:sz w:val="24"/>
        </w:rPr>
        <w:t xml:space="preserve">Of those who started the vaccine, about </w:t>
      </w:r>
      <w:r w:rsidR="003655F5" w:rsidRPr="003655F5">
        <w:rPr>
          <w:rFonts w:ascii="Times New Roman" w:hAnsi="Times New Roman" w:cs="Times New Roman" w:hint="eastAsia"/>
          <w:sz w:val="24"/>
        </w:rPr>
        <w:t>70.82</w:t>
      </w:r>
      <w:r w:rsidR="003655F5" w:rsidRPr="003655F5">
        <w:rPr>
          <w:rFonts w:ascii="Times New Roman" w:hAnsi="Times New Roman" w:cs="Times New Roman"/>
          <w:sz w:val="24"/>
        </w:rPr>
        <w:t>% of them completed the full vaccination sequence.</w:t>
      </w:r>
      <w:r w:rsidR="003655F5" w:rsidRPr="003655F5">
        <w:rPr>
          <w:rFonts w:ascii="Times New Roman" w:hAnsi="Times New Roman" w:cs="Times New Roman" w:hint="eastAsia"/>
          <w:sz w:val="24"/>
        </w:rPr>
        <w:t xml:space="preserve"> </w:t>
      </w:r>
      <w:r w:rsidR="003655F5">
        <w:rPr>
          <w:rFonts w:ascii="Times New Roman" w:hAnsi="Times New Roman" w:cs="Times New Roman" w:hint="eastAsia"/>
          <w:sz w:val="24"/>
          <w:lang w:eastAsia="zh-CN"/>
        </w:rPr>
        <w:t xml:space="preserve">Girls </w:t>
      </w:r>
      <w:r w:rsidR="003655F5" w:rsidRPr="003655F5">
        <w:rPr>
          <w:rFonts w:ascii="Times New Roman" w:hAnsi="Times New Roman" w:cs="Times New Roman"/>
          <w:sz w:val="24"/>
        </w:rPr>
        <w:t>finish</w:t>
      </w:r>
      <w:r w:rsidR="00E85A52">
        <w:rPr>
          <w:rFonts w:ascii="Times New Roman" w:hAnsi="Times New Roman" w:cs="Times New Roman"/>
          <w:sz w:val="24"/>
        </w:rPr>
        <w:t>ed</w:t>
      </w:r>
      <w:r w:rsidR="003655F5" w:rsidRPr="003655F5">
        <w:rPr>
          <w:rFonts w:ascii="Times New Roman" w:hAnsi="Times New Roman" w:cs="Times New Roman"/>
          <w:sz w:val="24"/>
        </w:rPr>
        <w:t xml:space="preserve"> the vaccine series</w:t>
      </w:r>
      <w:r w:rsidR="003655F5" w:rsidRPr="003655F5">
        <w:rPr>
          <w:rFonts w:ascii="Times New Roman" w:hAnsi="Times New Roman" w:cs="Times New Roman"/>
          <w:sz w:val="24"/>
          <w:lang w:eastAsia="zh-CN"/>
        </w:rPr>
        <w:t xml:space="preserve"> slightly more often than boys and Asians ha</w:t>
      </w:r>
      <w:r>
        <w:rPr>
          <w:rFonts w:ascii="Times New Roman" w:hAnsi="Times New Roman" w:cs="Times New Roman" w:hint="eastAsia"/>
          <w:sz w:val="24"/>
          <w:lang w:eastAsia="zh-CN"/>
        </w:rPr>
        <w:t>d</w:t>
      </w:r>
      <w:r w:rsidR="003655F5" w:rsidRPr="003655F5">
        <w:rPr>
          <w:rFonts w:ascii="Times New Roman" w:hAnsi="Times New Roman" w:cs="Times New Roman"/>
          <w:sz w:val="24"/>
          <w:lang w:eastAsia="zh-CN"/>
        </w:rPr>
        <w:t xml:space="preserve"> the highest completion rate at nearly 75%.</w:t>
      </w:r>
    </w:p>
    <w:p w14:paraId="3F3A3C80" w14:textId="77777777" w:rsidR="00D36B6A" w:rsidRPr="00D36B6A" w:rsidRDefault="00D36B6A" w:rsidP="00D36B6A">
      <w:pPr>
        <w:spacing w:before="160" w:line="480" w:lineRule="auto"/>
        <w:outlineLvl w:val="0"/>
        <w:rPr>
          <w:rFonts w:ascii="Times New Roman" w:hAnsi="Times New Roman" w:cs="Times New Roman"/>
          <w:sz w:val="24"/>
        </w:rPr>
      </w:pPr>
      <w:r w:rsidRPr="00D36B6A">
        <w:rPr>
          <w:rFonts w:ascii="Times New Roman" w:hAnsi="Times New Roman" w:cs="Times New Roman"/>
          <w:sz w:val="24"/>
          <w:u w:val="single"/>
        </w:rPr>
        <w:t>Geographic Patterns in Zip code Level</w:t>
      </w:r>
    </w:p>
    <w:p w14:paraId="382FBE03" w14:textId="58E6A5FA"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We </w:t>
      </w:r>
      <w:r w:rsidR="00237443">
        <w:rPr>
          <w:rFonts w:ascii="Times New Roman" w:hAnsi="Times New Roman" w:cs="Times New Roman"/>
          <w:sz w:val="24"/>
          <w:lang w:eastAsia="zh-CN"/>
        </w:rPr>
        <w:t>chose</w:t>
      </w:r>
      <w:r w:rsidR="00237443">
        <w:rPr>
          <w:rFonts w:ascii="Times New Roman" w:hAnsi="Times New Roman" w:cs="Times New Roman" w:hint="eastAsia"/>
          <w:sz w:val="24"/>
          <w:lang w:eastAsia="zh-CN"/>
        </w:rPr>
        <w:t xml:space="preserve"> </w:t>
      </w:r>
      <w:r w:rsidRPr="00D36B6A">
        <w:rPr>
          <w:rFonts w:ascii="Times New Roman" w:hAnsi="Times New Roman" w:cs="Times New Roman"/>
          <w:sz w:val="24"/>
        </w:rPr>
        <w:t xml:space="preserve">8 typical years of geographical maps </w:t>
      </w:r>
      <w:r w:rsidR="00E17E5F">
        <w:rPr>
          <w:rFonts w:ascii="Times New Roman" w:hAnsi="Times New Roman" w:cs="Times New Roman" w:hint="eastAsia"/>
          <w:sz w:val="24"/>
          <w:lang w:eastAsia="zh-CN"/>
        </w:rPr>
        <w:t>in Figure 4</w:t>
      </w:r>
      <w:r w:rsidRPr="00D36B6A">
        <w:rPr>
          <w:rFonts w:ascii="Times New Roman" w:hAnsi="Times New Roman" w:cs="Times New Roman"/>
          <w:sz w:val="24"/>
        </w:rPr>
        <w:t xml:space="preserve"> to represent the spatial distribution of HPV vaccination administration rate on Long Island</w:t>
      </w:r>
      <w:r w:rsidR="00237443">
        <w:rPr>
          <w:rFonts w:ascii="Times New Roman" w:hAnsi="Times New Roman" w:cs="Times New Roman" w:hint="eastAsia"/>
          <w:sz w:val="24"/>
          <w:lang w:eastAsia="zh-CN"/>
        </w:rPr>
        <w:t xml:space="preserve"> (LI)</w:t>
      </w:r>
      <w:r w:rsidRPr="00D36B6A">
        <w:rPr>
          <w:rFonts w:ascii="Times New Roman" w:hAnsi="Times New Roman" w:cs="Times New Roman"/>
          <w:sz w:val="24"/>
        </w:rPr>
        <w:t xml:space="preserve"> among adolescents aged 9-13 years. In the significant test, OLS regression was utilized to verify the linear trend and over 82% of the zip code area rate has a p &lt; 0.05 and the linear trend has been proved. For the overall difference, we use F-test (p &gt;0.05) which means we cannot reject the </w:t>
      </w:r>
      <w:r w:rsidR="006437E5" w:rsidRPr="00D36B6A">
        <w:rPr>
          <w:rFonts w:ascii="Times New Roman" w:hAnsi="Times New Roman" w:cs="Times New Roman"/>
          <w:sz w:val="24"/>
        </w:rPr>
        <w:t>hypotheses</w:t>
      </w:r>
      <w:r w:rsidRPr="00D36B6A">
        <w:rPr>
          <w:rFonts w:ascii="Times New Roman" w:hAnsi="Times New Roman" w:cs="Times New Roman"/>
          <w:sz w:val="24"/>
        </w:rPr>
        <w:t xml:space="preserve"> that are not the same among those zip code areas.  </w:t>
      </w:r>
      <w:r w:rsidR="00E17E5F" w:rsidRPr="00D36B6A">
        <w:rPr>
          <w:rFonts w:ascii="Times New Roman" w:hAnsi="Times New Roman" w:cs="Times New Roman"/>
          <w:sz w:val="24"/>
        </w:rPr>
        <w:t>The</w:t>
      </w:r>
      <w:r w:rsidRPr="00D36B6A">
        <w:rPr>
          <w:rFonts w:ascii="Times New Roman" w:hAnsi="Times New Roman" w:cs="Times New Roman"/>
          <w:sz w:val="24"/>
        </w:rPr>
        <w:t xml:space="preserve"> HPV vaccination rate on the eastern side of </w:t>
      </w:r>
      <w:r w:rsidR="00237443">
        <w:rPr>
          <w:rFonts w:ascii="Times New Roman" w:hAnsi="Times New Roman" w:cs="Times New Roman" w:hint="eastAsia"/>
          <w:sz w:val="24"/>
          <w:lang w:eastAsia="zh-CN"/>
        </w:rPr>
        <w:t xml:space="preserve">LI </w:t>
      </w:r>
      <w:r w:rsidRPr="00D36B6A">
        <w:rPr>
          <w:rFonts w:ascii="Times New Roman" w:hAnsi="Times New Roman" w:cs="Times New Roman"/>
          <w:sz w:val="24"/>
        </w:rPr>
        <w:t xml:space="preserve">consistently exceeds that on the western side. Especially the </w:t>
      </w:r>
      <w:r w:rsidR="00237443">
        <w:rPr>
          <w:rFonts w:ascii="Times New Roman" w:hAnsi="Times New Roman" w:cs="Times New Roman" w:hint="eastAsia"/>
          <w:sz w:val="24"/>
          <w:lang w:eastAsia="zh-CN"/>
        </w:rPr>
        <w:t>western LI</w:t>
      </w:r>
      <w:r w:rsidRPr="00D36B6A">
        <w:rPr>
          <w:rFonts w:ascii="Times New Roman" w:hAnsi="Times New Roman" w:cs="Times New Roman"/>
          <w:sz w:val="24"/>
        </w:rPr>
        <w:t>. Riverhead (zip code 11901) became the highest HPV vaccination rate area on</w:t>
      </w:r>
      <w:r w:rsidR="00237443">
        <w:rPr>
          <w:rFonts w:ascii="Times New Roman" w:hAnsi="Times New Roman" w:cs="Times New Roman" w:hint="eastAsia"/>
          <w:sz w:val="24"/>
          <w:lang w:eastAsia="zh-CN"/>
        </w:rPr>
        <w:t xml:space="preserve"> LI</w:t>
      </w:r>
      <w:r w:rsidRPr="00D36B6A">
        <w:rPr>
          <w:rFonts w:ascii="Times New Roman" w:hAnsi="Times New Roman" w:cs="Times New Roman"/>
          <w:sz w:val="24"/>
        </w:rPr>
        <w:t xml:space="preserve">. This can be caused by various factors such as socioeconomic status, healthcare access and awareness, culture and social norms, </w:t>
      </w:r>
      <w:r w:rsidR="00237443" w:rsidRPr="00D36B6A">
        <w:rPr>
          <w:rFonts w:ascii="Times New Roman" w:hAnsi="Times New Roman" w:cs="Times New Roman"/>
          <w:sz w:val="24"/>
        </w:rPr>
        <w:t>and</w:t>
      </w:r>
      <w:r w:rsidRPr="00D36B6A">
        <w:rPr>
          <w:rFonts w:ascii="Times New Roman" w:hAnsi="Times New Roman" w:cs="Times New Roman"/>
          <w:sz w:val="24"/>
        </w:rPr>
        <w:t xml:space="preserve"> media influence. There is also a densely populated area in the eastern region, near the north shore; however, significant disparities exist. </w:t>
      </w:r>
      <w:r w:rsidR="00237443" w:rsidRPr="00237443">
        <w:rPr>
          <w:rFonts w:ascii="Times New Roman" w:hAnsi="Times New Roman" w:cs="Times New Roman"/>
          <w:sz w:val="24"/>
        </w:rPr>
        <w:t xml:space="preserve">This information can raise awareness among </w:t>
      </w:r>
      <w:r w:rsidR="00237443" w:rsidRPr="00237443">
        <w:rPr>
          <w:rFonts w:ascii="Times New Roman" w:hAnsi="Times New Roman" w:cs="Times New Roman"/>
          <w:sz w:val="24"/>
        </w:rPr>
        <w:lastRenderedPageBreak/>
        <w:t>healthcare providers and researchers, prompting them to monitor and address the spread and popularity of HPV vaccination in areas where rates are low</w:t>
      </w:r>
      <w:r w:rsidR="00237443">
        <w:rPr>
          <w:rFonts w:ascii="Times New Roman" w:hAnsi="Times New Roman" w:cs="Times New Roman" w:hint="eastAsia"/>
          <w:sz w:val="24"/>
          <w:lang w:eastAsia="zh-CN"/>
        </w:rPr>
        <w:t>.</w:t>
      </w:r>
      <w:r w:rsidR="00237443" w:rsidRPr="00237443">
        <w:rPr>
          <w:rFonts w:ascii="Times New Roman" w:hAnsi="Times New Roman" w:cs="Times New Roman"/>
          <w:sz w:val="24"/>
        </w:rPr>
        <w:t xml:space="preserve"> A collaborative effort involving healthcare professionals, policymakers, educators, and the community is essential for successful HPV vaccine promotion on Long Island.</w:t>
      </w:r>
    </w:p>
    <w:p w14:paraId="668C72E4" w14:textId="5A2BFEA6" w:rsidR="00B4251E" w:rsidRPr="00157B06" w:rsidRDefault="00985F64" w:rsidP="004A4630">
      <w:pPr>
        <w:spacing w:before="160" w:line="480" w:lineRule="auto"/>
        <w:outlineLvl w:val="0"/>
        <w:rPr>
          <w:rFonts w:ascii="Times New Roman" w:hAnsi="Times New Roman" w:cs="Times New Roman"/>
          <w:b/>
          <w:sz w:val="24"/>
        </w:rPr>
      </w:pPr>
      <w:r w:rsidRPr="00157B06">
        <w:rPr>
          <w:rFonts w:ascii="Times New Roman" w:hAnsi="Times New Roman" w:cs="Times New Roman"/>
          <w:b/>
          <w:sz w:val="24"/>
        </w:rPr>
        <w:t>Discussion</w:t>
      </w:r>
    </w:p>
    <w:bookmarkEnd w:id="4"/>
    <w:p w14:paraId="5736F850" w14:textId="16C742CA" w:rsidR="007A0400" w:rsidRDefault="007A0400" w:rsidP="00C64EA2">
      <w:pPr>
        <w:pStyle w:val="NormalWeb"/>
        <w:spacing w:before="0" w:beforeAutospacing="0" w:after="0" w:afterAutospacing="0" w:line="480" w:lineRule="auto"/>
        <w:ind w:firstLine="720"/>
        <w:rPr>
          <w:rFonts w:eastAsiaTheme="minorEastAsia"/>
        </w:rPr>
      </w:pPr>
      <w:r>
        <w:rPr>
          <w:color w:val="000000"/>
        </w:rPr>
        <w:t>This research fills the knowledge gaps related to HPV vaccination trends and patterns on Long Island</w:t>
      </w:r>
      <w:r w:rsidR="00237443">
        <w:rPr>
          <w:rFonts w:eastAsiaTheme="minorEastAsia" w:hint="eastAsia"/>
          <w:color w:val="000000"/>
        </w:rPr>
        <w:t xml:space="preserve"> (LI)</w:t>
      </w:r>
      <w:r>
        <w:rPr>
          <w:color w:val="000000"/>
        </w:rPr>
        <w:t xml:space="preserve"> by applying epidemiological and data analytics techniques to assess the geographic, temporal, and personal demographics of HPV-vaccinated individuals. The HPV vaccination rate across L</w:t>
      </w:r>
      <w:r w:rsidR="00237443">
        <w:rPr>
          <w:rFonts w:eastAsiaTheme="minorEastAsia" w:hint="eastAsia"/>
          <w:color w:val="000000"/>
        </w:rPr>
        <w:t xml:space="preserve">I </w:t>
      </w:r>
      <w:r>
        <w:rPr>
          <w:color w:val="000000"/>
        </w:rPr>
        <w:t xml:space="preserve">has gradually increased over the past decade with a slight drop during the COVID-19 pandemic. This trend aligns with national increases in HPV vaccination rates, as reported by the New York State Department of Health and the Centers for Disease Control and Prevention among </w:t>
      </w:r>
      <w:r w:rsidR="00E85A52">
        <w:rPr>
          <w:color w:val="000000"/>
        </w:rPr>
        <w:t>children</w:t>
      </w:r>
      <w:r w:rsidR="00857706">
        <w:rPr>
          <w:rFonts w:eastAsiaTheme="minorEastAsia" w:hint="eastAsia"/>
          <w:color w:val="000000"/>
        </w:rPr>
        <w:t>.</w:t>
      </w:r>
      <w:r w:rsidR="00857706" w:rsidRPr="00857706">
        <w:rPr>
          <w:rFonts w:eastAsiaTheme="minorEastAsia"/>
          <w:color w:val="000000"/>
          <w:vertAlign w:val="superscript"/>
        </w:rPr>
        <w:fldChar w:fldCharType="begin"/>
      </w:r>
      <w:r w:rsidR="00857706" w:rsidRPr="00857706">
        <w:rPr>
          <w:rFonts w:eastAsiaTheme="minorEastAsia"/>
          <w:color w:val="000000"/>
          <w:vertAlign w:val="superscript"/>
        </w:rPr>
        <w:instrText xml:space="preserve"> </w:instrText>
      </w:r>
      <w:r w:rsidR="00857706" w:rsidRPr="00857706">
        <w:rPr>
          <w:rFonts w:eastAsiaTheme="minorEastAsia" w:hint="eastAsia"/>
          <w:color w:val="000000"/>
          <w:vertAlign w:val="superscript"/>
        </w:rPr>
        <w:instrText>REF _Ref175759274 \r \h</w:instrText>
      </w:r>
      <w:r w:rsidR="00857706" w:rsidRPr="00857706">
        <w:rPr>
          <w:rFonts w:eastAsiaTheme="minorEastAsia"/>
          <w:color w:val="000000"/>
          <w:vertAlign w:val="superscript"/>
        </w:rPr>
        <w:instrText xml:space="preserve"> </w:instrText>
      </w:r>
      <w:r w:rsidR="00857706">
        <w:rPr>
          <w:rFonts w:eastAsiaTheme="minorEastAsia"/>
          <w:color w:val="000000"/>
          <w:vertAlign w:val="superscript"/>
        </w:rPr>
        <w:instrText xml:space="preserve"> \* MERGEFORMAT </w:instrText>
      </w:r>
      <w:r w:rsidR="00857706" w:rsidRPr="00857706">
        <w:rPr>
          <w:rFonts w:eastAsiaTheme="minorEastAsia"/>
          <w:color w:val="000000"/>
          <w:vertAlign w:val="superscript"/>
        </w:rPr>
      </w:r>
      <w:r w:rsidR="00857706" w:rsidRPr="00857706">
        <w:rPr>
          <w:rFonts w:eastAsiaTheme="minorEastAsia"/>
          <w:color w:val="000000"/>
          <w:vertAlign w:val="superscript"/>
        </w:rPr>
        <w:fldChar w:fldCharType="separate"/>
      </w:r>
      <w:r w:rsidR="00857706" w:rsidRPr="00857706">
        <w:rPr>
          <w:rFonts w:eastAsiaTheme="minorEastAsia"/>
          <w:color w:val="000000"/>
          <w:vertAlign w:val="superscript"/>
        </w:rPr>
        <w:t>8</w:t>
      </w:r>
      <w:r w:rsidR="00857706" w:rsidRPr="00857706">
        <w:rPr>
          <w:rFonts w:eastAsiaTheme="minorEastAsia"/>
          <w:color w:val="000000"/>
          <w:vertAlign w:val="superscript"/>
        </w:rPr>
        <w:fldChar w:fldCharType="end"/>
      </w:r>
      <w:r w:rsidR="00857706" w:rsidRPr="00857706">
        <w:rPr>
          <w:rFonts w:eastAsiaTheme="minorEastAsia" w:hint="eastAsia"/>
          <w:color w:val="000000"/>
          <w:vertAlign w:val="superscript"/>
        </w:rPr>
        <w:t>,</w:t>
      </w:r>
      <w:r w:rsidR="00857706" w:rsidRPr="00857706">
        <w:rPr>
          <w:rFonts w:eastAsiaTheme="minorEastAsia"/>
          <w:color w:val="000000"/>
          <w:vertAlign w:val="superscript"/>
        </w:rPr>
        <w:fldChar w:fldCharType="begin"/>
      </w:r>
      <w:r w:rsidR="00857706" w:rsidRPr="00857706">
        <w:rPr>
          <w:rFonts w:eastAsiaTheme="minorEastAsia"/>
          <w:color w:val="000000"/>
          <w:vertAlign w:val="superscript"/>
        </w:rPr>
        <w:instrText xml:space="preserve"> REF _Ref175759491 \r \h </w:instrText>
      </w:r>
      <w:r w:rsidR="00857706">
        <w:rPr>
          <w:rFonts w:eastAsiaTheme="minorEastAsia"/>
          <w:color w:val="000000"/>
          <w:vertAlign w:val="superscript"/>
        </w:rPr>
        <w:instrText xml:space="preserve"> \* MERGEFORMAT </w:instrText>
      </w:r>
      <w:r w:rsidR="00857706" w:rsidRPr="00857706">
        <w:rPr>
          <w:rFonts w:eastAsiaTheme="minorEastAsia"/>
          <w:color w:val="000000"/>
          <w:vertAlign w:val="superscript"/>
        </w:rPr>
      </w:r>
      <w:r w:rsidR="00857706" w:rsidRPr="00857706">
        <w:rPr>
          <w:rFonts w:eastAsiaTheme="minorEastAsia"/>
          <w:color w:val="000000"/>
          <w:vertAlign w:val="superscript"/>
        </w:rPr>
        <w:fldChar w:fldCharType="separate"/>
      </w:r>
      <w:r w:rsidR="00857706" w:rsidRPr="00857706">
        <w:rPr>
          <w:rFonts w:eastAsiaTheme="minorEastAsia"/>
          <w:color w:val="000000"/>
          <w:vertAlign w:val="superscript"/>
        </w:rPr>
        <w:t>16</w:t>
      </w:r>
      <w:r w:rsidR="00857706" w:rsidRPr="00857706">
        <w:rPr>
          <w:rFonts w:eastAsiaTheme="minorEastAsia"/>
          <w:color w:val="000000"/>
          <w:vertAlign w:val="superscript"/>
        </w:rPr>
        <w:fldChar w:fldCharType="end"/>
      </w:r>
      <w:r w:rsidR="00857706" w:rsidRPr="00857706">
        <w:rPr>
          <w:rFonts w:eastAsiaTheme="minorEastAsia" w:hint="eastAsia"/>
          <w:color w:val="000000"/>
          <w:vertAlign w:val="superscript"/>
        </w:rPr>
        <w:t>,</w:t>
      </w:r>
      <w:r w:rsidR="00857706" w:rsidRPr="00857706">
        <w:rPr>
          <w:rFonts w:eastAsiaTheme="minorEastAsia"/>
          <w:color w:val="000000"/>
          <w:vertAlign w:val="superscript"/>
        </w:rPr>
        <w:fldChar w:fldCharType="begin"/>
      </w:r>
      <w:r w:rsidR="00857706" w:rsidRPr="00857706">
        <w:rPr>
          <w:rFonts w:eastAsiaTheme="minorEastAsia"/>
          <w:color w:val="000000"/>
          <w:vertAlign w:val="superscript"/>
        </w:rPr>
        <w:instrText xml:space="preserve"> REF _Ref175759697 \r \h </w:instrText>
      </w:r>
      <w:r w:rsidR="00857706">
        <w:rPr>
          <w:rFonts w:eastAsiaTheme="minorEastAsia"/>
          <w:color w:val="000000"/>
          <w:vertAlign w:val="superscript"/>
        </w:rPr>
        <w:instrText xml:space="preserve"> \* MERGEFORMAT </w:instrText>
      </w:r>
      <w:r w:rsidR="00857706" w:rsidRPr="00857706">
        <w:rPr>
          <w:rFonts w:eastAsiaTheme="minorEastAsia"/>
          <w:color w:val="000000"/>
          <w:vertAlign w:val="superscript"/>
        </w:rPr>
      </w:r>
      <w:r w:rsidR="00857706" w:rsidRPr="00857706">
        <w:rPr>
          <w:rFonts w:eastAsiaTheme="minorEastAsia"/>
          <w:color w:val="000000"/>
          <w:vertAlign w:val="superscript"/>
        </w:rPr>
        <w:fldChar w:fldCharType="separate"/>
      </w:r>
      <w:r w:rsidR="00857706" w:rsidRPr="00857706">
        <w:rPr>
          <w:rFonts w:eastAsiaTheme="minorEastAsia"/>
          <w:color w:val="000000"/>
          <w:vertAlign w:val="superscript"/>
        </w:rPr>
        <w:t>24</w:t>
      </w:r>
      <w:r w:rsidR="00857706" w:rsidRPr="00857706">
        <w:rPr>
          <w:rFonts w:eastAsiaTheme="minorEastAsia"/>
          <w:color w:val="000000"/>
          <w:vertAlign w:val="superscript"/>
        </w:rPr>
        <w:fldChar w:fldCharType="end"/>
      </w:r>
      <w:r w:rsidR="00857706">
        <w:rPr>
          <w:rFonts w:eastAsiaTheme="minorEastAsia" w:hint="eastAsia"/>
          <w:color w:val="000000"/>
        </w:rPr>
        <w:t xml:space="preserve"> </w:t>
      </w:r>
      <w:r w:rsidR="009D121A">
        <w:rPr>
          <w:rFonts w:eastAsiaTheme="minorEastAsia" w:hint="eastAsia"/>
          <w:color w:val="000000"/>
        </w:rPr>
        <w:t xml:space="preserve"> </w:t>
      </w:r>
      <w:r>
        <w:rPr>
          <w:color w:val="000000"/>
        </w:rPr>
        <w:t xml:space="preserve">The child vaccination rate rose each year until 2019, which had the highest rate at about 44.99%. However, when COVID-19 hit in early 2020, the vaccination rate dropped slightly (a 5.04% decrease from 2019 to 2021) in the HPV vaccination rate. Since then, the vaccination rate has gradually recovered but hasn't reached 2019’s maximum rate yet. Another finding is that there are disparities in the HPV vaccination rates among different racial and ethnic groups. For example, Hispanic people had a consistently higher vaccination rate than other ethnicities. Segmenting by zip </w:t>
      </w:r>
      <w:r w:rsidR="006437E5">
        <w:rPr>
          <w:color w:val="000000"/>
        </w:rPr>
        <w:t>code, eastern</w:t>
      </w:r>
      <w:r>
        <w:rPr>
          <w:color w:val="000000"/>
        </w:rPr>
        <w:t xml:space="preserve"> Long Island is doing better than western Long Island with 82% of the ZIP codes testing the linear trend by the OL</w:t>
      </w:r>
      <w:r w:rsidR="003655F5">
        <w:rPr>
          <w:rFonts w:eastAsiaTheme="minorEastAsia" w:hint="eastAsia"/>
          <w:color w:val="000000"/>
        </w:rPr>
        <w:t>S</w:t>
      </w:r>
      <w:r>
        <w:rPr>
          <w:color w:val="000000"/>
        </w:rPr>
        <w:t xml:space="preserve"> regression. These findings support the continued encouragement of early vaccination and call for special efforts on </w:t>
      </w:r>
      <w:r w:rsidR="00237443">
        <w:rPr>
          <w:rFonts w:eastAsiaTheme="minorEastAsia" w:hint="eastAsia"/>
          <w:color w:val="000000"/>
        </w:rPr>
        <w:t>western LI</w:t>
      </w:r>
      <w:r w:rsidR="00237443">
        <w:rPr>
          <w:rFonts w:eastAsiaTheme="minorEastAsia"/>
          <w:color w:val="000000"/>
        </w:rPr>
        <w:t>’</w:t>
      </w:r>
      <w:r w:rsidR="00237443">
        <w:rPr>
          <w:rFonts w:eastAsiaTheme="minorEastAsia" w:hint="eastAsia"/>
          <w:color w:val="000000"/>
        </w:rPr>
        <w:t>s n</w:t>
      </w:r>
      <w:r>
        <w:rPr>
          <w:color w:val="000000"/>
        </w:rPr>
        <w:t xml:space="preserve">orth </w:t>
      </w:r>
      <w:r w:rsidR="00237443">
        <w:rPr>
          <w:rFonts w:eastAsiaTheme="minorEastAsia" w:hint="eastAsia"/>
          <w:color w:val="000000"/>
        </w:rPr>
        <w:t>s</w:t>
      </w:r>
      <w:r>
        <w:rPr>
          <w:color w:val="000000"/>
        </w:rPr>
        <w:t>hore where fewer school-aged adolescents are getting vaccinated.</w:t>
      </w:r>
    </w:p>
    <w:p w14:paraId="574A3801" w14:textId="1B915A33" w:rsidR="007A0400" w:rsidRPr="00857706" w:rsidRDefault="007A0400" w:rsidP="00C64EA2">
      <w:pPr>
        <w:pStyle w:val="NormalWeb"/>
        <w:spacing w:before="0" w:beforeAutospacing="0" w:after="0" w:afterAutospacing="0" w:line="480" w:lineRule="auto"/>
        <w:ind w:firstLine="720"/>
        <w:rPr>
          <w:rFonts w:eastAsiaTheme="minorEastAsia"/>
        </w:rPr>
      </w:pPr>
      <w:r>
        <w:rPr>
          <w:color w:val="000000"/>
        </w:rPr>
        <w:t xml:space="preserve">Our study adds to what we know from other recent studies in the past decade. The New York State Department of Health releases cancer-related statistics including HPV-related cancer </w:t>
      </w:r>
      <w:r>
        <w:rPr>
          <w:color w:val="000000"/>
        </w:rPr>
        <w:lastRenderedPageBreak/>
        <w:t>and HPV vaccination every five years, helping us track medium and long-term relationships between HPV vaccination and disease incidence rates</w:t>
      </w:r>
      <w:r w:rsidR="00857706">
        <w:rPr>
          <w:rFonts w:eastAsiaTheme="minorEastAsia" w:hint="eastAsia"/>
          <w:color w:val="000000"/>
        </w:rPr>
        <w:t>.</w:t>
      </w:r>
      <w:r w:rsidR="00857706" w:rsidRPr="00857706">
        <w:rPr>
          <w:color w:val="000000"/>
          <w:vertAlign w:val="superscript"/>
        </w:rPr>
        <w:fldChar w:fldCharType="begin"/>
      </w:r>
      <w:r w:rsidR="00857706" w:rsidRPr="00857706">
        <w:rPr>
          <w:color w:val="000000"/>
          <w:vertAlign w:val="superscript"/>
        </w:rPr>
        <w:instrText xml:space="preserve"> REF _Ref175759491 \r \h </w:instrText>
      </w:r>
      <w:r w:rsidR="00857706">
        <w:rPr>
          <w:color w:val="000000"/>
          <w:vertAlign w:val="superscript"/>
        </w:rPr>
        <w:instrText xml:space="preserve"> \* MERGEFORMAT </w:instrText>
      </w:r>
      <w:r w:rsidR="00857706" w:rsidRPr="00857706">
        <w:rPr>
          <w:color w:val="000000"/>
          <w:vertAlign w:val="superscript"/>
        </w:rPr>
      </w:r>
      <w:r w:rsidR="00857706" w:rsidRPr="00857706">
        <w:rPr>
          <w:color w:val="000000"/>
          <w:vertAlign w:val="superscript"/>
        </w:rPr>
        <w:fldChar w:fldCharType="separate"/>
      </w:r>
      <w:r w:rsidR="00857706" w:rsidRPr="00857706">
        <w:rPr>
          <w:color w:val="000000"/>
          <w:vertAlign w:val="superscript"/>
        </w:rPr>
        <w:t>16</w:t>
      </w:r>
      <w:r w:rsidR="00857706" w:rsidRPr="00857706">
        <w:rPr>
          <w:color w:val="000000"/>
          <w:vertAlign w:val="superscript"/>
        </w:rPr>
        <w:fldChar w:fldCharType="end"/>
      </w:r>
      <w:r w:rsidR="00857706" w:rsidRPr="00857706">
        <w:rPr>
          <w:rFonts w:eastAsiaTheme="minorEastAsia" w:hint="eastAsia"/>
          <w:color w:val="000000"/>
          <w:vertAlign w:val="superscript"/>
        </w:rPr>
        <w:t>,</w:t>
      </w:r>
      <w:r w:rsidR="00857706" w:rsidRPr="00857706">
        <w:rPr>
          <w:color w:val="000000"/>
          <w:vertAlign w:val="superscript"/>
        </w:rPr>
        <w:fldChar w:fldCharType="begin"/>
      </w:r>
      <w:r w:rsidR="00857706" w:rsidRPr="00857706">
        <w:rPr>
          <w:color w:val="000000"/>
          <w:vertAlign w:val="superscript"/>
        </w:rPr>
        <w:instrText xml:space="preserve"> REF _Ref175759697 \r \h </w:instrText>
      </w:r>
      <w:r w:rsidR="00857706">
        <w:rPr>
          <w:color w:val="000000"/>
          <w:vertAlign w:val="superscript"/>
        </w:rPr>
        <w:instrText xml:space="preserve"> \* MERGEFORMAT </w:instrText>
      </w:r>
      <w:r w:rsidR="00857706" w:rsidRPr="00857706">
        <w:rPr>
          <w:color w:val="000000"/>
          <w:vertAlign w:val="superscript"/>
        </w:rPr>
      </w:r>
      <w:r w:rsidR="00857706" w:rsidRPr="00857706">
        <w:rPr>
          <w:color w:val="000000"/>
          <w:vertAlign w:val="superscript"/>
        </w:rPr>
        <w:fldChar w:fldCharType="separate"/>
      </w:r>
      <w:r w:rsidR="00857706" w:rsidRPr="00857706">
        <w:rPr>
          <w:color w:val="000000"/>
          <w:vertAlign w:val="superscript"/>
        </w:rPr>
        <w:t>24</w:t>
      </w:r>
      <w:r w:rsidR="00857706" w:rsidRPr="00857706">
        <w:rPr>
          <w:color w:val="000000"/>
          <w:vertAlign w:val="superscript"/>
        </w:rPr>
        <w:fldChar w:fldCharType="end"/>
      </w:r>
      <w:r w:rsidR="00857706" w:rsidRPr="00857706">
        <w:rPr>
          <w:rFonts w:eastAsiaTheme="minorEastAsia" w:hint="eastAsia"/>
          <w:color w:val="000000"/>
          <w:vertAlign w:val="superscript"/>
        </w:rPr>
        <w:t>,</w:t>
      </w:r>
      <w:r w:rsidR="00857706" w:rsidRPr="00857706">
        <w:rPr>
          <w:color w:val="000000"/>
          <w:vertAlign w:val="superscript"/>
        </w:rPr>
        <w:fldChar w:fldCharType="begin"/>
      </w:r>
      <w:r w:rsidR="00857706" w:rsidRPr="00857706">
        <w:rPr>
          <w:color w:val="000000"/>
          <w:vertAlign w:val="superscript"/>
        </w:rPr>
        <w:instrText xml:space="preserve"> REF _Ref175759757 \r \h </w:instrText>
      </w:r>
      <w:r w:rsidR="00857706">
        <w:rPr>
          <w:color w:val="000000"/>
          <w:vertAlign w:val="superscript"/>
        </w:rPr>
        <w:instrText xml:space="preserve"> \* MERGEFORMAT </w:instrText>
      </w:r>
      <w:r w:rsidR="00857706" w:rsidRPr="00857706">
        <w:rPr>
          <w:color w:val="000000"/>
          <w:vertAlign w:val="superscript"/>
        </w:rPr>
      </w:r>
      <w:r w:rsidR="00857706" w:rsidRPr="00857706">
        <w:rPr>
          <w:color w:val="000000"/>
          <w:vertAlign w:val="superscript"/>
        </w:rPr>
        <w:fldChar w:fldCharType="separate"/>
      </w:r>
      <w:r w:rsidR="00857706" w:rsidRPr="00857706">
        <w:rPr>
          <w:color w:val="000000"/>
          <w:vertAlign w:val="superscript"/>
        </w:rPr>
        <w:t>25</w:t>
      </w:r>
      <w:r w:rsidR="00857706" w:rsidRPr="00857706">
        <w:rPr>
          <w:color w:val="000000"/>
          <w:vertAlign w:val="superscript"/>
        </w:rPr>
        <w:fldChar w:fldCharType="end"/>
      </w:r>
      <w:r>
        <w:rPr>
          <w:color w:val="000000"/>
        </w:rPr>
        <w:t xml:space="preserve"> In 2016, Nadja A. Vielot and her team found that older boys and adolescents living in rural areas didn’t get the HPV vaccine as much as other </w:t>
      </w:r>
      <w:r w:rsidR="006437E5">
        <w:rPr>
          <w:color w:val="000000"/>
        </w:rPr>
        <w:t>vaccines like</w:t>
      </w:r>
      <w:r>
        <w:rPr>
          <w:color w:val="000000"/>
        </w:rPr>
        <w:t xml:space="preserve"> Tdap or MenACWY.</w:t>
      </w:r>
      <w:r w:rsidR="00857706" w:rsidRPr="00857706">
        <w:rPr>
          <w:color w:val="000000"/>
          <w:vertAlign w:val="superscript"/>
        </w:rPr>
        <w:fldChar w:fldCharType="begin"/>
      </w:r>
      <w:r w:rsidR="00857706" w:rsidRPr="00857706">
        <w:rPr>
          <w:color w:val="000000"/>
          <w:vertAlign w:val="superscript"/>
        </w:rPr>
        <w:instrText xml:space="preserve"> REF _Ref175759790 \r \h </w:instrText>
      </w:r>
      <w:r w:rsidR="00857706">
        <w:rPr>
          <w:color w:val="000000"/>
          <w:vertAlign w:val="superscript"/>
        </w:rPr>
        <w:instrText xml:space="preserve"> \* MERGEFORMAT </w:instrText>
      </w:r>
      <w:r w:rsidR="00857706" w:rsidRPr="00857706">
        <w:rPr>
          <w:color w:val="000000"/>
          <w:vertAlign w:val="superscript"/>
        </w:rPr>
      </w:r>
      <w:r w:rsidR="00857706" w:rsidRPr="00857706">
        <w:rPr>
          <w:color w:val="000000"/>
          <w:vertAlign w:val="superscript"/>
        </w:rPr>
        <w:fldChar w:fldCharType="separate"/>
      </w:r>
      <w:r w:rsidR="00857706" w:rsidRPr="00857706">
        <w:rPr>
          <w:color w:val="000000"/>
          <w:vertAlign w:val="superscript"/>
        </w:rPr>
        <w:t>26</w:t>
      </w:r>
      <w:r w:rsidR="00857706" w:rsidRPr="00857706">
        <w:rPr>
          <w:color w:val="000000"/>
          <w:vertAlign w:val="superscript"/>
        </w:rPr>
        <w:fldChar w:fldCharType="end"/>
      </w:r>
      <w:r w:rsidRPr="00857706">
        <w:rPr>
          <w:color w:val="000000"/>
          <w:vertAlign w:val="superscript"/>
        </w:rPr>
        <w:t xml:space="preserve"> </w:t>
      </w:r>
      <w:r>
        <w:rPr>
          <w:color w:val="000000"/>
        </w:rPr>
        <w:t>Our findings are similar: boys' and especially older children’s HPV vaccination rates are both quite lower than girls. Erika and her team focus</w:t>
      </w:r>
      <w:r w:rsidR="00E85A52">
        <w:rPr>
          <w:color w:val="000000"/>
        </w:rPr>
        <w:t>ed</w:t>
      </w:r>
      <w:r>
        <w:rPr>
          <w:color w:val="000000"/>
        </w:rPr>
        <w:t xml:space="preserve"> on college students and emphasize</w:t>
      </w:r>
      <w:r w:rsidR="00E85A52">
        <w:rPr>
          <w:color w:val="000000"/>
        </w:rPr>
        <w:t>d</w:t>
      </w:r>
      <w:r>
        <w:rPr>
          <w:color w:val="000000"/>
        </w:rPr>
        <w:t xml:space="preserve"> that work is needed to increase women’s HPV vaccination rates within the said demographic</w:t>
      </w:r>
      <w:r w:rsidR="00857706">
        <w:rPr>
          <w:rFonts w:eastAsiaTheme="minorEastAsia" w:hint="eastAsia"/>
          <w:color w:val="000000"/>
        </w:rPr>
        <w:t>.</w:t>
      </w:r>
      <w:r w:rsidR="00857706" w:rsidRPr="00857706">
        <w:rPr>
          <w:rFonts w:eastAsiaTheme="minorEastAsia"/>
          <w:color w:val="000000"/>
          <w:highlight w:val="yellow"/>
          <w:vertAlign w:val="superscript"/>
        </w:rPr>
        <w:fldChar w:fldCharType="begin"/>
      </w:r>
      <w:r w:rsidR="00857706" w:rsidRPr="00857706">
        <w:rPr>
          <w:rFonts w:eastAsiaTheme="minorEastAsia"/>
          <w:color w:val="000000"/>
          <w:vertAlign w:val="superscript"/>
        </w:rPr>
        <w:instrText xml:space="preserve"> </w:instrText>
      </w:r>
      <w:r w:rsidR="00857706" w:rsidRPr="00857706">
        <w:rPr>
          <w:rFonts w:eastAsiaTheme="minorEastAsia" w:hint="eastAsia"/>
          <w:color w:val="000000"/>
          <w:vertAlign w:val="superscript"/>
        </w:rPr>
        <w:instrText>REF _Ref175759807 \r \h</w:instrText>
      </w:r>
      <w:r w:rsidR="00857706" w:rsidRPr="00857706">
        <w:rPr>
          <w:rFonts w:eastAsiaTheme="minorEastAsia"/>
          <w:color w:val="000000"/>
          <w:vertAlign w:val="superscript"/>
        </w:rPr>
        <w:instrText xml:space="preserve"> </w:instrText>
      </w:r>
      <w:r w:rsidR="00857706">
        <w:rPr>
          <w:rFonts w:eastAsiaTheme="minorEastAsia"/>
          <w:color w:val="000000"/>
          <w:highlight w:val="yellow"/>
          <w:vertAlign w:val="superscript"/>
        </w:rPr>
        <w:instrText xml:space="preserve"> \* MERGEFORMAT </w:instrText>
      </w:r>
      <w:r w:rsidR="00857706" w:rsidRPr="00857706">
        <w:rPr>
          <w:rFonts w:eastAsiaTheme="minorEastAsia"/>
          <w:color w:val="000000"/>
          <w:highlight w:val="yellow"/>
          <w:vertAlign w:val="superscript"/>
        </w:rPr>
      </w:r>
      <w:r w:rsidR="00857706" w:rsidRPr="00857706">
        <w:rPr>
          <w:rFonts w:eastAsiaTheme="minorEastAsia"/>
          <w:color w:val="000000"/>
          <w:highlight w:val="yellow"/>
          <w:vertAlign w:val="superscript"/>
        </w:rPr>
        <w:fldChar w:fldCharType="separate"/>
      </w:r>
      <w:r w:rsidR="00857706" w:rsidRPr="00857706">
        <w:rPr>
          <w:rFonts w:eastAsiaTheme="minorEastAsia"/>
          <w:color w:val="000000"/>
          <w:vertAlign w:val="superscript"/>
        </w:rPr>
        <w:t>27</w:t>
      </w:r>
      <w:r w:rsidR="00857706" w:rsidRPr="00857706">
        <w:rPr>
          <w:rFonts w:eastAsiaTheme="minorEastAsia"/>
          <w:color w:val="000000"/>
          <w:highlight w:val="yellow"/>
          <w:vertAlign w:val="superscript"/>
        </w:rPr>
        <w:fldChar w:fldCharType="end"/>
      </w:r>
      <w:r>
        <w:rPr>
          <w:color w:val="000000"/>
        </w:rPr>
        <w:t xml:space="preserve"> This aligns with our finding that older teens' HPV vaccination completion rate is </w:t>
      </w:r>
      <w:r w:rsidR="000D2E3E">
        <w:rPr>
          <w:rFonts w:eastAsiaTheme="minorEastAsia" w:hint="eastAsia"/>
          <w:color w:val="000000"/>
        </w:rPr>
        <w:t>vital</w:t>
      </w:r>
      <w:r>
        <w:rPr>
          <w:color w:val="000000"/>
        </w:rPr>
        <w:t>ly lower than that of younger children. Szu-Ta Chen and his team utilized the commercial insurance database in the US and indicated that HPV vaccination coverage among insured children still needs more efforts to improve.</w:t>
      </w:r>
      <w:r w:rsidR="00857706" w:rsidRPr="00857706">
        <w:rPr>
          <w:color w:val="000000"/>
          <w:vertAlign w:val="superscript"/>
        </w:rPr>
        <w:fldChar w:fldCharType="begin"/>
      </w:r>
      <w:r w:rsidR="00857706" w:rsidRPr="00857706">
        <w:rPr>
          <w:color w:val="000000"/>
          <w:vertAlign w:val="superscript"/>
        </w:rPr>
        <w:instrText xml:space="preserve"> REF _Ref175759826 \r \h </w:instrText>
      </w:r>
      <w:r w:rsidR="00857706">
        <w:rPr>
          <w:color w:val="000000"/>
          <w:vertAlign w:val="superscript"/>
        </w:rPr>
        <w:instrText xml:space="preserve"> \* MERGEFORMAT </w:instrText>
      </w:r>
      <w:r w:rsidR="00857706" w:rsidRPr="00857706">
        <w:rPr>
          <w:color w:val="000000"/>
          <w:vertAlign w:val="superscript"/>
        </w:rPr>
      </w:r>
      <w:r w:rsidR="00857706" w:rsidRPr="00857706">
        <w:rPr>
          <w:color w:val="000000"/>
          <w:vertAlign w:val="superscript"/>
        </w:rPr>
        <w:fldChar w:fldCharType="separate"/>
      </w:r>
      <w:r w:rsidR="00857706" w:rsidRPr="00857706">
        <w:rPr>
          <w:color w:val="000000"/>
          <w:vertAlign w:val="superscript"/>
        </w:rPr>
        <w:t>28</w:t>
      </w:r>
      <w:r w:rsidR="00857706" w:rsidRPr="00857706">
        <w:rPr>
          <w:color w:val="000000"/>
          <w:vertAlign w:val="superscript"/>
        </w:rPr>
        <w:fldChar w:fldCharType="end"/>
      </w:r>
      <w:r w:rsidR="00857706" w:rsidRPr="00857706">
        <w:rPr>
          <w:rFonts w:eastAsiaTheme="minorEastAsia" w:hint="eastAsia"/>
          <w:color w:val="000000"/>
          <w:vertAlign w:val="superscript"/>
        </w:rPr>
        <w:t>,</w:t>
      </w:r>
      <w:r w:rsidR="00857706" w:rsidRPr="00857706">
        <w:rPr>
          <w:color w:val="000000"/>
          <w:vertAlign w:val="superscript"/>
        </w:rPr>
        <w:fldChar w:fldCharType="begin"/>
      </w:r>
      <w:r w:rsidR="00857706" w:rsidRPr="00857706">
        <w:rPr>
          <w:color w:val="000000"/>
          <w:vertAlign w:val="superscript"/>
        </w:rPr>
        <w:instrText xml:space="preserve"> REF _Ref175759827 \r \h </w:instrText>
      </w:r>
      <w:r w:rsidR="00857706">
        <w:rPr>
          <w:color w:val="000000"/>
          <w:vertAlign w:val="superscript"/>
        </w:rPr>
        <w:instrText xml:space="preserve"> \* MERGEFORMAT </w:instrText>
      </w:r>
      <w:r w:rsidR="00857706" w:rsidRPr="00857706">
        <w:rPr>
          <w:color w:val="000000"/>
          <w:vertAlign w:val="superscript"/>
        </w:rPr>
      </w:r>
      <w:r w:rsidR="00857706" w:rsidRPr="00857706">
        <w:rPr>
          <w:color w:val="000000"/>
          <w:vertAlign w:val="superscript"/>
        </w:rPr>
        <w:fldChar w:fldCharType="separate"/>
      </w:r>
      <w:r w:rsidR="00857706" w:rsidRPr="00857706">
        <w:rPr>
          <w:color w:val="000000"/>
          <w:vertAlign w:val="superscript"/>
        </w:rPr>
        <w:t>29</w:t>
      </w:r>
      <w:r w:rsidR="00857706" w:rsidRPr="00857706">
        <w:rPr>
          <w:color w:val="000000"/>
          <w:vertAlign w:val="superscript"/>
        </w:rPr>
        <w:fldChar w:fldCharType="end"/>
      </w:r>
      <w:r w:rsidR="00C64EA2">
        <w:rPr>
          <w:rFonts w:eastAsiaTheme="minorEastAsia" w:hint="eastAsia"/>
          <w:color w:val="000000"/>
        </w:rPr>
        <w:t xml:space="preserve"> </w:t>
      </w:r>
      <w:r>
        <w:rPr>
          <w:color w:val="000000"/>
        </w:rPr>
        <w:t>This is like what we saw with different places in Long Island—some areas and some groups required more effort to spread the HPV vaccination. Lastly, Kalyani et al. found that the primary reason for patients not initiating the HPV vaccination is the safety concern</w:t>
      </w:r>
      <w:r w:rsidR="00857706">
        <w:rPr>
          <w:rFonts w:eastAsiaTheme="minorEastAsia" w:hint="eastAsia"/>
          <w:color w:val="000000"/>
        </w:rPr>
        <w:t>.</w:t>
      </w:r>
      <w:r w:rsidR="00857706" w:rsidRPr="00857706">
        <w:rPr>
          <w:rFonts w:eastAsiaTheme="minorEastAsia"/>
          <w:color w:val="000000"/>
          <w:vertAlign w:val="superscript"/>
        </w:rPr>
        <w:fldChar w:fldCharType="begin"/>
      </w:r>
      <w:r w:rsidR="00857706" w:rsidRPr="00857706">
        <w:rPr>
          <w:rFonts w:eastAsiaTheme="minorEastAsia"/>
          <w:color w:val="000000"/>
          <w:vertAlign w:val="superscript"/>
        </w:rPr>
        <w:instrText xml:space="preserve"> </w:instrText>
      </w:r>
      <w:r w:rsidR="00857706" w:rsidRPr="00857706">
        <w:rPr>
          <w:rFonts w:eastAsiaTheme="minorEastAsia" w:hint="eastAsia"/>
          <w:color w:val="000000"/>
          <w:vertAlign w:val="superscript"/>
        </w:rPr>
        <w:instrText>REF _Ref175759867 \r \h</w:instrText>
      </w:r>
      <w:r w:rsidR="00857706" w:rsidRPr="00857706">
        <w:rPr>
          <w:rFonts w:eastAsiaTheme="minorEastAsia"/>
          <w:color w:val="000000"/>
          <w:vertAlign w:val="superscript"/>
        </w:rPr>
        <w:instrText xml:space="preserve"> </w:instrText>
      </w:r>
      <w:r w:rsidR="00857706">
        <w:rPr>
          <w:rFonts w:eastAsiaTheme="minorEastAsia"/>
          <w:color w:val="000000"/>
          <w:vertAlign w:val="superscript"/>
        </w:rPr>
        <w:instrText xml:space="preserve"> \* MERGEFORMAT </w:instrText>
      </w:r>
      <w:r w:rsidR="00857706" w:rsidRPr="00857706">
        <w:rPr>
          <w:rFonts w:eastAsiaTheme="minorEastAsia"/>
          <w:color w:val="000000"/>
          <w:vertAlign w:val="superscript"/>
        </w:rPr>
      </w:r>
      <w:r w:rsidR="00857706" w:rsidRPr="00857706">
        <w:rPr>
          <w:rFonts w:eastAsiaTheme="minorEastAsia"/>
          <w:color w:val="000000"/>
          <w:vertAlign w:val="superscript"/>
        </w:rPr>
        <w:fldChar w:fldCharType="separate"/>
      </w:r>
      <w:r w:rsidR="00857706" w:rsidRPr="00857706">
        <w:rPr>
          <w:rFonts w:eastAsiaTheme="minorEastAsia"/>
          <w:color w:val="000000"/>
          <w:vertAlign w:val="superscript"/>
        </w:rPr>
        <w:t>30</w:t>
      </w:r>
      <w:r w:rsidR="00857706" w:rsidRPr="00857706">
        <w:rPr>
          <w:rFonts w:eastAsiaTheme="minorEastAsia"/>
          <w:color w:val="000000"/>
          <w:vertAlign w:val="superscript"/>
        </w:rPr>
        <w:fldChar w:fldCharType="end"/>
      </w:r>
      <w:r w:rsidR="00857706">
        <w:rPr>
          <w:rFonts w:eastAsiaTheme="minorEastAsia" w:hint="eastAsia"/>
          <w:color w:val="000000"/>
        </w:rPr>
        <w:t xml:space="preserve"> </w:t>
      </w:r>
      <w:r>
        <w:rPr>
          <w:color w:val="000000"/>
        </w:rPr>
        <w:t>We need to put increasing effort into the intervention of unvaccinated teens and also work to correct the false information spreading on social media that greatly influences public opinion</w:t>
      </w:r>
      <w:r w:rsidR="00857706">
        <w:rPr>
          <w:rFonts w:eastAsiaTheme="minorEastAsia" w:hint="eastAsia"/>
          <w:color w:val="000000"/>
        </w:rPr>
        <w:t>.</w:t>
      </w:r>
      <w:r w:rsidR="00857706" w:rsidRPr="00857706">
        <w:rPr>
          <w:rFonts w:eastAsiaTheme="minorEastAsia"/>
          <w:color w:val="000000"/>
          <w:highlight w:val="yellow"/>
          <w:vertAlign w:val="superscript"/>
        </w:rPr>
        <w:fldChar w:fldCharType="begin"/>
      </w:r>
      <w:r w:rsidR="00857706" w:rsidRPr="00857706">
        <w:rPr>
          <w:rFonts w:eastAsiaTheme="minorEastAsia"/>
          <w:color w:val="000000"/>
          <w:vertAlign w:val="superscript"/>
        </w:rPr>
        <w:instrText xml:space="preserve"> </w:instrText>
      </w:r>
      <w:r w:rsidR="00857706" w:rsidRPr="00857706">
        <w:rPr>
          <w:rFonts w:eastAsiaTheme="minorEastAsia" w:hint="eastAsia"/>
          <w:color w:val="000000"/>
          <w:vertAlign w:val="superscript"/>
        </w:rPr>
        <w:instrText>REF _Ref175759881 \r \h</w:instrText>
      </w:r>
      <w:r w:rsidR="00857706" w:rsidRPr="00857706">
        <w:rPr>
          <w:rFonts w:eastAsiaTheme="minorEastAsia"/>
          <w:color w:val="000000"/>
          <w:vertAlign w:val="superscript"/>
        </w:rPr>
        <w:instrText xml:space="preserve"> </w:instrText>
      </w:r>
      <w:r w:rsidR="00857706">
        <w:rPr>
          <w:rFonts w:eastAsiaTheme="minorEastAsia"/>
          <w:color w:val="000000"/>
          <w:highlight w:val="yellow"/>
          <w:vertAlign w:val="superscript"/>
        </w:rPr>
        <w:instrText xml:space="preserve"> \* MERGEFORMAT </w:instrText>
      </w:r>
      <w:r w:rsidR="00857706" w:rsidRPr="00857706">
        <w:rPr>
          <w:rFonts w:eastAsiaTheme="minorEastAsia"/>
          <w:color w:val="000000"/>
          <w:highlight w:val="yellow"/>
          <w:vertAlign w:val="superscript"/>
        </w:rPr>
      </w:r>
      <w:r w:rsidR="00857706" w:rsidRPr="00857706">
        <w:rPr>
          <w:rFonts w:eastAsiaTheme="minorEastAsia"/>
          <w:color w:val="000000"/>
          <w:highlight w:val="yellow"/>
          <w:vertAlign w:val="superscript"/>
        </w:rPr>
        <w:fldChar w:fldCharType="separate"/>
      </w:r>
      <w:r w:rsidR="00857706" w:rsidRPr="00857706">
        <w:rPr>
          <w:rFonts w:eastAsiaTheme="minorEastAsia"/>
          <w:color w:val="000000"/>
          <w:vertAlign w:val="superscript"/>
        </w:rPr>
        <w:t>31</w:t>
      </w:r>
      <w:r w:rsidR="00857706" w:rsidRPr="00857706">
        <w:rPr>
          <w:rFonts w:eastAsiaTheme="minorEastAsia"/>
          <w:color w:val="000000"/>
          <w:highlight w:val="yellow"/>
          <w:vertAlign w:val="superscript"/>
        </w:rPr>
        <w:fldChar w:fldCharType="end"/>
      </w:r>
    </w:p>
    <w:p w14:paraId="0EF5D8AE" w14:textId="77777777" w:rsidR="00C64EA2" w:rsidRDefault="007A0400" w:rsidP="007A0400">
      <w:pPr>
        <w:pStyle w:val="NormalWeb"/>
        <w:spacing w:before="0" w:beforeAutospacing="0" w:after="0" w:afterAutospacing="0" w:line="480" w:lineRule="auto"/>
        <w:rPr>
          <w:rFonts w:eastAsiaTheme="minorEastAsia"/>
        </w:rPr>
      </w:pPr>
      <w:r>
        <w:rPr>
          <w:color w:val="000000"/>
          <w:u w:val="single"/>
        </w:rPr>
        <w:t>Limitations of this study</w:t>
      </w:r>
    </w:p>
    <w:p w14:paraId="65AE2CDD" w14:textId="3557990B" w:rsidR="007A0400" w:rsidRDefault="007A0400" w:rsidP="00C64EA2">
      <w:pPr>
        <w:pStyle w:val="NormalWeb"/>
        <w:spacing w:before="0" w:beforeAutospacing="0" w:after="0" w:afterAutospacing="0" w:line="480" w:lineRule="auto"/>
        <w:ind w:firstLine="720"/>
      </w:pPr>
      <w:r>
        <w:rPr>
          <w:color w:val="000000"/>
        </w:rPr>
        <w:t>One limitation of our study pertains to the calculation of HPV vaccination rates among individuals aged 9 to 13 years old. Our analysis relies on using the number of patients who have received the</w:t>
      </w:r>
      <w:r w:rsidR="00225A82">
        <w:rPr>
          <w:rFonts w:eastAsiaTheme="minorEastAsia" w:hint="eastAsia"/>
          <w:color w:val="000000"/>
        </w:rPr>
        <w:t xml:space="preserve"> HPV </w:t>
      </w:r>
      <w:r w:rsidR="00E85A52">
        <w:rPr>
          <w:rFonts w:eastAsiaTheme="minorEastAsia"/>
          <w:color w:val="000000"/>
        </w:rPr>
        <w:t>and/</w:t>
      </w:r>
      <w:r w:rsidR="00225A82">
        <w:rPr>
          <w:rFonts w:eastAsiaTheme="minorEastAsia" w:hint="eastAsia"/>
          <w:color w:val="000000"/>
        </w:rPr>
        <w:t>or</w:t>
      </w:r>
      <w:r>
        <w:rPr>
          <w:color w:val="000000"/>
        </w:rPr>
        <w:t xml:space="preserve"> Tdap vaccination as the denominator for calculating HPV vaccination rates within this age group. However, it's important to note that this denominator may not accurately represent the total population within the 9 to 13 age range. Additionally, there is a possibility that patients may have received the Tdap vaccine in other states but received the HPV vaccine in New York State, leading to potential discrepancies in our calculations. These factors </w:t>
      </w:r>
      <w:r>
        <w:rPr>
          <w:color w:val="000000"/>
        </w:rPr>
        <w:lastRenderedPageBreak/>
        <w:t>introduce bias and limitations to our study's findings, highlighting the need for cautious interpretation and consideration of alternative methodologies for accurately assessing HPV vaccination rates among adolescents.</w:t>
      </w:r>
    </w:p>
    <w:p w14:paraId="0F74EE6B" w14:textId="684600D7" w:rsidR="007A0400" w:rsidRPr="00C64EA2" w:rsidRDefault="007A0400" w:rsidP="00C64EA2">
      <w:pPr>
        <w:pStyle w:val="NormalWeb"/>
        <w:spacing w:before="0" w:beforeAutospacing="0" w:after="0" w:afterAutospacing="0" w:line="480" w:lineRule="auto"/>
        <w:ind w:firstLine="720"/>
        <w:rPr>
          <w:rFonts w:eastAsiaTheme="minorEastAsia"/>
        </w:rPr>
      </w:pPr>
      <w:r>
        <w:rPr>
          <w:color w:val="000000"/>
        </w:rPr>
        <w:t>Another limitation of our study is the potential impact of population migration between the years 2012 and 2023, which falls outside the scope of our control in this experiment. Population migration, whether internal or external, can influence the composition and characteristics of the population under study. Individuals may relocate to different regions or countries for various reasons, such as job opportunities, economic factors, or personal circumstances, leading to changes in the demographics of the population. This demographic shift can introduce bias and confound the interpretation of our findings, particularly when assessing long-term trends in HPV vaccination rates. Moreover, migration patterns may vary across different demographic groups, potentially affecting the representation and generalizability of our study results. Therefore, while our study provides valuable insights into HPV vaccination patterns within a specific timeframe, it is essential to acknowledge the limitations imposed by population migration and consider its potential impact on the validity and reliability of our findings.</w:t>
      </w:r>
    </w:p>
    <w:p w14:paraId="741379C5" w14:textId="52BD9EDD" w:rsidR="004D3C20" w:rsidRPr="00157B06" w:rsidRDefault="004D3C20" w:rsidP="004D3C20">
      <w:pPr>
        <w:spacing w:before="160" w:line="480" w:lineRule="auto"/>
        <w:outlineLvl w:val="0"/>
        <w:rPr>
          <w:rFonts w:ascii="Times New Roman" w:hAnsi="Times New Roman" w:cs="Times New Roman"/>
          <w:b/>
          <w:sz w:val="24"/>
          <w:lang w:eastAsia="zh-CN"/>
        </w:rPr>
      </w:pPr>
      <w:r>
        <w:rPr>
          <w:rFonts w:ascii="Times New Roman" w:hAnsi="Times New Roman" w:cs="Times New Roman" w:hint="eastAsia"/>
          <w:b/>
          <w:sz w:val="24"/>
          <w:lang w:eastAsia="zh-CN"/>
        </w:rPr>
        <w:t>Conclusion</w:t>
      </w:r>
    </w:p>
    <w:p w14:paraId="42B7BDD4" w14:textId="796B520D" w:rsidR="007A0400" w:rsidRDefault="007A0400" w:rsidP="00C64EA2">
      <w:pPr>
        <w:pStyle w:val="NormalWeb"/>
        <w:spacing w:before="0" w:beforeAutospacing="0" w:after="0" w:afterAutospacing="0" w:line="480" w:lineRule="auto"/>
        <w:ind w:firstLine="720"/>
        <w:rPr>
          <w:rFonts w:eastAsiaTheme="minorEastAsia"/>
          <w:color w:val="000000"/>
        </w:rPr>
      </w:pPr>
      <w:r>
        <w:rPr>
          <w:color w:val="000000"/>
        </w:rPr>
        <w:t>In conclusion, our study provides valuable insights into the HPV vaccination patterns and trends among adolescents aged 9 to 13 years old on Long Island, New York State. We provided several aspects to reveal the user profiles of the HPV vaccination patients and exhibit the yearly trend of the HPV vaccination rate from 2012 to 2023. Ultimately, our study contributes to the ongoing efforts to promote public health and advance our understanding of HPV vaccination practices among adolescents. </w:t>
      </w:r>
    </w:p>
    <w:p w14:paraId="71C58EB0" w14:textId="5020FEAD" w:rsidR="00225A82" w:rsidRDefault="00225A82" w:rsidP="00F35C34">
      <w:pPr>
        <w:pStyle w:val="NormalWeb"/>
        <w:spacing w:before="0" w:beforeAutospacing="0" w:after="0" w:afterAutospacing="0" w:line="480" w:lineRule="auto"/>
        <w:ind w:firstLine="720"/>
        <w:rPr>
          <w:rFonts w:eastAsiaTheme="minorEastAsia"/>
        </w:rPr>
      </w:pPr>
      <w:r w:rsidRPr="00225A82">
        <w:rPr>
          <w:rFonts w:eastAsiaTheme="minorEastAsia"/>
        </w:rPr>
        <w:lastRenderedPageBreak/>
        <w:t>In future research, analysis of HPV vaccination trends and patterns could be analyzed in smaller geographic units, such as at the census tract level.  This could help us learn more about what is happening in specific communities. We can also enlarge our research scale to the whole of New York States. This way, we could obtain a better understanding of how many people are getting vaccinated in both cities and rural areas.</w:t>
      </w:r>
      <w:r>
        <w:rPr>
          <w:rFonts w:eastAsiaTheme="minorEastAsia" w:hint="eastAsia"/>
        </w:rPr>
        <w:t xml:space="preserve"> </w:t>
      </w:r>
      <w:r w:rsidRPr="00225A82">
        <w:rPr>
          <w:rFonts w:eastAsiaTheme="minorEastAsia"/>
        </w:rPr>
        <w:t>Our methodology provides a great opportunity to assist researchers, health providers, and clinic physicians in understanding the HPV vaccination utilization among various geographic regions and diverse population groups.  Such investigation would inform adaptive strategies for policymakers and healthcare providers to address the need for HPV vaccine promotion and to better understand the pandemic's repercussions on HPV-related health outcomes.</w:t>
      </w:r>
    </w:p>
    <w:p w14:paraId="3295B99F" w14:textId="77777777" w:rsidR="00C26D77" w:rsidRPr="00F35C34" w:rsidRDefault="00C26D77" w:rsidP="00F35C34">
      <w:pPr>
        <w:pStyle w:val="NormalWeb"/>
        <w:spacing w:before="0" w:beforeAutospacing="0" w:after="0" w:afterAutospacing="0" w:line="480" w:lineRule="auto"/>
        <w:ind w:firstLine="720"/>
        <w:rPr>
          <w:rFonts w:eastAsiaTheme="minorEastAsia"/>
        </w:rPr>
      </w:pPr>
    </w:p>
    <w:p w14:paraId="745CDDC7" w14:textId="3C4D1D99" w:rsidR="00483C77" w:rsidRPr="00157B06" w:rsidRDefault="00483C77" w:rsidP="004A4630">
      <w:pPr>
        <w:tabs>
          <w:tab w:val="left" w:pos="720"/>
        </w:tabs>
        <w:spacing w:line="480" w:lineRule="auto"/>
        <w:outlineLvl w:val="1"/>
        <w:rPr>
          <w:rFonts w:ascii="Times New Roman" w:hAnsi="Times New Roman" w:cs="Times New Roman"/>
          <w:b/>
          <w:sz w:val="24"/>
        </w:rPr>
      </w:pPr>
      <w:r w:rsidRPr="00157B06">
        <w:rPr>
          <w:rFonts w:ascii="Times New Roman" w:hAnsi="Times New Roman" w:cs="Times New Roman"/>
          <w:b/>
          <w:sz w:val="24"/>
        </w:rPr>
        <w:t>Conflict of Interest</w:t>
      </w:r>
      <w:r w:rsidR="0017690E" w:rsidRPr="00157B06">
        <w:rPr>
          <w:rFonts w:ascii="Times New Roman" w:hAnsi="Times New Roman" w:cs="Times New Roman"/>
          <w:b/>
          <w:sz w:val="24"/>
        </w:rPr>
        <w:t xml:space="preserve"> Disclosures</w:t>
      </w:r>
    </w:p>
    <w:p w14:paraId="1887B957" w14:textId="38639D2B" w:rsidR="00E01D5E" w:rsidRPr="00157B06" w:rsidRDefault="00847092" w:rsidP="004A4630">
      <w:pPr>
        <w:tabs>
          <w:tab w:val="left" w:pos="720"/>
        </w:tabs>
        <w:spacing w:line="480" w:lineRule="auto"/>
        <w:rPr>
          <w:rFonts w:ascii="Times New Roman" w:hAnsi="Times New Roman" w:cs="Times New Roman"/>
          <w:sz w:val="24"/>
        </w:rPr>
      </w:pPr>
      <w:r w:rsidRPr="00157B06">
        <w:rPr>
          <w:rFonts w:ascii="Times New Roman" w:hAnsi="Times New Roman" w:cs="Times New Roman"/>
          <w:sz w:val="24"/>
        </w:rPr>
        <w:t xml:space="preserve">          </w:t>
      </w:r>
      <w:r w:rsidR="009D70D0" w:rsidRPr="00157B06">
        <w:rPr>
          <w:rFonts w:ascii="Times New Roman" w:hAnsi="Times New Roman" w:cs="Times New Roman"/>
          <w:sz w:val="24"/>
        </w:rPr>
        <w:t>The authors disclose no conflicts of interest</w:t>
      </w:r>
      <w:r w:rsidR="00AA39C4" w:rsidRPr="00157B06">
        <w:rPr>
          <w:rFonts w:ascii="Times New Roman" w:hAnsi="Times New Roman" w:cs="Times New Roman"/>
          <w:sz w:val="24"/>
        </w:rPr>
        <w:t>.</w:t>
      </w:r>
    </w:p>
    <w:p w14:paraId="6891FAEA" w14:textId="67C2E72D" w:rsidR="00874998" w:rsidRPr="00157B06" w:rsidRDefault="00AB73EB" w:rsidP="004A4630">
      <w:pPr>
        <w:tabs>
          <w:tab w:val="left" w:pos="720"/>
        </w:tabs>
        <w:spacing w:before="200" w:line="480" w:lineRule="auto"/>
        <w:rPr>
          <w:rFonts w:ascii="Times New Roman" w:hAnsi="Times New Roman" w:cs="Times New Roman"/>
          <w:sz w:val="24"/>
        </w:rPr>
      </w:pPr>
      <w:r w:rsidRPr="00157B06">
        <w:rPr>
          <w:rStyle w:val="Strong"/>
          <w:rFonts w:ascii="Times New Roman" w:hAnsi="Times New Roman" w:cs="Times New Roman"/>
          <w:color w:val="000000"/>
          <w:sz w:val="24"/>
        </w:rPr>
        <w:t>Funding/Support</w:t>
      </w:r>
      <w:r w:rsidR="00544FDC" w:rsidRPr="00157B06">
        <w:rPr>
          <w:rStyle w:val="Strong"/>
          <w:rFonts w:ascii="Times New Roman" w:hAnsi="Times New Roman" w:cs="Times New Roman"/>
          <w:color w:val="000000"/>
          <w:sz w:val="24"/>
        </w:rPr>
        <w:t>:</w:t>
      </w:r>
    </w:p>
    <w:p w14:paraId="70D2CB1D" w14:textId="460A6DC1" w:rsidR="00D51B11" w:rsidRPr="00157B06" w:rsidRDefault="006437E5" w:rsidP="004A4630">
      <w:pPr>
        <w:tabs>
          <w:tab w:val="left" w:pos="720"/>
        </w:tabs>
        <w:spacing w:line="480" w:lineRule="auto"/>
        <w:rPr>
          <w:rFonts w:ascii="Times New Roman" w:hAnsi="Times New Roman" w:cs="Times New Roman"/>
          <w:sz w:val="24"/>
        </w:rPr>
      </w:pPr>
      <w:r>
        <w:rPr>
          <w:rFonts w:ascii="Times New Roman" w:hAnsi="Times New Roman" w:cs="Times New Roman"/>
          <w:sz w:val="24"/>
        </w:rPr>
        <w:tab/>
      </w:r>
      <w:r w:rsidRPr="006437E5">
        <w:rPr>
          <w:rFonts w:ascii="Times New Roman" w:hAnsi="Times New Roman" w:cs="Times New Roman"/>
          <w:sz w:val="24"/>
          <w:lang w:eastAsia="zh-CN"/>
        </w:rPr>
        <w:t>This work was supported by no external funding sources.</w:t>
      </w:r>
    </w:p>
    <w:p w14:paraId="310EE31B" w14:textId="77777777" w:rsidR="00D51B11" w:rsidRPr="00157B06" w:rsidRDefault="00D51B11" w:rsidP="004A4630">
      <w:pPr>
        <w:tabs>
          <w:tab w:val="left" w:pos="720"/>
        </w:tabs>
        <w:spacing w:before="200" w:line="480" w:lineRule="auto"/>
        <w:rPr>
          <w:rFonts w:ascii="Times New Roman" w:hAnsi="Times New Roman" w:cs="Times New Roman"/>
          <w:b/>
          <w:sz w:val="24"/>
        </w:rPr>
      </w:pPr>
      <w:r w:rsidRPr="00157B06">
        <w:rPr>
          <w:rFonts w:ascii="Times New Roman" w:hAnsi="Times New Roman" w:cs="Times New Roman"/>
          <w:b/>
          <w:sz w:val="24"/>
        </w:rPr>
        <w:t xml:space="preserve">Role of the Funder/Sponsor: </w:t>
      </w:r>
    </w:p>
    <w:p w14:paraId="2B543D19" w14:textId="089A41F7" w:rsidR="00D51B11" w:rsidRPr="00157B06" w:rsidRDefault="006437E5" w:rsidP="004A4630">
      <w:pPr>
        <w:tabs>
          <w:tab w:val="left" w:pos="720"/>
        </w:tabs>
        <w:spacing w:line="480" w:lineRule="auto"/>
        <w:rPr>
          <w:rFonts w:ascii="Times New Roman" w:hAnsi="Times New Roman" w:cs="Times New Roman"/>
          <w:sz w:val="24"/>
        </w:rPr>
      </w:pPr>
      <w:r>
        <w:rPr>
          <w:rFonts w:ascii="Times New Roman" w:hAnsi="Times New Roman" w:cs="Times New Roman"/>
          <w:sz w:val="24"/>
          <w:lang w:eastAsia="zh-CN"/>
        </w:rPr>
        <w:tab/>
      </w:r>
      <w:r>
        <w:rPr>
          <w:rFonts w:ascii="Times New Roman" w:hAnsi="Times New Roman" w:cs="Times New Roman" w:hint="eastAsia"/>
          <w:sz w:val="24"/>
          <w:lang w:eastAsia="zh-CN"/>
        </w:rPr>
        <w:t>T</w:t>
      </w:r>
      <w:r w:rsidRPr="006437E5">
        <w:rPr>
          <w:rFonts w:ascii="Times New Roman" w:hAnsi="Times New Roman" w:cs="Times New Roman"/>
          <w:sz w:val="24"/>
          <w:lang w:eastAsia="zh-CN"/>
        </w:rPr>
        <w:t>his work was supported by no external funding sources.</w:t>
      </w:r>
    </w:p>
    <w:p w14:paraId="3BD50673" w14:textId="24149811" w:rsidR="00603A7D" w:rsidRPr="00157B06" w:rsidRDefault="00E16467" w:rsidP="00603A7D">
      <w:pPr>
        <w:tabs>
          <w:tab w:val="left" w:pos="720"/>
        </w:tabs>
        <w:spacing w:before="200" w:line="480" w:lineRule="auto"/>
        <w:rPr>
          <w:rFonts w:ascii="Times New Roman" w:hAnsi="Times New Roman" w:cs="Times New Roman"/>
          <w:b/>
          <w:sz w:val="24"/>
        </w:rPr>
      </w:pPr>
      <w:r w:rsidRPr="00157B06">
        <w:rPr>
          <w:rFonts w:ascii="Times New Roman" w:hAnsi="Times New Roman" w:cs="Times New Roman"/>
          <w:b/>
          <w:sz w:val="24"/>
        </w:rPr>
        <w:t xml:space="preserve">Dissemination to participants and related patient and public communities: </w:t>
      </w:r>
    </w:p>
    <w:p w14:paraId="09D424A5" w14:textId="3C3101B3" w:rsidR="00847092" w:rsidRPr="00157B06" w:rsidRDefault="00603A7D" w:rsidP="00603A7D">
      <w:pPr>
        <w:tabs>
          <w:tab w:val="left" w:pos="720"/>
        </w:tabs>
        <w:spacing w:before="200" w:line="480" w:lineRule="auto"/>
        <w:rPr>
          <w:rFonts w:ascii="Times New Roman" w:hAnsi="Times New Roman" w:cs="Times New Roman"/>
          <w:b/>
          <w:sz w:val="24"/>
        </w:rPr>
      </w:pPr>
      <w:r w:rsidRPr="00157B06">
        <w:rPr>
          <w:rFonts w:ascii="Times New Roman" w:hAnsi="Times New Roman" w:cs="Times New Roman"/>
          <w:sz w:val="24"/>
        </w:rPr>
        <w:tab/>
      </w:r>
      <w:r w:rsidR="00E16467" w:rsidRPr="00157B06">
        <w:rPr>
          <w:rFonts w:ascii="Times New Roman" w:hAnsi="Times New Roman" w:cs="Times New Roman"/>
          <w:sz w:val="24"/>
        </w:rPr>
        <w:t>There are no plans to disseminate the results of the research to study participants or the relevant patient community.</w:t>
      </w:r>
    </w:p>
    <w:p w14:paraId="3B202154" w14:textId="429DF453" w:rsidR="007A0400" w:rsidRPr="0030723E" w:rsidRDefault="00955471" w:rsidP="0030723E">
      <w:pPr>
        <w:tabs>
          <w:tab w:val="left" w:pos="720"/>
        </w:tabs>
        <w:spacing w:before="60" w:after="60" w:line="360" w:lineRule="auto"/>
        <w:outlineLvl w:val="1"/>
        <w:rPr>
          <w:rFonts w:ascii="Times New Roman" w:hAnsi="Times New Roman" w:cs="Times New Roman"/>
          <w:b/>
          <w:sz w:val="24"/>
        </w:rPr>
      </w:pPr>
      <w:r w:rsidRPr="00157B06">
        <w:rPr>
          <w:rFonts w:ascii="Times New Roman" w:hAnsi="Times New Roman" w:cs="Times New Roman"/>
          <w:sz w:val="24"/>
        </w:rPr>
        <w:br w:type="page"/>
      </w:r>
      <w:r w:rsidRPr="00157B06">
        <w:rPr>
          <w:rFonts w:ascii="Times New Roman" w:hAnsi="Times New Roman" w:cs="Times New Roman"/>
          <w:b/>
          <w:sz w:val="24"/>
        </w:rPr>
        <w:lastRenderedPageBreak/>
        <w:t>Reference</w:t>
      </w:r>
      <w:r w:rsidR="0017690E" w:rsidRPr="00157B06">
        <w:rPr>
          <w:rFonts w:ascii="Times New Roman" w:hAnsi="Times New Roman" w:cs="Times New Roman"/>
          <w:b/>
          <w:sz w:val="24"/>
        </w:rPr>
        <w:t>s</w:t>
      </w:r>
      <w:bookmarkStart w:id="5" w:name="_Hlk507096535"/>
    </w:p>
    <w:p w14:paraId="61546FE7"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6" w:name="_Ref175757604"/>
      <w:bookmarkEnd w:id="5"/>
      <w:r w:rsidRPr="005F1EDE">
        <w:rPr>
          <w:color w:val="000000"/>
        </w:rPr>
        <w:t xml:space="preserve">M. Saraiya et al., “US Assessment of HPV Types in Cancers: Implications for Current and 9-Valent HPV Vaccines,” JNCI: Journal of the National Cancer Institute, vol. 107, no. 6, Jun. 2015, </w:t>
      </w:r>
      <w:proofErr w:type="spellStart"/>
      <w:r w:rsidRPr="005F1EDE">
        <w:rPr>
          <w:color w:val="000000"/>
        </w:rPr>
        <w:t>doi</w:t>
      </w:r>
      <w:proofErr w:type="spellEnd"/>
      <w:r w:rsidRPr="005F1EDE">
        <w:rPr>
          <w:color w:val="000000"/>
        </w:rPr>
        <w:t xml:space="preserve">: </w:t>
      </w:r>
      <w:hyperlink r:id="rId9" w:history="1">
        <w:r w:rsidRPr="005F1EDE">
          <w:rPr>
            <w:color w:val="000000"/>
          </w:rPr>
          <w:t>10.1093/</w:t>
        </w:r>
        <w:proofErr w:type="spellStart"/>
        <w:r w:rsidRPr="005F1EDE">
          <w:rPr>
            <w:color w:val="000000"/>
          </w:rPr>
          <w:t>jnci</w:t>
        </w:r>
        <w:proofErr w:type="spellEnd"/>
        <w:r w:rsidRPr="005F1EDE">
          <w:rPr>
            <w:color w:val="000000"/>
          </w:rPr>
          <w:t>/djv086</w:t>
        </w:r>
      </w:hyperlink>
      <w:r w:rsidRPr="005F1EDE">
        <w:rPr>
          <w:color w:val="000000"/>
        </w:rPr>
        <w:t>.</w:t>
      </w:r>
      <w:bookmarkEnd w:id="6"/>
    </w:p>
    <w:p w14:paraId="7F55E2CE"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7" w:name="_Ref175757611"/>
      <w:r w:rsidRPr="005F1EDE">
        <w:rPr>
          <w:color w:val="000000"/>
        </w:rPr>
        <w:t xml:space="preserve">L. Lin, V. B. Benard, A. Greek, N. A. Hawkins, K. B. Roland, and M. Saraiya, “Racial and ethnic differences in human papillomavirus positivity and risk factors among low-income women in Federally Qualified Health Centers in the United States,” Preventive Medicine, vol. 81, pp. 258–261, Dec. 2015, </w:t>
      </w:r>
      <w:proofErr w:type="spellStart"/>
      <w:r w:rsidRPr="005F1EDE">
        <w:rPr>
          <w:color w:val="000000"/>
        </w:rPr>
        <w:t>doi</w:t>
      </w:r>
      <w:proofErr w:type="spellEnd"/>
      <w:r w:rsidRPr="005F1EDE">
        <w:rPr>
          <w:color w:val="000000"/>
        </w:rPr>
        <w:t xml:space="preserve">: </w:t>
      </w:r>
      <w:hyperlink r:id="rId10" w:history="1">
        <w:r w:rsidRPr="005F1EDE">
          <w:rPr>
            <w:color w:val="000000"/>
          </w:rPr>
          <w:t>10.1016/j.ypmed.2015.08.027</w:t>
        </w:r>
      </w:hyperlink>
      <w:r w:rsidRPr="005F1EDE">
        <w:rPr>
          <w:color w:val="000000"/>
        </w:rPr>
        <w:t>.</w:t>
      </w:r>
      <w:bookmarkEnd w:id="7"/>
    </w:p>
    <w:p w14:paraId="1CEAFCA3" w14:textId="2DE25441" w:rsidR="0030723E" w:rsidRPr="005F1EDE" w:rsidRDefault="0030723E" w:rsidP="0030723E">
      <w:pPr>
        <w:pStyle w:val="NormalWeb"/>
        <w:numPr>
          <w:ilvl w:val="0"/>
          <w:numId w:val="29"/>
        </w:numPr>
        <w:spacing w:before="0" w:beforeAutospacing="0" w:after="0" w:afterAutospacing="0"/>
        <w:jc w:val="both"/>
        <w:rPr>
          <w:color w:val="000000"/>
        </w:rPr>
      </w:pPr>
      <w:bookmarkStart w:id="8" w:name="_Ref175757614"/>
      <w:r w:rsidRPr="005F1EDE">
        <w:rPr>
          <w:color w:val="000000"/>
        </w:rPr>
        <w:t>M. Roman and J. J. Chen, “Understanding Factors Affecting Health Providers’ Perceptions of Pharmacist Roles in HPV Vaccine Administration,” SOCIAL WELFARE, vol. 83, no. 4, 2024.</w:t>
      </w:r>
      <w:bookmarkEnd w:id="8"/>
    </w:p>
    <w:p w14:paraId="7DEAC02B"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9" w:name="_Ref175758584"/>
      <w:r w:rsidRPr="005F1EDE">
        <w:rPr>
          <w:color w:val="000000"/>
        </w:rPr>
        <w:t xml:space="preserve">L. E. Markowitz et al., “Human papillomavirus vaccination: recommendations of the Advisory Committee on Immunization Practices (ACIP),” MMWR </w:t>
      </w:r>
      <w:proofErr w:type="spellStart"/>
      <w:r w:rsidRPr="005F1EDE">
        <w:rPr>
          <w:color w:val="000000"/>
        </w:rPr>
        <w:t>Recomm</w:t>
      </w:r>
      <w:proofErr w:type="spellEnd"/>
      <w:r w:rsidRPr="005F1EDE">
        <w:rPr>
          <w:color w:val="000000"/>
        </w:rPr>
        <w:t xml:space="preserve"> Rep, vol. 63, no. RR-05, pp. 1–30, Aug. 2014.</w:t>
      </w:r>
      <w:bookmarkEnd w:id="9"/>
    </w:p>
    <w:p w14:paraId="31DB3259"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0" w:name="_Ref175758585"/>
      <w:r w:rsidRPr="005F1EDE">
        <w:rPr>
          <w:color w:val="000000"/>
        </w:rPr>
        <w:t xml:space="preserve">S. Ljubojević, “The human papillomavirus vaccines,” Acta </w:t>
      </w:r>
      <w:proofErr w:type="spellStart"/>
      <w:r w:rsidRPr="005F1EDE">
        <w:rPr>
          <w:color w:val="000000"/>
        </w:rPr>
        <w:t>Dermatovenerol</w:t>
      </w:r>
      <w:proofErr w:type="spellEnd"/>
      <w:r w:rsidRPr="005F1EDE">
        <w:rPr>
          <w:color w:val="000000"/>
        </w:rPr>
        <w:t xml:space="preserve"> Croat, vol. 14, no. 3, p. 208, 2006.</w:t>
      </w:r>
      <w:bookmarkEnd w:id="10"/>
    </w:p>
    <w:p w14:paraId="41275C92"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1" w:name="_Ref175758566"/>
      <w:r w:rsidRPr="005F1EDE">
        <w:rPr>
          <w:color w:val="000000"/>
        </w:rPr>
        <w:t xml:space="preserve">C. L. </w:t>
      </w:r>
      <w:proofErr w:type="spellStart"/>
      <w:r w:rsidRPr="005F1EDE">
        <w:rPr>
          <w:color w:val="000000"/>
        </w:rPr>
        <w:t>Ejezie</w:t>
      </w:r>
      <w:proofErr w:type="spellEnd"/>
      <w:r w:rsidRPr="005F1EDE">
        <w:rPr>
          <w:color w:val="000000"/>
        </w:rPr>
        <w:t xml:space="preserve">, I. Osaghae, S. Ayieko, and P. Cuccaro, “Adherence to the Recommended HPV Vaccine Dosing Schedule among Adolescents Aged 13 to 17 Years: Findings from the National Immunization Survey-Teen, 2019–2020,” Vaccines, vol. 10, no. 4, p. 577, Apr. 2022, </w:t>
      </w:r>
      <w:proofErr w:type="spellStart"/>
      <w:r w:rsidRPr="005F1EDE">
        <w:rPr>
          <w:color w:val="000000"/>
        </w:rPr>
        <w:t>doi</w:t>
      </w:r>
      <w:proofErr w:type="spellEnd"/>
      <w:r w:rsidRPr="005F1EDE">
        <w:rPr>
          <w:color w:val="000000"/>
        </w:rPr>
        <w:t xml:space="preserve">: </w:t>
      </w:r>
      <w:hyperlink r:id="rId11" w:history="1">
        <w:r w:rsidRPr="005F1EDE">
          <w:rPr>
            <w:color w:val="000000"/>
          </w:rPr>
          <w:t>10.3390/vaccines10040577</w:t>
        </w:r>
      </w:hyperlink>
      <w:r w:rsidRPr="005F1EDE">
        <w:rPr>
          <w:color w:val="000000"/>
        </w:rPr>
        <w:t>.</w:t>
      </w:r>
      <w:bookmarkEnd w:id="11"/>
    </w:p>
    <w:p w14:paraId="1E171785"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2" w:name="_Ref175758621"/>
      <w:r w:rsidRPr="005F1EDE">
        <w:rPr>
          <w:color w:val="000000"/>
        </w:rPr>
        <w:t xml:space="preserve">“American Cancer Society Launches Campaign to Eliminate Cervical Cancer,” American Cancer Society </w:t>
      </w:r>
      <w:proofErr w:type="spellStart"/>
      <w:r w:rsidRPr="005F1EDE">
        <w:rPr>
          <w:color w:val="000000"/>
        </w:rPr>
        <w:t>MediaRoom</w:t>
      </w:r>
      <w:proofErr w:type="spellEnd"/>
      <w:r w:rsidRPr="005F1EDE">
        <w:rPr>
          <w:color w:val="000000"/>
        </w:rPr>
        <w:t xml:space="preserve">. Accessed: Apr. 23, 2024. [Online]. Available: </w:t>
      </w:r>
      <w:hyperlink r:id="rId12" w:history="1">
        <w:r w:rsidRPr="005F1EDE">
          <w:rPr>
            <w:color w:val="000000"/>
          </w:rPr>
          <w:t>https://pressroom.cancer.org/HPVcancerfreelaunch</w:t>
        </w:r>
      </w:hyperlink>
      <w:bookmarkEnd w:id="12"/>
    </w:p>
    <w:p w14:paraId="76EE11EB"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3" w:name="_Ref175759274"/>
      <w:r w:rsidRPr="005F1EDE">
        <w:rPr>
          <w:color w:val="000000"/>
        </w:rPr>
        <w:t xml:space="preserve">M. Villarroel, A. </w:t>
      </w:r>
      <w:proofErr w:type="spellStart"/>
      <w:r w:rsidRPr="005F1EDE">
        <w:rPr>
          <w:color w:val="000000"/>
        </w:rPr>
        <w:t>Galinksy</w:t>
      </w:r>
      <w:proofErr w:type="spellEnd"/>
      <w:r w:rsidRPr="005F1EDE">
        <w:rPr>
          <w:color w:val="000000"/>
        </w:rPr>
        <w:t xml:space="preserve">, P.-J. Lu, C. Pingali, and C. Valenzuela, “Human Papillomavirus Vaccination Coverage in Children Ages 9–17 Years: United States, 2022,” National Center for Health Statistics (U.S.), Feb. 2024. </w:t>
      </w:r>
      <w:proofErr w:type="spellStart"/>
      <w:r w:rsidRPr="005F1EDE">
        <w:rPr>
          <w:color w:val="000000"/>
        </w:rPr>
        <w:t>doi</w:t>
      </w:r>
      <w:proofErr w:type="spellEnd"/>
      <w:r w:rsidRPr="005F1EDE">
        <w:rPr>
          <w:color w:val="000000"/>
        </w:rPr>
        <w:t xml:space="preserve">: </w:t>
      </w:r>
      <w:hyperlink r:id="rId13" w:history="1">
        <w:r w:rsidRPr="005F1EDE">
          <w:rPr>
            <w:color w:val="000000"/>
          </w:rPr>
          <w:t>10.15620</w:t>
        </w:r>
        <w:r>
          <w:rPr>
            <w:rFonts w:eastAsiaTheme="minorEastAsia" w:hint="eastAsia"/>
            <w:color w:val="000000"/>
          </w:rPr>
          <w:t>cancer data</w:t>
        </w:r>
        <w:r w:rsidRPr="005F1EDE">
          <w:rPr>
            <w:color w:val="000000"/>
          </w:rPr>
          <w:t>/cdc:145593</w:t>
        </w:r>
      </w:hyperlink>
      <w:r w:rsidRPr="005F1EDE">
        <w:rPr>
          <w:color w:val="000000"/>
        </w:rPr>
        <w:t>.</w:t>
      </w:r>
      <w:bookmarkEnd w:id="13"/>
    </w:p>
    <w:p w14:paraId="263264F3"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4" w:name="_Ref175759305"/>
      <w:r w:rsidRPr="005F1EDE">
        <w:rPr>
          <w:color w:val="000000"/>
        </w:rPr>
        <w:t xml:space="preserve">M. B. Shin et al., “Multilevel perspectives on school-based opportunities to improve HPV vaccination among medically underserved adolescents: Beyond school entry mandates,” Human Vaccines &amp; </w:t>
      </w:r>
      <w:proofErr w:type="spellStart"/>
      <w:r w:rsidRPr="005F1EDE">
        <w:rPr>
          <w:color w:val="000000"/>
        </w:rPr>
        <w:t>Immunotherapeutics</w:t>
      </w:r>
      <w:proofErr w:type="spellEnd"/>
      <w:r w:rsidRPr="005F1EDE">
        <w:rPr>
          <w:color w:val="000000"/>
        </w:rPr>
        <w:t xml:space="preserve">, vol. 19, no. 2, p. 2251815, Aug. 2023, </w:t>
      </w:r>
      <w:proofErr w:type="spellStart"/>
      <w:r w:rsidRPr="005F1EDE">
        <w:rPr>
          <w:color w:val="000000"/>
        </w:rPr>
        <w:t>doi</w:t>
      </w:r>
      <w:proofErr w:type="spellEnd"/>
      <w:r w:rsidRPr="005F1EDE">
        <w:rPr>
          <w:color w:val="000000"/>
        </w:rPr>
        <w:t xml:space="preserve">: </w:t>
      </w:r>
      <w:hyperlink r:id="rId14" w:history="1">
        <w:r w:rsidRPr="005F1EDE">
          <w:rPr>
            <w:color w:val="000000"/>
          </w:rPr>
          <w:t>10.1080/21645515.2023.2251815</w:t>
        </w:r>
      </w:hyperlink>
      <w:r w:rsidRPr="005F1EDE">
        <w:rPr>
          <w:color w:val="000000"/>
        </w:rPr>
        <w:t>.</w:t>
      </w:r>
      <w:bookmarkEnd w:id="14"/>
    </w:p>
    <w:p w14:paraId="76578C6D" w14:textId="77777777" w:rsidR="0030723E" w:rsidRPr="00597ECD" w:rsidRDefault="0030723E" w:rsidP="0030723E">
      <w:pPr>
        <w:pStyle w:val="NormalWeb"/>
        <w:numPr>
          <w:ilvl w:val="0"/>
          <w:numId w:val="29"/>
        </w:numPr>
        <w:spacing w:before="0" w:beforeAutospacing="0" w:after="0" w:afterAutospacing="0"/>
        <w:jc w:val="both"/>
        <w:rPr>
          <w:color w:val="000000"/>
          <w:lang w:val="fr-FR"/>
        </w:rPr>
      </w:pPr>
      <w:bookmarkStart w:id="15" w:name="_Ref175759306"/>
      <w:r w:rsidRPr="005F1EDE">
        <w:rPr>
          <w:color w:val="000000"/>
        </w:rPr>
        <w:t xml:space="preserve">“HPV vaccination introduction worldwide and WHO and UNICEF estimates of national HPV immunization coverage 20102019.”, [Online]. </w:t>
      </w:r>
      <w:proofErr w:type="spellStart"/>
      <w:proofErr w:type="gramStart"/>
      <w:r w:rsidRPr="00597ECD">
        <w:rPr>
          <w:color w:val="000000"/>
          <w:lang w:val="fr-FR"/>
        </w:rPr>
        <w:t>Available</w:t>
      </w:r>
      <w:proofErr w:type="spellEnd"/>
      <w:r w:rsidRPr="00597ECD">
        <w:rPr>
          <w:color w:val="000000"/>
          <w:lang w:val="fr-FR"/>
        </w:rPr>
        <w:t>:</w:t>
      </w:r>
      <w:proofErr w:type="gramEnd"/>
      <w:r w:rsidRPr="00597ECD">
        <w:rPr>
          <w:color w:val="000000"/>
          <w:lang w:val="fr-FR"/>
        </w:rPr>
        <w:t xml:space="preserve"> </w:t>
      </w:r>
      <w:hyperlink r:id="rId15" w:history="1">
        <w:r w:rsidRPr="00597ECD">
          <w:rPr>
            <w:color w:val="000000"/>
            <w:lang w:val="fr-FR"/>
          </w:rPr>
          <w:t>https://pubmed.ncbi.nlm.nih.gov/33388322/</w:t>
        </w:r>
      </w:hyperlink>
      <w:bookmarkEnd w:id="15"/>
    </w:p>
    <w:p w14:paraId="17B31CBF" w14:textId="5F4CB031" w:rsidR="0030723E" w:rsidRPr="00BC3089" w:rsidRDefault="00BC3089" w:rsidP="0030723E">
      <w:pPr>
        <w:pStyle w:val="NormalWeb"/>
        <w:numPr>
          <w:ilvl w:val="0"/>
          <w:numId w:val="29"/>
        </w:numPr>
        <w:spacing w:before="0" w:beforeAutospacing="0" w:after="0" w:afterAutospacing="0"/>
        <w:jc w:val="both"/>
        <w:rPr>
          <w:color w:val="000000"/>
        </w:rPr>
      </w:pPr>
      <w:bookmarkStart w:id="16" w:name="_Ref175759328"/>
      <w:r w:rsidRPr="00BC3089">
        <w:rPr>
          <w:rFonts w:eastAsiaTheme="minorEastAsia" w:hint="eastAsia"/>
          <w:color w:val="000000"/>
        </w:rPr>
        <w:t xml:space="preserve">Human </w:t>
      </w:r>
      <w:r>
        <w:rPr>
          <w:rFonts w:eastAsiaTheme="minorEastAsia" w:hint="eastAsia"/>
          <w:color w:val="000000"/>
        </w:rPr>
        <w:t xml:space="preserve">Papillomavirus (HPV). </w:t>
      </w:r>
      <w:r w:rsidRPr="00BC3089">
        <w:rPr>
          <w:rFonts w:eastAsiaTheme="minorEastAsia" w:hint="eastAsia"/>
          <w:color w:val="000000"/>
        </w:rPr>
        <w:t xml:space="preserve">New </w:t>
      </w:r>
      <w:r>
        <w:rPr>
          <w:rFonts w:eastAsiaTheme="minorEastAsia" w:hint="eastAsia"/>
          <w:color w:val="000000"/>
        </w:rPr>
        <w:t xml:space="preserve">York City Health website. </w:t>
      </w:r>
      <w:r w:rsidRPr="00BC3089">
        <w:rPr>
          <w:rFonts w:eastAsiaTheme="minorEastAsia" w:hint="eastAsia"/>
          <w:color w:val="000000"/>
        </w:rPr>
        <w:t xml:space="preserve"> </w:t>
      </w:r>
      <w:hyperlink r:id="rId16" w:history="1">
        <w:r w:rsidRPr="00F11A2E">
          <w:rPr>
            <w:rStyle w:val="Hyperlink"/>
          </w:rPr>
          <w:t>https://www.nyc.gov/site/doh/health/health-topics/human-papillomavirus-hpv.page</w:t>
        </w:r>
      </w:hyperlink>
      <w:r w:rsidR="0030723E" w:rsidRPr="00BC3089">
        <w:rPr>
          <w:color w:val="000000"/>
        </w:rPr>
        <w:t>.</w:t>
      </w:r>
      <w:bookmarkEnd w:id="16"/>
      <w:r>
        <w:rPr>
          <w:rFonts w:eastAsiaTheme="minorEastAsia" w:hint="eastAsia"/>
          <w:color w:val="000000"/>
        </w:rPr>
        <w:t xml:space="preserve"> Accessed November 29, 2023.</w:t>
      </w:r>
    </w:p>
    <w:p w14:paraId="4D629BA2"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7" w:name="_Ref175759352"/>
      <w:r w:rsidRPr="005F1EDE">
        <w:rPr>
          <w:color w:val="000000"/>
        </w:rPr>
        <w:t xml:space="preserve">E. Meites, “Use of a 2-Dose Schedule for Human Papillomavirus Vaccination — Updated Recommendations of the Advisory Committee on Immunization Practices,” MMWR </w:t>
      </w:r>
      <w:proofErr w:type="spellStart"/>
      <w:r w:rsidRPr="005F1EDE">
        <w:rPr>
          <w:color w:val="000000"/>
        </w:rPr>
        <w:t>Morb</w:t>
      </w:r>
      <w:proofErr w:type="spellEnd"/>
      <w:r w:rsidRPr="005F1EDE">
        <w:rPr>
          <w:color w:val="000000"/>
        </w:rPr>
        <w:t xml:space="preserve"> Mortal </w:t>
      </w:r>
      <w:proofErr w:type="spellStart"/>
      <w:r w:rsidRPr="005F1EDE">
        <w:rPr>
          <w:color w:val="000000"/>
        </w:rPr>
        <w:t>Wkly</w:t>
      </w:r>
      <w:proofErr w:type="spellEnd"/>
      <w:r w:rsidRPr="005F1EDE">
        <w:rPr>
          <w:color w:val="000000"/>
        </w:rPr>
        <w:t xml:space="preserve"> Rep, vol. 65, 2016, </w:t>
      </w:r>
      <w:proofErr w:type="spellStart"/>
      <w:r w:rsidRPr="005F1EDE">
        <w:rPr>
          <w:color w:val="000000"/>
        </w:rPr>
        <w:t>doi</w:t>
      </w:r>
      <w:proofErr w:type="spellEnd"/>
      <w:r w:rsidRPr="005F1EDE">
        <w:rPr>
          <w:color w:val="000000"/>
        </w:rPr>
        <w:t xml:space="preserve">: </w:t>
      </w:r>
      <w:hyperlink r:id="rId17" w:history="1">
        <w:r w:rsidRPr="005F1EDE">
          <w:rPr>
            <w:color w:val="000000"/>
          </w:rPr>
          <w:t>10.15585/mmwr.mm6549a5</w:t>
        </w:r>
      </w:hyperlink>
      <w:r w:rsidRPr="005F1EDE">
        <w:rPr>
          <w:color w:val="000000"/>
        </w:rPr>
        <w:t>.</w:t>
      </w:r>
      <w:bookmarkEnd w:id="17"/>
    </w:p>
    <w:p w14:paraId="5AF9844B"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8" w:name="_Ref175759368"/>
      <w:r w:rsidRPr="005F1EDE">
        <w:rPr>
          <w:color w:val="000000"/>
        </w:rPr>
        <w:t xml:space="preserve">L. E. </w:t>
      </w:r>
      <w:proofErr w:type="spellStart"/>
      <w:r w:rsidRPr="005F1EDE">
        <w:rPr>
          <w:color w:val="000000"/>
        </w:rPr>
        <w:t>Widdice</w:t>
      </w:r>
      <w:proofErr w:type="spellEnd"/>
      <w:r w:rsidRPr="005F1EDE">
        <w:rPr>
          <w:color w:val="000000"/>
        </w:rPr>
        <w:t xml:space="preserve">, D. I. Bernstein, A. C. Leonard, K. A. </w:t>
      </w:r>
      <w:proofErr w:type="spellStart"/>
      <w:r w:rsidRPr="005F1EDE">
        <w:rPr>
          <w:color w:val="000000"/>
        </w:rPr>
        <w:t>Marsolo</w:t>
      </w:r>
      <w:proofErr w:type="spellEnd"/>
      <w:r w:rsidRPr="005F1EDE">
        <w:rPr>
          <w:color w:val="000000"/>
        </w:rPr>
        <w:t xml:space="preserve">, and J. A. Kahn, “Adherence to the HPV Vaccine Dosing Intervals and Factors Associated With Completion of 3 Doses,” Pediatrics, vol. 127, no. 1, pp. 77–84, Jan. 2011, </w:t>
      </w:r>
      <w:proofErr w:type="spellStart"/>
      <w:r w:rsidRPr="005F1EDE">
        <w:rPr>
          <w:color w:val="000000"/>
        </w:rPr>
        <w:t>doi</w:t>
      </w:r>
      <w:proofErr w:type="spellEnd"/>
      <w:r w:rsidRPr="005F1EDE">
        <w:rPr>
          <w:color w:val="000000"/>
        </w:rPr>
        <w:t xml:space="preserve">: </w:t>
      </w:r>
      <w:hyperlink r:id="rId18" w:history="1">
        <w:r w:rsidRPr="005F1EDE">
          <w:rPr>
            <w:color w:val="000000"/>
          </w:rPr>
          <w:t>10.1542/peds.2010-0812</w:t>
        </w:r>
      </w:hyperlink>
      <w:r w:rsidRPr="005F1EDE">
        <w:rPr>
          <w:color w:val="000000"/>
        </w:rPr>
        <w:t>.</w:t>
      </w:r>
      <w:bookmarkEnd w:id="18"/>
    </w:p>
    <w:p w14:paraId="31552769" w14:textId="37301554" w:rsidR="0030723E" w:rsidRPr="005F1EDE" w:rsidRDefault="00BC3089" w:rsidP="0030723E">
      <w:pPr>
        <w:pStyle w:val="NormalWeb"/>
        <w:numPr>
          <w:ilvl w:val="0"/>
          <w:numId w:val="29"/>
        </w:numPr>
        <w:spacing w:before="0" w:beforeAutospacing="0" w:after="0" w:afterAutospacing="0"/>
        <w:jc w:val="both"/>
        <w:rPr>
          <w:color w:val="000000"/>
        </w:rPr>
      </w:pPr>
      <w:bookmarkStart w:id="19" w:name="_Ref175759369"/>
      <w:r w:rsidRPr="00BC3089">
        <w:rPr>
          <w:rFonts w:eastAsiaTheme="minorEastAsia"/>
          <w:color w:val="000000"/>
        </w:rPr>
        <w:t xml:space="preserve">Rao M IS, Kasi SG, Dhir SK, Wadhwa A, Rajsekhar B, Kumar CM, Lalwani S, Shenoy B, Kesavan TMA, Kalyani S, Khadke R, </w:t>
      </w:r>
      <w:proofErr w:type="spellStart"/>
      <w:r w:rsidRPr="00BC3089">
        <w:rPr>
          <w:rFonts w:eastAsiaTheme="minorEastAsia"/>
          <w:color w:val="000000"/>
        </w:rPr>
        <w:t>Chatarjee</w:t>
      </w:r>
      <w:proofErr w:type="spellEnd"/>
      <w:r w:rsidRPr="00BC3089">
        <w:rPr>
          <w:rFonts w:eastAsiaTheme="minorEastAsia"/>
          <w:color w:val="000000"/>
        </w:rPr>
        <w:t xml:space="preserve"> K, Kinjawadekar U, Saxena V, </w:t>
      </w:r>
      <w:proofErr w:type="spellStart"/>
      <w:r w:rsidRPr="00BC3089">
        <w:rPr>
          <w:rFonts w:eastAsiaTheme="minorEastAsia"/>
          <w:color w:val="000000"/>
        </w:rPr>
        <w:t>Basavaraja</w:t>
      </w:r>
      <w:proofErr w:type="spellEnd"/>
      <w:r w:rsidRPr="00BC3089">
        <w:rPr>
          <w:rFonts w:eastAsiaTheme="minorEastAsia"/>
          <w:color w:val="000000"/>
        </w:rPr>
        <w:t xml:space="preserve"> GV. Indian Academy of Pediatrics (IAP) Advisory Committee on Vaccines and </w:t>
      </w:r>
      <w:r w:rsidRPr="00BC3089">
        <w:rPr>
          <w:rFonts w:eastAsiaTheme="minorEastAsia"/>
          <w:color w:val="000000"/>
        </w:rPr>
        <w:lastRenderedPageBreak/>
        <w:t xml:space="preserve">Immunization Practices (ACVIP): Recommended Immunization Schedule (2023) and Update on Immunization for Children Aged 0 Through 18 Years. Indian </w:t>
      </w:r>
      <w:proofErr w:type="spellStart"/>
      <w:r w:rsidRPr="00BC3089">
        <w:rPr>
          <w:rFonts w:eastAsiaTheme="minorEastAsia"/>
          <w:color w:val="000000"/>
        </w:rPr>
        <w:t>Pediatr</w:t>
      </w:r>
      <w:proofErr w:type="spellEnd"/>
      <w:r w:rsidRPr="00BC3089">
        <w:rPr>
          <w:rFonts w:eastAsiaTheme="minorEastAsia"/>
          <w:color w:val="000000"/>
        </w:rPr>
        <w:t xml:space="preserve">. 2024 Feb 15;61(2):113-125. </w:t>
      </w:r>
      <w:proofErr w:type="spellStart"/>
      <w:r w:rsidRPr="00BC3089">
        <w:rPr>
          <w:rFonts w:eastAsiaTheme="minorEastAsia"/>
          <w:color w:val="000000"/>
        </w:rPr>
        <w:t>Epub</w:t>
      </w:r>
      <w:proofErr w:type="spellEnd"/>
      <w:r w:rsidRPr="00BC3089">
        <w:rPr>
          <w:rFonts w:eastAsiaTheme="minorEastAsia"/>
          <w:color w:val="000000"/>
        </w:rPr>
        <w:t xml:space="preserve"> 2024 Jan 15. PMID: 38243749</w:t>
      </w:r>
      <w:bookmarkEnd w:id="19"/>
    </w:p>
    <w:p w14:paraId="2AD5ABC8" w14:textId="77777777" w:rsidR="0030723E" w:rsidRPr="00597ECD" w:rsidRDefault="0030723E" w:rsidP="0030723E">
      <w:pPr>
        <w:pStyle w:val="NormalWeb"/>
        <w:numPr>
          <w:ilvl w:val="0"/>
          <w:numId w:val="29"/>
        </w:numPr>
        <w:spacing w:before="0" w:beforeAutospacing="0" w:after="0" w:afterAutospacing="0"/>
        <w:jc w:val="both"/>
        <w:rPr>
          <w:color w:val="000000"/>
          <w:lang w:val="fr-FR"/>
        </w:rPr>
      </w:pPr>
      <w:bookmarkStart w:id="20" w:name="_Ref175759471"/>
      <w:r w:rsidRPr="005F1EDE">
        <w:rPr>
          <w:color w:val="000000"/>
        </w:rPr>
        <w:t xml:space="preserve">“NYSDOH HPV web page.” [Online]. </w:t>
      </w:r>
      <w:proofErr w:type="spellStart"/>
      <w:proofErr w:type="gramStart"/>
      <w:r w:rsidRPr="00597ECD">
        <w:rPr>
          <w:color w:val="000000"/>
          <w:lang w:val="fr-FR"/>
        </w:rPr>
        <w:t>Available</w:t>
      </w:r>
      <w:proofErr w:type="spellEnd"/>
      <w:r w:rsidRPr="00597ECD">
        <w:rPr>
          <w:color w:val="000000"/>
          <w:lang w:val="fr-FR"/>
        </w:rPr>
        <w:t>:</w:t>
      </w:r>
      <w:proofErr w:type="gramEnd"/>
      <w:r w:rsidRPr="00597ECD">
        <w:rPr>
          <w:color w:val="000000"/>
          <w:lang w:val="fr-FR"/>
        </w:rPr>
        <w:t xml:space="preserve"> </w:t>
      </w:r>
      <w:hyperlink r:id="rId19" w:anchor=":~:text=The%20New%20York%20State%20Department,9%20years%20as%20routine%20practice." w:history="1">
        <w:r w:rsidRPr="00597ECD">
          <w:rPr>
            <w:color w:val="000000"/>
            <w:lang w:val="fr-FR"/>
          </w:rPr>
          <w:t>https://www.health.ny.gov/diseases/communicable/human_papillomavirus/#:~:text=The%20New%20York%20State%20Department,9%20years%20as%20routine%20practice.</w:t>
        </w:r>
      </w:hyperlink>
      <w:bookmarkEnd w:id="20"/>
    </w:p>
    <w:p w14:paraId="622BD9D1" w14:textId="1BD016E6" w:rsidR="0030723E" w:rsidRPr="005F1EDE" w:rsidRDefault="0030723E" w:rsidP="0030723E">
      <w:pPr>
        <w:pStyle w:val="NormalWeb"/>
        <w:numPr>
          <w:ilvl w:val="0"/>
          <w:numId w:val="29"/>
        </w:numPr>
        <w:spacing w:before="0" w:beforeAutospacing="0" w:after="0" w:afterAutospacing="0"/>
        <w:jc w:val="both"/>
        <w:rPr>
          <w:color w:val="000000"/>
        </w:rPr>
      </w:pPr>
      <w:bookmarkStart w:id="21" w:name="_Ref175759491"/>
      <w:r w:rsidRPr="005F1EDE">
        <w:rPr>
          <w:color w:val="000000"/>
        </w:rPr>
        <w:t>HPV-Related Cancer Incidence and HPV Vaccination Rates in New York State, 2015-2019.</w:t>
      </w:r>
      <w:bookmarkEnd w:id="21"/>
      <w:r w:rsidR="00BC3089">
        <w:rPr>
          <w:rFonts w:eastAsiaTheme="minorEastAsia" w:hint="eastAsia"/>
          <w:color w:val="000000"/>
        </w:rPr>
        <w:t xml:space="preserve"> </w:t>
      </w:r>
      <w:hyperlink r:id="rId20" w:history="1">
        <w:r w:rsidR="00BC3089" w:rsidRPr="00F11A2E">
          <w:rPr>
            <w:rStyle w:val="Hyperlink"/>
            <w:rFonts w:eastAsiaTheme="minorEastAsia"/>
          </w:rPr>
          <w:t>https://www.health.ny.gov/statistics/cancer/docs/hpv_related_cancers_and_vaccination_rates.pdf</w:t>
        </w:r>
      </w:hyperlink>
      <w:r w:rsidR="00BC3089">
        <w:rPr>
          <w:rFonts w:eastAsiaTheme="minorEastAsia" w:hint="eastAsia"/>
          <w:color w:val="000000"/>
        </w:rPr>
        <w:t xml:space="preserve">.  </w:t>
      </w:r>
    </w:p>
    <w:p w14:paraId="47500FAD" w14:textId="77777777" w:rsidR="0030723E" w:rsidRPr="005F1EDE" w:rsidRDefault="0030723E" w:rsidP="0030723E">
      <w:pPr>
        <w:pStyle w:val="NormalWeb"/>
        <w:numPr>
          <w:ilvl w:val="0"/>
          <w:numId w:val="29"/>
        </w:numPr>
        <w:spacing w:before="0" w:beforeAutospacing="0" w:after="0" w:afterAutospacing="0"/>
        <w:jc w:val="both"/>
        <w:rPr>
          <w:color w:val="000000"/>
        </w:rPr>
      </w:pPr>
      <w:r w:rsidRPr="005F1EDE">
        <w:rPr>
          <w:color w:val="000000"/>
        </w:rPr>
        <w:t>E. R. Schoenfeld et al., “</w:t>
      </w:r>
      <w:proofErr w:type="spellStart"/>
      <w:r>
        <w:rPr>
          <w:rFonts w:eastAsiaTheme="minorEastAsia" w:hint="eastAsia"/>
          <w:color w:val="000000"/>
        </w:rPr>
        <w:t>covi</w:t>
      </w:r>
      <w:proofErr w:type="spellEnd"/>
      <w:r w:rsidRPr="005F1EDE">
        <w:rPr>
          <w:color w:val="000000"/>
        </w:rPr>
        <w:t xml:space="preserve">, Temporal, and Sociodemographic Differences in Opioid Poisoning,” American Journal of Preventive Medicine, vol. 57, no. 2, pp. 153–164, Aug. 2019, </w:t>
      </w:r>
      <w:proofErr w:type="spellStart"/>
      <w:r w:rsidRPr="005F1EDE">
        <w:rPr>
          <w:color w:val="000000"/>
        </w:rPr>
        <w:t>doi</w:t>
      </w:r>
      <w:proofErr w:type="spellEnd"/>
      <w:r w:rsidRPr="005F1EDE">
        <w:rPr>
          <w:color w:val="000000"/>
        </w:rPr>
        <w:t xml:space="preserve">: </w:t>
      </w:r>
      <w:hyperlink r:id="rId21" w:history="1">
        <w:r w:rsidRPr="005F1EDE">
          <w:rPr>
            <w:color w:val="000000"/>
          </w:rPr>
          <w:t>10.1016/j.amepre.2019.03.020</w:t>
        </w:r>
      </w:hyperlink>
      <w:r w:rsidRPr="005F1EDE">
        <w:rPr>
          <w:color w:val="000000"/>
        </w:rPr>
        <w:t>.</w:t>
      </w:r>
    </w:p>
    <w:p w14:paraId="65763723"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2" w:name="_Ref175759527"/>
      <w:r w:rsidRPr="005F1EDE">
        <w:rPr>
          <w:color w:val="000000"/>
        </w:rPr>
        <w:t xml:space="preserve">“New York State Immunization Information System (NYSIIS).” Accessed: Apr. 14, 2024. [Online]. Available: </w:t>
      </w:r>
      <w:hyperlink r:id="rId22" w:history="1">
        <w:r w:rsidRPr="005F1EDE">
          <w:rPr>
            <w:color w:val="000000"/>
          </w:rPr>
          <w:t>https://www.health.ny.gov/prevention/immunization/information_system/</w:t>
        </w:r>
      </w:hyperlink>
      <w:bookmarkEnd w:id="22"/>
    </w:p>
    <w:p w14:paraId="032E2B03"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3" w:name="_Ref175759528"/>
      <w:r w:rsidRPr="005F1EDE">
        <w:rPr>
          <w:color w:val="000000"/>
        </w:rPr>
        <w:t xml:space="preserve">E. M. Rosenthal et al., “COVID-19 Vaccination and Hospitalization Among Persons Living With Diagnosed HIV in New York State,” J </w:t>
      </w:r>
      <w:proofErr w:type="spellStart"/>
      <w:r w:rsidRPr="005F1EDE">
        <w:rPr>
          <w:color w:val="000000"/>
        </w:rPr>
        <w:t>Acquir</w:t>
      </w:r>
      <w:proofErr w:type="spellEnd"/>
      <w:r w:rsidRPr="005F1EDE">
        <w:rPr>
          <w:color w:val="000000"/>
        </w:rPr>
        <w:t xml:space="preserve"> Immune Defic Syndr, vol. 93, no. 2, pp. 92–100, Jun. 2023, </w:t>
      </w:r>
      <w:proofErr w:type="spellStart"/>
      <w:r w:rsidRPr="005F1EDE">
        <w:rPr>
          <w:color w:val="000000"/>
        </w:rPr>
        <w:t>doi</w:t>
      </w:r>
      <w:proofErr w:type="spellEnd"/>
      <w:r w:rsidRPr="005F1EDE">
        <w:rPr>
          <w:color w:val="000000"/>
        </w:rPr>
        <w:t xml:space="preserve">: </w:t>
      </w:r>
      <w:hyperlink r:id="rId23" w:history="1">
        <w:r w:rsidRPr="005F1EDE">
          <w:rPr>
            <w:color w:val="000000"/>
          </w:rPr>
          <w:t>10.1097/QAI.0000000000003177</w:t>
        </w:r>
      </w:hyperlink>
      <w:r w:rsidRPr="005F1EDE">
        <w:rPr>
          <w:color w:val="000000"/>
        </w:rPr>
        <w:t>.</w:t>
      </w:r>
      <w:bookmarkEnd w:id="23"/>
    </w:p>
    <w:p w14:paraId="1D34B7C8" w14:textId="2F936299" w:rsidR="0030723E" w:rsidRPr="005F1EDE" w:rsidRDefault="00BC3089" w:rsidP="0030723E">
      <w:pPr>
        <w:pStyle w:val="NormalWeb"/>
        <w:numPr>
          <w:ilvl w:val="0"/>
          <w:numId w:val="29"/>
        </w:numPr>
        <w:spacing w:before="0" w:beforeAutospacing="0" w:after="0" w:afterAutospacing="0"/>
        <w:jc w:val="both"/>
        <w:rPr>
          <w:color w:val="000000"/>
        </w:rPr>
      </w:pPr>
      <w:r w:rsidRPr="00BC3089">
        <w:rPr>
          <w:rFonts w:eastAsiaTheme="minorEastAsia"/>
          <w:color w:val="000000"/>
        </w:rPr>
        <w:t xml:space="preserve">Jacquez GM, Greiling DA. Local clustering in breast, lung and colorectal cancer in Long Island, New York. Int J Health </w:t>
      </w:r>
      <w:proofErr w:type="spellStart"/>
      <w:r w:rsidRPr="00BC3089">
        <w:rPr>
          <w:rFonts w:eastAsiaTheme="minorEastAsia"/>
          <w:color w:val="000000"/>
        </w:rPr>
        <w:t>Geogr</w:t>
      </w:r>
      <w:proofErr w:type="spellEnd"/>
      <w:r w:rsidRPr="00BC3089">
        <w:rPr>
          <w:rFonts w:eastAsiaTheme="minorEastAsia"/>
          <w:color w:val="000000"/>
        </w:rPr>
        <w:t xml:space="preserve">. 2003 Feb 17;2(1):3. </w:t>
      </w:r>
      <w:proofErr w:type="spellStart"/>
      <w:r w:rsidRPr="00BC3089">
        <w:rPr>
          <w:rFonts w:eastAsiaTheme="minorEastAsia"/>
          <w:color w:val="000000"/>
        </w:rPr>
        <w:t>doi</w:t>
      </w:r>
      <w:proofErr w:type="spellEnd"/>
      <w:r w:rsidRPr="00BC3089">
        <w:rPr>
          <w:rFonts w:eastAsiaTheme="minorEastAsia"/>
          <w:color w:val="000000"/>
        </w:rPr>
        <w:t>: 10.1186/1476-072x-2-3. PMID: 12633503; PMCID: PMC151676.</w:t>
      </w:r>
    </w:p>
    <w:p w14:paraId="0A7B3526"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4" w:name="_Ref175759597"/>
      <w:r w:rsidRPr="005F1EDE">
        <w:rPr>
          <w:color w:val="000000"/>
        </w:rPr>
        <w:t xml:space="preserve">“Long Island Zip Codes - Zip Codes for Nassau County &amp; Suffolk County | LongIsland.com.” Accessed: Apr. 14, 2024. [Online]. Available: </w:t>
      </w:r>
      <w:hyperlink r:id="rId24" w:anchor="google_vignette" w:history="1">
        <w:r w:rsidRPr="005F1EDE">
          <w:rPr>
            <w:color w:val="000000"/>
          </w:rPr>
          <w:t>https://www.longisland.com/zip-codes.html#google_vignette</w:t>
        </w:r>
      </w:hyperlink>
      <w:bookmarkEnd w:id="24"/>
    </w:p>
    <w:p w14:paraId="33B2B3D8"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5" w:name="_Ref175759619"/>
      <w:r w:rsidRPr="005F1EDE">
        <w:rPr>
          <w:color w:val="000000"/>
        </w:rPr>
        <w:t xml:space="preserve">“School Immunization Requirements.” Accessed: May 13, 2024. [Online]. Available: </w:t>
      </w:r>
      <w:hyperlink r:id="rId25" w:history="1">
        <w:r w:rsidRPr="005F1EDE">
          <w:rPr>
            <w:color w:val="000000"/>
          </w:rPr>
          <w:t>https://www.health.ny.gov/prevention/immunization/schools/school_vaccines/</w:t>
        </w:r>
      </w:hyperlink>
      <w:bookmarkEnd w:id="25"/>
    </w:p>
    <w:p w14:paraId="69AA326B"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6" w:name="_Ref175759654"/>
      <w:r w:rsidRPr="005F1EDE">
        <w:rPr>
          <w:color w:val="000000"/>
        </w:rPr>
        <w:t xml:space="preserve">“What Is the HPV </w:t>
      </w:r>
      <w:proofErr w:type="gramStart"/>
      <w:r w:rsidRPr="005F1EDE">
        <w:rPr>
          <w:color w:val="000000"/>
        </w:rPr>
        <w:t>Vaccine?,</w:t>
      </w:r>
      <w:proofErr w:type="gramEnd"/>
      <w:r w:rsidRPr="005F1EDE">
        <w:rPr>
          <w:color w:val="000000"/>
        </w:rPr>
        <w:t xml:space="preserve">” Cleveland Clinic. Accessed: Apr. 15, 2024. [Online]. Available: </w:t>
      </w:r>
      <w:hyperlink r:id="rId26" w:history="1">
        <w:r w:rsidRPr="005F1EDE">
          <w:rPr>
            <w:color w:val="000000"/>
          </w:rPr>
          <w:t>https://my.clevelandclinic.org/health/treatments/21613-hpv-vaccine</w:t>
        </w:r>
      </w:hyperlink>
      <w:bookmarkEnd w:id="26"/>
    </w:p>
    <w:p w14:paraId="415D219E" w14:textId="091DB477" w:rsidR="0030723E" w:rsidRPr="005F1EDE" w:rsidRDefault="0030723E" w:rsidP="0030723E">
      <w:pPr>
        <w:pStyle w:val="NormalWeb"/>
        <w:numPr>
          <w:ilvl w:val="0"/>
          <w:numId w:val="29"/>
        </w:numPr>
        <w:spacing w:before="0" w:beforeAutospacing="0" w:after="0" w:afterAutospacing="0"/>
        <w:jc w:val="both"/>
        <w:rPr>
          <w:color w:val="000000"/>
        </w:rPr>
      </w:pPr>
      <w:bookmarkStart w:id="27" w:name="_Ref175759697"/>
      <w:r w:rsidRPr="005F1EDE">
        <w:rPr>
          <w:color w:val="000000"/>
        </w:rPr>
        <w:t>HPV-Related Cancer Incidence and HPV Vaccination Rates in New York State, 2013-2017.</w:t>
      </w:r>
      <w:bookmarkEnd w:id="27"/>
      <w:r w:rsidR="00DF6AE4">
        <w:rPr>
          <w:rFonts w:eastAsiaTheme="minorEastAsia" w:hint="eastAsia"/>
          <w:color w:val="000000"/>
        </w:rPr>
        <w:t xml:space="preserve"> </w:t>
      </w:r>
      <w:r w:rsidR="00DF6AE4" w:rsidRPr="00DF6AE4">
        <w:rPr>
          <w:rFonts w:eastAsiaTheme="minorEastAsia"/>
          <w:color w:val="000000"/>
        </w:rPr>
        <w:t>https://www.health.ny.gov/statistics/cancer/docs/hpv_related_cancer_13-17.pdf</w:t>
      </w:r>
    </w:p>
    <w:p w14:paraId="2CDF6FB5"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8" w:name="_Ref175759757"/>
      <w:r w:rsidRPr="005F1EDE">
        <w:rPr>
          <w:color w:val="000000"/>
        </w:rPr>
        <w:t xml:space="preserve">“Cancer Data and Statistics.” Accessed: Apr. 29, 2024. [Online]. Available: </w:t>
      </w:r>
      <w:hyperlink r:id="rId27" w:history="1">
        <w:r w:rsidRPr="005F1EDE">
          <w:rPr>
            <w:color w:val="000000"/>
          </w:rPr>
          <w:t>https://www.health.ny.gov/statistics/cancer/</w:t>
        </w:r>
      </w:hyperlink>
      <w:bookmarkEnd w:id="28"/>
    </w:p>
    <w:p w14:paraId="12CD4D45"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9" w:name="_Ref175759790"/>
      <w:r w:rsidRPr="005F1EDE">
        <w:rPr>
          <w:color w:val="000000"/>
        </w:rPr>
        <w:t xml:space="preserve">N. A. Vielot, A. M. Butler, M. A. Brookhart, S. Becker-Dreps, and J. S. Smith, “Patterns of Use of Human Papillomavirus and Other Adolescent Vaccines in the United States,” Journal of Adolescent Health, vol. 61, no. 3, pp. 281–287, Sep. 2017, </w:t>
      </w:r>
      <w:proofErr w:type="spellStart"/>
      <w:r w:rsidRPr="005F1EDE">
        <w:rPr>
          <w:color w:val="000000"/>
        </w:rPr>
        <w:t>doi</w:t>
      </w:r>
      <w:proofErr w:type="spellEnd"/>
      <w:r w:rsidRPr="005F1EDE">
        <w:rPr>
          <w:color w:val="000000"/>
        </w:rPr>
        <w:t xml:space="preserve">: </w:t>
      </w:r>
      <w:hyperlink r:id="rId28" w:history="1">
        <w:r w:rsidRPr="005F1EDE">
          <w:rPr>
            <w:color w:val="000000"/>
          </w:rPr>
          <w:t>10.1016/j.jadohealth.2017.05.016</w:t>
        </w:r>
      </w:hyperlink>
      <w:r w:rsidRPr="005F1EDE">
        <w:rPr>
          <w:color w:val="000000"/>
        </w:rPr>
        <w:t>.</w:t>
      </w:r>
      <w:bookmarkEnd w:id="29"/>
    </w:p>
    <w:p w14:paraId="691A13B9"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30" w:name="_Ref175759807"/>
      <w:r w:rsidRPr="005F1EDE">
        <w:rPr>
          <w:color w:val="000000"/>
        </w:rPr>
        <w:t xml:space="preserve">E. L. Thompson, C. A. Vamos, C. Vázquez-Otero, R. Logan, S. Griner, and E. M. Daley, “Trends and predictors of HPV vaccination among U.S. College women and men,” Preventive Medicine, vol. 86, pp. 92–98, May 2016, </w:t>
      </w:r>
      <w:proofErr w:type="spellStart"/>
      <w:r w:rsidRPr="005F1EDE">
        <w:rPr>
          <w:color w:val="000000"/>
        </w:rPr>
        <w:t>doi</w:t>
      </w:r>
      <w:proofErr w:type="spellEnd"/>
      <w:r w:rsidRPr="005F1EDE">
        <w:rPr>
          <w:color w:val="000000"/>
        </w:rPr>
        <w:t xml:space="preserve">: </w:t>
      </w:r>
      <w:hyperlink r:id="rId29" w:history="1">
        <w:r w:rsidRPr="005F1EDE">
          <w:rPr>
            <w:color w:val="000000"/>
          </w:rPr>
          <w:t>10.1016/j.ypmed.2016.02.003</w:t>
        </w:r>
      </w:hyperlink>
      <w:r w:rsidRPr="005F1EDE">
        <w:rPr>
          <w:color w:val="000000"/>
        </w:rPr>
        <w:t>.</w:t>
      </w:r>
      <w:bookmarkEnd w:id="30"/>
    </w:p>
    <w:p w14:paraId="2873A13C"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31" w:name="_Ref175759826"/>
      <w:r w:rsidRPr="005F1EDE">
        <w:rPr>
          <w:color w:val="000000"/>
        </w:rPr>
        <w:t xml:space="preserve">L. A. Blewett, K. T. Call, J. Turner, and R. </w:t>
      </w:r>
      <w:proofErr w:type="spellStart"/>
      <w:r w:rsidRPr="005F1EDE">
        <w:rPr>
          <w:color w:val="000000"/>
        </w:rPr>
        <w:t>Hest</w:t>
      </w:r>
      <w:proofErr w:type="spellEnd"/>
      <w:r w:rsidRPr="005F1EDE">
        <w:rPr>
          <w:color w:val="000000"/>
        </w:rPr>
        <w:t xml:space="preserve">, “Data Resources for Conducting Health Services and Policy Research,” Annu Rev Public Health, vol. 39, pp. 437–452, Apr. 2018, </w:t>
      </w:r>
      <w:proofErr w:type="spellStart"/>
      <w:r w:rsidRPr="005F1EDE">
        <w:rPr>
          <w:color w:val="000000"/>
        </w:rPr>
        <w:t>doi</w:t>
      </w:r>
      <w:proofErr w:type="spellEnd"/>
      <w:r w:rsidRPr="005F1EDE">
        <w:rPr>
          <w:color w:val="000000"/>
        </w:rPr>
        <w:t xml:space="preserve">: </w:t>
      </w:r>
      <w:hyperlink r:id="rId30" w:history="1">
        <w:r w:rsidRPr="005F1EDE">
          <w:rPr>
            <w:color w:val="000000"/>
          </w:rPr>
          <w:t>10.1146/annurev-publhealth-040617-013544</w:t>
        </w:r>
      </w:hyperlink>
      <w:r w:rsidRPr="005F1EDE">
        <w:rPr>
          <w:color w:val="000000"/>
        </w:rPr>
        <w:t>.</w:t>
      </w:r>
      <w:bookmarkEnd w:id="31"/>
    </w:p>
    <w:p w14:paraId="76FD4C64"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32" w:name="_Ref175759827"/>
      <w:r w:rsidRPr="005F1EDE">
        <w:rPr>
          <w:color w:val="000000"/>
        </w:rPr>
        <w:t xml:space="preserve">S.-T. Chen, K. F. Huybrechts, B. T. Bateman, and S. Hernández-Díaz, “Trends in Human Papillomavirus Vaccination in Commercially Insured Children in the United States,” Pediatrics, vol. 146, no. 4, p. e20193557, Oct. 2020, </w:t>
      </w:r>
      <w:proofErr w:type="spellStart"/>
      <w:r w:rsidRPr="005F1EDE">
        <w:rPr>
          <w:color w:val="000000"/>
        </w:rPr>
        <w:t>doi</w:t>
      </w:r>
      <w:proofErr w:type="spellEnd"/>
      <w:r w:rsidRPr="005F1EDE">
        <w:rPr>
          <w:color w:val="000000"/>
        </w:rPr>
        <w:t xml:space="preserve">: </w:t>
      </w:r>
      <w:hyperlink r:id="rId31" w:history="1">
        <w:r w:rsidRPr="005F1EDE">
          <w:rPr>
            <w:color w:val="000000"/>
          </w:rPr>
          <w:t>10.1542/peds.2019-3557</w:t>
        </w:r>
      </w:hyperlink>
      <w:r w:rsidRPr="005F1EDE">
        <w:rPr>
          <w:color w:val="000000"/>
        </w:rPr>
        <w:t>.</w:t>
      </w:r>
      <w:bookmarkEnd w:id="32"/>
    </w:p>
    <w:p w14:paraId="6E68911C" w14:textId="77777777" w:rsidR="0030723E" w:rsidRPr="00F918DD" w:rsidRDefault="0030723E" w:rsidP="0030723E">
      <w:pPr>
        <w:pStyle w:val="NormalWeb"/>
        <w:numPr>
          <w:ilvl w:val="0"/>
          <w:numId w:val="29"/>
        </w:numPr>
        <w:spacing w:before="0" w:beforeAutospacing="0" w:after="0" w:afterAutospacing="0"/>
        <w:jc w:val="both"/>
        <w:rPr>
          <w:color w:val="000000"/>
        </w:rPr>
      </w:pPr>
      <w:bookmarkStart w:id="33" w:name="_Ref175759867"/>
      <w:r w:rsidRPr="00F918DD">
        <w:rPr>
          <w:color w:val="000000"/>
        </w:rPr>
        <w:lastRenderedPageBreak/>
        <w:t xml:space="preserve">K. Sonawane et al., “Factors associated with parental human papillomavirus vaccination intentions among adolescents from socioeconomically advantaged versus deprived households: a nationwide, cross-sectional survey,” The Lancet Regional Health – Americas, vol. 31, Mar. 2024, </w:t>
      </w:r>
      <w:proofErr w:type="spellStart"/>
      <w:r w:rsidRPr="00F918DD">
        <w:rPr>
          <w:color w:val="000000"/>
        </w:rPr>
        <w:t>doi</w:t>
      </w:r>
      <w:proofErr w:type="spellEnd"/>
      <w:r w:rsidRPr="00F918DD">
        <w:rPr>
          <w:color w:val="000000"/>
        </w:rPr>
        <w:t xml:space="preserve">: </w:t>
      </w:r>
      <w:hyperlink r:id="rId32" w:history="1">
        <w:r w:rsidRPr="00F918DD">
          <w:rPr>
            <w:color w:val="000000"/>
          </w:rPr>
          <w:t>10.1016/j.lana.2024.100694</w:t>
        </w:r>
      </w:hyperlink>
      <w:r w:rsidRPr="00F918DD">
        <w:rPr>
          <w:color w:val="000000"/>
        </w:rPr>
        <w:t>.</w:t>
      </w:r>
      <w:bookmarkEnd w:id="33"/>
    </w:p>
    <w:p w14:paraId="16F9D1FA" w14:textId="19FC9BC3" w:rsidR="00955471" w:rsidRPr="0030723E" w:rsidRDefault="0030723E" w:rsidP="008B73EF">
      <w:pPr>
        <w:pStyle w:val="NormalWeb"/>
        <w:numPr>
          <w:ilvl w:val="0"/>
          <w:numId w:val="29"/>
        </w:numPr>
        <w:spacing w:before="0" w:beforeAutospacing="0" w:after="0" w:afterAutospacing="0"/>
        <w:jc w:val="both"/>
        <w:rPr>
          <w:color w:val="000000"/>
        </w:rPr>
        <w:sectPr w:rsidR="00955471" w:rsidRPr="0030723E" w:rsidSect="000E4985">
          <w:footerReference w:type="default" r:id="rId33"/>
          <w:pgSz w:w="12240" w:h="15840"/>
          <w:pgMar w:top="1440" w:right="1440" w:bottom="1440" w:left="1440" w:header="720" w:footer="720" w:gutter="0"/>
          <w:lnNumType w:countBy="1" w:restart="continuous"/>
          <w:cols w:space="720"/>
          <w:docGrid w:linePitch="360"/>
        </w:sectPr>
      </w:pPr>
      <w:bookmarkStart w:id="34" w:name="_Ref175759881"/>
      <w:r w:rsidRPr="005F1EDE">
        <w:rPr>
          <w:color w:val="000000"/>
        </w:rPr>
        <w:t xml:space="preserve">J. Du et al., “Using Machine Learning–Based Approaches for the Detection and Classification of Human Papillomavirus Vaccine Misinformation: </w:t>
      </w:r>
      <w:proofErr w:type="spellStart"/>
      <w:r w:rsidRPr="005F1EDE">
        <w:rPr>
          <w:color w:val="000000"/>
        </w:rPr>
        <w:t>Infodemiology</w:t>
      </w:r>
      <w:proofErr w:type="spellEnd"/>
      <w:r w:rsidRPr="005F1EDE">
        <w:rPr>
          <w:color w:val="000000"/>
        </w:rPr>
        <w:t xml:space="preserve"> Study of Reddit Discussions,” J Med Internet Res, vol. 23, no. 8, p. e26478, Aug. 2021, </w:t>
      </w:r>
      <w:proofErr w:type="spellStart"/>
      <w:r w:rsidRPr="005F1EDE">
        <w:rPr>
          <w:color w:val="000000"/>
        </w:rPr>
        <w:t>doi</w:t>
      </w:r>
      <w:proofErr w:type="spellEnd"/>
      <w:r w:rsidRPr="005F1EDE">
        <w:rPr>
          <w:color w:val="000000"/>
        </w:rPr>
        <w:t xml:space="preserve">: </w:t>
      </w:r>
      <w:hyperlink r:id="rId34" w:history="1">
        <w:r w:rsidRPr="005F1EDE">
          <w:rPr>
            <w:color w:val="000000"/>
          </w:rPr>
          <w:t>10.2196/26478</w:t>
        </w:r>
      </w:hyperlink>
      <w:r w:rsidRPr="005F1EDE">
        <w:rPr>
          <w:color w:val="000000"/>
        </w:rPr>
        <w:t>.</w:t>
      </w:r>
      <w:bookmarkEnd w:id="34"/>
      <w:r w:rsidR="00955471" w:rsidRPr="0030723E">
        <w:br w:type="page"/>
      </w:r>
    </w:p>
    <w:p w14:paraId="05152DF1" w14:textId="77777777" w:rsidR="00CA40B4" w:rsidRPr="00157B06" w:rsidRDefault="00CA40B4" w:rsidP="005F68DB">
      <w:pPr>
        <w:tabs>
          <w:tab w:val="left" w:pos="720"/>
        </w:tabs>
        <w:spacing w:line="480" w:lineRule="auto"/>
        <w:outlineLvl w:val="0"/>
        <w:rPr>
          <w:rFonts w:ascii="Times New Roman" w:hAnsi="Times New Roman" w:cs="Times New Roman"/>
          <w:b/>
          <w:sz w:val="24"/>
        </w:rPr>
      </w:pPr>
      <w:bookmarkStart w:id="35" w:name="_Hlk506910015"/>
      <w:r w:rsidRPr="00157B06">
        <w:rPr>
          <w:rFonts w:ascii="Times New Roman" w:hAnsi="Times New Roman" w:cs="Times New Roman"/>
          <w:b/>
          <w:sz w:val="24"/>
        </w:rPr>
        <w:lastRenderedPageBreak/>
        <w:t>Figure Legends</w:t>
      </w:r>
    </w:p>
    <w:p w14:paraId="3CAA7954" w14:textId="6337DAFC" w:rsidR="0030723E" w:rsidRDefault="0030723E" w:rsidP="005F68DB">
      <w:pPr>
        <w:pStyle w:val="NormalWeb"/>
        <w:spacing w:before="0" w:beforeAutospacing="0" w:after="0" w:afterAutospacing="0" w:line="480" w:lineRule="auto"/>
        <w:rPr>
          <w:rFonts w:eastAsiaTheme="minorEastAsia"/>
          <w:color w:val="000000"/>
        </w:rPr>
      </w:pPr>
      <w:r w:rsidRPr="0030723E">
        <w:rPr>
          <w:color w:val="000000"/>
        </w:rPr>
        <w:t xml:space="preserve">Figure </w:t>
      </w:r>
      <w:r w:rsidR="00E17E5F">
        <w:rPr>
          <w:rFonts w:eastAsiaTheme="minorEastAsia" w:hint="eastAsia"/>
          <w:color w:val="000000"/>
        </w:rPr>
        <w:t>1</w:t>
      </w:r>
      <w:r w:rsidRPr="0030723E">
        <w:rPr>
          <w:color w:val="000000"/>
        </w:rPr>
        <w:t>.  Age distributions of patients who received one or more doses of HPV vaccine by gender, race, and ethnicity.</w:t>
      </w:r>
    </w:p>
    <w:p w14:paraId="64EF46C7" w14:textId="498A4FC6" w:rsidR="0030723E" w:rsidRDefault="0030723E" w:rsidP="005F68DB">
      <w:pPr>
        <w:pStyle w:val="NormalWeb"/>
        <w:spacing w:before="0" w:beforeAutospacing="0" w:after="0" w:afterAutospacing="0" w:line="480" w:lineRule="auto"/>
        <w:rPr>
          <w:rFonts w:eastAsiaTheme="minorEastAsia"/>
        </w:rPr>
      </w:pPr>
      <w:r w:rsidRPr="0030723E">
        <w:t xml:space="preserve">Figure </w:t>
      </w:r>
      <w:r w:rsidR="00E17E5F">
        <w:rPr>
          <w:rFonts w:eastAsiaTheme="minorEastAsia" w:hint="eastAsia"/>
        </w:rPr>
        <w:t>2</w:t>
      </w:r>
      <w:r w:rsidRPr="0030723E">
        <w:t>.  HPV vaccine initiation rate among 9- to 13-year-old children in Nassau and Suffolk Counties, New York. The rate here was calculated by the number of children who already initialized the HPV vaccination divided by the number of children either receive the HPV vaccination or Tdap vaccination.</w:t>
      </w:r>
    </w:p>
    <w:p w14:paraId="7AE18765" w14:textId="6ED13C33" w:rsidR="00CA40B4" w:rsidRPr="00157B06" w:rsidRDefault="0030723E" w:rsidP="005F68DB">
      <w:pPr>
        <w:pStyle w:val="NormalWeb"/>
        <w:spacing w:before="0" w:beforeAutospacing="0" w:after="0" w:afterAutospacing="0" w:line="480" w:lineRule="auto"/>
      </w:pPr>
      <w:r w:rsidRPr="0030723E">
        <w:t xml:space="preserve">Figure </w:t>
      </w:r>
      <w:r w:rsidR="00E17E5F">
        <w:rPr>
          <w:rFonts w:eastAsiaTheme="minorEastAsia" w:hint="eastAsia"/>
        </w:rPr>
        <w:t>3</w:t>
      </w:r>
      <w:r w:rsidRPr="0030723E">
        <w:t xml:space="preserve">. The completeness of the HPV vaccinated individuals on the Long Island, New York State, 2012-2023. The figures are generated according to the CDC HPV vaccination guidelines. Figure </w:t>
      </w:r>
      <w:r w:rsidR="00E17E5F">
        <w:rPr>
          <w:rFonts w:eastAsiaTheme="minorEastAsia" w:hint="eastAsia"/>
        </w:rPr>
        <w:t>4</w:t>
      </w:r>
      <w:r w:rsidRPr="0030723E">
        <w:t>.  Geographical maps of HPV vaccination rates on Long Island, New York (Nassau and Suffolk Counties) among children ages 9-13 by zip code. The rate was calculated by the number of children receiving one or more HPV vaccine dose divided by the number of children who received HPV, Tdap or both vaccines.</w:t>
      </w:r>
    </w:p>
    <w:p w14:paraId="53D0175B" w14:textId="33E75610" w:rsidR="00CA40B4" w:rsidRPr="00157B06" w:rsidRDefault="00CA40B4" w:rsidP="00CA40B4">
      <w:pPr>
        <w:spacing w:after="160" w:line="259" w:lineRule="auto"/>
        <w:rPr>
          <w:rFonts w:ascii="Times New Roman" w:hAnsi="Times New Roman" w:cs="Times New Roman"/>
          <w:sz w:val="24"/>
        </w:rPr>
      </w:pPr>
    </w:p>
    <w:p w14:paraId="711CD5B9" w14:textId="77777777" w:rsidR="00CA40B4" w:rsidRPr="00157B06" w:rsidRDefault="00CA40B4" w:rsidP="00CA40B4">
      <w:pPr>
        <w:spacing w:after="160" w:line="259" w:lineRule="auto"/>
        <w:rPr>
          <w:rFonts w:ascii="Times New Roman" w:hAnsi="Times New Roman" w:cs="Times New Roman"/>
          <w:sz w:val="24"/>
          <w:lang w:eastAsia="zh-CN"/>
        </w:rPr>
      </w:pPr>
      <w:r w:rsidRPr="00157B06">
        <w:rPr>
          <w:rFonts w:ascii="Times New Roman" w:hAnsi="Times New Roman" w:cs="Times New Roman"/>
          <w:sz w:val="24"/>
        </w:rPr>
        <w:br w:type="page"/>
      </w:r>
    </w:p>
    <w:p w14:paraId="7A4007F9" w14:textId="77777777" w:rsidR="00CA40B4" w:rsidRPr="00157B06" w:rsidRDefault="00CA40B4" w:rsidP="00CA40B4">
      <w:pPr>
        <w:spacing w:after="160" w:line="259" w:lineRule="auto"/>
        <w:rPr>
          <w:rFonts w:ascii="Times New Roman" w:hAnsi="Times New Roman" w:cs="Times New Roman"/>
          <w:sz w:val="24"/>
        </w:rPr>
        <w:sectPr w:rsidR="00CA40B4" w:rsidRPr="00157B06">
          <w:pgSz w:w="12240" w:h="15840"/>
          <w:pgMar w:top="1440" w:right="1440" w:bottom="1440" w:left="1440" w:header="720" w:footer="720" w:gutter="0"/>
          <w:cols w:space="720"/>
          <w:docGrid w:linePitch="360"/>
        </w:sectPr>
      </w:pPr>
    </w:p>
    <w:p w14:paraId="1BE62AF2" w14:textId="6310F2F6" w:rsidR="00CA40B4" w:rsidRPr="00CB1CC1" w:rsidRDefault="00E44593" w:rsidP="00490436">
      <w:pPr>
        <w:rPr>
          <w:rFonts w:ascii="Times New Roman" w:hAnsi="Times New Roman" w:cs="Times New Roman"/>
          <w:sz w:val="24"/>
          <w:vertAlign w:val="superscript"/>
          <w:lang w:eastAsia="zh-CN"/>
        </w:rPr>
      </w:pPr>
      <w:bookmarkStart w:id="36" w:name="_Hlk506865690"/>
      <w:r w:rsidRPr="00CB1CC1">
        <w:rPr>
          <w:rFonts w:ascii="Times New Roman" w:eastAsia="Calibri" w:hAnsi="Times New Roman" w:cs="Times New Roman"/>
          <w:sz w:val="24"/>
          <w:vertAlign w:val="superscript"/>
        </w:rPr>
        <w:lastRenderedPageBreak/>
        <w:t>1</w:t>
      </w:r>
    </w:p>
    <w:tbl>
      <w:tblPr>
        <w:tblpPr w:leftFromText="180" w:rightFromText="180" w:vertAnchor="text" w:horzAnchor="margin" w:tblpXSpec="center" w:tblpY="20"/>
        <w:tblW w:w="15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66"/>
        <w:gridCol w:w="1000"/>
        <w:gridCol w:w="848"/>
        <w:gridCol w:w="857"/>
        <w:gridCol w:w="847"/>
        <w:gridCol w:w="890"/>
        <w:gridCol w:w="846"/>
        <w:gridCol w:w="1167"/>
        <w:gridCol w:w="846"/>
        <w:gridCol w:w="1091"/>
        <w:gridCol w:w="1098"/>
        <w:gridCol w:w="990"/>
        <w:gridCol w:w="990"/>
        <w:gridCol w:w="990"/>
        <w:gridCol w:w="990"/>
        <w:gridCol w:w="954"/>
      </w:tblGrid>
      <w:tr w:rsidR="00490436" w:rsidRPr="00CB1CC1" w14:paraId="05B2C7CE" w14:textId="77777777" w:rsidTr="00B00C5A">
        <w:trPr>
          <w:trHeight w:val="220"/>
        </w:trPr>
        <w:tc>
          <w:tcPr>
            <w:tcW w:w="13326" w:type="dxa"/>
            <w:gridSpan w:val="14"/>
            <w:tcBorders>
              <w:top w:val="single" w:sz="4" w:space="0" w:color="000000"/>
              <w:left w:val="nil"/>
              <w:bottom w:val="single" w:sz="4" w:space="0" w:color="000000"/>
              <w:right w:val="nil"/>
            </w:tcBorders>
            <w:vAlign w:val="center"/>
            <w:hideMark/>
          </w:tcPr>
          <w:p w14:paraId="5AC3625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b/>
                <w:bCs/>
                <w:sz w:val="21"/>
                <w:szCs w:val="21"/>
              </w:rPr>
              <w:t>Table A</w:t>
            </w:r>
            <w:r w:rsidRPr="00CB1CC1">
              <w:rPr>
                <w:rFonts w:ascii="Times New Roman" w:hAnsi="Times New Roman" w:cs="Times New Roman"/>
                <w:sz w:val="21"/>
                <w:szCs w:val="21"/>
              </w:rPr>
              <w:t xml:space="preserve">. Summary of Aggregation Information of HPV Vaccination Patients on the Long Island. (The patients from the entire NYSIIS database) </w:t>
            </w:r>
            <w:r w:rsidRPr="00CB1CC1">
              <w:rPr>
                <w:rFonts w:ascii="Times New Roman" w:hAnsi="Times New Roman" w:cs="Times New Roman"/>
                <w:sz w:val="21"/>
                <w:szCs w:val="21"/>
                <w:vertAlign w:val="superscript"/>
              </w:rPr>
              <w:t>1</w:t>
            </w:r>
          </w:p>
        </w:tc>
        <w:tc>
          <w:tcPr>
            <w:tcW w:w="1944" w:type="dxa"/>
            <w:gridSpan w:val="2"/>
            <w:tcBorders>
              <w:top w:val="single" w:sz="4" w:space="0" w:color="000000"/>
              <w:left w:val="nil"/>
              <w:bottom w:val="single" w:sz="4" w:space="0" w:color="000000"/>
              <w:right w:val="nil"/>
            </w:tcBorders>
            <w:hideMark/>
          </w:tcPr>
          <w:p w14:paraId="14A1291C" w14:textId="7E0880F3" w:rsidR="00490436" w:rsidRPr="00CB1CC1" w:rsidRDefault="00490436" w:rsidP="00490436">
            <w:pPr>
              <w:rPr>
                <w:rFonts w:ascii="Times New Roman" w:hAnsi="Times New Roman" w:cs="Times New Roman"/>
                <w:sz w:val="21"/>
                <w:szCs w:val="21"/>
                <w:lang w:eastAsia="zh-CN"/>
              </w:rPr>
            </w:pPr>
            <w:r w:rsidRPr="00CB1CC1">
              <w:rPr>
                <w:rFonts w:ascii="Times New Roman" w:hAnsi="Times New Roman" w:cs="Times New Roman"/>
                <w:sz w:val="21"/>
                <w:szCs w:val="21"/>
              </w:rPr>
              <w:t>P value</w:t>
            </w:r>
            <w:r w:rsidR="00CB1CC1" w:rsidRPr="00CB1CC1">
              <w:rPr>
                <w:rFonts w:ascii="Times New Roman" w:hAnsi="Times New Roman" w:cs="Times New Roman" w:hint="eastAsia"/>
                <w:sz w:val="21"/>
                <w:szCs w:val="21"/>
                <w:vertAlign w:val="superscript"/>
                <w:lang w:eastAsia="zh-CN"/>
              </w:rPr>
              <w:t>5</w:t>
            </w:r>
          </w:p>
        </w:tc>
      </w:tr>
      <w:tr w:rsidR="00490436" w:rsidRPr="00CB1CC1" w14:paraId="2D324B39" w14:textId="77777777" w:rsidTr="00B00C5A">
        <w:tc>
          <w:tcPr>
            <w:tcW w:w="866" w:type="dxa"/>
            <w:tcBorders>
              <w:top w:val="single" w:sz="4" w:space="0" w:color="000000"/>
              <w:left w:val="nil"/>
              <w:bottom w:val="single" w:sz="4" w:space="0" w:color="000000"/>
              <w:right w:val="nil"/>
            </w:tcBorders>
            <w:vAlign w:val="center"/>
          </w:tcPr>
          <w:p w14:paraId="36A7D8E4"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tcPr>
          <w:p w14:paraId="60387F5D" w14:textId="77777777" w:rsidR="00490436" w:rsidRPr="00CB1CC1" w:rsidRDefault="00490436" w:rsidP="00490436">
            <w:pPr>
              <w:rPr>
                <w:rFonts w:ascii="Times New Roman" w:hAnsi="Times New Roman" w:cs="Times New Roman"/>
                <w:sz w:val="21"/>
                <w:szCs w:val="21"/>
              </w:rPr>
            </w:pPr>
          </w:p>
        </w:tc>
        <w:tc>
          <w:tcPr>
            <w:tcW w:w="848" w:type="dxa"/>
            <w:tcBorders>
              <w:top w:val="single" w:sz="4" w:space="0" w:color="000000"/>
              <w:left w:val="nil"/>
              <w:bottom w:val="single" w:sz="4" w:space="0" w:color="000000"/>
              <w:right w:val="nil"/>
            </w:tcBorders>
            <w:vAlign w:val="center"/>
            <w:hideMark/>
          </w:tcPr>
          <w:p w14:paraId="727AF92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2</w:t>
            </w:r>
          </w:p>
        </w:tc>
        <w:tc>
          <w:tcPr>
            <w:tcW w:w="857" w:type="dxa"/>
            <w:tcBorders>
              <w:top w:val="single" w:sz="4" w:space="0" w:color="000000"/>
              <w:left w:val="nil"/>
              <w:bottom w:val="single" w:sz="4" w:space="0" w:color="000000"/>
              <w:right w:val="nil"/>
            </w:tcBorders>
            <w:vAlign w:val="center"/>
            <w:hideMark/>
          </w:tcPr>
          <w:p w14:paraId="72B4923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3</w:t>
            </w:r>
          </w:p>
        </w:tc>
        <w:tc>
          <w:tcPr>
            <w:tcW w:w="847" w:type="dxa"/>
            <w:tcBorders>
              <w:top w:val="single" w:sz="4" w:space="0" w:color="000000"/>
              <w:left w:val="nil"/>
              <w:bottom w:val="single" w:sz="4" w:space="0" w:color="000000"/>
              <w:right w:val="nil"/>
            </w:tcBorders>
            <w:vAlign w:val="center"/>
            <w:hideMark/>
          </w:tcPr>
          <w:p w14:paraId="14598A5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4</w:t>
            </w:r>
          </w:p>
        </w:tc>
        <w:tc>
          <w:tcPr>
            <w:tcW w:w="890" w:type="dxa"/>
            <w:tcBorders>
              <w:top w:val="single" w:sz="4" w:space="0" w:color="000000"/>
              <w:left w:val="nil"/>
              <w:bottom w:val="single" w:sz="4" w:space="0" w:color="000000"/>
              <w:right w:val="nil"/>
            </w:tcBorders>
            <w:vAlign w:val="center"/>
            <w:hideMark/>
          </w:tcPr>
          <w:p w14:paraId="4A1C0C8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5</w:t>
            </w:r>
          </w:p>
        </w:tc>
        <w:tc>
          <w:tcPr>
            <w:tcW w:w="846" w:type="dxa"/>
            <w:tcBorders>
              <w:top w:val="single" w:sz="4" w:space="0" w:color="000000"/>
              <w:left w:val="nil"/>
              <w:bottom w:val="single" w:sz="4" w:space="0" w:color="000000"/>
              <w:right w:val="nil"/>
            </w:tcBorders>
            <w:vAlign w:val="center"/>
            <w:hideMark/>
          </w:tcPr>
          <w:p w14:paraId="3119A5B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6</w:t>
            </w:r>
          </w:p>
        </w:tc>
        <w:tc>
          <w:tcPr>
            <w:tcW w:w="1167" w:type="dxa"/>
            <w:tcBorders>
              <w:top w:val="single" w:sz="4" w:space="0" w:color="000000"/>
              <w:left w:val="nil"/>
              <w:bottom w:val="single" w:sz="4" w:space="0" w:color="000000"/>
              <w:right w:val="nil"/>
            </w:tcBorders>
            <w:vAlign w:val="center"/>
            <w:hideMark/>
          </w:tcPr>
          <w:p w14:paraId="3FF6E49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7</w:t>
            </w:r>
          </w:p>
        </w:tc>
        <w:tc>
          <w:tcPr>
            <w:tcW w:w="846" w:type="dxa"/>
            <w:tcBorders>
              <w:top w:val="single" w:sz="4" w:space="0" w:color="000000"/>
              <w:left w:val="nil"/>
              <w:bottom w:val="single" w:sz="4" w:space="0" w:color="000000"/>
              <w:right w:val="nil"/>
            </w:tcBorders>
            <w:vAlign w:val="center"/>
            <w:hideMark/>
          </w:tcPr>
          <w:p w14:paraId="7DACA53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8</w:t>
            </w:r>
          </w:p>
        </w:tc>
        <w:tc>
          <w:tcPr>
            <w:tcW w:w="1091" w:type="dxa"/>
            <w:tcBorders>
              <w:top w:val="single" w:sz="4" w:space="0" w:color="000000"/>
              <w:left w:val="nil"/>
              <w:bottom w:val="single" w:sz="4" w:space="0" w:color="000000"/>
              <w:right w:val="nil"/>
            </w:tcBorders>
            <w:vAlign w:val="center"/>
            <w:hideMark/>
          </w:tcPr>
          <w:p w14:paraId="634BDEF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9</w:t>
            </w:r>
          </w:p>
        </w:tc>
        <w:tc>
          <w:tcPr>
            <w:tcW w:w="1098" w:type="dxa"/>
            <w:tcBorders>
              <w:top w:val="single" w:sz="4" w:space="0" w:color="000000"/>
              <w:left w:val="nil"/>
              <w:bottom w:val="single" w:sz="4" w:space="0" w:color="000000"/>
              <w:right w:val="nil"/>
            </w:tcBorders>
            <w:vAlign w:val="center"/>
            <w:hideMark/>
          </w:tcPr>
          <w:p w14:paraId="70B5806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20</w:t>
            </w:r>
          </w:p>
        </w:tc>
        <w:tc>
          <w:tcPr>
            <w:tcW w:w="990" w:type="dxa"/>
            <w:tcBorders>
              <w:top w:val="single" w:sz="4" w:space="0" w:color="000000"/>
              <w:left w:val="nil"/>
              <w:bottom w:val="single" w:sz="4" w:space="0" w:color="000000"/>
              <w:right w:val="nil"/>
            </w:tcBorders>
            <w:vAlign w:val="center"/>
            <w:hideMark/>
          </w:tcPr>
          <w:p w14:paraId="7E0C8F24"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21</w:t>
            </w:r>
          </w:p>
        </w:tc>
        <w:tc>
          <w:tcPr>
            <w:tcW w:w="990" w:type="dxa"/>
            <w:tcBorders>
              <w:top w:val="single" w:sz="4" w:space="0" w:color="000000"/>
              <w:left w:val="nil"/>
              <w:bottom w:val="single" w:sz="4" w:space="0" w:color="000000"/>
              <w:right w:val="nil"/>
            </w:tcBorders>
            <w:vAlign w:val="center"/>
            <w:hideMark/>
          </w:tcPr>
          <w:p w14:paraId="42DC451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22</w:t>
            </w:r>
          </w:p>
        </w:tc>
        <w:tc>
          <w:tcPr>
            <w:tcW w:w="990" w:type="dxa"/>
            <w:tcBorders>
              <w:top w:val="single" w:sz="4" w:space="0" w:color="000000"/>
              <w:left w:val="nil"/>
              <w:bottom w:val="single" w:sz="4" w:space="0" w:color="000000"/>
              <w:right w:val="nil"/>
            </w:tcBorders>
            <w:vAlign w:val="center"/>
            <w:hideMark/>
          </w:tcPr>
          <w:p w14:paraId="1753B50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23</w:t>
            </w:r>
          </w:p>
        </w:tc>
        <w:tc>
          <w:tcPr>
            <w:tcW w:w="990" w:type="dxa"/>
            <w:tcBorders>
              <w:top w:val="single" w:sz="4" w:space="0" w:color="000000"/>
              <w:left w:val="nil"/>
              <w:bottom w:val="single" w:sz="4" w:space="0" w:color="000000"/>
              <w:right w:val="nil"/>
            </w:tcBorders>
            <w:vAlign w:val="center"/>
            <w:hideMark/>
          </w:tcPr>
          <w:p w14:paraId="0154014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inear</w:t>
            </w:r>
          </w:p>
        </w:tc>
        <w:tc>
          <w:tcPr>
            <w:tcW w:w="954" w:type="dxa"/>
            <w:tcBorders>
              <w:top w:val="single" w:sz="4" w:space="0" w:color="000000"/>
              <w:left w:val="nil"/>
              <w:bottom w:val="single" w:sz="4" w:space="0" w:color="000000"/>
              <w:right w:val="nil"/>
            </w:tcBorders>
            <w:hideMark/>
          </w:tcPr>
          <w:p w14:paraId="0EC16AF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Overall</w:t>
            </w:r>
          </w:p>
        </w:tc>
      </w:tr>
      <w:tr w:rsidR="00490436" w:rsidRPr="00CB1CC1" w14:paraId="7D08A606" w14:textId="77777777" w:rsidTr="00B00C5A">
        <w:tc>
          <w:tcPr>
            <w:tcW w:w="866" w:type="dxa"/>
            <w:vMerge w:val="restart"/>
            <w:tcBorders>
              <w:top w:val="single" w:sz="4" w:space="0" w:color="000000"/>
              <w:left w:val="nil"/>
              <w:bottom w:val="nil"/>
              <w:right w:val="nil"/>
            </w:tcBorders>
            <w:vAlign w:val="center"/>
            <w:hideMark/>
          </w:tcPr>
          <w:p w14:paraId="7D7C8A7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Gender</w:t>
            </w:r>
          </w:p>
        </w:tc>
        <w:tc>
          <w:tcPr>
            <w:tcW w:w="1000" w:type="dxa"/>
            <w:tcBorders>
              <w:top w:val="single" w:sz="4" w:space="0" w:color="000000"/>
              <w:left w:val="nil"/>
              <w:bottom w:val="single" w:sz="4" w:space="0" w:color="000000"/>
              <w:right w:val="nil"/>
            </w:tcBorders>
            <w:vAlign w:val="center"/>
            <w:hideMark/>
          </w:tcPr>
          <w:p w14:paraId="2DD97EC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Male</w:t>
            </w:r>
          </w:p>
        </w:tc>
        <w:tc>
          <w:tcPr>
            <w:tcW w:w="848" w:type="dxa"/>
            <w:tcBorders>
              <w:top w:val="single" w:sz="4" w:space="0" w:color="000000"/>
              <w:left w:val="nil"/>
              <w:bottom w:val="single" w:sz="4" w:space="0" w:color="000000"/>
              <w:right w:val="nil"/>
            </w:tcBorders>
            <w:vAlign w:val="center"/>
            <w:hideMark/>
          </w:tcPr>
          <w:p w14:paraId="0BE1F56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574</w:t>
            </w:r>
          </w:p>
        </w:tc>
        <w:tc>
          <w:tcPr>
            <w:tcW w:w="857" w:type="dxa"/>
            <w:tcBorders>
              <w:top w:val="single" w:sz="4" w:space="0" w:color="000000"/>
              <w:left w:val="nil"/>
              <w:bottom w:val="single" w:sz="4" w:space="0" w:color="000000"/>
              <w:right w:val="nil"/>
            </w:tcBorders>
            <w:vAlign w:val="center"/>
            <w:hideMark/>
          </w:tcPr>
          <w:p w14:paraId="7690717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8493</w:t>
            </w:r>
          </w:p>
        </w:tc>
        <w:tc>
          <w:tcPr>
            <w:tcW w:w="847" w:type="dxa"/>
            <w:tcBorders>
              <w:top w:val="single" w:sz="4" w:space="0" w:color="000000"/>
              <w:left w:val="nil"/>
              <w:bottom w:val="single" w:sz="4" w:space="0" w:color="000000"/>
              <w:right w:val="nil"/>
            </w:tcBorders>
            <w:vAlign w:val="center"/>
            <w:hideMark/>
          </w:tcPr>
          <w:p w14:paraId="1E5CF40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6711</w:t>
            </w:r>
          </w:p>
        </w:tc>
        <w:tc>
          <w:tcPr>
            <w:tcW w:w="890" w:type="dxa"/>
            <w:tcBorders>
              <w:top w:val="single" w:sz="4" w:space="0" w:color="000000"/>
              <w:left w:val="nil"/>
              <w:bottom w:val="single" w:sz="4" w:space="0" w:color="000000"/>
              <w:right w:val="nil"/>
            </w:tcBorders>
            <w:vAlign w:val="center"/>
            <w:hideMark/>
          </w:tcPr>
          <w:p w14:paraId="6F09E99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7367</w:t>
            </w:r>
          </w:p>
        </w:tc>
        <w:tc>
          <w:tcPr>
            <w:tcW w:w="846" w:type="dxa"/>
            <w:tcBorders>
              <w:top w:val="single" w:sz="4" w:space="0" w:color="000000"/>
              <w:left w:val="nil"/>
              <w:bottom w:val="single" w:sz="4" w:space="0" w:color="000000"/>
              <w:right w:val="nil"/>
            </w:tcBorders>
            <w:vAlign w:val="center"/>
            <w:hideMark/>
          </w:tcPr>
          <w:p w14:paraId="6A52F8C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99946</w:t>
            </w:r>
          </w:p>
        </w:tc>
        <w:tc>
          <w:tcPr>
            <w:tcW w:w="1167" w:type="dxa"/>
            <w:tcBorders>
              <w:top w:val="single" w:sz="4" w:space="0" w:color="000000"/>
              <w:left w:val="nil"/>
              <w:bottom w:val="single" w:sz="4" w:space="0" w:color="000000"/>
              <w:right w:val="nil"/>
            </w:tcBorders>
            <w:vAlign w:val="center"/>
            <w:hideMark/>
          </w:tcPr>
          <w:p w14:paraId="0C1FE47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20951</w:t>
            </w:r>
          </w:p>
        </w:tc>
        <w:tc>
          <w:tcPr>
            <w:tcW w:w="846" w:type="dxa"/>
            <w:tcBorders>
              <w:top w:val="single" w:sz="4" w:space="0" w:color="000000"/>
              <w:left w:val="nil"/>
              <w:bottom w:val="single" w:sz="4" w:space="0" w:color="000000"/>
              <w:right w:val="nil"/>
            </w:tcBorders>
            <w:vAlign w:val="center"/>
            <w:hideMark/>
          </w:tcPr>
          <w:p w14:paraId="3E8C2C6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42650</w:t>
            </w:r>
          </w:p>
        </w:tc>
        <w:tc>
          <w:tcPr>
            <w:tcW w:w="1091" w:type="dxa"/>
            <w:tcBorders>
              <w:top w:val="single" w:sz="4" w:space="0" w:color="000000"/>
              <w:left w:val="nil"/>
              <w:bottom w:val="single" w:sz="4" w:space="0" w:color="000000"/>
              <w:right w:val="nil"/>
            </w:tcBorders>
            <w:vAlign w:val="center"/>
            <w:hideMark/>
          </w:tcPr>
          <w:p w14:paraId="228F50D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63788</w:t>
            </w:r>
          </w:p>
        </w:tc>
        <w:tc>
          <w:tcPr>
            <w:tcW w:w="1098" w:type="dxa"/>
            <w:tcBorders>
              <w:top w:val="single" w:sz="4" w:space="0" w:color="000000"/>
              <w:left w:val="nil"/>
              <w:bottom w:val="single" w:sz="4" w:space="0" w:color="000000"/>
              <w:right w:val="nil"/>
            </w:tcBorders>
            <w:vAlign w:val="center"/>
            <w:hideMark/>
          </w:tcPr>
          <w:p w14:paraId="6F1D2C8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79135</w:t>
            </w:r>
          </w:p>
        </w:tc>
        <w:tc>
          <w:tcPr>
            <w:tcW w:w="990" w:type="dxa"/>
            <w:tcBorders>
              <w:top w:val="single" w:sz="4" w:space="0" w:color="000000"/>
              <w:left w:val="nil"/>
              <w:bottom w:val="single" w:sz="4" w:space="0" w:color="000000"/>
              <w:right w:val="nil"/>
            </w:tcBorders>
            <w:vAlign w:val="center"/>
            <w:hideMark/>
          </w:tcPr>
          <w:p w14:paraId="4D41605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93555</w:t>
            </w:r>
          </w:p>
        </w:tc>
        <w:tc>
          <w:tcPr>
            <w:tcW w:w="990" w:type="dxa"/>
            <w:tcBorders>
              <w:top w:val="single" w:sz="4" w:space="0" w:color="000000"/>
              <w:left w:val="nil"/>
              <w:bottom w:val="single" w:sz="4" w:space="0" w:color="000000"/>
              <w:right w:val="nil"/>
            </w:tcBorders>
            <w:vAlign w:val="center"/>
            <w:hideMark/>
          </w:tcPr>
          <w:p w14:paraId="601A308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9654</w:t>
            </w:r>
          </w:p>
        </w:tc>
        <w:tc>
          <w:tcPr>
            <w:tcW w:w="990" w:type="dxa"/>
            <w:tcBorders>
              <w:top w:val="single" w:sz="4" w:space="0" w:color="000000"/>
              <w:left w:val="nil"/>
              <w:bottom w:val="single" w:sz="4" w:space="0" w:color="000000"/>
              <w:right w:val="nil"/>
            </w:tcBorders>
            <w:vAlign w:val="center"/>
            <w:hideMark/>
          </w:tcPr>
          <w:p w14:paraId="67C501C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25007</w:t>
            </w:r>
          </w:p>
        </w:tc>
        <w:tc>
          <w:tcPr>
            <w:tcW w:w="990" w:type="dxa"/>
            <w:tcBorders>
              <w:top w:val="single" w:sz="4" w:space="0" w:color="000000"/>
              <w:left w:val="nil"/>
              <w:bottom w:val="single" w:sz="4" w:space="0" w:color="000000"/>
              <w:right w:val="nil"/>
            </w:tcBorders>
            <w:vAlign w:val="center"/>
            <w:hideMark/>
          </w:tcPr>
          <w:p w14:paraId="0BE26C3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085D440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41422F11" w14:textId="77777777" w:rsidTr="00B00C5A">
        <w:tc>
          <w:tcPr>
            <w:tcW w:w="866" w:type="dxa"/>
            <w:vMerge/>
            <w:tcBorders>
              <w:top w:val="single" w:sz="4" w:space="0" w:color="000000"/>
              <w:left w:val="nil"/>
              <w:bottom w:val="nil"/>
              <w:right w:val="nil"/>
            </w:tcBorders>
            <w:vAlign w:val="center"/>
            <w:hideMark/>
          </w:tcPr>
          <w:p w14:paraId="4FD62552"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65629F6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Female</w:t>
            </w:r>
          </w:p>
        </w:tc>
        <w:tc>
          <w:tcPr>
            <w:tcW w:w="848" w:type="dxa"/>
            <w:tcBorders>
              <w:top w:val="single" w:sz="4" w:space="0" w:color="000000"/>
              <w:left w:val="nil"/>
              <w:bottom w:val="single" w:sz="4" w:space="0" w:color="000000"/>
              <w:right w:val="nil"/>
            </w:tcBorders>
            <w:vAlign w:val="center"/>
            <w:hideMark/>
          </w:tcPr>
          <w:p w14:paraId="138AA38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5221</w:t>
            </w:r>
          </w:p>
        </w:tc>
        <w:tc>
          <w:tcPr>
            <w:tcW w:w="857" w:type="dxa"/>
            <w:tcBorders>
              <w:top w:val="single" w:sz="4" w:space="0" w:color="000000"/>
              <w:left w:val="nil"/>
              <w:bottom w:val="single" w:sz="4" w:space="0" w:color="000000"/>
              <w:right w:val="nil"/>
            </w:tcBorders>
            <w:vAlign w:val="center"/>
            <w:hideMark/>
          </w:tcPr>
          <w:p w14:paraId="48B0AC8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0823</w:t>
            </w:r>
          </w:p>
        </w:tc>
        <w:tc>
          <w:tcPr>
            <w:tcW w:w="847" w:type="dxa"/>
            <w:tcBorders>
              <w:top w:val="single" w:sz="4" w:space="0" w:color="000000"/>
              <w:left w:val="nil"/>
              <w:bottom w:val="single" w:sz="4" w:space="0" w:color="000000"/>
              <w:right w:val="nil"/>
            </w:tcBorders>
            <w:vAlign w:val="center"/>
            <w:hideMark/>
          </w:tcPr>
          <w:p w14:paraId="3CD807F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86802</w:t>
            </w:r>
          </w:p>
        </w:tc>
        <w:tc>
          <w:tcPr>
            <w:tcW w:w="890" w:type="dxa"/>
            <w:tcBorders>
              <w:top w:val="single" w:sz="4" w:space="0" w:color="000000"/>
              <w:left w:val="nil"/>
              <w:bottom w:val="single" w:sz="4" w:space="0" w:color="000000"/>
              <w:right w:val="nil"/>
            </w:tcBorders>
            <w:vAlign w:val="center"/>
            <w:hideMark/>
          </w:tcPr>
          <w:p w14:paraId="46B5924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06035</w:t>
            </w:r>
          </w:p>
        </w:tc>
        <w:tc>
          <w:tcPr>
            <w:tcW w:w="846" w:type="dxa"/>
            <w:tcBorders>
              <w:top w:val="single" w:sz="4" w:space="0" w:color="000000"/>
              <w:left w:val="nil"/>
              <w:bottom w:val="single" w:sz="4" w:space="0" w:color="000000"/>
              <w:right w:val="nil"/>
            </w:tcBorders>
            <w:vAlign w:val="center"/>
            <w:hideMark/>
          </w:tcPr>
          <w:p w14:paraId="3EB96C9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26958</w:t>
            </w:r>
          </w:p>
        </w:tc>
        <w:tc>
          <w:tcPr>
            <w:tcW w:w="1167" w:type="dxa"/>
            <w:tcBorders>
              <w:top w:val="single" w:sz="4" w:space="0" w:color="000000"/>
              <w:left w:val="nil"/>
              <w:bottom w:val="single" w:sz="4" w:space="0" w:color="000000"/>
              <w:right w:val="nil"/>
            </w:tcBorders>
            <w:vAlign w:val="center"/>
            <w:hideMark/>
          </w:tcPr>
          <w:p w14:paraId="6A87723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46873</w:t>
            </w:r>
          </w:p>
        </w:tc>
        <w:tc>
          <w:tcPr>
            <w:tcW w:w="846" w:type="dxa"/>
            <w:tcBorders>
              <w:top w:val="single" w:sz="4" w:space="0" w:color="000000"/>
              <w:left w:val="nil"/>
              <w:bottom w:val="single" w:sz="4" w:space="0" w:color="000000"/>
              <w:right w:val="nil"/>
            </w:tcBorders>
            <w:vAlign w:val="center"/>
            <w:hideMark/>
          </w:tcPr>
          <w:p w14:paraId="6935528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66948</w:t>
            </w:r>
          </w:p>
        </w:tc>
        <w:tc>
          <w:tcPr>
            <w:tcW w:w="1091" w:type="dxa"/>
            <w:tcBorders>
              <w:top w:val="single" w:sz="4" w:space="0" w:color="000000"/>
              <w:left w:val="nil"/>
              <w:bottom w:val="single" w:sz="4" w:space="0" w:color="000000"/>
              <w:right w:val="nil"/>
            </w:tcBorders>
            <w:vAlign w:val="center"/>
            <w:hideMark/>
          </w:tcPr>
          <w:p w14:paraId="3DAC589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87044</w:t>
            </w:r>
          </w:p>
        </w:tc>
        <w:tc>
          <w:tcPr>
            <w:tcW w:w="1098" w:type="dxa"/>
            <w:tcBorders>
              <w:top w:val="single" w:sz="4" w:space="0" w:color="000000"/>
              <w:left w:val="nil"/>
              <w:bottom w:val="single" w:sz="4" w:space="0" w:color="000000"/>
              <w:right w:val="nil"/>
            </w:tcBorders>
            <w:vAlign w:val="center"/>
            <w:hideMark/>
          </w:tcPr>
          <w:p w14:paraId="17CE83C0"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2339</w:t>
            </w:r>
          </w:p>
        </w:tc>
        <w:tc>
          <w:tcPr>
            <w:tcW w:w="990" w:type="dxa"/>
            <w:tcBorders>
              <w:top w:val="single" w:sz="4" w:space="0" w:color="000000"/>
              <w:left w:val="nil"/>
              <w:bottom w:val="single" w:sz="4" w:space="0" w:color="000000"/>
              <w:right w:val="nil"/>
            </w:tcBorders>
            <w:vAlign w:val="center"/>
            <w:hideMark/>
          </w:tcPr>
          <w:p w14:paraId="68A124C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16664</w:t>
            </w:r>
          </w:p>
        </w:tc>
        <w:tc>
          <w:tcPr>
            <w:tcW w:w="990" w:type="dxa"/>
            <w:tcBorders>
              <w:top w:val="single" w:sz="4" w:space="0" w:color="000000"/>
              <w:left w:val="nil"/>
              <w:bottom w:val="single" w:sz="4" w:space="0" w:color="000000"/>
              <w:right w:val="nil"/>
            </w:tcBorders>
            <w:vAlign w:val="center"/>
            <w:hideMark/>
          </w:tcPr>
          <w:p w14:paraId="090BEF4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2859</w:t>
            </w:r>
          </w:p>
        </w:tc>
        <w:tc>
          <w:tcPr>
            <w:tcW w:w="990" w:type="dxa"/>
            <w:tcBorders>
              <w:top w:val="single" w:sz="4" w:space="0" w:color="000000"/>
              <w:left w:val="nil"/>
              <w:bottom w:val="single" w:sz="4" w:space="0" w:color="000000"/>
              <w:right w:val="nil"/>
            </w:tcBorders>
            <w:vAlign w:val="center"/>
            <w:hideMark/>
          </w:tcPr>
          <w:p w14:paraId="29E8727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48334</w:t>
            </w:r>
          </w:p>
        </w:tc>
        <w:tc>
          <w:tcPr>
            <w:tcW w:w="990" w:type="dxa"/>
            <w:tcBorders>
              <w:top w:val="single" w:sz="4" w:space="0" w:color="000000"/>
              <w:left w:val="nil"/>
              <w:bottom w:val="single" w:sz="4" w:space="0" w:color="000000"/>
              <w:right w:val="nil"/>
            </w:tcBorders>
            <w:vAlign w:val="center"/>
            <w:hideMark/>
          </w:tcPr>
          <w:p w14:paraId="557BB44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05C0672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538E4ADD" w14:textId="77777777" w:rsidTr="00B00C5A">
        <w:tc>
          <w:tcPr>
            <w:tcW w:w="866" w:type="dxa"/>
            <w:vMerge w:val="restart"/>
            <w:tcBorders>
              <w:top w:val="single" w:sz="4" w:space="0" w:color="000000"/>
              <w:left w:val="nil"/>
              <w:bottom w:val="single" w:sz="4" w:space="0" w:color="000000"/>
              <w:right w:val="nil"/>
            </w:tcBorders>
            <w:vAlign w:val="center"/>
            <w:hideMark/>
          </w:tcPr>
          <w:p w14:paraId="2314683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Age</w:t>
            </w:r>
          </w:p>
        </w:tc>
        <w:tc>
          <w:tcPr>
            <w:tcW w:w="1000" w:type="dxa"/>
            <w:tcBorders>
              <w:top w:val="single" w:sz="4" w:space="0" w:color="000000"/>
              <w:left w:val="nil"/>
              <w:bottom w:val="single" w:sz="4" w:space="0" w:color="000000"/>
              <w:right w:val="nil"/>
            </w:tcBorders>
            <w:vAlign w:val="center"/>
            <w:hideMark/>
          </w:tcPr>
          <w:p w14:paraId="60EF7D18" w14:textId="770A29A9"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9-1</w:t>
            </w:r>
            <w:r w:rsidR="00C26D77">
              <w:rPr>
                <w:rFonts w:ascii="Times New Roman" w:hAnsi="Times New Roman" w:cs="Times New Roman" w:hint="eastAsia"/>
                <w:sz w:val="21"/>
                <w:szCs w:val="21"/>
                <w:lang w:eastAsia="zh-CN"/>
              </w:rPr>
              <w:t>3</w:t>
            </w:r>
            <w:r w:rsidRPr="00CB1CC1">
              <w:rPr>
                <w:rFonts w:ascii="Times New Roman" w:hAnsi="Times New Roman" w:cs="Times New Roman"/>
                <w:sz w:val="21"/>
                <w:szCs w:val="21"/>
                <w:vertAlign w:val="superscript"/>
              </w:rPr>
              <w:t>2</w:t>
            </w:r>
          </w:p>
        </w:tc>
        <w:tc>
          <w:tcPr>
            <w:tcW w:w="848" w:type="dxa"/>
            <w:tcBorders>
              <w:top w:val="single" w:sz="4" w:space="0" w:color="000000"/>
              <w:left w:val="nil"/>
              <w:bottom w:val="single" w:sz="4" w:space="0" w:color="000000"/>
              <w:right w:val="nil"/>
            </w:tcBorders>
            <w:vAlign w:val="center"/>
            <w:hideMark/>
          </w:tcPr>
          <w:p w14:paraId="5E9EDD8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6458</w:t>
            </w:r>
          </w:p>
        </w:tc>
        <w:tc>
          <w:tcPr>
            <w:tcW w:w="857" w:type="dxa"/>
            <w:tcBorders>
              <w:top w:val="single" w:sz="4" w:space="0" w:color="000000"/>
              <w:left w:val="nil"/>
              <w:bottom w:val="single" w:sz="4" w:space="0" w:color="000000"/>
              <w:right w:val="nil"/>
            </w:tcBorders>
            <w:vAlign w:val="center"/>
            <w:hideMark/>
          </w:tcPr>
          <w:p w14:paraId="0FA48B4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004</w:t>
            </w:r>
          </w:p>
        </w:tc>
        <w:tc>
          <w:tcPr>
            <w:tcW w:w="847" w:type="dxa"/>
            <w:tcBorders>
              <w:top w:val="single" w:sz="4" w:space="0" w:color="000000"/>
              <w:left w:val="nil"/>
              <w:bottom w:val="single" w:sz="4" w:space="0" w:color="000000"/>
              <w:right w:val="nil"/>
            </w:tcBorders>
            <w:vAlign w:val="center"/>
            <w:hideMark/>
          </w:tcPr>
          <w:p w14:paraId="367F444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8215</w:t>
            </w:r>
          </w:p>
        </w:tc>
        <w:tc>
          <w:tcPr>
            <w:tcW w:w="890" w:type="dxa"/>
            <w:tcBorders>
              <w:top w:val="single" w:sz="4" w:space="0" w:color="000000"/>
              <w:left w:val="nil"/>
              <w:bottom w:val="single" w:sz="4" w:space="0" w:color="000000"/>
              <w:right w:val="nil"/>
            </w:tcBorders>
            <w:vAlign w:val="center"/>
            <w:hideMark/>
          </w:tcPr>
          <w:p w14:paraId="4B6C62A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6383</w:t>
            </w:r>
          </w:p>
        </w:tc>
        <w:tc>
          <w:tcPr>
            <w:tcW w:w="846" w:type="dxa"/>
            <w:tcBorders>
              <w:top w:val="single" w:sz="4" w:space="0" w:color="000000"/>
              <w:left w:val="nil"/>
              <w:bottom w:val="single" w:sz="4" w:space="0" w:color="000000"/>
              <w:right w:val="nil"/>
            </w:tcBorders>
            <w:vAlign w:val="center"/>
            <w:hideMark/>
          </w:tcPr>
          <w:p w14:paraId="1811F70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4374</w:t>
            </w:r>
          </w:p>
        </w:tc>
        <w:tc>
          <w:tcPr>
            <w:tcW w:w="1167" w:type="dxa"/>
            <w:tcBorders>
              <w:top w:val="single" w:sz="4" w:space="0" w:color="000000"/>
              <w:left w:val="nil"/>
              <w:bottom w:val="single" w:sz="4" w:space="0" w:color="000000"/>
              <w:right w:val="nil"/>
            </w:tcBorders>
            <w:vAlign w:val="center"/>
            <w:hideMark/>
          </w:tcPr>
          <w:p w14:paraId="043F07F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9557</w:t>
            </w:r>
          </w:p>
        </w:tc>
        <w:tc>
          <w:tcPr>
            <w:tcW w:w="846" w:type="dxa"/>
            <w:tcBorders>
              <w:top w:val="single" w:sz="4" w:space="0" w:color="000000"/>
              <w:left w:val="nil"/>
              <w:bottom w:val="single" w:sz="4" w:space="0" w:color="000000"/>
              <w:right w:val="nil"/>
            </w:tcBorders>
            <w:vAlign w:val="center"/>
            <w:hideMark/>
          </w:tcPr>
          <w:p w14:paraId="01212D3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4729</w:t>
            </w:r>
          </w:p>
        </w:tc>
        <w:tc>
          <w:tcPr>
            <w:tcW w:w="1091" w:type="dxa"/>
            <w:tcBorders>
              <w:top w:val="single" w:sz="4" w:space="0" w:color="000000"/>
              <w:left w:val="nil"/>
              <w:bottom w:val="single" w:sz="4" w:space="0" w:color="000000"/>
              <w:right w:val="nil"/>
            </w:tcBorders>
            <w:vAlign w:val="center"/>
            <w:hideMark/>
          </w:tcPr>
          <w:p w14:paraId="70D0E12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8983</w:t>
            </w:r>
          </w:p>
        </w:tc>
        <w:tc>
          <w:tcPr>
            <w:tcW w:w="1098" w:type="dxa"/>
            <w:tcBorders>
              <w:top w:val="single" w:sz="4" w:space="0" w:color="000000"/>
              <w:left w:val="nil"/>
              <w:bottom w:val="single" w:sz="4" w:space="0" w:color="000000"/>
              <w:right w:val="nil"/>
            </w:tcBorders>
            <w:vAlign w:val="center"/>
            <w:hideMark/>
          </w:tcPr>
          <w:p w14:paraId="1859D81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6735</w:t>
            </w:r>
          </w:p>
        </w:tc>
        <w:tc>
          <w:tcPr>
            <w:tcW w:w="990" w:type="dxa"/>
            <w:tcBorders>
              <w:top w:val="single" w:sz="4" w:space="0" w:color="000000"/>
              <w:left w:val="nil"/>
              <w:bottom w:val="single" w:sz="4" w:space="0" w:color="000000"/>
              <w:right w:val="nil"/>
            </w:tcBorders>
            <w:vAlign w:val="center"/>
            <w:hideMark/>
          </w:tcPr>
          <w:p w14:paraId="49C4417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2808</w:t>
            </w:r>
          </w:p>
        </w:tc>
        <w:tc>
          <w:tcPr>
            <w:tcW w:w="990" w:type="dxa"/>
            <w:tcBorders>
              <w:top w:val="single" w:sz="4" w:space="0" w:color="000000"/>
              <w:left w:val="nil"/>
              <w:bottom w:val="single" w:sz="4" w:space="0" w:color="000000"/>
              <w:right w:val="nil"/>
            </w:tcBorders>
            <w:vAlign w:val="center"/>
            <w:hideMark/>
          </w:tcPr>
          <w:p w14:paraId="0910AB9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1848</w:t>
            </w:r>
          </w:p>
        </w:tc>
        <w:tc>
          <w:tcPr>
            <w:tcW w:w="990" w:type="dxa"/>
            <w:tcBorders>
              <w:top w:val="single" w:sz="4" w:space="0" w:color="000000"/>
              <w:left w:val="nil"/>
              <w:bottom w:val="single" w:sz="4" w:space="0" w:color="000000"/>
              <w:right w:val="nil"/>
            </w:tcBorders>
            <w:vAlign w:val="center"/>
            <w:hideMark/>
          </w:tcPr>
          <w:p w14:paraId="5F941B5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1522</w:t>
            </w:r>
          </w:p>
        </w:tc>
        <w:tc>
          <w:tcPr>
            <w:tcW w:w="990" w:type="dxa"/>
            <w:tcBorders>
              <w:top w:val="single" w:sz="4" w:space="0" w:color="000000"/>
              <w:left w:val="nil"/>
              <w:bottom w:val="single" w:sz="4" w:space="0" w:color="000000"/>
              <w:right w:val="nil"/>
            </w:tcBorders>
            <w:vAlign w:val="center"/>
            <w:hideMark/>
          </w:tcPr>
          <w:p w14:paraId="4FE8F39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36D63A7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1F94903D" w14:textId="77777777" w:rsidTr="00B00C5A">
        <w:tc>
          <w:tcPr>
            <w:tcW w:w="866" w:type="dxa"/>
            <w:vMerge/>
            <w:tcBorders>
              <w:top w:val="single" w:sz="4" w:space="0" w:color="000000"/>
              <w:left w:val="nil"/>
              <w:bottom w:val="single" w:sz="4" w:space="0" w:color="000000"/>
              <w:right w:val="nil"/>
            </w:tcBorders>
            <w:vAlign w:val="center"/>
            <w:hideMark/>
          </w:tcPr>
          <w:p w14:paraId="14DAD362"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29EC1AF0" w14:textId="4356A94B" w:rsidR="00490436" w:rsidRPr="00CB1CC1" w:rsidRDefault="00490436" w:rsidP="00490436">
            <w:pPr>
              <w:rPr>
                <w:rFonts w:ascii="Times New Roman" w:hAnsi="Times New Roman" w:cs="Times New Roman"/>
                <w:sz w:val="21"/>
                <w:szCs w:val="21"/>
                <w:lang w:eastAsia="zh-CN"/>
              </w:rPr>
            </w:pPr>
            <w:r w:rsidRPr="00CB1CC1">
              <w:rPr>
                <w:rFonts w:ascii="Times New Roman" w:hAnsi="Times New Roman" w:cs="Times New Roman"/>
                <w:sz w:val="21"/>
                <w:szCs w:val="21"/>
              </w:rPr>
              <w:t>14-2</w:t>
            </w:r>
            <w:r w:rsidR="00C26D77">
              <w:rPr>
                <w:rFonts w:ascii="Times New Roman" w:hAnsi="Times New Roman" w:cs="Times New Roman" w:hint="eastAsia"/>
                <w:sz w:val="21"/>
                <w:szCs w:val="21"/>
                <w:lang w:eastAsia="zh-CN"/>
              </w:rPr>
              <w:t>5</w:t>
            </w:r>
          </w:p>
        </w:tc>
        <w:tc>
          <w:tcPr>
            <w:tcW w:w="848" w:type="dxa"/>
            <w:tcBorders>
              <w:top w:val="single" w:sz="4" w:space="0" w:color="000000"/>
              <w:left w:val="nil"/>
              <w:bottom w:val="single" w:sz="4" w:space="0" w:color="000000"/>
              <w:right w:val="nil"/>
            </w:tcBorders>
            <w:vAlign w:val="center"/>
            <w:hideMark/>
          </w:tcPr>
          <w:p w14:paraId="61D235D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9331</w:t>
            </w:r>
          </w:p>
        </w:tc>
        <w:tc>
          <w:tcPr>
            <w:tcW w:w="857" w:type="dxa"/>
            <w:tcBorders>
              <w:top w:val="single" w:sz="4" w:space="0" w:color="000000"/>
              <w:left w:val="nil"/>
              <w:bottom w:val="single" w:sz="4" w:space="0" w:color="000000"/>
              <w:right w:val="nil"/>
            </w:tcBorders>
            <w:vAlign w:val="center"/>
            <w:hideMark/>
          </w:tcPr>
          <w:p w14:paraId="58684BF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86296</w:t>
            </w:r>
          </w:p>
        </w:tc>
        <w:tc>
          <w:tcPr>
            <w:tcW w:w="847" w:type="dxa"/>
            <w:tcBorders>
              <w:top w:val="single" w:sz="4" w:space="0" w:color="000000"/>
              <w:left w:val="nil"/>
              <w:bottom w:val="single" w:sz="4" w:space="0" w:color="000000"/>
              <w:right w:val="nil"/>
            </w:tcBorders>
            <w:vAlign w:val="center"/>
            <w:hideMark/>
          </w:tcPr>
          <w:p w14:paraId="34378B9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15183</w:t>
            </w:r>
          </w:p>
        </w:tc>
        <w:tc>
          <w:tcPr>
            <w:tcW w:w="890" w:type="dxa"/>
            <w:tcBorders>
              <w:top w:val="single" w:sz="4" w:space="0" w:color="000000"/>
              <w:left w:val="nil"/>
              <w:bottom w:val="single" w:sz="4" w:space="0" w:color="000000"/>
              <w:right w:val="nil"/>
            </w:tcBorders>
            <w:vAlign w:val="center"/>
            <w:hideMark/>
          </w:tcPr>
          <w:p w14:paraId="51F3DF0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46644</w:t>
            </w:r>
          </w:p>
        </w:tc>
        <w:tc>
          <w:tcPr>
            <w:tcW w:w="846" w:type="dxa"/>
            <w:tcBorders>
              <w:top w:val="single" w:sz="4" w:space="0" w:color="000000"/>
              <w:left w:val="nil"/>
              <w:bottom w:val="single" w:sz="4" w:space="0" w:color="000000"/>
              <w:right w:val="nil"/>
            </w:tcBorders>
            <w:vAlign w:val="center"/>
            <w:hideMark/>
          </w:tcPr>
          <w:p w14:paraId="13C0C77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81202</w:t>
            </w:r>
          </w:p>
        </w:tc>
        <w:tc>
          <w:tcPr>
            <w:tcW w:w="1167" w:type="dxa"/>
            <w:tcBorders>
              <w:top w:val="single" w:sz="4" w:space="0" w:color="000000"/>
              <w:left w:val="nil"/>
              <w:bottom w:val="single" w:sz="4" w:space="0" w:color="000000"/>
              <w:right w:val="nil"/>
            </w:tcBorders>
            <w:vAlign w:val="center"/>
            <w:hideMark/>
          </w:tcPr>
          <w:p w14:paraId="65B126F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14563</w:t>
            </w:r>
          </w:p>
        </w:tc>
        <w:tc>
          <w:tcPr>
            <w:tcW w:w="846" w:type="dxa"/>
            <w:tcBorders>
              <w:top w:val="single" w:sz="4" w:space="0" w:color="000000"/>
              <w:left w:val="nil"/>
              <w:bottom w:val="single" w:sz="4" w:space="0" w:color="000000"/>
              <w:right w:val="nil"/>
            </w:tcBorders>
            <w:vAlign w:val="center"/>
            <w:hideMark/>
          </w:tcPr>
          <w:p w14:paraId="583028B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46876</w:t>
            </w:r>
          </w:p>
        </w:tc>
        <w:tc>
          <w:tcPr>
            <w:tcW w:w="1091" w:type="dxa"/>
            <w:tcBorders>
              <w:top w:val="single" w:sz="4" w:space="0" w:color="000000"/>
              <w:left w:val="nil"/>
              <w:bottom w:val="single" w:sz="4" w:space="0" w:color="000000"/>
              <w:right w:val="nil"/>
            </w:tcBorders>
            <w:vAlign w:val="center"/>
            <w:hideMark/>
          </w:tcPr>
          <w:p w14:paraId="4A97F38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77885</w:t>
            </w:r>
          </w:p>
        </w:tc>
        <w:tc>
          <w:tcPr>
            <w:tcW w:w="1098" w:type="dxa"/>
            <w:tcBorders>
              <w:top w:val="single" w:sz="4" w:space="0" w:color="000000"/>
              <w:left w:val="nil"/>
              <w:bottom w:val="single" w:sz="4" w:space="0" w:color="000000"/>
              <w:right w:val="nil"/>
            </w:tcBorders>
            <w:vAlign w:val="center"/>
            <w:hideMark/>
          </w:tcPr>
          <w:p w14:paraId="4265D76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02238</w:t>
            </w:r>
          </w:p>
        </w:tc>
        <w:tc>
          <w:tcPr>
            <w:tcW w:w="990" w:type="dxa"/>
            <w:tcBorders>
              <w:top w:val="single" w:sz="4" w:space="0" w:color="000000"/>
              <w:left w:val="nil"/>
              <w:bottom w:val="single" w:sz="4" w:space="0" w:color="000000"/>
              <w:right w:val="nil"/>
            </w:tcBorders>
            <w:vAlign w:val="center"/>
            <w:hideMark/>
          </w:tcPr>
          <w:p w14:paraId="5805A36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22171</w:t>
            </w:r>
          </w:p>
        </w:tc>
        <w:tc>
          <w:tcPr>
            <w:tcW w:w="990" w:type="dxa"/>
            <w:tcBorders>
              <w:top w:val="single" w:sz="4" w:space="0" w:color="000000"/>
              <w:left w:val="nil"/>
              <w:bottom w:val="single" w:sz="4" w:space="0" w:color="000000"/>
              <w:right w:val="nil"/>
            </w:tcBorders>
            <w:vAlign w:val="center"/>
            <w:hideMark/>
          </w:tcPr>
          <w:p w14:paraId="6B5B3CA0"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38127</w:t>
            </w:r>
          </w:p>
        </w:tc>
        <w:tc>
          <w:tcPr>
            <w:tcW w:w="990" w:type="dxa"/>
            <w:tcBorders>
              <w:top w:val="single" w:sz="4" w:space="0" w:color="000000"/>
              <w:left w:val="nil"/>
              <w:bottom w:val="single" w:sz="4" w:space="0" w:color="000000"/>
              <w:right w:val="nil"/>
            </w:tcBorders>
            <w:vAlign w:val="center"/>
            <w:hideMark/>
          </w:tcPr>
          <w:p w14:paraId="2631B08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48376</w:t>
            </w:r>
          </w:p>
        </w:tc>
        <w:tc>
          <w:tcPr>
            <w:tcW w:w="990" w:type="dxa"/>
            <w:tcBorders>
              <w:top w:val="single" w:sz="4" w:space="0" w:color="000000"/>
              <w:left w:val="nil"/>
              <w:bottom w:val="single" w:sz="4" w:space="0" w:color="000000"/>
              <w:right w:val="nil"/>
            </w:tcBorders>
            <w:vAlign w:val="center"/>
            <w:hideMark/>
          </w:tcPr>
          <w:p w14:paraId="5B4DDBD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54F6EAA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45CB1626" w14:textId="77777777" w:rsidTr="00B00C5A">
        <w:tc>
          <w:tcPr>
            <w:tcW w:w="866" w:type="dxa"/>
            <w:vMerge/>
            <w:tcBorders>
              <w:top w:val="single" w:sz="4" w:space="0" w:color="000000"/>
              <w:left w:val="nil"/>
              <w:bottom w:val="single" w:sz="4" w:space="0" w:color="000000"/>
              <w:right w:val="nil"/>
            </w:tcBorders>
            <w:vAlign w:val="center"/>
            <w:hideMark/>
          </w:tcPr>
          <w:p w14:paraId="216E34E7"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1BF03300" w14:textId="2747E995" w:rsidR="00490436" w:rsidRPr="00CB1CC1" w:rsidRDefault="00490436" w:rsidP="00490436">
            <w:pPr>
              <w:rPr>
                <w:rFonts w:ascii="Times New Roman" w:hAnsi="Times New Roman" w:cs="Times New Roman"/>
                <w:sz w:val="21"/>
                <w:szCs w:val="21"/>
                <w:lang w:eastAsia="zh-CN"/>
              </w:rPr>
            </w:pPr>
            <w:r w:rsidRPr="00CB1CC1">
              <w:rPr>
                <w:rFonts w:ascii="Times New Roman" w:hAnsi="Times New Roman" w:cs="Times New Roman"/>
                <w:sz w:val="21"/>
                <w:szCs w:val="21"/>
              </w:rPr>
              <w:t>&gt;=26</w:t>
            </w:r>
            <w:r w:rsidR="00CB1CC1" w:rsidRPr="00CB1CC1">
              <w:rPr>
                <w:rFonts w:ascii="Times New Roman" w:hAnsi="Times New Roman" w:cs="Times New Roman" w:hint="eastAsia"/>
                <w:sz w:val="21"/>
                <w:szCs w:val="21"/>
                <w:vertAlign w:val="superscript"/>
                <w:lang w:eastAsia="zh-CN"/>
              </w:rPr>
              <w:t>3</w:t>
            </w:r>
          </w:p>
        </w:tc>
        <w:tc>
          <w:tcPr>
            <w:tcW w:w="848" w:type="dxa"/>
            <w:tcBorders>
              <w:top w:val="single" w:sz="4" w:space="0" w:color="000000"/>
              <w:left w:val="nil"/>
              <w:bottom w:val="single" w:sz="4" w:space="0" w:color="000000"/>
              <w:right w:val="nil"/>
            </w:tcBorders>
            <w:vAlign w:val="center"/>
            <w:hideMark/>
          </w:tcPr>
          <w:p w14:paraId="68E13980"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62</w:t>
            </w:r>
          </w:p>
        </w:tc>
        <w:tc>
          <w:tcPr>
            <w:tcW w:w="857" w:type="dxa"/>
            <w:tcBorders>
              <w:top w:val="single" w:sz="4" w:space="0" w:color="000000"/>
              <w:left w:val="nil"/>
              <w:bottom w:val="single" w:sz="4" w:space="0" w:color="000000"/>
              <w:right w:val="nil"/>
            </w:tcBorders>
            <w:vAlign w:val="center"/>
            <w:hideMark/>
          </w:tcPr>
          <w:p w14:paraId="2367CDA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9</w:t>
            </w:r>
          </w:p>
        </w:tc>
        <w:tc>
          <w:tcPr>
            <w:tcW w:w="847" w:type="dxa"/>
            <w:tcBorders>
              <w:top w:val="single" w:sz="4" w:space="0" w:color="000000"/>
              <w:left w:val="nil"/>
              <w:bottom w:val="single" w:sz="4" w:space="0" w:color="000000"/>
              <w:right w:val="nil"/>
            </w:tcBorders>
            <w:vAlign w:val="center"/>
            <w:hideMark/>
          </w:tcPr>
          <w:p w14:paraId="604A281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10</w:t>
            </w:r>
          </w:p>
        </w:tc>
        <w:tc>
          <w:tcPr>
            <w:tcW w:w="890" w:type="dxa"/>
            <w:tcBorders>
              <w:top w:val="single" w:sz="4" w:space="0" w:color="000000"/>
              <w:left w:val="nil"/>
              <w:bottom w:val="single" w:sz="4" w:space="0" w:color="000000"/>
              <w:right w:val="nil"/>
            </w:tcBorders>
            <w:vAlign w:val="center"/>
            <w:hideMark/>
          </w:tcPr>
          <w:p w14:paraId="17F09D5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25</w:t>
            </w:r>
          </w:p>
        </w:tc>
        <w:tc>
          <w:tcPr>
            <w:tcW w:w="846" w:type="dxa"/>
            <w:tcBorders>
              <w:top w:val="single" w:sz="4" w:space="0" w:color="000000"/>
              <w:left w:val="nil"/>
              <w:bottom w:val="single" w:sz="4" w:space="0" w:color="000000"/>
              <w:right w:val="nil"/>
            </w:tcBorders>
            <w:vAlign w:val="center"/>
            <w:hideMark/>
          </w:tcPr>
          <w:p w14:paraId="04D1328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728</w:t>
            </w:r>
          </w:p>
        </w:tc>
        <w:tc>
          <w:tcPr>
            <w:tcW w:w="1167" w:type="dxa"/>
            <w:tcBorders>
              <w:top w:val="single" w:sz="4" w:space="0" w:color="000000"/>
              <w:left w:val="nil"/>
              <w:bottom w:val="single" w:sz="4" w:space="0" w:color="000000"/>
              <w:right w:val="nil"/>
            </w:tcBorders>
            <w:vAlign w:val="center"/>
            <w:hideMark/>
          </w:tcPr>
          <w:p w14:paraId="688B4A2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148(1)</w:t>
            </w:r>
            <w:r w:rsidRPr="00CB1CC1">
              <w:rPr>
                <w:rFonts w:ascii="Times New Roman" w:hAnsi="Times New Roman" w:cs="Times New Roman"/>
                <w:sz w:val="21"/>
                <w:szCs w:val="21"/>
                <w:vertAlign w:val="superscript"/>
              </w:rPr>
              <w:t>4</w:t>
            </w:r>
          </w:p>
        </w:tc>
        <w:tc>
          <w:tcPr>
            <w:tcW w:w="846" w:type="dxa"/>
            <w:tcBorders>
              <w:top w:val="single" w:sz="4" w:space="0" w:color="000000"/>
              <w:left w:val="nil"/>
              <w:bottom w:val="single" w:sz="4" w:space="0" w:color="000000"/>
              <w:right w:val="nil"/>
            </w:tcBorders>
            <w:vAlign w:val="center"/>
            <w:hideMark/>
          </w:tcPr>
          <w:p w14:paraId="42A91C27"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8468</w:t>
            </w:r>
          </w:p>
        </w:tc>
        <w:tc>
          <w:tcPr>
            <w:tcW w:w="1091" w:type="dxa"/>
            <w:tcBorders>
              <w:top w:val="single" w:sz="4" w:space="0" w:color="000000"/>
              <w:left w:val="nil"/>
              <w:bottom w:val="single" w:sz="4" w:space="0" w:color="000000"/>
              <w:right w:val="nil"/>
            </w:tcBorders>
            <w:vAlign w:val="center"/>
            <w:hideMark/>
          </w:tcPr>
          <w:p w14:paraId="6CA9D76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4473(3)</w:t>
            </w:r>
          </w:p>
        </w:tc>
        <w:tc>
          <w:tcPr>
            <w:tcW w:w="1098" w:type="dxa"/>
            <w:tcBorders>
              <w:top w:val="single" w:sz="4" w:space="0" w:color="000000"/>
              <w:left w:val="nil"/>
              <w:bottom w:val="single" w:sz="4" w:space="0" w:color="000000"/>
              <w:right w:val="nil"/>
            </w:tcBorders>
            <w:vAlign w:val="center"/>
            <w:hideMark/>
          </w:tcPr>
          <w:p w14:paraId="4AB9CFC7"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030(1)</w:t>
            </w:r>
          </w:p>
        </w:tc>
        <w:tc>
          <w:tcPr>
            <w:tcW w:w="990" w:type="dxa"/>
            <w:tcBorders>
              <w:top w:val="single" w:sz="4" w:space="0" w:color="000000"/>
              <w:left w:val="nil"/>
              <w:bottom w:val="single" w:sz="4" w:space="0" w:color="000000"/>
              <w:right w:val="nil"/>
            </w:tcBorders>
            <w:vAlign w:val="center"/>
            <w:hideMark/>
          </w:tcPr>
          <w:p w14:paraId="5564F037"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5799(3)</w:t>
            </w:r>
          </w:p>
        </w:tc>
        <w:tc>
          <w:tcPr>
            <w:tcW w:w="990" w:type="dxa"/>
            <w:tcBorders>
              <w:top w:val="single" w:sz="4" w:space="0" w:color="000000"/>
              <w:left w:val="nil"/>
              <w:bottom w:val="single" w:sz="4" w:space="0" w:color="000000"/>
              <w:right w:val="nil"/>
            </w:tcBorders>
            <w:vAlign w:val="center"/>
            <w:hideMark/>
          </w:tcPr>
          <w:p w14:paraId="1C604F8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3149(3)</w:t>
            </w:r>
          </w:p>
        </w:tc>
        <w:tc>
          <w:tcPr>
            <w:tcW w:w="990" w:type="dxa"/>
            <w:tcBorders>
              <w:top w:val="single" w:sz="4" w:space="0" w:color="000000"/>
              <w:left w:val="nil"/>
              <w:bottom w:val="single" w:sz="4" w:space="0" w:color="000000"/>
              <w:right w:val="nil"/>
            </w:tcBorders>
            <w:vAlign w:val="center"/>
            <w:hideMark/>
          </w:tcPr>
          <w:p w14:paraId="35D827A4"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4101(6)</w:t>
            </w:r>
          </w:p>
        </w:tc>
        <w:tc>
          <w:tcPr>
            <w:tcW w:w="990" w:type="dxa"/>
            <w:tcBorders>
              <w:top w:val="single" w:sz="4" w:space="0" w:color="000000"/>
              <w:left w:val="nil"/>
              <w:bottom w:val="single" w:sz="4" w:space="0" w:color="000000"/>
              <w:right w:val="nil"/>
            </w:tcBorders>
            <w:vAlign w:val="center"/>
            <w:hideMark/>
          </w:tcPr>
          <w:p w14:paraId="4075957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79F4F79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28A1C64F" w14:textId="77777777" w:rsidTr="00B00C5A">
        <w:tc>
          <w:tcPr>
            <w:tcW w:w="866" w:type="dxa"/>
            <w:vMerge w:val="restart"/>
            <w:tcBorders>
              <w:top w:val="single" w:sz="4" w:space="0" w:color="000000"/>
              <w:left w:val="nil"/>
              <w:bottom w:val="single" w:sz="4" w:space="0" w:color="000000"/>
              <w:right w:val="nil"/>
            </w:tcBorders>
            <w:vAlign w:val="center"/>
            <w:hideMark/>
          </w:tcPr>
          <w:p w14:paraId="1B1D95E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Race and Ethnic</w:t>
            </w:r>
          </w:p>
        </w:tc>
        <w:tc>
          <w:tcPr>
            <w:tcW w:w="1000" w:type="dxa"/>
            <w:tcBorders>
              <w:top w:val="single" w:sz="4" w:space="0" w:color="000000"/>
              <w:left w:val="nil"/>
              <w:bottom w:val="single" w:sz="4" w:space="0" w:color="000000"/>
              <w:right w:val="nil"/>
            </w:tcBorders>
            <w:vAlign w:val="center"/>
            <w:hideMark/>
          </w:tcPr>
          <w:p w14:paraId="590DBB67"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White</w:t>
            </w:r>
          </w:p>
        </w:tc>
        <w:tc>
          <w:tcPr>
            <w:tcW w:w="848" w:type="dxa"/>
            <w:tcBorders>
              <w:top w:val="single" w:sz="4" w:space="0" w:color="000000"/>
              <w:left w:val="nil"/>
              <w:bottom w:val="single" w:sz="4" w:space="0" w:color="000000"/>
              <w:right w:val="nil"/>
            </w:tcBorders>
            <w:vAlign w:val="center"/>
            <w:hideMark/>
          </w:tcPr>
          <w:p w14:paraId="7EDB467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2635</w:t>
            </w:r>
          </w:p>
        </w:tc>
        <w:tc>
          <w:tcPr>
            <w:tcW w:w="857" w:type="dxa"/>
            <w:tcBorders>
              <w:top w:val="single" w:sz="4" w:space="0" w:color="000000"/>
              <w:left w:val="nil"/>
              <w:bottom w:val="single" w:sz="4" w:space="0" w:color="000000"/>
              <w:right w:val="nil"/>
            </w:tcBorders>
            <w:vAlign w:val="center"/>
            <w:hideMark/>
          </w:tcPr>
          <w:p w14:paraId="3D2C3514"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9774</w:t>
            </w:r>
          </w:p>
        </w:tc>
        <w:tc>
          <w:tcPr>
            <w:tcW w:w="847" w:type="dxa"/>
            <w:tcBorders>
              <w:top w:val="single" w:sz="4" w:space="0" w:color="000000"/>
              <w:left w:val="nil"/>
              <w:bottom w:val="single" w:sz="4" w:space="0" w:color="000000"/>
              <w:right w:val="nil"/>
            </w:tcBorders>
            <w:vAlign w:val="center"/>
            <w:hideMark/>
          </w:tcPr>
          <w:p w14:paraId="63FD09E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66838</w:t>
            </w:r>
          </w:p>
        </w:tc>
        <w:tc>
          <w:tcPr>
            <w:tcW w:w="890" w:type="dxa"/>
            <w:tcBorders>
              <w:top w:val="single" w:sz="4" w:space="0" w:color="000000"/>
              <w:left w:val="nil"/>
              <w:bottom w:val="single" w:sz="4" w:space="0" w:color="000000"/>
              <w:right w:val="nil"/>
            </w:tcBorders>
            <w:vAlign w:val="center"/>
            <w:hideMark/>
          </w:tcPr>
          <w:p w14:paraId="7D726B6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86873</w:t>
            </w:r>
          </w:p>
        </w:tc>
        <w:tc>
          <w:tcPr>
            <w:tcW w:w="846" w:type="dxa"/>
            <w:tcBorders>
              <w:top w:val="single" w:sz="4" w:space="0" w:color="000000"/>
              <w:left w:val="nil"/>
              <w:bottom w:val="single" w:sz="4" w:space="0" w:color="000000"/>
              <w:right w:val="nil"/>
            </w:tcBorders>
            <w:vAlign w:val="center"/>
            <w:hideMark/>
          </w:tcPr>
          <w:p w14:paraId="298FA2B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09218</w:t>
            </w:r>
          </w:p>
        </w:tc>
        <w:tc>
          <w:tcPr>
            <w:tcW w:w="1167" w:type="dxa"/>
            <w:tcBorders>
              <w:top w:val="single" w:sz="4" w:space="0" w:color="000000"/>
              <w:left w:val="nil"/>
              <w:bottom w:val="single" w:sz="4" w:space="0" w:color="000000"/>
              <w:right w:val="nil"/>
            </w:tcBorders>
            <w:vAlign w:val="center"/>
            <w:hideMark/>
          </w:tcPr>
          <w:p w14:paraId="06612A6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30939</w:t>
            </w:r>
          </w:p>
        </w:tc>
        <w:tc>
          <w:tcPr>
            <w:tcW w:w="846" w:type="dxa"/>
            <w:tcBorders>
              <w:top w:val="single" w:sz="4" w:space="0" w:color="000000"/>
              <w:left w:val="nil"/>
              <w:bottom w:val="single" w:sz="4" w:space="0" w:color="000000"/>
              <w:right w:val="nil"/>
            </w:tcBorders>
            <w:vAlign w:val="center"/>
            <w:hideMark/>
          </w:tcPr>
          <w:p w14:paraId="58A4A3E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52995</w:t>
            </w:r>
          </w:p>
        </w:tc>
        <w:tc>
          <w:tcPr>
            <w:tcW w:w="1091" w:type="dxa"/>
            <w:tcBorders>
              <w:top w:val="single" w:sz="4" w:space="0" w:color="000000"/>
              <w:left w:val="nil"/>
              <w:bottom w:val="single" w:sz="4" w:space="0" w:color="000000"/>
              <w:right w:val="nil"/>
            </w:tcBorders>
            <w:vAlign w:val="center"/>
            <w:hideMark/>
          </w:tcPr>
          <w:p w14:paraId="3F30EA1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74070</w:t>
            </w:r>
          </w:p>
        </w:tc>
        <w:tc>
          <w:tcPr>
            <w:tcW w:w="1098" w:type="dxa"/>
            <w:tcBorders>
              <w:top w:val="single" w:sz="4" w:space="0" w:color="000000"/>
              <w:left w:val="nil"/>
              <w:bottom w:val="single" w:sz="4" w:space="0" w:color="000000"/>
              <w:right w:val="nil"/>
            </w:tcBorders>
            <w:vAlign w:val="center"/>
            <w:hideMark/>
          </w:tcPr>
          <w:p w14:paraId="5291B3B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90051</w:t>
            </w:r>
          </w:p>
        </w:tc>
        <w:tc>
          <w:tcPr>
            <w:tcW w:w="990" w:type="dxa"/>
            <w:tcBorders>
              <w:top w:val="single" w:sz="4" w:space="0" w:color="000000"/>
              <w:left w:val="nil"/>
              <w:bottom w:val="single" w:sz="4" w:space="0" w:color="000000"/>
              <w:right w:val="nil"/>
            </w:tcBorders>
            <w:vAlign w:val="center"/>
            <w:hideMark/>
          </w:tcPr>
          <w:p w14:paraId="3AA8969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3714</w:t>
            </w:r>
          </w:p>
        </w:tc>
        <w:tc>
          <w:tcPr>
            <w:tcW w:w="990" w:type="dxa"/>
            <w:tcBorders>
              <w:top w:val="single" w:sz="4" w:space="0" w:color="000000"/>
              <w:left w:val="nil"/>
              <w:bottom w:val="single" w:sz="4" w:space="0" w:color="000000"/>
              <w:right w:val="nil"/>
            </w:tcBorders>
            <w:vAlign w:val="center"/>
            <w:hideMark/>
          </w:tcPr>
          <w:p w14:paraId="70A655F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18956</w:t>
            </w:r>
          </w:p>
        </w:tc>
        <w:tc>
          <w:tcPr>
            <w:tcW w:w="990" w:type="dxa"/>
            <w:tcBorders>
              <w:top w:val="single" w:sz="4" w:space="0" w:color="000000"/>
              <w:left w:val="nil"/>
              <w:bottom w:val="single" w:sz="4" w:space="0" w:color="000000"/>
              <w:right w:val="nil"/>
            </w:tcBorders>
            <w:vAlign w:val="center"/>
            <w:hideMark/>
          </w:tcPr>
          <w:p w14:paraId="383D555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3244</w:t>
            </w:r>
          </w:p>
        </w:tc>
        <w:tc>
          <w:tcPr>
            <w:tcW w:w="990" w:type="dxa"/>
            <w:tcBorders>
              <w:top w:val="single" w:sz="4" w:space="0" w:color="000000"/>
              <w:left w:val="nil"/>
              <w:bottom w:val="single" w:sz="4" w:space="0" w:color="000000"/>
              <w:right w:val="nil"/>
            </w:tcBorders>
            <w:vAlign w:val="center"/>
            <w:hideMark/>
          </w:tcPr>
          <w:p w14:paraId="23FF349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1091136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2F50F10E" w14:textId="77777777" w:rsidTr="00B00C5A">
        <w:tc>
          <w:tcPr>
            <w:tcW w:w="866" w:type="dxa"/>
            <w:vMerge/>
            <w:tcBorders>
              <w:top w:val="single" w:sz="4" w:space="0" w:color="000000"/>
              <w:left w:val="nil"/>
              <w:bottom w:val="single" w:sz="4" w:space="0" w:color="000000"/>
              <w:right w:val="nil"/>
            </w:tcBorders>
            <w:vAlign w:val="center"/>
            <w:hideMark/>
          </w:tcPr>
          <w:p w14:paraId="61419C83"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2D1E494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Black</w:t>
            </w:r>
          </w:p>
        </w:tc>
        <w:tc>
          <w:tcPr>
            <w:tcW w:w="848" w:type="dxa"/>
            <w:tcBorders>
              <w:top w:val="single" w:sz="4" w:space="0" w:color="000000"/>
              <w:left w:val="nil"/>
              <w:bottom w:val="single" w:sz="4" w:space="0" w:color="000000"/>
              <w:right w:val="nil"/>
            </w:tcBorders>
            <w:vAlign w:val="center"/>
            <w:hideMark/>
          </w:tcPr>
          <w:p w14:paraId="7DEEBE2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6643</w:t>
            </w:r>
          </w:p>
        </w:tc>
        <w:tc>
          <w:tcPr>
            <w:tcW w:w="857" w:type="dxa"/>
            <w:tcBorders>
              <w:top w:val="single" w:sz="4" w:space="0" w:color="000000"/>
              <w:left w:val="nil"/>
              <w:bottom w:val="single" w:sz="4" w:space="0" w:color="000000"/>
              <w:right w:val="nil"/>
            </w:tcBorders>
            <w:vAlign w:val="center"/>
            <w:hideMark/>
          </w:tcPr>
          <w:p w14:paraId="4B02AED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9529</w:t>
            </w:r>
          </w:p>
        </w:tc>
        <w:tc>
          <w:tcPr>
            <w:tcW w:w="847" w:type="dxa"/>
            <w:tcBorders>
              <w:top w:val="single" w:sz="4" w:space="0" w:color="000000"/>
              <w:left w:val="nil"/>
              <w:bottom w:val="single" w:sz="4" w:space="0" w:color="000000"/>
              <w:right w:val="nil"/>
            </w:tcBorders>
            <w:vAlign w:val="center"/>
            <w:hideMark/>
          </w:tcPr>
          <w:p w14:paraId="40F98C7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2635</w:t>
            </w:r>
          </w:p>
        </w:tc>
        <w:tc>
          <w:tcPr>
            <w:tcW w:w="890" w:type="dxa"/>
            <w:tcBorders>
              <w:top w:val="single" w:sz="4" w:space="0" w:color="000000"/>
              <w:left w:val="nil"/>
              <w:bottom w:val="single" w:sz="4" w:space="0" w:color="000000"/>
              <w:right w:val="nil"/>
            </w:tcBorders>
            <w:vAlign w:val="center"/>
            <w:hideMark/>
          </w:tcPr>
          <w:p w14:paraId="408EE42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6727</w:t>
            </w:r>
          </w:p>
        </w:tc>
        <w:tc>
          <w:tcPr>
            <w:tcW w:w="846" w:type="dxa"/>
            <w:tcBorders>
              <w:top w:val="single" w:sz="4" w:space="0" w:color="000000"/>
              <w:left w:val="nil"/>
              <w:bottom w:val="single" w:sz="4" w:space="0" w:color="000000"/>
              <w:right w:val="nil"/>
            </w:tcBorders>
            <w:vAlign w:val="center"/>
            <w:hideMark/>
          </w:tcPr>
          <w:p w14:paraId="44D3C97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1117</w:t>
            </w:r>
          </w:p>
        </w:tc>
        <w:tc>
          <w:tcPr>
            <w:tcW w:w="1167" w:type="dxa"/>
            <w:tcBorders>
              <w:top w:val="single" w:sz="4" w:space="0" w:color="000000"/>
              <w:left w:val="nil"/>
              <w:bottom w:val="single" w:sz="4" w:space="0" w:color="000000"/>
              <w:right w:val="nil"/>
            </w:tcBorders>
            <w:vAlign w:val="center"/>
            <w:hideMark/>
          </w:tcPr>
          <w:p w14:paraId="0BE3D80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5031</w:t>
            </w:r>
          </w:p>
        </w:tc>
        <w:tc>
          <w:tcPr>
            <w:tcW w:w="846" w:type="dxa"/>
            <w:tcBorders>
              <w:top w:val="single" w:sz="4" w:space="0" w:color="000000"/>
              <w:left w:val="nil"/>
              <w:bottom w:val="single" w:sz="4" w:space="0" w:color="000000"/>
              <w:right w:val="nil"/>
            </w:tcBorders>
            <w:vAlign w:val="center"/>
            <w:hideMark/>
          </w:tcPr>
          <w:p w14:paraId="3EE2840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8954</w:t>
            </w:r>
          </w:p>
        </w:tc>
        <w:tc>
          <w:tcPr>
            <w:tcW w:w="1091" w:type="dxa"/>
            <w:tcBorders>
              <w:top w:val="single" w:sz="4" w:space="0" w:color="000000"/>
              <w:left w:val="nil"/>
              <w:bottom w:val="single" w:sz="4" w:space="0" w:color="000000"/>
              <w:right w:val="nil"/>
            </w:tcBorders>
            <w:vAlign w:val="center"/>
            <w:hideMark/>
          </w:tcPr>
          <w:p w14:paraId="12F0602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2860</w:t>
            </w:r>
          </w:p>
        </w:tc>
        <w:tc>
          <w:tcPr>
            <w:tcW w:w="1098" w:type="dxa"/>
            <w:tcBorders>
              <w:top w:val="single" w:sz="4" w:space="0" w:color="000000"/>
              <w:left w:val="nil"/>
              <w:bottom w:val="single" w:sz="4" w:space="0" w:color="000000"/>
              <w:right w:val="nil"/>
            </w:tcBorders>
            <w:vAlign w:val="center"/>
            <w:hideMark/>
          </w:tcPr>
          <w:p w14:paraId="2AA4AC6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5569</w:t>
            </w:r>
          </w:p>
        </w:tc>
        <w:tc>
          <w:tcPr>
            <w:tcW w:w="990" w:type="dxa"/>
            <w:tcBorders>
              <w:top w:val="single" w:sz="4" w:space="0" w:color="000000"/>
              <w:left w:val="nil"/>
              <w:bottom w:val="single" w:sz="4" w:space="0" w:color="000000"/>
              <w:right w:val="nil"/>
            </w:tcBorders>
            <w:vAlign w:val="center"/>
            <w:hideMark/>
          </w:tcPr>
          <w:p w14:paraId="0A77B4A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8436</w:t>
            </w:r>
          </w:p>
        </w:tc>
        <w:tc>
          <w:tcPr>
            <w:tcW w:w="990" w:type="dxa"/>
            <w:tcBorders>
              <w:top w:val="single" w:sz="4" w:space="0" w:color="000000"/>
              <w:left w:val="nil"/>
              <w:bottom w:val="single" w:sz="4" w:space="0" w:color="000000"/>
              <w:right w:val="nil"/>
            </w:tcBorders>
            <w:vAlign w:val="center"/>
            <w:hideMark/>
          </w:tcPr>
          <w:p w14:paraId="2D5A4974"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1532</w:t>
            </w:r>
          </w:p>
        </w:tc>
        <w:tc>
          <w:tcPr>
            <w:tcW w:w="990" w:type="dxa"/>
            <w:tcBorders>
              <w:top w:val="single" w:sz="4" w:space="0" w:color="000000"/>
              <w:left w:val="nil"/>
              <w:bottom w:val="single" w:sz="4" w:space="0" w:color="000000"/>
              <w:right w:val="nil"/>
            </w:tcBorders>
            <w:vAlign w:val="center"/>
            <w:hideMark/>
          </w:tcPr>
          <w:p w14:paraId="7BC0B85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4677</w:t>
            </w:r>
          </w:p>
        </w:tc>
        <w:tc>
          <w:tcPr>
            <w:tcW w:w="990" w:type="dxa"/>
            <w:tcBorders>
              <w:top w:val="single" w:sz="4" w:space="0" w:color="000000"/>
              <w:left w:val="nil"/>
              <w:bottom w:val="single" w:sz="4" w:space="0" w:color="000000"/>
              <w:right w:val="nil"/>
            </w:tcBorders>
            <w:vAlign w:val="center"/>
            <w:hideMark/>
          </w:tcPr>
          <w:p w14:paraId="2B6D9DB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2748CF9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026E24AF" w14:textId="77777777" w:rsidTr="00B00C5A">
        <w:tc>
          <w:tcPr>
            <w:tcW w:w="866" w:type="dxa"/>
            <w:vMerge/>
            <w:tcBorders>
              <w:top w:val="single" w:sz="4" w:space="0" w:color="000000"/>
              <w:left w:val="nil"/>
              <w:bottom w:val="single" w:sz="4" w:space="0" w:color="000000"/>
              <w:right w:val="nil"/>
            </w:tcBorders>
            <w:vAlign w:val="center"/>
            <w:hideMark/>
          </w:tcPr>
          <w:p w14:paraId="4F3C8312"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5F7D335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Asian</w:t>
            </w:r>
          </w:p>
        </w:tc>
        <w:tc>
          <w:tcPr>
            <w:tcW w:w="848" w:type="dxa"/>
            <w:tcBorders>
              <w:top w:val="single" w:sz="4" w:space="0" w:color="000000"/>
              <w:left w:val="nil"/>
              <w:bottom w:val="single" w:sz="4" w:space="0" w:color="000000"/>
              <w:right w:val="nil"/>
            </w:tcBorders>
            <w:vAlign w:val="center"/>
            <w:hideMark/>
          </w:tcPr>
          <w:p w14:paraId="6127565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990</w:t>
            </w:r>
          </w:p>
        </w:tc>
        <w:tc>
          <w:tcPr>
            <w:tcW w:w="857" w:type="dxa"/>
            <w:tcBorders>
              <w:top w:val="single" w:sz="4" w:space="0" w:color="000000"/>
              <w:left w:val="nil"/>
              <w:bottom w:val="single" w:sz="4" w:space="0" w:color="000000"/>
              <w:right w:val="nil"/>
            </w:tcBorders>
            <w:vAlign w:val="center"/>
            <w:hideMark/>
          </w:tcPr>
          <w:p w14:paraId="3D290BB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803</w:t>
            </w:r>
          </w:p>
        </w:tc>
        <w:tc>
          <w:tcPr>
            <w:tcW w:w="847" w:type="dxa"/>
            <w:tcBorders>
              <w:top w:val="single" w:sz="4" w:space="0" w:color="000000"/>
              <w:left w:val="nil"/>
              <w:bottom w:val="single" w:sz="4" w:space="0" w:color="000000"/>
              <w:right w:val="nil"/>
            </w:tcBorders>
            <w:vAlign w:val="center"/>
            <w:hideMark/>
          </w:tcPr>
          <w:p w14:paraId="6AB46FA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830</w:t>
            </w:r>
          </w:p>
        </w:tc>
        <w:tc>
          <w:tcPr>
            <w:tcW w:w="890" w:type="dxa"/>
            <w:tcBorders>
              <w:top w:val="single" w:sz="4" w:space="0" w:color="000000"/>
              <w:left w:val="nil"/>
              <w:bottom w:val="single" w:sz="4" w:space="0" w:color="000000"/>
              <w:right w:val="nil"/>
            </w:tcBorders>
            <w:vAlign w:val="center"/>
            <w:hideMark/>
          </w:tcPr>
          <w:p w14:paraId="272D697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0642</w:t>
            </w:r>
          </w:p>
        </w:tc>
        <w:tc>
          <w:tcPr>
            <w:tcW w:w="846" w:type="dxa"/>
            <w:tcBorders>
              <w:top w:val="single" w:sz="4" w:space="0" w:color="000000"/>
              <w:left w:val="nil"/>
              <w:bottom w:val="single" w:sz="4" w:space="0" w:color="000000"/>
              <w:right w:val="nil"/>
            </w:tcBorders>
            <w:vAlign w:val="center"/>
            <w:hideMark/>
          </w:tcPr>
          <w:p w14:paraId="14349CE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3637</w:t>
            </w:r>
          </w:p>
        </w:tc>
        <w:tc>
          <w:tcPr>
            <w:tcW w:w="1167" w:type="dxa"/>
            <w:tcBorders>
              <w:top w:val="single" w:sz="4" w:space="0" w:color="000000"/>
              <w:left w:val="nil"/>
              <w:bottom w:val="single" w:sz="4" w:space="0" w:color="000000"/>
              <w:right w:val="nil"/>
            </w:tcBorders>
            <w:vAlign w:val="center"/>
            <w:hideMark/>
          </w:tcPr>
          <w:p w14:paraId="41732D9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6675</w:t>
            </w:r>
          </w:p>
        </w:tc>
        <w:tc>
          <w:tcPr>
            <w:tcW w:w="846" w:type="dxa"/>
            <w:tcBorders>
              <w:top w:val="single" w:sz="4" w:space="0" w:color="000000"/>
              <w:left w:val="nil"/>
              <w:bottom w:val="single" w:sz="4" w:space="0" w:color="000000"/>
              <w:right w:val="nil"/>
            </w:tcBorders>
            <w:vAlign w:val="center"/>
            <w:hideMark/>
          </w:tcPr>
          <w:p w14:paraId="7AA9E3F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017</w:t>
            </w:r>
          </w:p>
        </w:tc>
        <w:tc>
          <w:tcPr>
            <w:tcW w:w="1091" w:type="dxa"/>
            <w:tcBorders>
              <w:top w:val="single" w:sz="4" w:space="0" w:color="000000"/>
              <w:left w:val="nil"/>
              <w:bottom w:val="single" w:sz="4" w:space="0" w:color="000000"/>
              <w:right w:val="nil"/>
            </w:tcBorders>
            <w:vAlign w:val="center"/>
            <w:hideMark/>
          </w:tcPr>
          <w:p w14:paraId="629C0F5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285</w:t>
            </w:r>
          </w:p>
        </w:tc>
        <w:tc>
          <w:tcPr>
            <w:tcW w:w="1098" w:type="dxa"/>
            <w:tcBorders>
              <w:top w:val="single" w:sz="4" w:space="0" w:color="000000"/>
              <w:left w:val="nil"/>
              <w:bottom w:val="single" w:sz="4" w:space="0" w:color="000000"/>
              <w:right w:val="nil"/>
            </w:tcBorders>
            <w:vAlign w:val="center"/>
            <w:hideMark/>
          </w:tcPr>
          <w:p w14:paraId="1806544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5957</w:t>
            </w:r>
          </w:p>
        </w:tc>
        <w:tc>
          <w:tcPr>
            <w:tcW w:w="990" w:type="dxa"/>
            <w:tcBorders>
              <w:top w:val="single" w:sz="4" w:space="0" w:color="000000"/>
              <w:left w:val="nil"/>
              <w:bottom w:val="single" w:sz="4" w:space="0" w:color="000000"/>
              <w:right w:val="nil"/>
            </w:tcBorders>
            <w:vAlign w:val="center"/>
            <w:hideMark/>
          </w:tcPr>
          <w:p w14:paraId="45DCEEE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8451</w:t>
            </w:r>
          </w:p>
        </w:tc>
        <w:tc>
          <w:tcPr>
            <w:tcW w:w="990" w:type="dxa"/>
            <w:tcBorders>
              <w:top w:val="single" w:sz="4" w:space="0" w:color="000000"/>
              <w:left w:val="nil"/>
              <w:bottom w:val="single" w:sz="4" w:space="0" w:color="000000"/>
              <w:right w:val="nil"/>
            </w:tcBorders>
            <w:vAlign w:val="center"/>
            <w:hideMark/>
          </w:tcPr>
          <w:p w14:paraId="47C6FBF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1613</w:t>
            </w:r>
          </w:p>
        </w:tc>
        <w:tc>
          <w:tcPr>
            <w:tcW w:w="990" w:type="dxa"/>
            <w:tcBorders>
              <w:top w:val="single" w:sz="4" w:space="0" w:color="000000"/>
              <w:left w:val="nil"/>
              <w:bottom w:val="single" w:sz="4" w:space="0" w:color="000000"/>
              <w:right w:val="nil"/>
            </w:tcBorders>
            <w:vAlign w:val="center"/>
            <w:hideMark/>
          </w:tcPr>
          <w:p w14:paraId="37BC6AC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4801</w:t>
            </w:r>
          </w:p>
        </w:tc>
        <w:tc>
          <w:tcPr>
            <w:tcW w:w="990" w:type="dxa"/>
            <w:tcBorders>
              <w:top w:val="single" w:sz="4" w:space="0" w:color="000000"/>
              <w:left w:val="nil"/>
              <w:bottom w:val="single" w:sz="4" w:space="0" w:color="000000"/>
              <w:right w:val="nil"/>
            </w:tcBorders>
            <w:vAlign w:val="center"/>
            <w:hideMark/>
          </w:tcPr>
          <w:p w14:paraId="525A05E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62A22B90"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1A37389C" w14:textId="77777777" w:rsidTr="00B00C5A">
        <w:tc>
          <w:tcPr>
            <w:tcW w:w="866" w:type="dxa"/>
            <w:vMerge/>
            <w:tcBorders>
              <w:top w:val="single" w:sz="4" w:space="0" w:color="000000"/>
              <w:left w:val="nil"/>
              <w:bottom w:val="single" w:sz="4" w:space="0" w:color="000000"/>
              <w:right w:val="nil"/>
            </w:tcBorders>
            <w:vAlign w:val="center"/>
            <w:hideMark/>
          </w:tcPr>
          <w:p w14:paraId="5681FA3B"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53698D2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Hispanic</w:t>
            </w:r>
          </w:p>
        </w:tc>
        <w:tc>
          <w:tcPr>
            <w:tcW w:w="848" w:type="dxa"/>
            <w:tcBorders>
              <w:top w:val="single" w:sz="4" w:space="0" w:color="000000"/>
              <w:left w:val="nil"/>
              <w:bottom w:val="single" w:sz="4" w:space="0" w:color="000000"/>
              <w:right w:val="nil"/>
            </w:tcBorders>
            <w:vAlign w:val="center"/>
            <w:hideMark/>
          </w:tcPr>
          <w:p w14:paraId="13596C0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4329</w:t>
            </w:r>
          </w:p>
        </w:tc>
        <w:tc>
          <w:tcPr>
            <w:tcW w:w="857" w:type="dxa"/>
            <w:tcBorders>
              <w:top w:val="single" w:sz="4" w:space="0" w:color="000000"/>
              <w:left w:val="nil"/>
              <w:bottom w:val="single" w:sz="4" w:space="0" w:color="000000"/>
              <w:right w:val="nil"/>
            </w:tcBorders>
            <w:vAlign w:val="center"/>
            <w:hideMark/>
          </w:tcPr>
          <w:p w14:paraId="68925EB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1043</w:t>
            </w:r>
          </w:p>
        </w:tc>
        <w:tc>
          <w:tcPr>
            <w:tcW w:w="847" w:type="dxa"/>
            <w:tcBorders>
              <w:top w:val="single" w:sz="4" w:space="0" w:color="000000"/>
              <w:left w:val="nil"/>
              <w:bottom w:val="single" w:sz="4" w:space="0" w:color="000000"/>
              <w:right w:val="nil"/>
            </w:tcBorders>
            <w:vAlign w:val="center"/>
            <w:hideMark/>
          </w:tcPr>
          <w:p w14:paraId="5247D32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9631</w:t>
            </w:r>
          </w:p>
        </w:tc>
        <w:tc>
          <w:tcPr>
            <w:tcW w:w="890" w:type="dxa"/>
            <w:tcBorders>
              <w:top w:val="single" w:sz="4" w:space="0" w:color="000000"/>
              <w:left w:val="nil"/>
              <w:bottom w:val="single" w:sz="4" w:space="0" w:color="000000"/>
              <w:right w:val="nil"/>
            </w:tcBorders>
            <w:vAlign w:val="center"/>
            <w:hideMark/>
          </w:tcPr>
          <w:p w14:paraId="287CDFC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9846</w:t>
            </w:r>
          </w:p>
        </w:tc>
        <w:tc>
          <w:tcPr>
            <w:tcW w:w="846" w:type="dxa"/>
            <w:tcBorders>
              <w:top w:val="single" w:sz="4" w:space="0" w:color="000000"/>
              <w:left w:val="nil"/>
              <w:bottom w:val="single" w:sz="4" w:space="0" w:color="000000"/>
              <w:right w:val="nil"/>
            </w:tcBorders>
            <w:vAlign w:val="center"/>
            <w:hideMark/>
          </w:tcPr>
          <w:p w14:paraId="59A2AAB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1594</w:t>
            </w:r>
          </w:p>
        </w:tc>
        <w:tc>
          <w:tcPr>
            <w:tcW w:w="1167" w:type="dxa"/>
            <w:tcBorders>
              <w:top w:val="single" w:sz="4" w:space="0" w:color="000000"/>
              <w:left w:val="nil"/>
              <w:bottom w:val="single" w:sz="4" w:space="0" w:color="000000"/>
              <w:right w:val="nil"/>
            </w:tcBorders>
            <w:vAlign w:val="center"/>
            <w:hideMark/>
          </w:tcPr>
          <w:p w14:paraId="507D0AB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61855</w:t>
            </w:r>
          </w:p>
        </w:tc>
        <w:tc>
          <w:tcPr>
            <w:tcW w:w="846" w:type="dxa"/>
            <w:tcBorders>
              <w:top w:val="single" w:sz="4" w:space="0" w:color="000000"/>
              <w:left w:val="nil"/>
              <w:bottom w:val="single" w:sz="4" w:space="0" w:color="000000"/>
              <w:right w:val="nil"/>
            </w:tcBorders>
            <w:vAlign w:val="center"/>
            <w:hideMark/>
          </w:tcPr>
          <w:p w14:paraId="6812256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2568</w:t>
            </w:r>
          </w:p>
        </w:tc>
        <w:tc>
          <w:tcPr>
            <w:tcW w:w="1091" w:type="dxa"/>
            <w:tcBorders>
              <w:top w:val="single" w:sz="4" w:space="0" w:color="000000"/>
              <w:left w:val="nil"/>
              <w:bottom w:val="single" w:sz="4" w:space="0" w:color="000000"/>
              <w:right w:val="nil"/>
            </w:tcBorders>
            <w:vAlign w:val="center"/>
            <w:hideMark/>
          </w:tcPr>
          <w:p w14:paraId="1B32402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84262</w:t>
            </w:r>
          </w:p>
        </w:tc>
        <w:tc>
          <w:tcPr>
            <w:tcW w:w="1098" w:type="dxa"/>
            <w:tcBorders>
              <w:top w:val="single" w:sz="4" w:space="0" w:color="000000"/>
              <w:left w:val="nil"/>
              <w:bottom w:val="single" w:sz="4" w:space="0" w:color="000000"/>
              <w:right w:val="nil"/>
            </w:tcBorders>
            <w:vAlign w:val="center"/>
            <w:hideMark/>
          </w:tcPr>
          <w:p w14:paraId="71D4008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92393</w:t>
            </w:r>
          </w:p>
        </w:tc>
        <w:tc>
          <w:tcPr>
            <w:tcW w:w="990" w:type="dxa"/>
            <w:tcBorders>
              <w:top w:val="single" w:sz="4" w:space="0" w:color="000000"/>
              <w:left w:val="nil"/>
              <w:bottom w:val="single" w:sz="4" w:space="0" w:color="000000"/>
              <w:right w:val="nil"/>
            </w:tcBorders>
            <w:vAlign w:val="center"/>
            <w:hideMark/>
          </w:tcPr>
          <w:p w14:paraId="6D25AF4F"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01611</w:t>
            </w:r>
          </w:p>
        </w:tc>
        <w:tc>
          <w:tcPr>
            <w:tcW w:w="990" w:type="dxa"/>
            <w:tcBorders>
              <w:top w:val="single" w:sz="4" w:space="0" w:color="000000"/>
              <w:left w:val="nil"/>
              <w:bottom w:val="single" w:sz="4" w:space="0" w:color="000000"/>
              <w:right w:val="nil"/>
            </w:tcBorders>
            <w:vAlign w:val="center"/>
            <w:hideMark/>
          </w:tcPr>
          <w:p w14:paraId="59C3493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12155</w:t>
            </w:r>
          </w:p>
        </w:tc>
        <w:tc>
          <w:tcPr>
            <w:tcW w:w="990" w:type="dxa"/>
            <w:tcBorders>
              <w:top w:val="single" w:sz="4" w:space="0" w:color="000000"/>
              <w:left w:val="nil"/>
              <w:bottom w:val="single" w:sz="4" w:space="0" w:color="000000"/>
              <w:right w:val="nil"/>
            </w:tcBorders>
            <w:vAlign w:val="center"/>
            <w:hideMark/>
          </w:tcPr>
          <w:p w14:paraId="33DD4D0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22192</w:t>
            </w:r>
          </w:p>
        </w:tc>
        <w:tc>
          <w:tcPr>
            <w:tcW w:w="990" w:type="dxa"/>
            <w:tcBorders>
              <w:top w:val="single" w:sz="4" w:space="0" w:color="000000"/>
              <w:left w:val="nil"/>
              <w:bottom w:val="single" w:sz="4" w:space="0" w:color="000000"/>
              <w:right w:val="nil"/>
            </w:tcBorders>
            <w:vAlign w:val="center"/>
            <w:hideMark/>
          </w:tcPr>
          <w:p w14:paraId="4BE1C5C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2F6D969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3AE81844" w14:textId="77777777" w:rsidTr="00B00C5A">
        <w:tc>
          <w:tcPr>
            <w:tcW w:w="866" w:type="dxa"/>
            <w:vMerge/>
            <w:tcBorders>
              <w:top w:val="single" w:sz="4" w:space="0" w:color="000000"/>
              <w:left w:val="nil"/>
              <w:bottom w:val="single" w:sz="4" w:space="0" w:color="000000"/>
              <w:right w:val="nil"/>
            </w:tcBorders>
            <w:vAlign w:val="center"/>
            <w:hideMark/>
          </w:tcPr>
          <w:p w14:paraId="53838805" w14:textId="77777777" w:rsidR="00490436" w:rsidRPr="00CB1CC1" w:rsidRDefault="00490436" w:rsidP="00490436">
            <w:pPr>
              <w:rPr>
                <w:rFonts w:ascii="Times New Roman" w:hAnsi="Times New Roman" w:cs="Times New Roman"/>
                <w:sz w:val="21"/>
                <w:szCs w:val="21"/>
              </w:rPr>
            </w:pPr>
          </w:p>
        </w:tc>
        <w:tc>
          <w:tcPr>
            <w:tcW w:w="1000" w:type="dxa"/>
            <w:tcBorders>
              <w:top w:val="single" w:sz="4" w:space="0" w:color="000000"/>
              <w:left w:val="nil"/>
              <w:bottom w:val="single" w:sz="4" w:space="0" w:color="000000"/>
              <w:right w:val="nil"/>
            </w:tcBorders>
            <w:vAlign w:val="center"/>
            <w:hideMark/>
          </w:tcPr>
          <w:p w14:paraId="78060F5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Non-Hispanic</w:t>
            </w:r>
          </w:p>
        </w:tc>
        <w:tc>
          <w:tcPr>
            <w:tcW w:w="848" w:type="dxa"/>
            <w:tcBorders>
              <w:top w:val="single" w:sz="4" w:space="0" w:color="000000"/>
              <w:left w:val="nil"/>
              <w:bottom w:val="single" w:sz="4" w:space="0" w:color="000000"/>
              <w:right w:val="nil"/>
            </w:tcBorders>
            <w:vAlign w:val="center"/>
            <w:hideMark/>
          </w:tcPr>
          <w:p w14:paraId="1B88640A"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8598</w:t>
            </w:r>
          </w:p>
        </w:tc>
        <w:tc>
          <w:tcPr>
            <w:tcW w:w="857" w:type="dxa"/>
            <w:tcBorders>
              <w:top w:val="single" w:sz="4" w:space="0" w:color="000000"/>
              <w:left w:val="nil"/>
              <w:bottom w:val="single" w:sz="4" w:space="0" w:color="000000"/>
              <w:right w:val="nil"/>
            </w:tcBorders>
            <w:vAlign w:val="center"/>
            <w:hideMark/>
          </w:tcPr>
          <w:p w14:paraId="5A7293D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58515</w:t>
            </w:r>
          </w:p>
        </w:tc>
        <w:tc>
          <w:tcPr>
            <w:tcW w:w="847" w:type="dxa"/>
            <w:tcBorders>
              <w:top w:val="single" w:sz="4" w:space="0" w:color="000000"/>
              <w:left w:val="nil"/>
              <w:bottom w:val="single" w:sz="4" w:space="0" w:color="000000"/>
              <w:right w:val="nil"/>
            </w:tcBorders>
            <w:vAlign w:val="center"/>
            <w:hideMark/>
          </w:tcPr>
          <w:p w14:paraId="789EB8D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8026</w:t>
            </w:r>
          </w:p>
        </w:tc>
        <w:tc>
          <w:tcPr>
            <w:tcW w:w="890" w:type="dxa"/>
            <w:tcBorders>
              <w:top w:val="single" w:sz="4" w:space="0" w:color="000000"/>
              <w:left w:val="nil"/>
              <w:bottom w:val="single" w:sz="4" w:space="0" w:color="000000"/>
              <w:right w:val="nil"/>
            </w:tcBorders>
            <w:vAlign w:val="center"/>
            <w:hideMark/>
          </w:tcPr>
          <w:p w14:paraId="7C269F45"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01732</w:t>
            </w:r>
          </w:p>
        </w:tc>
        <w:tc>
          <w:tcPr>
            <w:tcW w:w="846" w:type="dxa"/>
            <w:tcBorders>
              <w:top w:val="single" w:sz="4" w:space="0" w:color="000000"/>
              <w:left w:val="nil"/>
              <w:bottom w:val="single" w:sz="4" w:space="0" w:color="000000"/>
              <w:right w:val="nil"/>
            </w:tcBorders>
            <w:vAlign w:val="center"/>
            <w:hideMark/>
          </w:tcPr>
          <w:p w14:paraId="70B901B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27471</w:t>
            </w:r>
          </w:p>
        </w:tc>
        <w:tc>
          <w:tcPr>
            <w:tcW w:w="1167" w:type="dxa"/>
            <w:tcBorders>
              <w:top w:val="single" w:sz="4" w:space="0" w:color="000000"/>
              <w:left w:val="nil"/>
              <w:bottom w:val="single" w:sz="4" w:space="0" w:color="000000"/>
              <w:right w:val="nil"/>
            </w:tcBorders>
            <w:vAlign w:val="center"/>
            <w:hideMark/>
          </w:tcPr>
          <w:p w14:paraId="0482C53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52483</w:t>
            </w:r>
          </w:p>
        </w:tc>
        <w:tc>
          <w:tcPr>
            <w:tcW w:w="846" w:type="dxa"/>
            <w:tcBorders>
              <w:top w:val="single" w:sz="4" w:space="0" w:color="000000"/>
              <w:left w:val="nil"/>
              <w:bottom w:val="single" w:sz="4" w:space="0" w:color="000000"/>
              <w:right w:val="nil"/>
            </w:tcBorders>
            <w:vAlign w:val="center"/>
            <w:hideMark/>
          </w:tcPr>
          <w:p w14:paraId="27D551DC"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77657</w:t>
            </w:r>
          </w:p>
        </w:tc>
        <w:tc>
          <w:tcPr>
            <w:tcW w:w="1091" w:type="dxa"/>
            <w:tcBorders>
              <w:top w:val="single" w:sz="4" w:space="0" w:color="000000"/>
              <w:left w:val="nil"/>
              <w:bottom w:val="single" w:sz="4" w:space="0" w:color="000000"/>
              <w:right w:val="nil"/>
            </w:tcBorders>
            <w:vAlign w:val="center"/>
            <w:hideMark/>
          </w:tcPr>
          <w:p w14:paraId="3DB22E34"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01188</w:t>
            </w:r>
          </w:p>
        </w:tc>
        <w:tc>
          <w:tcPr>
            <w:tcW w:w="1098" w:type="dxa"/>
            <w:tcBorders>
              <w:top w:val="single" w:sz="4" w:space="0" w:color="000000"/>
              <w:left w:val="nil"/>
              <w:bottom w:val="single" w:sz="4" w:space="0" w:color="000000"/>
              <w:right w:val="nil"/>
            </w:tcBorders>
            <w:vAlign w:val="center"/>
            <w:hideMark/>
          </w:tcPr>
          <w:p w14:paraId="77A34D17"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19371</w:t>
            </w:r>
          </w:p>
        </w:tc>
        <w:tc>
          <w:tcPr>
            <w:tcW w:w="990" w:type="dxa"/>
            <w:tcBorders>
              <w:top w:val="single" w:sz="4" w:space="0" w:color="000000"/>
              <w:left w:val="nil"/>
              <w:bottom w:val="single" w:sz="4" w:space="0" w:color="000000"/>
              <w:right w:val="nil"/>
            </w:tcBorders>
            <w:vAlign w:val="center"/>
            <w:hideMark/>
          </w:tcPr>
          <w:p w14:paraId="4ED16124"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34853</w:t>
            </w:r>
          </w:p>
        </w:tc>
        <w:tc>
          <w:tcPr>
            <w:tcW w:w="990" w:type="dxa"/>
            <w:tcBorders>
              <w:top w:val="single" w:sz="4" w:space="0" w:color="000000"/>
              <w:left w:val="nil"/>
              <w:bottom w:val="single" w:sz="4" w:space="0" w:color="000000"/>
              <w:right w:val="nil"/>
            </w:tcBorders>
            <w:vAlign w:val="center"/>
            <w:hideMark/>
          </w:tcPr>
          <w:p w14:paraId="5188909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52642</w:t>
            </w:r>
          </w:p>
        </w:tc>
        <w:tc>
          <w:tcPr>
            <w:tcW w:w="990" w:type="dxa"/>
            <w:tcBorders>
              <w:top w:val="single" w:sz="4" w:space="0" w:color="000000"/>
              <w:left w:val="nil"/>
              <w:bottom w:val="single" w:sz="4" w:space="0" w:color="000000"/>
              <w:right w:val="nil"/>
            </w:tcBorders>
            <w:vAlign w:val="center"/>
            <w:hideMark/>
          </w:tcPr>
          <w:p w14:paraId="7F201458"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69436</w:t>
            </w:r>
          </w:p>
        </w:tc>
        <w:tc>
          <w:tcPr>
            <w:tcW w:w="990" w:type="dxa"/>
            <w:tcBorders>
              <w:top w:val="single" w:sz="4" w:space="0" w:color="000000"/>
              <w:left w:val="nil"/>
              <w:bottom w:val="single" w:sz="4" w:space="0" w:color="000000"/>
              <w:right w:val="nil"/>
            </w:tcBorders>
            <w:vAlign w:val="center"/>
            <w:hideMark/>
          </w:tcPr>
          <w:p w14:paraId="0CB98136"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439EB73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r w:rsidR="00490436" w:rsidRPr="00CB1CC1" w14:paraId="5F8644CC" w14:textId="77777777" w:rsidTr="00B00C5A">
        <w:tc>
          <w:tcPr>
            <w:tcW w:w="866" w:type="dxa"/>
            <w:tcBorders>
              <w:top w:val="single" w:sz="4" w:space="0" w:color="000000"/>
              <w:left w:val="nil"/>
              <w:bottom w:val="single" w:sz="4" w:space="0" w:color="000000"/>
              <w:right w:val="nil"/>
            </w:tcBorders>
            <w:vAlign w:val="center"/>
            <w:hideMark/>
          </w:tcPr>
          <w:p w14:paraId="74F7CDA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Total</w:t>
            </w:r>
          </w:p>
        </w:tc>
        <w:tc>
          <w:tcPr>
            <w:tcW w:w="1000" w:type="dxa"/>
            <w:tcBorders>
              <w:top w:val="single" w:sz="4" w:space="0" w:color="000000"/>
              <w:left w:val="nil"/>
              <w:bottom w:val="single" w:sz="4" w:space="0" w:color="000000"/>
              <w:right w:val="nil"/>
            </w:tcBorders>
            <w:vAlign w:val="center"/>
          </w:tcPr>
          <w:p w14:paraId="61988D07" w14:textId="77777777" w:rsidR="00490436" w:rsidRPr="00CB1CC1" w:rsidRDefault="00490436" w:rsidP="00490436">
            <w:pPr>
              <w:rPr>
                <w:rFonts w:ascii="Times New Roman" w:hAnsi="Times New Roman" w:cs="Times New Roman"/>
                <w:sz w:val="21"/>
                <w:szCs w:val="21"/>
              </w:rPr>
            </w:pPr>
          </w:p>
        </w:tc>
        <w:tc>
          <w:tcPr>
            <w:tcW w:w="848" w:type="dxa"/>
            <w:tcBorders>
              <w:top w:val="single" w:sz="4" w:space="0" w:color="000000"/>
              <w:left w:val="nil"/>
              <w:bottom w:val="single" w:sz="4" w:space="0" w:color="000000"/>
              <w:right w:val="nil"/>
            </w:tcBorders>
            <w:vAlign w:val="center"/>
            <w:hideMark/>
          </w:tcPr>
          <w:p w14:paraId="346722FB"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75954</w:t>
            </w:r>
          </w:p>
        </w:tc>
        <w:tc>
          <w:tcPr>
            <w:tcW w:w="857" w:type="dxa"/>
            <w:tcBorders>
              <w:top w:val="single" w:sz="4" w:space="0" w:color="000000"/>
              <w:left w:val="nil"/>
              <w:bottom w:val="single" w:sz="4" w:space="0" w:color="000000"/>
              <w:right w:val="nil"/>
            </w:tcBorders>
            <w:vAlign w:val="center"/>
            <w:hideMark/>
          </w:tcPr>
          <w:p w14:paraId="73B5BE10"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09540</w:t>
            </w:r>
          </w:p>
        </w:tc>
        <w:tc>
          <w:tcPr>
            <w:tcW w:w="847" w:type="dxa"/>
            <w:tcBorders>
              <w:top w:val="single" w:sz="4" w:space="0" w:color="000000"/>
              <w:left w:val="nil"/>
              <w:bottom w:val="single" w:sz="4" w:space="0" w:color="000000"/>
              <w:right w:val="nil"/>
            </w:tcBorders>
            <w:vAlign w:val="center"/>
            <w:hideMark/>
          </w:tcPr>
          <w:p w14:paraId="1E49659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43808</w:t>
            </w:r>
          </w:p>
        </w:tc>
        <w:tc>
          <w:tcPr>
            <w:tcW w:w="890" w:type="dxa"/>
            <w:tcBorders>
              <w:top w:val="single" w:sz="4" w:space="0" w:color="000000"/>
              <w:left w:val="nil"/>
              <w:bottom w:val="single" w:sz="4" w:space="0" w:color="000000"/>
              <w:right w:val="nil"/>
            </w:tcBorders>
            <w:vAlign w:val="center"/>
            <w:hideMark/>
          </w:tcPr>
          <w:p w14:paraId="00CA725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183751</w:t>
            </w:r>
          </w:p>
        </w:tc>
        <w:tc>
          <w:tcPr>
            <w:tcW w:w="846" w:type="dxa"/>
            <w:tcBorders>
              <w:top w:val="single" w:sz="4" w:space="0" w:color="000000"/>
              <w:left w:val="nil"/>
              <w:bottom w:val="single" w:sz="4" w:space="0" w:color="000000"/>
              <w:right w:val="nil"/>
            </w:tcBorders>
            <w:vAlign w:val="center"/>
            <w:hideMark/>
          </w:tcPr>
          <w:p w14:paraId="71909D4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27304</w:t>
            </w:r>
          </w:p>
        </w:tc>
        <w:tc>
          <w:tcPr>
            <w:tcW w:w="1167" w:type="dxa"/>
            <w:tcBorders>
              <w:top w:val="single" w:sz="4" w:space="0" w:color="000000"/>
              <w:left w:val="nil"/>
              <w:bottom w:val="single" w:sz="4" w:space="0" w:color="000000"/>
              <w:right w:val="nil"/>
            </w:tcBorders>
            <w:vAlign w:val="center"/>
            <w:hideMark/>
          </w:tcPr>
          <w:p w14:paraId="53EEF022"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268268</w:t>
            </w:r>
          </w:p>
        </w:tc>
        <w:tc>
          <w:tcPr>
            <w:tcW w:w="846" w:type="dxa"/>
            <w:tcBorders>
              <w:top w:val="single" w:sz="4" w:space="0" w:color="000000"/>
              <w:left w:val="nil"/>
              <w:bottom w:val="single" w:sz="4" w:space="0" w:color="000000"/>
              <w:right w:val="nil"/>
            </w:tcBorders>
            <w:vAlign w:val="center"/>
            <w:hideMark/>
          </w:tcPr>
          <w:p w14:paraId="107F1C0D"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10072</w:t>
            </w:r>
          </w:p>
        </w:tc>
        <w:tc>
          <w:tcPr>
            <w:tcW w:w="1091" w:type="dxa"/>
            <w:tcBorders>
              <w:top w:val="single" w:sz="4" w:space="0" w:color="000000"/>
              <w:left w:val="nil"/>
              <w:bottom w:val="single" w:sz="4" w:space="0" w:color="000000"/>
              <w:right w:val="nil"/>
            </w:tcBorders>
            <w:vAlign w:val="center"/>
            <w:hideMark/>
          </w:tcPr>
          <w:p w14:paraId="7763CE13"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51339</w:t>
            </w:r>
          </w:p>
        </w:tc>
        <w:tc>
          <w:tcPr>
            <w:tcW w:w="1098" w:type="dxa"/>
            <w:tcBorders>
              <w:top w:val="single" w:sz="4" w:space="0" w:color="000000"/>
              <w:left w:val="nil"/>
              <w:bottom w:val="single" w:sz="4" w:space="0" w:color="000000"/>
              <w:right w:val="nil"/>
            </w:tcBorders>
            <w:vAlign w:val="center"/>
            <w:hideMark/>
          </w:tcPr>
          <w:p w14:paraId="4AE5A750"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381998</w:t>
            </w:r>
          </w:p>
        </w:tc>
        <w:tc>
          <w:tcPr>
            <w:tcW w:w="990" w:type="dxa"/>
            <w:tcBorders>
              <w:top w:val="single" w:sz="4" w:space="0" w:color="000000"/>
              <w:left w:val="nil"/>
              <w:bottom w:val="single" w:sz="4" w:space="0" w:color="000000"/>
              <w:right w:val="nil"/>
            </w:tcBorders>
            <w:vAlign w:val="center"/>
            <w:hideMark/>
          </w:tcPr>
          <w:p w14:paraId="67507E0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10773</w:t>
            </w:r>
          </w:p>
        </w:tc>
        <w:tc>
          <w:tcPr>
            <w:tcW w:w="990" w:type="dxa"/>
            <w:tcBorders>
              <w:top w:val="single" w:sz="4" w:space="0" w:color="000000"/>
              <w:left w:val="nil"/>
              <w:bottom w:val="single" w:sz="4" w:space="0" w:color="000000"/>
              <w:right w:val="nil"/>
            </w:tcBorders>
            <w:vAlign w:val="center"/>
            <w:hideMark/>
          </w:tcPr>
          <w:p w14:paraId="15FED35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43121</w:t>
            </w:r>
          </w:p>
        </w:tc>
        <w:tc>
          <w:tcPr>
            <w:tcW w:w="990" w:type="dxa"/>
            <w:tcBorders>
              <w:top w:val="single" w:sz="4" w:space="0" w:color="000000"/>
              <w:left w:val="nil"/>
              <w:bottom w:val="single" w:sz="4" w:space="0" w:color="000000"/>
              <w:right w:val="nil"/>
            </w:tcBorders>
            <w:vAlign w:val="center"/>
            <w:hideMark/>
          </w:tcPr>
          <w:p w14:paraId="6BFD93EE"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473995</w:t>
            </w:r>
          </w:p>
        </w:tc>
        <w:tc>
          <w:tcPr>
            <w:tcW w:w="990" w:type="dxa"/>
            <w:tcBorders>
              <w:top w:val="single" w:sz="4" w:space="0" w:color="000000"/>
              <w:left w:val="nil"/>
              <w:bottom w:val="single" w:sz="4" w:space="0" w:color="000000"/>
              <w:right w:val="nil"/>
            </w:tcBorders>
            <w:vAlign w:val="center"/>
            <w:hideMark/>
          </w:tcPr>
          <w:p w14:paraId="7A20F291"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c>
          <w:tcPr>
            <w:tcW w:w="954" w:type="dxa"/>
            <w:tcBorders>
              <w:top w:val="single" w:sz="4" w:space="0" w:color="000000"/>
              <w:left w:val="nil"/>
              <w:bottom w:val="single" w:sz="4" w:space="0" w:color="000000"/>
              <w:right w:val="nil"/>
            </w:tcBorders>
            <w:hideMark/>
          </w:tcPr>
          <w:p w14:paraId="5D068E19" w14:textId="77777777" w:rsidR="00490436" w:rsidRPr="00CB1CC1" w:rsidRDefault="00490436" w:rsidP="00490436">
            <w:pPr>
              <w:rPr>
                <w:rFonts w:ascii="Times New Roman" w:hAnsi="Times New Roman" w:cs="Times New Roman"/>
                <w:sz w:val="21"/>
                <w:szCs w:val="21"/>
              </w:rPr>
            </w:pPr>
            <w:r w:rsidRPr="00CB1CC1">
              <w:rPr>
                <w:rFonts w:ascii="Times New Roman" w:hAnsi="Times New Roman" w:cs="Times New Roman"/>
                <w:sz w:val="21"/>
                <w:szCs w:val="21"/>
              </w:rPr>
              <w:t>&lt;0.0005</w:t>
            </w:r>
          </w:p>
        </w:tc>
      </w:tr>
    </w:tbl>
    <w:p w14:paraId="31AB5A02" w14:textId="77777777" w:rsidR="00490436" w:rsidRPr="00CB1CC1" w:rsidRDefault="00490436" w:rsidP="00490436">
      <w:pPr>
        <w:numPr>
          <w:ilvl w:val="0"/>
          <w:numId w:val="14"/>
        </w:numPr>
        <w:rPr>
          <w:rFonts w:ascii="Times New Roman" w:hAnsi="Times New Roman" w:cs="Times New Roman"/>
          <w:sz w:val="24"/>
        </w:rPr>
      </w:pPr>
      <w:r w:rsidRPr="00CB1CC1">
        <w:rPr>
          <w:rFonts w:ascii="Times New Roman" w:hAnsi="Times New Roman" w:cs="Times New Roman"/>
          <w:sz w:val="24"/>
        </w:rPr>
        <w:t>The absolute numbers here represent the number of individuals in the specific group with one or more HPV vaccine doses.</w:t>
      </w:r>
    </w:p>
    <w:p w14:paraId="15A8BF78" w14:textId="77777777" w:rsidR="00490436" w:rsidRPr="00CB1CC1" w:rsidRDefault="00490436" w:rsidP="00490436">
      <w:pPr>
        <w:numPr>
          <w:ilvl w:val="0"/>
          <w:numId w:val="14"/>
        </w:numPr>
        <w:rPr>
          <w:rFonts w:ascii="Times New Roman" w:hAnsi="Times New Roman" w:cs="Times New Roman"/>
          <w:sz w:val="24"/>
        </w:rPr>
      </w:pPr>
      <w:r w:rsidRPr="00CB1CC1">
        <w:rPr>
          <w:rFonts w:ascii="Times New Roman" w:hAnsi="Times New Roman" w:cs="Times New Roman"/>
          <w:sz w:val="24"/>
        </w:rPr>
        <w:t>Children ages 9- to 13-year-old are the targeted population studied in this paper.</w:t>
      </w:r>
    </w:p>
    <w:p w14:paraId="05C60FAD" w14:textId="77777777" w:rsidR="00490436" w:rsidRPr="00CB1CC1" w:rsidRDefault="00490436" w:rsidP="00490436">
      <w:pPr>
        <w:numPr>
          <w:ilvl w:val="0"/>
          <w:numId w:val="14"/>
        </w:numPr>
        <w:rPr>
          <w:rFonts w:ascii="Times New Roman" w:hAnsi="Times New Roman" w:cs="Times New Roman"/>
          <w:sz w:val="24"/>
        </w:rPr>
      </w:pPr>
      <w:r w:rsidRPr="00CB1CC1">
        <w:rPr>
          <w:rFonts w:ascii="Times New Roman" w:hAnsi="Times New Roman" w:cs="Times New Roman"/>
          <w:sz w:val="24"/>
        </w:rPr>
        <w:t>HPV vaccination is not recommended for everyone older than age 26 years.</w:t>
      </w:r>
    </w:p>
    <w:p w14:paraId="2CA2C390" w14:textId="55838DEB" w:rsidR="008D6A59" w:rsidRPr="00CB1CC1" w:rsidRDefault="008D6A59" w:rsidP="008D6A59">
      <w:pPr>
        <w:numPr>
          <w:ilvl w:val="0"/>
          <w:numId w:val="14"/>
        </w:numPr>
        <w:rPr>
          <w:rFonts w:ascii="Times New Roman" w:hAnsi="Times New Roman" w:cs="Times New Roman"/>
          <w:sz w:val="24"/>
        </w:rPr>
      </w:pPr>
      <w:r w:rsidRPr="00CB1CC1">
        <w:rPr>
          <w:rFonts w:ascii="Times New Roman" w:hAnsi="Times New Roman" w:cs="Times New Roman"/>
          <w:sz w:val="24"/>
          <w:lang w:eastAsia="zh-CN"/>
        </w:rPr>
        <w:t xml:space="preserve">The </w:t>
      </w:r>
      <w:r w:rsidRPr="00CB1CC1">
        <w:rPr>
          <w:rFonts w:ascii="Times New Roman" w:hAnsi="Times New Roman" w:cs="Times New Roman"/>
          <w:sz w:val="24"/>
        </w:rPr>
        <w:t>numbers in the parentheses show the newly added patients who initiated the HPV vaccination during that year.</w:t>
      </w:r>
    </w:p>
    <w:p w14:paraId="53277FAA" w14:textId="176E4314" w:rsidR="008D6A59" w:rsidRPr="00CB1CC1" w:rsidRDefault="008D6A59" w:rsidP="0085621C">
      <w:pPr>
        <w:numPr>
          <w:ilvl w:val="0"/>
          <w:numId w:val="14"/>
        </w:numPr>
        <w:rPr>
          <w:rFonts w:ascii="Times New Roman" w:hAnsi="Times New Roman" w:cs="Times New Roman"/>
          <w:sz w:val="24"/>
          <w:lang w:eastAsia="zh-CN"/>
        </w:rPr>
        <w:sectPr w:rsidR="008D6A59" w:rsidRPr="00CB1CC1" w:rsidSect="006807EE">
          <w:pgSz w:w="15840" w:h="12240" w:orient="landscape" w:code="1"/>
          <w:pgMar w:top="720" w:right="720" w:bottom="720" w:left="720" w:header="720" w:footer="720" w:gutter="0"/>
          <w:cols w:space="720"/>
          <w:docGrid w:linePitch="360"/>
        </w:sectPr>
      </w:pPr>
      <w:r w:rsidRPr="00CB1CC1">
        <w:rPr>
          <w:rFonts w:ascii="Times New Roman" w:hAnsi="Times New Roman" w:cs="Times New Roman"/>
          <w:sz w:val="24"/>
        </w:rPr>
        <w:t>The</w:t>
      </w:r>
      <w:r w:rsidRPr="00CB1CC1">
        <w:rPr>
          <w:rFonts w:ascii="Times New Roman" w:hAnsi="Times New Roman" w:cs="Times New Roman"/>
          <w:sz w:val="24"/>
          <w:lang w:eastAsia="zh-CN"/>
        </w:rPr>
        <w:t xml:space="preserve"> OLS regression was used to test the P-value of each yearly trend.</w:t>
      </w:r>
    </w:p>
    <w:bookmarkEnd w:id="36"/>
    <w:p w14:paraId="32433C2D" w14:textId="2CC1A4C2" w:rsidR="00490436" w:rsidRPr="00157B06" w:rsidRDefault="004D3C20" w:rsidP="00490436">
      <w:pPr>
        <w:spacing w:after="160" w:line="259" w:lineRule="auto"/>
        <w:rPr>
          <w:rFonts w:ascii="Times New Roman" w:hAnsi="Times New Roman" w:cs="Times New Roman"/>
          <w:sz w:val="24"/>
          <w:lang w:eastAsia="zh-CN"/>
        </w:rPr>
        <w:sectPr w:rsidR="00490436" w:rsidRPr="00157B06" w:rsidSect="00490436">
          <w:pgSz w:w="12240" w:h="15840"/>
          <w:pgMar w:top="720" w:right="720" w:bottom="720" w:left="720" w:header="720" w:footer="720" w:gutter="0"/>
          <w:cols w:space="720"/>
          <w:docGrid w:linePitch="360"/>
        </w:sectPr>
      </w:pPr>
      <w:r>
        <w:rPr>
          <w:rFonts w:ascii="Times New Roman" w:hAnsi="Times New Roman" w:cs="Times New Roman"/>
          <w:noProof/>
          <w:sz w:val="24"/>
          <w:lang w:eastAsia="zh-CN"/>
          <w14:ligatures w14:val="standardContextual"/>
        </w:rPr>
        <w:lastRenderedPageBreak/>
        <mc:AlternateContent>
          <mc:Choice Requires="wpg">
            <w:drawing>
              <wp:anchor distT="0" distB="0" distL="114300" distR="114300" simplePos="0" relativeHeight="251707392" behindDoc="0" locked="0" layoutInCell="1" allowOverlap="1" wp14:anchorId="1BDA839D" wp14:editId="5259B749">
                <wp:simplePos x="0" y="0"/>
                <wp:positionH relativeFrom="column">
                  <wp:posOffset>0</wp:posOffset>
                </wp:positionH>
                <wp:positionV relativeFrom="paragraph">
                  <wp:posOffset>0</wp:posOffset>
                </wp:positionV>
                <wp:extent cx="7441565" cy="9310880"/>
                <wp:effectExtent l="0" t="0" r="0" b="0"/>
                <wp:wrapNone/>
                <wp:docPr id="103390625" name="Group 14"/>
                <wp:cNvGraphicFramePr/>
                <a:graphic xmlns:a="http://schemas.openxmlformats.org/drawingml/2006/main">
                  <a:graphicData uri="http://schemas.microsoft.com/office/word/2010/wordprocessingGroup">
                    <wpg:wgp>
                      <wpg:cNvGrpSpPr/>
                      <wpg:grpSpPr>
                        <a:xfrm>
                          <a:off x="0" y="0"/>
                          <a:ext cx="7441565" cy="9310880"/>
                          <a:chOff x="0" y="0"/>
                          <a:chExt cx="7441565" cy="9310880"/>
                        </a:xfrm>
                      </wpg:grpSpPr>
                      <wpg:grpSp>
                        <wpg:cNvPr id="821893470" name="Group 38"/>
                        <wpg:cNvGrpSpPr/>
                        <wpg:grpSpPr>
                          <a:xfrm>
                            <a:off x="0" y="0"/>
                            <a:ext cx="7441565" cy="9310880"/>
                            <a:chOff x="0" y="0"/>
                            <a:chExt cx="7441565" cy="9310880"/>
                          </a:xfrm>
                        </wpg:grpSpPr>
                        <wpg:grpSp>
                          <wpg:cNvPr id="502243814" name="Group 29"/>
                          <wpg:cNvGrpSpPr/>
                          <wpg:grpSpPr>
                            <a:xfrm>
                              <a:off x="0" y="0"/>
                              <a:ext cx="7441565" cy="9310880"/>
                              <a:chOff x="0" y="0"/>
                              <a:chExt cx="7441565" cy="9310880"/>
                            </a:xfrm>
                          </wpg:grpSpPr>
                          <wps:wsp>
                            <wps:cNvPr id="495496593" name="TextBox 1"/>
                            <wps:cNvSpPr txBox="1"/>
                            <wps:spPr>
                              <a:xfrm>
                                <a:off x="0" y="0"/>
                                <a:ext cx="7441565" cy="237490"/>
                              </a:xfrm>
                              <a:prstGeom prst="rect">
                                <a:avLst/>
                              </a:prstGeom>
                              <a:noFill/>
                            </wps:spPr>
                            <wps:txbx>
                              <w:txbxContent>
                                <w:p w14:paraId="5509ED23" w14:textId="44A1DDED" w:rsidR="004D3C20" w:rsidRPr="00417267" w:rsidRDefault="004D3C20" w:rsidP="004D3C20">
                                  <w:pPr>
                                    <w:pStyle w:val="NormalWeb"/>
                                    <w:spacing w:before="0" w:beforeAutospacing="0" w:after="0" w:afterAutospacing="0"/>
                                    <w:rPr>
                                      <w:rFonts w:eastAsiaTheme="minorEastAsia"/>
                                      <w:bCs/>
                                      <w:color w:val="000000" w:themeColor="text1"/>
                                      <w:kern w:val="24"/>
                                      <w:sz w:val="20"/>
                                      <w:szCs w:val="20"/>
                                    </w:rPr>
                                  </w:pPr>
                                  <w:r w:rsidRPr="00E257A1">
                                    <w:rPr>
                                      <w:b/>
                                      <w:color w:val="000000" w:themeColor="text1"/>
                                      <w:kern w:val="24"/>
                                      <w:sz w:val="20"/>
                                      <w:szCs w:val="20"/>
                                    </w:rPr>
                                    <w:t xml:space="preserve">Figure </w:t>
                                  </w:r>
                                  <w:r w:rsidR="00E17E5F">
                                    <w:rPr>
                                      <w:rFonts w:eastAsiaTheme="minorEastAsia" w:hint="eastAsia"/>
                                      <w:b/>
                                      <w:color w:val="000000" w:themeColor="text1"/>
                                      <w:kern w:val="24"/>
                                      <w:sz w:val="20"/>
                                      <w:szCs w:val="20"/>
                                    </w:rPr>
                                    <w:t>1</w:t>
                                  </w:r>
                                  <w:r>
                                    <w:rPr>
                                      <w:bCs/>
                                      <w:color w:val="000000" w:themeColor="text1"/>
                                      <w:kern w:val="24"/>
                                      <w:sz w:val="20"/>
                                      <w:szCs w:val="20"/>
                                    </w:rPr>
                                    <w:t>.</w:t>
                                  </w:r>
                                  <w:r w:rsidRPr="00E257A1">
                                    <w:rPr>
                                      <w:bCs/>
                                      <w:color w:val="000000" w:themeColor="text1"/>
                                      <w:kern w:val="24"/>
                                      <w:sz w:val="20"/>
                                      <w:szCs w:val="20"/>
                                    </w:rPr>
                                    <w:t xml:space="preserve">  </w:t>
                                  </w:r>
                                  <w:r>
                                    <w:rPr>
                                      <w:rFonts w:eastAsiaTheme="minorEastAsia" w:hint="eastAsia"/>
                                      <w:bCs/>
                                      <w:color w:val="000000" w:themeColor="text1"/>
                                      <w:kern w:val="24"/>
                                      <w:sz w:val="20"/>
                                      <w:szCs w:val="20"/>
                                    </w:rPr>
                                    <w:t>A</w:t>
                                  </w:r>
                                  <w:r>
                                    <w:rPr>
                                      <w:bCs/>
                                      <w:color w:val="000000" w:themeColor="text1"/>
                                      <w:kern w:val="24"/>
                                      <w:sz w:val="20"/>
                                      <w:szCs w:val="20"/>
                                    </w:rPr>
                                    <w:t xml:space="preserve">ge distributions of </w:t>
                                  </w:r>
                                  <w:r>
                                    <w:rPr>
                                      <w:rFonts w:eastAsiaTheme="minorEastAsia" w:hint="eastAsia"/>
                                      <w:bCs/>
                                      <w:color w:val="000000" w:themeColor="text1"/>
                                      <w:kern w:val="24"/>
                                      <w:sz w:val="20"/>
                                      <w:szCs w:val="20"/>
                                    </w:rPr>
                                    <w:t xml:space="preserve">patients who received one or more doses of HPV vaccine by </w:t>
                                  </w:r>
                                  <w:r>
                                    <w:rPr>
                                      <w:bCs/>
                                      <w:color w:val="000000" w:themeColor="text1"/>
                                      <w:kern w:val="24"/>
                                      <w:sz w:val="20"/>
                                      <w:szCs w:val="20"/>
                                    </w:rPr>
                                    <w:t>gender, race, and ethnicit</w:t>
                                  </w:r>
                                  <w:r>
                                    <w:rPr>
                                      <w:rFonts w:eastAsiaTheme="minorEastAsia" w:hint="eastAsia"/>
                                      <w:bCs/>
                                      <w:color w:val="000000" w:themeColor="text1"/>
                                      <w:kern w:val="24"/>
                                      <w:sz w:val="20"/>
                                      <w:szCs w:val="20"/>
                                    </w:rPr>
                                    <w:t>y</w:t>
                                  </w:r>
                                  <w:r>
                                    <w:rPr>
                                      <w:bCs/>
                                      <w:color w:val="000000" w:themeColor="text1"/>
                                      <w:kern w:val="24"/>
                                      <w:sz w:val="20"/>
                                      <w:szCs w:val="20"/>
                                    </w:rPr>
                                    <w:t>.</w:t>
                                  </w:r>
                                </w:p>
                              </w:txbxContent>
                            </wps:txbx>
                            <wps:bodyPr wrap="square" rtlCol="0">
                              <a:spAutoFit/>
                            </wps:bodyPr>
                          </wps:wsp>
                          <wps:wsp>
                            <wps:cNvPr id="1423593533" name="TextBox 30"/>
                            <wps:cNvSpPr txBox="1"/>
                            <wps:spPr>
                              <a:xfrm>
                                <a:off x="276225" y="4433888"/>
                                <a:ext cx="3200400" cy="310515"/>
                              </a:xfrm>
                              <a:prstGeom prst="rect">
                                <a:avLst/>
                              </a:prstGeom>
                              <a:noFill/>
                            </wps:spPr>
                            <wps:txbx>
                              <w:txbxContent>
                                <w:p w14:paraId="78DB4721" w14:textId="77777777" w:rsidR="004D3C20" w:rsidRPr="004D24E6" w:rsidRDefault="004D3C20" w:rsidP="004D3C20">
                                  <w:pPr>
                                    <w:pStyle w:val="NormalWeb"/>
                                    <w:numPr>
                                      <w:ilvl w:val="0"/>
                                      <w:numId w:val="17"/>
                                    </w:numPr>
                                    <w:spacing w:before="0" w:beforeAutospacing="0" w:after="0" w:afterAutospacing="0"/>
                                    <w:rPr>
                                      <w:color w:val="000000" w:themeColor="text1"/>
                                      <w:kern w:val="24"/>
                                      <w:sz w:val="20"/>
                                      <w:szCs w:val="22"/>
                                    </w:rPr>
                                  </w:pPr>
                                  <w:r>
                                    <w:rPr>
                                      <w:rFonts w:hint="eastAsia"/>
                                      <w:color w:val="000000" w:themeColor="text1"/>
                                      <w:kern w:val="24"/>
                                      <w:sz w:val="20"/>
                                      <w:szCs w:val="22"/>
                                    </w:rPr>
                                    <w:t>Male</w:t>
                                  </w:r>
                                  <w:r>
                                    <w:rPr>
                                      <w:color w:val="000000" w:themeColor="text1"/>
                                      <w:kern w:val="24"/>
                                      <w:sz w:val="20"/>
                                      <w:szCs w:val="22"/>
                                    </w:rPr>
                                    <w:t xml:space="preserve"> patients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116683609" name="TextBox 30"/>
                            <wps:cNvSpPr txBox="1"/>
                            <wps:spPr>
                              <a:xfrm>
                                <a:off x="276225" y="6767513"/>
                                <a:ext cx="3200400" cy="310515"/>
                              </a:xfrm>
                              <a:prstGeom prst="rect">
                                <a:avLst/>
                              </a:prstGeom>
                              <a:noFill/>
                            </wps:spPr>
                            <wps:txbx>
                              <w:txbxContent>
                                <w:p w14:paraId="0F44C104" w14:textId="77777777" w:rsidR="004D3C20" w:rsidRPr="004D24E6" w:rsidRDefault="004D3C20" w:rsidP="004D3C20">
                                  <w:pPr>
                                    <w:pStyle w:val="NormalWeb"/>
                                    <w:numPr>
                                      <w:ilvl w:val="0"/>
                                      <w:numId w:val="19"/>
                                    </w:numPr>
                                    <w:spacing w:before="0" w:beforeAutospacing="0" w:after="0" w:afterAutospacing="0"/>
                                    <w:rPr>
                                      <w:color w:val="000000" w:themeColor="text1"/>
                                      <w:kern w:val="24"/>
                                      <w:sz w:val="20"/>
                                      <w:szCs w:val="22"/>
                                    </w:rPr>
                                  </w:pPr>
                                  <w:r>
                                    <w:rPr>
                                      <w:color w:val="000000" w:themeColor="text1"/>
                                      <w:kern w:val="24"/>
                                      <w:sz w:val="20"/>
                                      <w:szCs w:val="22"/>
                                    </w:rPr>
                                    <w:t xml:space="preserve">Black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542367181" name="TextBox 30"/>
                            <wps:cNvSpPr txBox="1"/>
                            <wps:spPr>
                              <a:xfrm>
                                <a:off x="3562350" y="6767513"/>
                                <a:ext cx="3200400" cy="310515"/>
                              </a:xfrm>
                              <a:prstGeom prst="rect">
                                <a:avLst/>
                              </a:prstGeom>
                              <a:noFill/>
                            </wps:spPr>
                            <wps:txbx>
                              <w:txbxContent>
                                <w:p w14:paraId="5BAD6C07" w14:textId="77777777" w:rsidR="004D3C20" w:rsidRPr="004D24E6" w:rsidRDefault="004D3C20" w:rsidP="004D3C20">
                                  <w:pPr>
                                    <w:pStyle w:val="NormalWeb"/>
                                    <w:numPr>
                                      <w:ilvl w:val="0"/>
                                      <w:numId w:val="20"/>
                                    </w:numPr>
                                    <w:spacing w:before="0" w:beforeAutospacing="0" w:after="0" w:afterAutospacing="0"/>
                                    <w:rPr>
                                      <w:color w:val="000000" w:themeColor="text1"/>
                                      <w:kern w:val="24"/>
                                      <w:sz w:val="20"/>
                                      <w:szCs w:val="22"/>
                                    </w:rPr>
                                  </w:pPr>
                                  <w:r>
                                    <w:rPr>
                                      <w:color w:val="000000" w:themeColor="text1"/>
                                      <w:kern w:val="24"/>
                                      <w:sz w:val="20"/>
                                      <w:szCs w:val="22"/>
                                    </w:rPr>
                                    <w:t xml:space="preserve">Asian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1318095159" name="TextBox 30"/>
                            <wps:cNvSpPr txBox="1"/>
                            <wps:spPr>
                              <a:xfrm>
                                <a:off x="254277" y="9000365"/>
                                <a:ext cx="3373755" cy="310515"/>
                              </a:xfrm>
                              <a:prstGeom prst="rect">
                                <a:avLst/>
                              </a:prstGeom>
                              <a:noFill/>
                            </wps:spPr>
                            <wps:txbx>
                              <w:txbxContent>
                                <w:p w14:paraId="27161D83" w14:textId="77777777" w:rsidR="004D3C20" w:rsidRPr="004D24E6" w:rsidRDefault="004D3C20" w:rsidP="004D3C20">
                                  <w:pPr>
                                    <w:pStyle w:val="NormalWeb"/>
                                    <w:numPr>
                                      <w:ilvl w:val="0"/>
                                      <w:numId w:val="21"/>
                                    </w:numPr>
                                    <w:spacing w:before="0" w:beforeAutospacing="0" w:after="0" w:afterAutospacing="0"/>
                                    <w:rPr>
                                      <w:color w:val="000000" w:themeColor="text1"/>
                                      <w:kern w:val="24"/>
                                      <w:sz w:val="20"/>
                                      <w:szCs w:val="22"/>
                                    </w:rPr>
                                  </w:pPr>
                                  <w:r>
                                    <w:rPr>
                                      <w:color w:val="000000" w:themeColor="text1"/>
                                      <w:kern w:val="24"/>
                                      <w:sz w:val="20"/>
                                      <w:szCs w:val="22"/>
                                    </w:rPr>
                                    <w:t xml:space="preserve">Non-Hispanic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233465419" name="TextBox 30"/>
                            <wps:cNvSpPr txBox="1"/>
                            <wps:spPr>
                              <a:xfrm>
                                <a:off x="3589061" y="9000365"/>
                                <a:ext cx="3401060" cy="310515"/>
                              </a:xfrm>
                              <a:prstGeom prst="rect">
                                <a:avLst/>
                              </a:prstGeom>
                              <a:noFill/>
                            </wps:spPr>
                            <wps:txbx>
                              <w:txbxContent>
                                <w:p w14:paraId="167703AF" w14:textId="77777777" w:rsidR="004D3C20" w:rsidRPr="004D24E6" w:rsidRDefault="004D3C20" w:rsidP="004D3C20">
                                  <w:pPr>
                                    <w:pStyle w:val="NormalWeb"/>
                                    <w:numPr>
                                      <w:ilvl w:val="0"/>
                                      <w:numId w:val="22"/>
                                    </w:numPr>
                                    <w:spacing w:before="0" w:beforeAutospacing="0" w:after="0" w:afterAutospacing="0"/>
                                    <w:rPr>
                                      <w:color w:val="000000" w:themeColor="text1"/>
                                      <w:kern w:val="24"/>
                                      <w:sz w:val="20"/>
                                      <w:szCs w:val="22"/>
                                    </w:rPr>
                                  </w:pPr>
                                  <w:r>
                                    <w:rPr>
                                      <w:color w:val="000000" w:themeColor="text1"/>
                                      <w:kern w:val="24"/>
                                      <w:sz w:val="20"/>
                                      <w:szCs w:val="22"/>
                                    </w:rPr>
                                    <w:t xml:space="preserve">Hispanic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12413616" name="TextBox 30"/>
                            <wps:cNvSpPr txBox="1"/>
                            <wps:spPr>
                              <a:xfrm>
                                <a:off x="3567113" y="4433888"/>
                                <a:ext cx="3200400" cy="310515"/>
                              </a:xfrm>
                              <a:prstGeom prst="rect">
                                <a:avLst/>
                              </a:prstGeom>
                              <a:noFill/>
                            </wps:spPr>
                            <wps:txbx>
                              <w:txbxContent>
                                <w:p w14:paraId="6ED502EC" w14:textId="77777777" w:rsidR="004D3C20" w:rsidRPr="004D24E6" w:rsidRDefault="004D3C20" w:rsidP="004D3C20">
                                  <w:pPr>
                                    <w:pStyle w:val="NormalWeb"/>
                                    <w:numPr>
                                      <w:ilvl w:val="0"/>
                                      <w:numId w:val="18"/>
                                    </w:numPr>
                                    <w:spacing w:before="0" w:beforeAutospacing="0" w:after="0" w:afterAutospacing="0"/>
                                    <w:rPr>
                                      <w:color w:val="000000" w:themeColor="text1"/>
                                      <w:kern w:val="24"/>
                                      <w:sz w:val="20"/>
                                      <w:szCs w:val="22"/>
                                    </w:rPr>
                                  </w:pPr>
                                  <w:r>
                                    <w:rPr>
                                      <w:rFonts w:hint="eastAsia"/>
                                      <w:color w:val="000000" w:themeColor="text1"/>
                                      <w:kern w:val="24"/>
                                      <w:sz w:val="20"/>
                                      <w:szCs w:val="22"/>
                                    </w:rPr>
                                    <w:t>White</w:t>
                                  </w:r>
                                  <w:r>
                                    <w:rPr>
                                      <w:color w:val="000000" w:themeColor="text1"/>
                                      <w:kern w:val="24"/>
                                      <w:sz w:val="20"/>
                                      <w:szCs w:val="22"/>
                                    </w:rPr>
                                    <w:t xml:space="preserve">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2092886715" name="TextBox 30"/>
                            <wps:cNvSpPr txBox="1"/>
                            <wps:spPr>
                              <a:xfrm>
                                <a:off x="276225" y="2228850"/>
                                <a:ext cx="3200400" cy="310515"/>
                              </a:xfrm>
                              <a:prstGeom prst="rect">
                                <a:avLst/>
                              </a:prstGeom>
                              <a:noFill/>
                            </wps:spPr>
                            <wps:txbx>
                              <w:txbxContent>
                                <w:p w14:paraId="7CDE1A55" w14:textId="77777777" w:rsidR="004D3C20" w:rsidRPr="004D24E6" w:rsidRDefault="004D3C20" w:rsidP="004D3C20">
                                  <w:pPr>
                                    <w:pStyle w:val="NormalWeb"/>
                                    <w:numPr>
                                      <w:ilvl w:val="0"/>
                                      <w:numId w:val="16"/>
                                    </w:numPr>
                                    <w:spacing w:before="0" w:beforeAutospacing="0" w:after="0" w:afterAutospacing="0"/>
                                    <w:rPr>
                                      <w:color w:val="000000" w:themeColor="text1"/>
                                      <w:kern w:val="24"/>
                                      <w:sz w:val="20"/>
                                      <w:szCs w:val="22"/>
                                    </w:rPr>
                                  </w:pPr>
                                  <w:r w:rsidRPr="004D24E6">
                                    <w:rPr>
                                      <w:color w:val="000000" w:themeColor="text1"/>
                                      <w:kern w:val="24"/>
                                      <w:sz w:val="20"/>
                                      <w:szCs w:val="22"/>
                                    </w:rPr>
                                    <w:t xml:space="preserve">All </w:t>
                                  </w:r>
                                  <w:r>
                                    <w:rPr>
                                      <w:color w:val="000000" w:themeColor="text1"/>
                                      <w:kern w:val="24"/>
                                      <w:sz w:val="20"/>
                                      <w:szCs w:val="22"/>
                                    </w:rPr>
                                    <w:t xml:space="preserve">patients </w:t>
                                  </w:r>
                                  <w:r>
                                    <w:rPr>
                                      <w:rFonts w:eastAsiaTheme="minorEastAsia" w:hint="eastAsia"/>
                                      <w:color w:val="000000" w:themeColor="text1"/>
                                      <w:kern w:val="24"/>
                                      <w:sz w:val="20"/>
                                      <w:szCs w:val="22"/>
                                    </w:rPr>
                                    <w:t>with one or more HPV Vaccine doses</w:t>
                                  </w:r>
                                </w:p>
                              </w:txbxContent>
                            </wps:txbx>
                            <wps:bodyPr wrap="square" lIns="0" rIns="0" rtlCol="0">
                              <a:noAutofit/>
                            </wps:bodyPr>
                          </wps:wsp>
                          <wps:wsp>
                            <wps:cNvPr id="1687516277" name="TextBox 30"/>
                            <wps:cNvSpPr txBox="1"/>
                            <wps:spPr>
                              <a:xfrm>
                                <a:off x="3538538" y="2228850"/>
                                <a:ext cx="3200400" cy="310515"/>
                              </a:xfrm>
                              <a:prstGeom prst="rect">
                                <a:avLst/>
                              </a:prstGeom>
                              <a:noFill/>
                            </wps:spPr>
                            <wps:txbx>
                              <w:txbxContent>
                                <w:p w14:paraId="6FA51FCB" w14:textId="77777777" w:rsidR="004D3C20" w:rsidRPr="004D24E6" w:rsidRDefault="004D3C20" w:rsidP="004D3C20">
                                  <w:pPr>
                                    <w:pStyle w:val="NormalWeb"/>
                                    <w:numPr>
                                      <w:ilvl w:val="0"/>
                                      <w:numId w:val="15"/>
                                    </w:numPr>
                                    <w:spacing w:before="0" w:beforeAutospacing="0" w:after="0" w:afterAutospacing="0"/>
                                    <w:rPr>
                                      <w:color w:val="000000" w:themeColor="text1"/>
                                      <w:kern w:val="24"/>
                                      <w:sz w:val="20"/>
                                      <w:szCs w:val="22"/>
                                    </w:rPr>
                                  </w:pPr>
                                  <w:r>
                                    <w:rPr>
                                      <w:color w:val="000000" w:themeColor="text1"/>
                                      <w:kern w:val="24"/>
                                      <w:sz w:val="20"/>
                                      <w:szCs w:val="22"/>
                                    </w:rPr>
                                    <w:t xml:space="preserve">Female patients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g:grpSp>
                        <pic:pic xmlns:pic="http://schemas.openxmlformats.org/drawingml/2006/picture">
                          <pic:nvPicPr>
                            <pic:cNvPr id="1364768706" name="Picture 35" descr="A graph of age and age&#10;&#10;Description automatically generated"/>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552298" y="7000646"/>
                              <a:ext cx="2743200" cy="2057400"/>
                            </a:xfrm>
                            <a:prstGeom prst="rect">
                              <a:avLst/>
                            </a:prstGeom>
                          </pic:spPr>
                        </pic:pic>
                        <pic:pic xmlns:pic="http://schemas.openxmlformats.org/drawingml/2006/picture">
                          <pic:nvPicPr>
                            <pic:cNvPr id="626990087" name="Picture 34" descr="A graph of a number of patients with hpv vaccine&#10;&#10;Description automatically generated"/>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552298" y="2428646"/>
                              <a:ext cx="2743200" cy="2057400"/>
                            </a:xfrm>
                            <a:prstGeom prst="rect">
                              <a:avLst/>
                            </a:prstGeom>
                          </pic:spPr>
                        </pic:pic>
                        <pic:pic xmlns:pic="http://schemas.openxmlformats.org/drawingml/2006/picture">
                          <pic:nvPicPr>
                            <pic:cNvPr id="1279023802" name="Picture 32" descr="A graph of a number of patients with hpv vaccine&#10;&#10;Description automatically generated"/>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3661258" y="234086"/>
                              <a:ext cx="2743200" cy="2057400"/>
                            </a:xfrm>
                            <a:prstGeom prst="rect">
                              <a:avLst/>
                            </a:prstGeom>
                          </pic:spPr>
                        </pic:pic>
                        <pic:pic xmlns:pic="http://schemas.openxmlformats.org/drawingml/2006/picture">
                          <pic:nvPicPr>
                            <pic:cNvPr id="1411683470" name="Picture 36" descr="A graph of age at first hpv vaccine dose&#10;&#10;Description automatically generated"/>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552298" y="234086"/>
                              <a:ext cx="2743200" cy="2057400"/>
                            </a:xfrm>
                            <a:prstGeom prst="rect">
                              <a:avLst/>
                            </a:prstGeom>
                          </pic:spPr>
                        </pic:pic>
                        <pic:pic xmlns:pic="http://schemas.openxmlformats.org/drawingml/2006/picture">
                          <pic:nvPicPr>
                            <pic:cNvPr id="1268171474" name="Picture 31" descr="A graph of a normal hpv vaccine&#10;&#10;Description automatically generated"/>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552298" y="4714646"/>
                              <a:ext cx="2743200" cy="2057400"/>
                            </a:xfrm>
                            <a:prstGeom prst="rect">
                              <a:avLst/>
                            </a:prstGeom>
                          </pic:spPr>
                        </pic:pic>
                        <pic:pic xmlns:pic="http://schemas.openxmlformats.org/drawingml/2006/picture">
                          <pic:nvPicPr>
                            <pic:cNvPr id="1121879180" name="Picture 33" descr="A graph of histopathology&#10;&#10;Description automatically generated"/>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3661258" y="7000646"/>
                              <a:ext cx="2743200" cy="2057400"/>
                            </a:xfrm>
                            <a:prstGeom prst="rect">
                              <a:avLst/>
                            </a:prstGeom>
                          </pic:spPr>
                        </pic:pic>
                      </wpg:grpSp>
                      <pic:pic xmlns:pic="http://schemas.openxmlformats.org/drawingml/2006/picture">
                        <pic:nvPicPr>
                          <pic:cNvPr id="1613021783" name="Picture 13"/>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3661933" y="2426844"/>
                            <a:ext cx="2743200" cy="2057400"/>
                          </a:xfrm>
                          <a:prstGeom prst="rect">
                            <a:avLst/>
                          </a:prstGeom>
                        </pic:spPr>
                      </pic:pic>
                      <pic:pic xmlns:pic="http://schemas.openxmlformats.org/drawingml/2006/picture">
                        <pic:nvPicPr>
                          <pic:cNvPr id="122641773" name="Picture 12"/>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3661933" y="4715011"/>
                            <a:ext cx="2743200" cy="2057400"/>
                          </a:xfrm>
                          <a:prstGeom prst="rect">
                            <a:avLst/>
                          </a:prstGeom>
                        </pic:spPr>
                      </pic:pic>
                    </wpg:wgp>
                  </a:graphicData>
                </a:graphic>
              </wp:anchor>
            </w:drawing>
          </mc:Choice>
          <mc:Fallback>
            <w:pict>
              <v:group w14:anchorId="1BDA839D" id="Group 14" o:spid="_x0000_s1026" style="position:absolute;margin-left:0;margin-top:0;width:585.95pt;height:733.15pt;z-index:251707392" coordsize="74415,9310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">
                <v:group id="Group 38" o:spid="_x0000_s1027" style="position:absolute;width:74415;height:93108" coordsize="74415,93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">
                  <v:group id="_x0000_s1028" style="position:absolute;width:74415;height:93108" coordsize="74415,93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">
                    <v:shapetype id="_x0000_t202" coordsize="21600,21600" o:spt="202" path="m,l,21600r21600,l21600,xe">
                      <v:stroke joinstyle="miter"/>
                      <v:path gradientshapeok="t" o:connecttype="rect"/>
                    </v:shapetype>
                    <v:shape id="_x0000_s1029" type="#_x0000_t202" style="position:absolute;width:74415;height:2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" filled="f" stroked="f">
                      <v:textbox style="mso-fit-shape-to-text:t">
                        <w:txbxContent>
                          <w:p w14:paraId="5509ED23" w14:textId="44A1DDED" w:rsidR="004D3C20" w:rsidRPr="00417267" w:rsidRDefault="004D3C20" w:rsidP="004D3C20">
                            <w:pPr>
                              <w:pStyle w:val="NormalWeb"/>
                              <w:spacing w:before="0" w:beforeAutospacing="0" w:after="0" w:afterAutospacing="0"/>
                              <w:rPr>
                                <w:rFonts w:eastAsiaTheme="minorEastAsia"/>
                                <w:bCs/>
                                <w:color w:val="000000" w:themeColor="text1"/>
                                <w:kern w:val="24"/>
                                <w:sz w:val="20"/>
                                <w:szCs w:val="20"/>
                              </w:rPr>
                            </w:pPr>
                            <w:r w:rsidRPr="00E257A1">
                              <w:rPr>
                                <w:b/>
                                <w:color w:val="000000" w:themeColor="text1"/>
                                <w:kern w:val="24"/>
                                <w:sz w:val="20"/>
                                <w:szCs w:val="20"/>
                              </w:rPr>
                              <w:t xml:space="preserve">Figure </w:t>
                            </w:r>
                            <w:r w:rsidR="00E17E5F">
                              <w:rPr>
                                <w:rFonts w:eastAsiaTheme="minorEastAsia" w:hint="eastAsia"/>
                                <w:b/>
                                <w:color w:val="000000" w:themeColor="text1"/>
                                <w:kern w:val="24"/>
                                <w:sz w:val="20"/>
                                <w:szCs w:val="20"/>
                              </w:rPr>
                              <w:t>1</w:t>
                            </w:r>
                            <w:r>
                              <w:rPr>
                                <w:bCs/>
                                <w:color w:val="000000" w:themeColor="text1"/>
                                <w:kern w:val="24"/>
                                <w:sz w:val="20"/>
                                <w:szCs w:val="20"/>
                              </w:rPr>
                              <w:t>.</w:t>
                            </w:r>
                            <w:r w:rsidRPr="00E257A1">
                              <w:rPr>
                                <w:bCs/>
                                <w:color w:val="000000" w:themeColor="text1"/>
                                <w:kern w:val="24"/>
                                <w:sz w:val="20"/>
                                <w:szCs w:val="20"/>
                              </w:rPr>
                              <w:t xml:space="preserve">  </w:t>
                            </w:r>
                            <w:r>
                              <w:rPr>
                                <w:rFonts w:eastAsiaTheme="minorEastAsia" w:hint="eastAsia"/>
                                <w:bCs/>
                                <w:color w:val="000000" w:themeColor="text1"/>
                                <w:kern w:val="24"/>
                                <w:sz w:val="20"/>
                                <w:szCs w:val="20"/>
                              </w:rPr>
                              <w:t>A</w:t>
                            </w:r>
                            <w:r>
                              <w:rPr>
                                <w:bCs/>
                                <w:color w:val="000000" w:themeColor="text1"/>
                                <w:kern w:val="24"/>
                                <w:sz w:val="20"/>
                                <w:szCs w:val="20"/>
                              </w:rPr>
                              <w:t xml:space="preserve">ge distributions of </w:t>
                            </w:r>
                            <w:r>
                              <w:rPr>
                                <w:rFonts w:eastAsiaTheme="minorEastAsia" w:hint="eastAsia"/>
                                <w:bCs/>
                                <w:color w:val="000000" w:themeColor="text1"/>
                                <w:kern w:val="24"/>
                                <w:sz w:val="20"/>
                                <w:szCs w:val="20"/>
                              </w:rPr>
                              <w:t xml:space="preserve">patients who received one or more doses of HPV vaccine by </w:t>
                            </w:r>
                            <w:r>
                              <w:rPr>
                                <w:bCs/>
                                <w:color w:val="000000" w:themeColor="text1"/>
                                <w:kern w:val="24"/>
                                <w:sz w:val="20"/>
                                <w:szCs w:val="20"/>
                              </w:rPr>
                              <w:t>gender, race, and ethnicit</w:t>
                            </w:r>
                            <w:r>
                              <w:rPr>
                                <w:rFonts w:eastAsiaTheme="minorEastAsia" w:hint="eastAsia"/>
                                <w:bCs/>
                                <w:color w:val="000000" w:themeColor="text1"/>
                                <w:kern w:val="24"/>
                                <w:sz w:val="20"/>
                                <w:szCs w:val="20"/>
                              </w:rPr>
                              <w:t>y</w:t>
                            </w:r>
                            <w:r>
                              <w:rPr>
                                <w:bCs/>
                                <w:color w:val="000000" w:themeColor="text1"/>
                                <w:kern w:val="24"/>
                                <w:sz w:val="20"/>
                                <w:szCs w:val="20"/>
                              </w:rPr>
                              <w:t>.</w:t>
                            </w:r>
                          </w:p>
                        </w:txbxContent>
                      </v:textbox>
                    </v:shape>
                    <v:shape id="_x0000_s1030" type="#_x0000_t202" style="position:absolute;left:2762;top:44338;width:32004;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" filled="f" stroked="f">
                      <v:textbox inset="0,,0">
                        <w:txbxContent>
                          <w:p w14:paraId="78DB4721" w14:textId="77777777" w:rsidR="004D3C20" w:rsidRPr="004D24E6" w:rsidRDefault="004D3C20" w:rsidP="004D3C20">
                            <w:pPr>
                              <w:pStyle w:val="NormalWeb"/>
                              <w:numPr>
                                <w:ilvl w:val="0"/>
                                <w:numId w:val="17"/>
                              </w:numPr>
                              <w:spacing w:before="0" w:beforeAutospacing="0" w:after="0" w:afterAutospacing="0"/>
                              <w:rPr>
                                <w:color w:val="000000" w:themeColor="text1"/>
                                <w:kern w:val="24"/>
                                <w:sz w:val="20"/>
                                <w:szCs w:val="22"/>
                              </w:rPr>
                            </w:pPr>
                            <w:r>
                              <w:rPr>
                                <w:rFonts w:hint="eastAsia"/>
                                <w:color w:val="000000" w:themeColor="text1"/>
                                <w:kern w:val="24"/>
                                <w:sz w:val="20"/>
                                <w:szCs w:val="22"/>
                              </w:rPr>
                              <w:t>Male</w:t>
                            </w:r>
                            <w:r>
                              <w:rPr>
                                <w:color w:val="000000" w:themeColor="text1"/>
                                <w:kern w:val="24"/>
                                <w:sz w:val="20"/>
                                <w:szCs w:val="22"/>
                              </w:rPr>
                              <w:t xml:space="preserve"> patients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_x0000_s1031" type="#_x0000_t202" style="position:absolute;left:2762;top:67675;width:32004;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" filled="f" stroked="f">
                      <v:textbox inset="0,,0">
                        <w:txbxContent>
                          <w:p w14:paraId="0F44C104" w14:textId="77777777" w:rsidR="004D3C20" w:rsidRPr="004D24E6" w:rsidRDefault="004D3C20" w:rsidP="004D3C20">
                            <w:pPr>
                              <w:pStyle w:val="NormalWeb"/>
                              <w:numPr>
                                <w:ilvl w:val="0"/>
                                <w:numId w:val="19"/>
                              </w:numPr>
                              <w:spacing w:before="0" w:beforeAutospacing="0" w:after="0" w:afterAutospacing="0"/>
                              <w:rPr>
                                <w:color w:val="000000" w:themeColor="text1"/>
                                <w:kern w:val="24"/>
                                <w:sz w:val="20"/>
                                <w:szCs w:val="22"/>
                              </w:rPr>
                            </w:pPr>
                            <w:r>
                              <w:rPr>
                                <w:color w:val="000000" w:themeColor="text1"/>
                                <w:kern w:val="24"/>
                                <w:sz w:val="20"/>
                                <w:szCs w:val="22"/>
                              </w:rPr>
                              <w:t xml:space="preserve">Black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_x0000_s1032" type="#_x0000_t202" style="position:absolute;left:35623;top:67675;width:32004;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" filled="f" stroked="f">
                      <v:textbox inset="0,,0">
                        <w:txbxContent>
                          <w:p w14:paraId="5BAD6C07" w14:textId="77777777" w:rsidR="004D3C20" w:rsidRPr="004D24E6" w:rsidRDefault="004D3C20" w:rsidP="004D3C20">
                            <w:pPr>
                              <w:pStyle w:val="NormalWeb"/>
                              <w:numPr>
                                <w:ilvl w:val="0"/>
                                <w:numId w:val="20"/>
                              </w:numPr>
                              <w:spacing w:before="0" w:beforeAutospacing="0" w:after="0" w:afterAutospacing="0"/>
                              <w:rPr>
                                <w:color w:val="000000" w:themeColor="text1"/>
                                <w:kern w:val="24"/>
                                <w:sz w:val="20"/>
                                <w:szCs w:val="22"/>
                              </w:rPr>
                            </w:pPr>
                            <w:r>
                              <w:rPr>
                                <w:color w:val="000000" w:themeColor="text1"/>
                                <w:kern w:val="24"/>
                                <w:sz w:val="20"/>
                                <w:szCs w:val="22"/>
                              </w:rPr>
                              <w:t xml:space="preserve">Asian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_x0000_s1033" type="#_x0000_t202" style="position:absolute;left:2542;top:90003;width:33738;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" filled="f" stroked="f">
                      <v:textbox inset="0,,0">
                        <w:txbxContent>
                          <w:p w14:paraId="27161D83" w14:textId="77777777" w:rsidR="004D3C20" w:rsidRPr="004D24E6" w:rsidRDefault="004D3C20" w:rsidP="004D3C20">
                            <w:pPr>
                              <w:pStyle w:val="NormalWeb"/>
                              <w:numPr>
                                <w:ilvl w:val="0"/>
                                <w:numId w:val="21"/>
                              </w:numPr>
                              <w:spacing w:before="0" w:beforeAutospacing="0" w:after="0" w:afterAutospacing="0"/>
                              <w:rPr>
                                <w:color w:val="000000" w:themeColor="text1"/>
                                <w:kern w:val="24"/>
                                <w:sz w:val="20"/>
                                <w:szCs w:val="22"/>
                              </w:rPr>
                            </w:pPr>
                            <w:r>
                              <w:rPr>
                                <w:color w:val="000000" w:themeColor="text1"/>
                                <w:kern w:val="24"/>
                                <w:sz w:val="20"/>
                                <w:szCs w:val="22"/>
                              </w:rPr>
                              <w:t xml:space="preserve">Non-Hispanic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_x0000_s1034" type="#_x0000_t202" style="position:absolute;left:35890;top:90003;width:34011;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" filled="f" stroked="f">
                      <v:textbox inset="0,,0">
                        <w:txbxContent>
                          <w:p w14:paraId="167703AF" w14:textId="77777777" w:rsidR="004D3C20" w:rsidRPr="004D24E6" w:rsidRDefault="004D3C20" w:rsidP="004D3C20">
                            <w:pPr>
                              <w:pStyle w:val="NormalWeb"/>
                              <w:numPr>
                                <w:ilvl w:val="0"/>
                                <w:numId w:val="22"/>
                              </w:numPr>
                              <w:spacing w:before="0" w:beforeAutospacing="0" w:after="0" w:afterAutospacing="0"/>
                              <w:rPr>
                                <w:color w:val="000000" w:themeColor="text1"/>
                                <w:kern w:val="24"/>
                                <w:sz w:val="20"/>
                                <w:szCs w:val="22"/>
                              </w:rPr>
                            </w:pPr>
                            <w:r>
                              <w:rPr>
                                <w:color w:val="000000" w:themeColor="text1"/>
                                <w:kern w:val="24"/>
                                <w:sz w:val="20"/>
                                <w:szCs w:val="22"/>
                              </w:rPr>
                              <w:t xml:space="preserve">Hispanic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_x0000_s1035" type="#_x0000_t202" style="position:absolute;left:35671;top:44338;width:32004;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" filled="f" stroked="f">
                      <v:textbox inset="0,,0">
                        <w:txbxContent>
                          <w:p w14:paraId="6ED502EC" w14:textId="77777777" w:rsidR="004D3C20" w:rsidRPr="004D24E6" w:rsidRDefault="004D3C20" w:rsidP="004D3C20">
                            <w:pPr>
                              <w:pStyle w:val="NormalWeb"/>
                              <w:numPr>
                                <w:ilvl w:val="0"/>
                                <w:numId w:val="18"/>
                              </w:numPr>
                              <w:spacing w:before="0" w:beforeAutospacing="0" w:after="0" w:afterAutospacing="0"/>
                              <w:rPr>
                                <w:color w:val="000000" w:themeColor="text1"/>
                                <w:kern w:val="24"/>
                                <w:sz w:val="20"/>
                                <w:szCs w:val="22"/>
                              </w:rPr>
                            </w:pPr>
                            <w:r>
                              <w:rPr>
                                <w:rFonts w:hint="eastAsia"/>
                                <w:color w:val="000000" w:themeColor="text1"/>
                                <w:kern w:val="24"/>
                                <w:sz w:val="20"/>
                                <w:szCs w:val="22"/>
                              </w:rPr>
                              <w:t>White</w:t>
                            </w:r>
                            <w:r>
                              <w:rPr>
                                <w:color w:val="000000" w:themeColor="text1"/>
                                <w:kern w:val="24"/>
                                <w:sz w:val="20"/>
                                <w:szCs w:val="22"/>
                              </w:rPr>
                              <w:t xml:space="preserve">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_x0000_s1036" type="#_x0000_t202" style="position:absolute;left:2762;top:22288;width:32004;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" filled="f" stroked="f">
                      <v:textbox inset="0,,0">
                        <w:txbxContent>
                          <w:p w14:paraId="7CDE1A55" w14:textId="77777777" w:rsidR="004D3C20" w:rsidRPr="004D24E6" w:rsidRDefault="004D3C20" w:rsidP="004D3C20">
                            <w:pPr>
                              <w:pStyle w:val="NormalWeb"/>
                              <w:numPr>
                                <w:ilvl w:val="0"/>
                                <w:numId w:val="16"/>
                              </w:numPr>
                              <w:spacing w:before="0" w:beforeAutospacing="0" w:after="0" w:afterAutospacing="0"/>
                              <w:rPr>
                                <w:color w:val="000000" w:themeColor="text1"/>
                                <w:kern w:val="24"/>
                                <w:sz w:val="20"/>
                                <w:szCs w:val="22"/>
                              </w:rPr>
                            </w:pPr>
                            <w:r w:rsidRPr="004D24E6">
                              <w:rPr>
                                <w:color w:val="000000" w:themeColor="text1"/>
                                <w:kern w:val="24"/>
                                <w:sz w:val="20"/>
                                <w:szCs w:val="22"/>
                              </w:rPr>
                              <w:t xml:space="preserve">All </w:t>
                            </w:r>
                            <w:r>
                              <w:rPr>
                                <w:color w:val="000000" w:themeColor="text1"/>
                                <w:kern w:val="24"/>
                                <w:sz w:val="20"/>
                                <w:szCs w:val="22"/>
                              </w:rPr>
                              <w:t xml:space="preserve">patients </w:t>
                            </w:r>
                            <w:r>
                              <w:rPr>
                                <w:rFonts w:eastAsiaTheme="minorEastAsia" w:hint="eastAsia"/>
                                <w:color w:val="000000" w:themeColor="text1"/>
                                <w:kern w:val="24"/>
                                <w:sz w:val="20"/>
                                <w:szCs w:val="22"/>
                              </w:rPr>
                              <w:t>with one or more HPV Vaccine doses</w:t>
                            </w:r>
                          </w:p>
                        </w:txbxContent>
                      </v:textbox>
                    </v:shape>
                    <v:shape id="_x0000_s1037" type="#_x0000_t202" style="position:absolute;left:35385;top:22288;width:32004;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" filled="f" stroked="f">
                      <v:textbox inset="0,,0">
                        <w:txbxContent>
                          <w:p w14:paraId="6FA51FCB" w14:textId="77777777" w:rsidR="004D3C20" w:rsidRPr="004D24E6" w:rsidRDefault="004D3C20" w:rsidP="004D3C20">
                            <w:pPr>
                              <w:pStyle w:val="NormalWeb"/>
                              <w:numPr>
                                <w:ilvl w:val="0"/>
                                <w:numId w:val="15"/>
                              </w:numPr>
                              <w:spacing w:before="0" w:beforeAutospacing="0" w:after="0" w:afterAutospacing="0"/>
                              <w:rPr>
                                <w:color w:val="000000" w:themeColor="text1"/>
                                <w:kern w:val="24"/>
                                <w:sz w:val="20"/>
                                <w:szCs w:val="22"/>
                              </w:rPr>
                            </w:pPr>
                            <w:r>
                              <w:rPr>
                                <w:color w:val="000000" w:themeColor="text1"/>
                                <w:kern w:val="24"/>
                                <w:sz w:val="20"/>
                                <w:szCs w:val="22"/>
                              </w:rPr>
                              <w:t xml:space="preserve">Female patients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38" type="#_x0000_t75" alt="A graph of age and age&#10;&#10;Description automatically generated" style="position:absolute;left:5522;top:7000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">
                    <v:imagedata r:id="rId43" o:title="A graph of age and age&#10;&#10;Description automatically generated"/>
                  </v:shape>
                  <v:shape id="Picture 34" o:spid="_x0000_s1039" type="#_x0000_t75" alt="A graph of a number of patients with hpv vaccine&#10;&#10;Description automatically generated" style="position:absolute;left:5522;top:2428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">
                    <v:imagedata r:id="rId44" o:title="A graph of a number of patients with hpv vaccine&#10;&#10;Description automatically generated"/>
                  </v:shape>
                  <v:shape id="Picture 32" o:spid="_x0000_s1040" type="#_x0000_t75" alt="A graph of a number of patients with hpv vaccine&#10;&#10;Description automatically generated" style="position:absolute;left:36612;top:2340;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">
                    <v:imagedata r:id="rId45" o:title="A graph of a number of patients with hpv vaccine&#10;&#10;Description automatically generated"/>
                  </v:shape>
                  <v:shape id="Picture 36" o:spid="_x0000_s1041" type="#_x0000_t75" alt="A graph of age at first hpv vaccine dose&#10;&#10;Description automatically generated" style="position:absolute;left:5522;top:2340;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">
                    <v:imagedata r:id="rId46" o:title="A graph of age at first hpv vaccine dose&#10;&#10;Description automatically generated"/>
                  </v:shape>
                  <v:shape id="Picture 31" o:spid="_x0000_s1042" type="#_x0000_t75" alt="A graph of a normal hpv vaccine&#10;&#10;Description automatically generated" style="position:absolute;left:5522;top:4714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">
                    <v:imagedata r:id="rId47" o:title="A graph of a normal hpv vaccine&#10;&#10;Description automatically generated"/>
                  </v:shape>
                  <v:shape id="Picture 33" o:spid="_x0000_s1043" type="#_x0000_t75" alt="A graph of histopathology&#10;&#10;Description automatically generated" style="position:absolute;left:36612;top:7000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">
                    <v:imagedata r:id="rId48" o:title="A graph of histopathology&#10;&#10;Description automatically generated"/>
                  </v:shape>
                </v:group>
                <v:shape id="Picture 13" o:spid="_x0000_s1044" type="#_x0000_t75" style="position:absolute;left:36619;top:24268;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">
                  <v:imagedata r:id="rId49" o:title=""/>
                </v:shape>
                <v:shape id="Picture 12" o:spid="_x0000_s1045" type="#_x0000_t75" style="position:absolute;left:36619;top:47150;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">
                  <v:imagedata r:id="rId50" o:title=""/>
                </v:shape>
              </v:group>
            </w:pict>
          </mc:Fallback>
        </mc:AlternateContent>
      </w:r>
    </w:p>
    <w:p w14:paraId="1C67A4CB" w14:textId="34EA604C" w:rsidR="00CA40B4" w:rsidRPr="00157B06" w:rsidRDefault="00490436" w:rsidP="00CA40B4">
      <w:pPr>
        <w:spacing w:after="160" w:line="259" w:lineRule="auto"/>
        <w:rPr>
          <w:rFonts w:ascii="Times New Roman" w:hAnsi="Times New Roman" w:cs="Times New Roman"/>
          <w:b/>
          <w:sz w:val="24"/>
        </w:rPr>
      </w:pPr>
      <w:r w:rsidRPr="00490436">
        <w:rPr>
          <w:rFonts w:eastAsia="DengXian" w:cs="Times New Roman"/>
          <w:noProof/>
          <w:lang w:eastAsia="zh-CN"/>
          <w14:ligatures w14:val="standardContextual"/>
        </w:rPr>
        <w:lastRenderedPageBreak/>
        <mc:AlternateContent>
          <mc:Choice Requires="wpg">
            <w:drawing>
              <wp:anchor distT="0" distB="0" distL="114300" distR="114300" simplePos="0" relativeHeight="251701248" behindDoc="0" locked="0" layoutInCell="1" allowOverlap="1" wp14:anchorId="4C78F862" wp14:editId="03AB0E27">
                <wp:simplePos x="0" y="0"/>
                <wp:positionH relativeFrom="margin">
                  <wp:align>center</wp:align>
                </wp:positionH>
                <wp:positionV relativeFrom="paragraph">
                  <wp:posOffset>-766763</wp:posOffset>
                </wp:positionV>
                <wp:extent cx="7594846" cy="8354695"/>
                <wp:effectExtent l="0" t="0" r="0" b="0"/>
                <wp:wrapNone/>
                <wp:docPr id="1526831573" name="Group 29"/>
                <wp:cNvGraphicFramePr/>
                <a:graphic xmlns:a="http://schemas.openxmlformats.org/drawingml/2006/main">
                  <a:graphicData uri="http://schemas.microsoft.com/office/word/2010/wordprocessingGroup">
                    <wpg:wgp>
                      <wpg:cNvGrpSpPr/>
                      <wpg:grpSpPr>
                        <a:xfrm>
                          <a:off x="0" y="0"/>
                          <a:ext cx="7594846" cy="8354695"/>
                          <a:chOff x="0" y="0"/>
                          <a:chExt cx="7594846" cy="8354695"/>
                        </a:xfrm>
                      </wpg:grpSpPr>
                      <pic:pic xmlns:pic="http://schemas.openxmlformats.org/drawingml/2006/picture">
                        <pic:nvPicPr>
                          <pic:cNvPr id="1026846001" name="Picture 10" descr="A graph of a number of men and women&#10;&#10;Description automatically generated"/>
                          <pic:cNvPicPr>
                            <a:picLocks noChangeAspect="1"/>
                          </pic:cNvPicPr>
                        </pic:nvPicPr>
                        <pic:blipFill>
                          <a:blip r:embed="rId51">
                            <a:extLst>
                              <a:ext uri="{28A0092B-C50C-407E-A947-70E740481C1C}">
                                <a14:useLocalDpi xmlns:a14="http://schemas.microsoft.com/office/drawing/2010/main" val="0"/>
                              </a:ext>
                            </a:extLst>
                          </a:blip>
                          <a:srcRect/>
                          <a:stretch>
                            <a:fillRect/>
                          </a:stretch>
                        </pic:blipFill>
                        <pic:spPr bwMode="auto">
                          <a:xfrm>
                            <a:off x="653142" y="3099460"/>
                            <a:ext cx="2743200" cy="2057400"/>
                          </a:xfrm>
                          <a:prstGeom prst="rect">
                            <a:avLst/>
                          </a:prstGeom>
                          <a:noFill/>
                          <a:ln>
                            <a:noFill/>
                          </a:ln>
                        </pic:spPr>
                      </pic:pic>
                      <wpg:grpSp>
                        <wpg:cNvPr id="232148958" name="Group 14"/>
                        <wpg:cNvGrpSpPr/>
                        <wpg:grpSpPr>
                          <a:xfrm>
                            <a:off x="0" y="0"/>
                            <a:ext cx="7594846" cy="8354695"/>
                            <a:chOff x="0" y="0"/>
                            <a:chExt cx="7594846" cy="8354695"/>
                          </a:xfrm>
                        </wpg:grpSpPr>
                        <wps:wsp>
                          <wps:cNvPr id="1268880149" name="TextBox 30"/>
                          <wps:cNvSpPr txBox="1"/>
                          <wps:spPr>
                            <a:xfrm>
                              <a:off x="3916592" y="5253836"/>
                              <a:ext cx="2788920" cy="484505"/>
                            </a:xfrm>
                            <a:prstGeom prst="rect">
                              <a:avLst/>
                            </a:prstGeom>
                            <a:noFill/>
                          </wps:spPr>
                          <wps:txbx>
                            <w:txbxContent>
                              <w:p w14:paraId="3C326C5B" w14:textId="77777777" w:rsidR="00490436" w:rsidRPr="00490436" w:rsidRDefault="00490436" w:rsidP="00490436">
                                <w:pPr>
                                  <w:pStyle w:val="NormalWeb"/>
                                  <w:numPr>
                                    <w:ilvl w:val="0"/>
                                    <w:numId w:val="24"/>
                                  </w:numPr>
                                  <w:spacing w:before="0" w:beforeAutospacing="0" w:after="0" w:afterAutospacing="0"/>
                                  <w:rPr>
                                    <w:color w:val="000000"/>
                                    <w:kern w:val="24"/>
                                    <w:sz w:val="20"/>
                                    <w:szCs w:val="22"/>
                                  </w:rPr>
                                </w:pPr>
                                <w:r w:rsidRPr="00490436">
                                  <w:rPr>
                                    <w:rFonts w:eastAsia="DengXian" w:hint="eastAsia"/>
                                    <w:color w:val="000000"/>
                                    <w:kern w:val="24"/>
                                    <w:sz w:val="20"/>
                                    <w:szCs w:val="22"/>
                                  </w:rPr>
                                  <w:t xml:space="preserve">HPV vaccine initiation rate for LI children </w:t>
                                </w:r>
                                <w:r w:rsidRPr="00490436">
                                  <w:rPr>
                                    <w:rFonts w:eastAsia="DengXian"/>
                                    <w:color w:val="000000"/>
                                    <w:kern w:val="24"/>
                                    <w:sz w:val="20"/>
                                    <w:szCs w:val="22"/>
                                  </w:rPr>
                                  <w:br/>
                                </w:r>
                                <w:r w:rsidRPr="00490436">
                                  <w:rPr>
                                    <w:rFonts w:eastAsia="DengXian" w:hint="eastAsia"/>
                                    <w:color w:val="000000"/>
                                    <w:kern w:val="24"/>
                                    <w:sz w:val="20"/>
                                    <w:szCs w:val="22"/>
                                  </w:rPr>
                                  <w:t xml:space="preserve">   ages 9-13 by race and ethnicity</w:t>
                                </w:r>
                                <w:r w:rsidRPr="00490436">
                                  <w:rPr>
                                    <w:color w:val="000000"/>
                                    <w:kern w:val="24"/>
                                    <w:sz w:val="20"/>
                                    <w:szCs w:val="22"/>
                                  </w:rPr>
                                  <w:t>.</w:t>
                                </w:r>
                              </w:p>
                            </w:txbxContent>
                          </wps:txbx>
                          <wps:bodyPr wrap="square" lIns="0" rIns="0" rtlCol="0">
                            <a:noAutofit/>
                          </wps:bodyPr>
                        </wps:wsp>
                        <wpg:grpSp>
                          <wpg:cNvPr id="1778542192" name="Group 13"/>
                          <wpg:cNvGrpSpPr/>
                          <wpg:grpSpPr>
                            <a:xfrm>
                              <a:off x="0" y="0"/>
                              <a:ext cx="7594846" cy="8354695"/>
                              <a:chOff x="0" y="0"/>
                              <a:chExt cx="7594846" cy="8354695"/>
                            </a:xfrm>
                          </wpg:grpSpPr>
                          <wps:wsp>
                            <wps:cNvPr id="1401663772" name="TextBox 1"/>
                            <wps:cNvSpPr txBox="1"/>
                            <wps:spPr>
                              <a:xfrm>
                                <a:off x="153281" y="0"/>
                                <a:ext cx="7441565" cy="638175"/>
                              </a:xfrm>
                              <a:prstGeom prst="rect">
                                <a:avLst/>
                              </a:prstGeom>
                              <a:noFill/>
                            </wps:spPr>
                            <wps:txbx>
                              <w:txbxContent>
                                <w:p w14:paraId="7573C58F" w14:textId="69B4E46E" w:rsidR="00490436" w:rsidRPr="00490436" w:rsidRDefault="00490436" w:rsidP="00490436">
                                  <w:pPr>
                                    <w:pStyle w:val="NormalWeb"/>
                                    <w:spacing w:before="0" w:beforeAutospacing="0" w:after="0" w:afterAutospacing="0"/>
                                    <w:rPr>
                                      <w:bCs/>
                                      <w:color w:val="000000"/>
                                      <w:kern w:val="24"/>
                                      <w:sz w:val="20"/>
                                      <w:szCs w:val="20"/>
                                    </w:rPr>
                                  </w:pPr>
                                  <w:r w:rsidRPr="00490436">
                                    <w:rPr>
                                      <w:b/>
                                      <w:color w:val="000000"/>
                                      <w:kern w:val="24"/>
                                      <w:sz w:val="20"/>
                                      <w:szCs w:val="20"/>
                                    </w:rPr>
                                    <w:t xml:space="preserve">Figure </w:t>
                                  </w:r>
                                  <w:r w:rsidR="00E17E5F">
                                    <w:rPr>
                                      <w:rFonts w:eastAsiaTheme="minorEastAsia" w:hint="eastAsia"/>
                                      <w:b/>
                                      <w:color w:val="000000"/>
                                      <w:kern w:val="24"/>
                                      <w:sz w:val="20"/>
                                      <w:szCs w:val="20"/>
                                    </w:rPr>
                                    <w:t>2</w:t>
                                  </w:r>
                                  <w:r w:rsidRPr="00490436">
                                    <w:rPr>
                                      <w:bCs/>
                                      <w:color w:val="000000"/>
                                      <w:kern w:val="24"/>
                                      <w:sz w:val="20"/>
                                      <w:szCs w:val="20"/>
                                    </w:rPr>
                                    <w:t xml:space="preserve">. </w:t>
                                  </w:r>
                                  <w:r w:rsidRPr="00490436">
                                    <w:rPr>
                                      <w:rFonts w:eastAsia="DengXian" w:hint="eastAsia"/>
                                      <w:bCs/>
                                      <w:color w:val="000000"/>
                                      <w:kern w:val="24"/>
                                      <w:sz w:val="20"/>
                                      <w:szCs w:val="20"/>
                                    </w:rPr>
                                    <w:t xml:space="preserve"> </w:t>
                                  </w:r>
                                  <w:r w:rsidRPr="00490436">
                                    <w:rPr>
                                      <w:bCs/>
                                      <w:color w:val="000000"/>
                                      <w:kern w:val="24"/>
                                      <w:sz w:val="20"/>
                                      <w:szCs w:val="20"/>
                                    </w:rPr>
                                    <w:t xml:space="preserve">HPV vaccine </w:t>
                                  </w:r>
                                  <w:r w:rsidRPr="00490436">
                                    <w:rPr>
                                      <w:rFonts w:eastAsia="DengXian" w:hint="eastAsia"/>
                                      <w:bCs/>
                                      <w:color w:val="000000"/>
                                      <w:kern w:val="24"/>
                                      <w:sz w:val="20"/>
                                      <w:szCs w:val="20"/>
                                    </w:rPr>
                                    <w:t>initiation</w:t>
                                  </w:r>
                                  <w:r w:rsidRPr="00490436">
                                    <w:rPr>
                                      <w:bCs/>
                                      <w:color w:val="000000"/>
                                      <w:kern w:val="24"/>
                                      <w:sz w:val="20"/>
                                      <w:szCs w:val="20"/>
                                    </w:rPr>
                                    <w:t xml:space="preserve"> rate among 9- to 13-year-old </w:t>
                                  </w:r>
                                  <w:r w:rsidRPr="00490436">
                                    <w:rPr>
                                      <w:rFonts w:eastAsia="DengXian" w:hint="eastAsia"/>
                                      <w:bCs/>
                                      <w:color w:val="000000"/>
                                      <w:kern w:val="24"/>
                                      <w:sz w:val="20"/>
                                      <w:szCs w:val="20"/>
                                    </w:rPr>
                                    <w:t>children in Nassau and Suffolk Counties, New York</w:t>
                                  </w:r>
                                  <w:r w:rsidRPr="00490436">
                                    <w:rPr>
                                      <w:bCs/>
                                      <w:color w:val="000000"/>
                                      <w:kern w:val="24"/>
                                      <w:sz w:val="20"/>
                                      <w:szCs w:val="20"/>
                                    </w:rPr>
                                    <w:t xml:space="preserve">. The rate here was calculated by the number of </w:t>
                                  </w:r>
                                  <w:r w:rsidRPr="00490436">
                                    <w:rPr>
                                      <w:rFonts w:eastAsia="DengXian" w:hint="eastAsia"/>
                                      <w:bCs/>
                                      <w:color w:val="000000"/>
                                      <w:kern w:val="24"/>
                                      <w:sz w:val="20"/>
                                      <w:szCs w:val="20"/>
                                    </w:rPr>
                                    <w:t>children</w:t>
                                  </w:r>
                                  <w:r w:rsidRPr="00490436">
                                    <w:rPr>
                                      <w:bCs/>
                                      <w:color w:val="000000"/>
                                      <w:kern w:val="24"/>
                                      <w:sz w:val="20"/>
                                      <w:szCs w:val="20"/>
                                    </w:rPr>
                                    <w:t xml:space="preserve"> who already initialized the HPV vaccination divided by the number of </w:t>
                                  </w:r>
                                  <w:r w:rsidRPr="00490436">
                                    <w:rPr>
                                      <w:rFonts w:eastAsia="DengXian" w:hint="eastAsia"/>
                                      <w:bCs/>
                                      <w:color w:val="000000"/>
                                      <w:kern w:val="24"/>
                                      <w:sz w:val="20"/>
                                      <w:szCs w:val="20"/>
                                    </w:rPr>
                                    <w:t>children</w:t>
                                  </w:r>
                                  <w:r w:rsidRPr="00490436">
                                    <w:rPr>
                                      <w:bCs/>
                                      <w:color w:val="000000"/>
                                      <w:kern w:val="24"/>
                                      <w:sz w:val="20"/>
                                      <w:szCs w:val="20"/>
                                    </w:rPr>
                                    <w:t xml:space="preserve"> either receive the HPV vaccination or Tdap vaccination</w:t>
                                  </w:r>
                                  <w:r w:rsidR="00E85A52">
                                    <w:rPr>
                                      <w:bCs/>
                                      <w:color w:val="000000"/>
                                      <w:kern w:val="24"/>
                                      <w:sz w:val="20"/>
                                      <w:szCs w:val="20"/>
                                    </w:rPr>
                                    <w:t>, or both</w:t>
                                  </w:r>
                                  <w:r w:rsidRPr="00490436">
                                    <w:rPr>
                                      <w:bCs/>
                                      <w:color w:val="000000"/>
                                      <w:kern w:val="24"/>
                                      <w:sz w:val="20"/>
                                      <w:szCs w:val="20"/>
                                    </w:rPr>
                                    <w:t>.</w:t>
                                  </w:r>
                                </w:p>
                              </w:txbxContent>
                            </wps:txbx>
                            <wps:bodyPr wrap="square" rtlCol="0">
                              <a:noAutofit/>
                            </wps:bodyPr>
                          </wps:wsp>
                          <wps:wsp>
                            <wps:cNvPr id="156063846" name="TextBox 30"/>
                            <wps:cNvSpPr txBox="1"/>
                            <wps:spPr>
                              <a:xfrm>
                                <a:off x="0" y="2817197"/>
                                <a:ext cx="3767328" cy="310896"/>
                              </a:xfrm>
                              <a:prstGeom prst="rect">
                                <a:avLst/>
                              </a:prstGeom>
                              <a:noFill/>
                            </wps:spPr>
                            <wps:txbx>
                              <w:txbxContent>
                                <w:p w14:paraId="756EEB5E" w14:textId="77777777" w:rsidR="00490436" w:rsidRPr="00490436" w:rsidRDefault="00490436" w:rsidP="00490436">
                                  <w:pPr>
                                    <w:pStyle w:val="NormalWeb"/>
                                    <w:numPr>
                                      <w:ilvl w:val="0"/>
                                      <w:numId w:val="23"/>
                                    </w:numPr>
                                    <w:spacing w:before="0" w:beforeAutospacing="0" w:after="0" w:afterAutospacing="0"/>
                                    <w:rPr>
                                      <w:color w:val="000000"/>
                                      <w:kern w:val="24"/>
                                      <w:sz w:val="20"/>
                                      <w:szCs w:val="22"/>
                                    </w:rPr>
                                  </w:pPr>
                                  <w:r w:rsidRPr="00490436">
                                    <w:rPr>
                                      <w:rFonts w:eastAsia="DengXian" w:hint="eastAsia"/>
                                      <w:color w:val="000000"/>
                                      <w:kern w:val="24"/>
                                      <w:sz w:val="20"/>
                                      <w:szCs w:val="22"/>
                                    </w:rPr>
                                    <w:t>HPV vaccine initiation rate for LI children ages 9-13 by gender.</w:t>
                                  </w:r>
                                </w:p>
                              </w:txbxContent>
                            </wps:txbx>
                            <wps:bodyPr wrap="none" lIns="0" rIns="0" rtlCol="0">
                              <a:noAutofit/>
                            </wps:bodyPr>
                          </wps:wsp>
                          <wps:wsp>
                            <wps:cNvPr id="1571544436" name="TextBox 30"/>
                            <wps:cNvSpPr txBox="1"/>
                            <wps:spPr>
                              <a:xfrm>
                                <a:off x="3575166" y="2814186"/>
                                <a:ext cx="4010025" cy="310515"/>
                              </a:xfrm>
                              <a:prstGeom prst="rect">
                                <a:avLst/>
                              </a:prstGeom>
                              <a:noFill/>
                            </wps:spPr>
                            <wps:txbx>
                              <w:txbxContent>
                                <w:p w14:paraId="3B486F0F" w14:textId="4ADAA04D" w:rsidR="00490436" w:rsidRPr="00490436" w:rsidRDefault="00490436" w:rsidP="008B7C4D">
                                  <w:pPr>
                                    <w:pStyle w:val="NormalWeb"/>
                                    <w:numPr>
                                      <w:ilvl w:val="0"/>
                                      <w:numId w:val="26"/>
                                    </w:numPr>
                                    <w:spacing w:before="0" w:beforeAutospacing="0" w:after="0" w:afterAutospacing="0"/>
                                    <w:rPr>
                                      <w:color w:val="000000"/>
                                      <w:kern w:val="24"/>
                                      <w:sz w:val="20"/>
                                      <w:szCs w:val="22"/>
                                    </w:rPr>
                                  </w:pPr>
                                  <w:r w:rsidRPr="00490436">
                                    <w:rPr>
                                      <w:rFonts w:eastAsia="DengXian" w:hint="eastAsia"/>
                                      <w:color w:val="000000"/>
                                      <w:kern w:val="24"/>
                                      <w:sz w:val="20"/>
                                      <w:szCs w:val="22"/>
                                    </w:rPr>
                                    <w:t xml:space="preserve">HPV vaccine initiation rate for </w:t>
                                  </w:r>
                                  <w:r w:rsidR="008B7C4D">
                                    <w:rPr>
                                      <w:rFonts w:eastAsia="DengXian" w:hint="eastAsia"/>
                                      <w:color w:val="000000"/>
                                      <w:kern w:val="24"/>
                                      <w:sz w:val="20"/>
                                      <w:szCs w:val="22"/>
                                    </w:rPr>
                                    <w:t>Nassau</w:t>
                                  </w:r>
                                  <w:r w:rsidRPr="00490436">
                                    <w:rPr>
                                      <w:rFonts w:eastAsia="DengXian" w:hint="eastAsia"/>
                                      <w:color w:val="000000"/>
                                      <w:kern w:val="24"/>
                                      <w:sz w:val="20"/>
                                      <w:szCs w:val="22"/>
                                    </w:rPr>
                                    <w:t xml:space="preserve"> children ages 9-13 by gender.</w:t>
                                  </w:r>
                                </w:p>
                              </w:txbxContent>
                            </wps:txbx>
                            <wps:bodyPr wrap="none" lIns="0" rIns="0" rtlCol="0">
                              <a:noAutofit/>
                            </wps:bodyPr>
                          </wps:wsp>
                          <wps:wsp>
                            <wps:cNvPr id="2016632196" name="TextBox 30"/>
                            <wps:cNvSpPr txBox="1"/>
                            <wps:spPr>
                              <a:xfrm>
                                <a:off x="33263" y="5255454"/>
                                <a:ext cx="4024630" cy="311150"/>
                              </a:xfrm>
                              <a:prstGeom prst="rect">
                                <a:avLst/>
                              </a:prstGeom>
                              <a:noFill/>
                            </wps:spPr>
                            <wps:txbx>
                              <w:txbxContent>
                                <w:p w14:paraId="64D95A4E" w14:textId="095CD38D" w:rsidR="00490436" w:rsidRPr="00490436" w:rsidRDefault="00490436" w:rsidP="00490436">
                                  <w:pPr>
                                    <w:pStyle w:val="NormalWeb"/>
                                    <w:numPr>
                                      <w:ilvl w:val="0"/>
                                      <w:numId w:val="26"/>
                                    </w:numPr>
                                    <w:spacing w:before="0" w:beforeAutospacing="0" w:after="0" w:afterAutospacing="0"/>
                                    <w:rPr>
                                      <w:color w:val="000000"/>
                                      <w:kern w:val="24"/>
                                      <w:sz w:val="20"/>
                                      <w:szCs w:val="22"/>
                                    </w:rPr>
                                  </w:pPr>
                                  <w:r w:rsidRPr="00490436">
                                    <w:rPr>
                                      <w:rFonts w:eastAsia="DengXian" w:hint="eastAsia"/>
                                      <w:color w:val="000000"/>
                                      <w:kern w:val="24"/>
                                      <w:sz w:val="20"/>
                                      <w:szCs w:val="22"/>
                                    </w:rPr>
                                    <w:t xml:space="preserve">HPV vaccine initiation rate for </w:t>
                                  </w:r>
                                  <w:r w:rsidR="008B7C4D">
                                    <w:rPr>
                                      <w:rFonts w:eastAsia="DengXian" w:hint="eastAsia"/>
                                      <w:color w:val="000000"/>
                                      <w:kern w:val="24"/>
                                      <w:sz w:val="20"/>
                                      <w:szCs w:val="22"/>
                                    </w:rPr>
                                    <w:t>Suffolk</w:t>
                                  </w:r>
                                  <w:r w:rsidRPr="00490436">
                                    <w:rPr>
                                      <w:rFonts w:eastAsia="DengXian" w:hint="eastAsia"/>
                                      <w:color w:val="000000"/>
                                      <w:kern w:val="24"/>
                                      <w:sz w:val="20"/>
                                      <w:szCs w:val="22"/>
                                    </w:rPr>
                                    <w:t xml:space="preserve"> children ages 9-13 by gender.</w:t>
                                  </w:r>
                                </w:p>
                              </w:txbxContent>
                            </wps:txbx>
                            <wps:bodyPr wrap="none" lIns="0" rIns="0" rtlCol="0">
                              <a:noAutofit/>
                            </wps:bodyPr>
                          </wps:wsp>
                          <wps:wsp>
                            <wps:cNvPr id="1321804283" name="TextBox 30"/>
                            <wps:cNvSpPr txBox="1"/>
                            <wps:spPr>
                              <a:xfrm>
                                <a:off x="73913" y="8044180"/>
                                <a:ext cx="3037205" cy="310515"/>
                              </a:xfrm>
                              <a:prstGeom prst="rect">
                                <a:avLst/>
                              </a:prstGeom>
                              <a:noFill/>
                            </wps:spPr>
                            <wps:txbx>
                              <w:txbxContent>
                                <w:p w14:paraId="016A4399" w14:textId="77777777" w:rsidR="00490436" w:rsidRPr="00490436" w:rsidRDefault="00490436" w:rsidP="00490436">
                                  <w:pPr>
                                    <w:pStyle w:val="NormalWeb"/>
                                    <w:numPr>
                                      <w:ilvl w:val="0"/>
                                      <w:numId w:val="24"/>
                                    </w:numPr>
                                    <w:spacing w:before="0" w:beforeAutospacing="0" w:after="0" w:afterAutospacing="0"/>
                                    <w:rPr>
                                      <w:color w:val="000000"/>
                                      <w:kern w:val="24"/>
                                      <w:sz w:val="20"/>
                                      <w:szCs w:val="22"/>
                                    </w:rPr>
                                  </w:pPr>
                                  <w:r w:rsidRPr="00490436">
                                    <w:rPr>
                                      <w:rFonts w:eastAsia="DengXian"/>
                                      <w:color w:val="000000"/>
                                      <w:kern w:val="24"/>
                                      <w:sz w:val="20"/>
                                      <w:szCs w:val="22"/>
                                    </w:rPr>
                                    <w:t xml:space="preserve">HPV Vaccinated </w:t>
                                  </w:r>
                                  <w:r w:rsidRPr="00490436">
                                    <w:rPr>
                                      <w:rFonts w:eastAsia="DengXian" w:hint="eastAsia"/>
                                      <w:color w:val="000000"/>
                                      <w:kern w:val="24"/>
                                      <w:sz w:val="20"/>
                                      <w:szCs w:val="22"/>
                                    </w:rPr>
                                    <w:t>LI children ages 9-13 by Season</w:t>
                                  </w:r>
                                </w:p>
                              </w:txbxContent>
                            </wps:txbx>
                            <wps:bodyPr wrap="none" lIns="0" rIns="0" rtlCol="0">
                              <a:noAutofit/>
                            </wps:bodyPr>
                          </wps:wsp>
                          <pic:pic xmlns:pic="http://schemas.openxmlformats.org/drawingml/2006/picture">
                            <pic:nvPicPr>
                              <pic:cNvPr id="1090856457" name="Picture 8"/>
                              <pic:cNvPicPr>
                                <a:picLocks noChangeAspect="1"/>
                              </pic:cNvPicPr>
                            </pic:nvPicPr>
                            <pic:blipFill>
                              <a:blip r:embed="rId52">
                                <a:extLst>
                                  <a:ext uri="{28A0092B-C50C-407E-A947-70E740481C1C}">
                                    <a14:useLocalDpi xmlns:a14="http://schemas.microsoft.com/office/drawing/2010/main" val="0"/>
                                  </a:ext>
                                </a:extLst>
                              </a:blip>
                              <a:srcRect/>
                              <a:stretch>
                                <a:fillRect/>
                              </a:stretch>
                            </pic:blipFill>
                            <pic:spPr bwMode="auto">
                              <a:xfrm>
                                <a:off x="713549" y="734691"/>
                                <a:ext cx="2743200" cy="2057400"/>
                              </a:xfrm>
                              <a:prstGeom prst="rect">
                                <a:avLst/>
                              </a:prstGeom>
                              <a:noFill/>
                              <a:ln>
                                <a:noFill/>
                              </a:ln>
                            </pic:spPr>
                          </pic:pic>
                          <pic:pic xmlns:pic="http://schemas.openxmlformats.org/drawingml/2006/picture">
                            <pic:nvPicPr>
                              <pic:cNvPr id="581179878" name="Picture 9"/>
                              <pic:cNvPicPr>
                                <a:picLocks noChangeAspect="1"/>
                              </pic:cNvPicPr>
                            </pic:nvPicPr>
                            <pic:blipFill>
                              <a:blip r:embed="rId53">
                                <a:extLst>
                                  <a:ext uri="{28A0092B-C50C-407E-A947-70E740481C1C}">
                                    <a14:useLocalDpi xmlns:a14="http://schemas.microsoft.com/office/drawing/2010/main" val="0"/>
                                  </a:ext>
                                </a:extLst>
                              </a:blip>
                              <a:srcRect/>
                              <a:stretch>
                                <a:fillRect/>
                              </a:stretch>
                            </pic:blipFill>
                            <pic:spPr bwMode="auto">
                              <a:xfrm>
                                <a:off x="4101586" y="734691"/>
                                <a:ext cx="2743200" cy="2057400"/>
                              </a:xfrm>
                              <a:prstGeom prst="rect">
                                <a:avLst/>
                              </a:prstGeom>
                              <a:noFill/>
                              <a:ln>
                                <a:noFill/>
                              </a:ln>
                            </pic:spPr>
                          </pic:pic>
                          <pic:pic xmlns:pic="http://schemas.openxmlformats.org/drawingml/2006/picture">
                            <pic:nvPicPr>
                              <pic:cNvPr id="1251019115" name="Picture 11"/>
                              <pic:cNvPicPr>
                                <a:picLocks noChangeAspect="1"/>
                              </pic:cNvPicPr>
                            </pic:nvPicPr>
                            <pic:blipFill>
                              <a:blip r:embed="rId54">
                                <a:extLst>
                                  <a:ext uri="{28A0092B-C50C-407E-A947-70E740481C1C}">
                                    <a14:useLocalDpi xmlns:a14="http://schemas.microsoft.com/office/drawing/2010/main" val="0"/>
                                  </a:ext>
                                </a:extLst>
                              </a:blip>
                              <a:srcRect/>
                              <a:stretch>
                                <a:fillRect/>
                              </a:stretch>
                            </pic:blipFill>
                            <pic:spPr bwMode="auto">
                              <a:xfrm>
                                <a:off x="4101586" y="3203042"/>
                                <a:ext cx="2743200" cy="2057400"/>
                              </a:xfrm>
                              <a:prstGeom prst="rect">
                                <a:avLst/>
                              </a:prstGeom>
                              <a:noFill/>
                              <a:ln>
                                <a:noFill/>
                              </a:ln>
                            </pic:spPr>
                          </pic:pic>
                          <pic:pic xmlns:pic="http://schemas.openxmlformats.org/drawingml/2006/picture">
                            <pic:nvPicPr>
                              <pic:cNvPr id="640569095" name="Picture 12"/>
                              <pic:cNvPicPr>
                                <a:picLocks noChangeAspect="1"/>
                              </pic:cNvPicPr>
                            </pic:nvPicPr>
                            <pic:blipFill>
                              <a:blip r:embed="rId55">
                                <a:extLst>
                                  <a:ext uri="{28A0092B-C50C-407E-A947-70E740481C1C}">
                                    <a14:useLocalDpi xmlns:a14="http://schemas.microsoft.com/office/drawing/2010/main" val="0"/>
                                  </a:ext>
                                </a:extLst>
                              </a:blip>
                              <a:srcRect/>
                              <a:stretch>
                                <a:fillRect/>
                              </a:stretch>
                            </pic:blipFill>
                            <pic:spPr bwMode="auto">
                              <a:xfrm>
                                <a:off x="713549" y="5856388"/>
                                <a:ext cx="2697480" cy="2057400"/>
                              </a:xfrm>
                              <a:prstGeom prst="rect">
                                <a:avLst/>
                              </a:prstGeom>
                              <a:noFill/>
                              <a:ln>
                                <a:noFill/>
                              </a:ln>
                            </pic:spPr>
                          </pic:pic>
                        </wpg:grpSp>
                      </wpg:grpSp>
                    </wpg:wgp>
                  </a:graphicData>
                </a:graphic>
                <wp14:sizeRelH relativeFrom="margin">
                  <wp14:pctWidth>0</wp14:pctWidth>
                </wp14:sizeRelH>
              </wp:anchor>
            </w:drawing>
          </mc:Choice>
          <mc:Fallback>
            <w:pict>
              <v:group w14:anchorId="4C78F862" id="Group 29" o:spid="_x0000_s1046" style="position:absolute;margin-left:0;margin-top:-60.4pt;width:598pt;height:657.85pt;z-index:251701248;mso-position-horizontal:center;mso-position-horizontal-relative:margin;mso-width-relative:margin" coordsize="75948,835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47" type="#_x0000_t75" alt="A graph of a number of men and women&#10;&#10;Description automatically generated" style="position:absolute;left:6531;top:30994;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">
                  <v:imagedata r:id="rId56" o:title="A graph of a number of men and women&#10;&#10;Description automatically generated"/>
                </v:shape>
                <v:group id="_x0000_s1048" style="position:absolute;width:75948;height:83546" coordsize="75948,83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">
                  <v:shapetype id="_x0000_t202" coordsize="21600,21600" o:spt="202" path="m,l,21600r21600,l21600,xe">
                    <v:stroke joinstyle="miter"/>
                    <v:path gradientshapeok="t" o:connecttype="rect"/>
                  </v:shapetype>
                  <v:shape id="_x0000_s1049" type="#_x0000_t202" style="position:absolute;left:39165;top:52538;width:27890;height:4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" filled="f" stroked="f">
                    <v:textbox inset="0,,0">
                      <w:txbxContent>
                        <w:p w14:paraId="3C326C5B" w14:textId="77777777" w:rsidR="00490436" w:rsidRPr="00490436" w:rsidRDefault="00490436" w:rsidP="00490436">
                          <w:pPr>
                            <w:pStyle w:val="NormalWeb"/>
                            <w:numPr>
                              <w:ilvl w:val="0"/>
                              <w:numId w:val="24"/>
                            </w:numPr>
                            <w:spacing w:before="0" w:beforeAutospacing="0" w:after="0" w:afterAutospacing="0"/>
                            <w:rPr>
                              <w:color w:val="000000"/>
                              <w:kern w:val="24"/>
                              <w:sz w:val="20"/>
                              <w:szCs w:val="22"/>
                            </w:rPr>
                          </w:pPr>
                          <w:r w:rsidRPr="00490436">
                            <w:rPr>
                              <w:rFonts w:eastAsia="DengXian" w:hint="eastAsia"/>
                              <w:color w:val="000000"/>
                              <w:kern w:val="24"/>
                              <w:sz w:val="20"/>
                              <w:szCs w:val="22"/>
                            </w:rPr>
                            <w:t xml:space="preserve">HPV vaccine initiation rate for LI children </w:t>
                          </w:r>
                          <w:r w:rsidRPr="00490436">
                            <w:rPr>
                              <w:rFonts w:eastAsia="DengXian"/>
                              <w:color w:val="000000"/>
                              <w:kern w:val="24"/>
                              <w:sz w:val="20"/>
                              <w:szCs w:val="22"/>
                            </w:rPr>
                            <w:br/>
                          </w:r>
                          <w:r w:rsidRPr="00490436">
                            <w:rPr>
                              <w:rFonts w:eastAsia="DengXian" w:hint="eastAsia"/>
                              <w:color w:val="000000"/>
                              <w:kern w:val="24"/>
                              <w:sz w:val="20"/>
                              <w:szCs w:val="22"/>
                            </w:rPr>
                            <w:t xml:space="preserve">   ages 9-13 by race and ethnicity</w:t>
                          </w:r>
                          <w:r w:rsidRPr="00490436">
                            <w:rPr>
                              <w:color w:val="000000"/>
                              <w:kern w:val="24"/>
                              <w:sz w:val="20"/>
                              <w:szCs w:val="22"/>
                            </w:rPr>
                            <w:t>.</w:t>
                          </w:r>
                        </w:p>
                      </w:txbxContent>
                    </v:textbox>
                  </v:shape>
                  <v:group id="Group 13" o:spid="_x0000_s1050" style="position:absolute;width:75948;height:83546" coordsize="75948,83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">
                    <v:shape id="_x0000_s1051" type="#_x0000_t202" style="position:absolute;left:1532;width:74416;height:6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" filled="f" stroked="f">
                      <v:textbox>
                        <w:txbxContent>
                          <w:p w14:paraId="7573C58F" w14:textId="69B4E46E" w:rsidR="00490436" w:rsidRPr="00490436" w:rsidRDefault="00490436" w:rsidP="00490436">
                            <w:pPr>
                              <w:pStyle w:val="NormalWeb"/>
                              <w:spacing w:before="0" w:beforeAutospacing="0" w:after="0" w:afterAutospacing="0"/>
                              <w:rPr>
                                <w:bCs/>
                                <w:color w:val="000000"/>
                                <w:kern w:val="24"/>
                                <w:sz w:val="20"/>
                                <w:szCs w:val="20"/>
                              </w:rPr>
                            </w:pPr>
                            <w:r w:rsidRPr="00490436">
                              <w:rPr>
                                <w:b/>
                                <w:color w:val="000000"/>
                                <w:kern w:val="24"/>
                                <w:sz w:val="20"/>
                                <w:szCs w:val="20"/>
                              </w:rPr>
                              <w:t xml:space="preserve">Figure </w:t>
                            </w:r>
                            <w:r w:rsidR="00E17E5F">
                              <w:rPr>
                                <w:rFonts w:eastAsiaTheme="minorEastAsia" w:hint="eastAsia"/>
                                <w:b/>
                                <w:color w:val="000000"/>
                                <w:kern w:val="24"/>
                                <w:sz w:val="20"/>
                                <w:szCs w:val="20"/>
                              </w:rPr>
                              <w:t>2</w:t>
                            </w:r>
                            <w:r w:rsidRPr="00490436">
                              <w:rPr>
                                <w:bCs/>
                                <w:color w:val="000000"/>
                                <w:kern w:val="24"/>
                                <w:sz w:val="20"/>
                                <w:szCs w:val="20"/>
                              </w:rPr>
                              <w:t xml:space="preserve">. </w:t>
                            </w:r>
                            <w:r w:rsidRPr="00490436">
                              <w:rPr>
                                <w:rFonts w:eastAsia="DengXian" w:hint="eastAsia"/>
                                <w:bCs/>
                                <w:color w:val="000000"/>
                                <w:kern w:val="24"/>
                                <w:sz w:val="20"/>
                                <w:szCs w:val="20"/>
                              </w:rPr>
                              <w:t xml:space="preserve"> </w:t>
                            </w:r>
                            <w:r w:rsidRPr="00490436">
                              <w:rPr>
                                <w:bCs/>
                                <w:color w:val="000000"/>
                                <w:kern w:val="24"/>
                                <w:sz w:val="20"/>
                                <w:szCs w:val="20"/>
                              </w:rPr>
                              <w:t xml:space="preserve">HPV vaccine </w:t>
                            </w:r>
                            <w:r w:rsidRPr="00490436">
                              <w:rPr>
                                <w:rFonts w:eastAsia="DengXian" w:hint="eastAsia"/>
                                <w:bCs/>
                                <w:color w:val="000000"/>
                                <w:kern w:val="24"/>
                                <w:sz w:val="20"/>
                                <w:szCs w:val="20"/>
                              </w:rPr>
                              <w:t>initiation</w:t>
                            </w:r>
                            <w:r w:rsidRPr="00490436">
                              <w:rPr>
                                <w:bCs/>
                                <w:color w:val="000000"/>
                                <w:kern w:val="24"/>
                                <w:sz w:val="20"/>
                                <w:szCs w:val="20"/>
                              </w:rPr>
                              <w:t xml:space="preserve"> rate among 9- to 13-year-old </w:t>
                            </w:r>
                            <w:r w:rsidRPr="00490436">
                              <w:rPr>
                                <w:rFonts w:eastAsia="DengXian" w:hint="eastAsia"/>
                                <w:bCs/>
                                <w:color w:val="000000"/>
                                <w:kern w:val="24"/>
                                <w:sz w:val="20"/>
                                <w:szCs w:val="20"/>
                              </w:rPr>
                              <w:t>children in Nassau and Suffolk Counties, New York</w:t>
                            </w:r>
                            <w:r w:rsidRPr="00490436">
                              <w:rPr>
                                <w:bCs/>
                                <w:color w:val="000000"/>
                                <w:kern w:val="24"/>
                                <w:sz w:val="20"/>
                                <w:szCs w:val="20"/>
                              </w:rPr>
                              <w:t xml:space="preserve">. The rate here was calculated by the number of </w:t>
                            </w:r>
                            <w:r w:rsidRPr="00490436">
                              <w:rPr>
                                <w:rFonts w:eastAsia="DengXian" w:hint="eastAsia"/>
                                <w:bCs/>
                                <w:color w:val="000000"/>
                                <w:kern w:val="24"/>
                                <w:sz w:val="20"/>
                                <w:szCs w:val="20"/>
                              </w:rPr>
                              <w:t>children</w:t>
                            </w:r>
                            <w:r w:rsidRPr="00490436">
                              <w:rPr>
                                <w:bCs/>
                                <w:color w:val="000000"/>
                                <w:kern w:val="24"/>
                                <w:sz w:val="20"/>
                                <w:szCs w:val="20"/>
                              </w:rPr>
                              <w:t xml:space="preserve"> who already initialized the HPV vaccination divided by the number of </w:t>
                            </w:r>
                            <w:r w:rsidRPr="00490436">
                              <w:rPr>
                                <w:rFonts w:eastAsia="DengXian" w:hint="eastAsia"/>
                                <w:bCs/>
                                <w:color w:val="000000"/>
                                <w:kern w:val="24"/>
                                <w:sz w:val="20"/>
                                <w:szCs w:val="20"/>
                              </w:rPr>
                              <w:t>children</w:t>
                            </w:r>
                            <w:r w:rsidRPr="00490436">
                              <w:rPr>
                                <w:bCs/>
                                <w:color w:val="000000"/>
                                <w:kern w:val="24"/>
                                <w:sz w:val="20"/>
                                <w:szCs w:val="20"/>
                              </w:rPr>
                              <w:t xml:space="preserve"> either receive the HPV vaccination or Tdap vaccination</w:t>
                            </w:r>
                            <w:r w:rsidR="00E85A52">
                              <w:rPr>
                                <w:bCs/>
                                <w:color w:val="000000"/>
                                <w:kern w:val="24"/>
                                <w:sz w:val="20"/>
                                <w:szCs w:val="20"/>
                              </w:rPr>
                              <w:t>, or both</w:t>
                            </w:r>
                            <w:r w:rsidRPr="00490436">
                              <w:rPr>
                                <w:bCs/>
                                <w:color w:val="000000"/>
                                <w:kern w:val="24"/>
                                <w:sz w:val="20"/>
                                <w:szCs w:val="20"/>
                              </w:rPr>
                              <w:t>.</w:t>
                            </w:r>
                          </w:p>
                        </w:txbxContent>
                      </v:textbox>
                    </v:shape>
                    <v:shape id="_x0000_s1052" type="#_x0000_t202" style="position:absolute;top:28171;width:37673;height:3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" filled="f" stroked="f">
                      <v:textbox inset="0,,0">
                        <w:txbxContent>
                          <w:p w14:paraId="756EEB5E" w14:textId="77777777" w:rsidR="00490436" w:rsidRPr="00490436" w:rsidRDefault="00490436" w:rsidP="00490436">
                            <w:pPr>
                              <w:pStyle w:val="NormalWeb"/>
                              <w:numPr>
                                <w:ilvl w:val="0"/>
                                <w:numId w:val="23"/>
                              </w:numPr>
                              <w:spacing w:before="0" w:beforeAutospacing="0" w:after="0" w:afterAutospacing="0"/>
                              <w:rPr>
                                <w:color w:val="000000"/>
                                <w:kern w:val="24"/>
                                <w:sz w:val="20"/>
                                <w:szCs w:val="22"/>
                              </w:rPr>
                            </w:pPr>
                            <w:r w:rsidRPr="00490436">
                              <w:rPr>
                                <w:rFonts w:eastAsia="DengXian" w:hint="eastAsia"/>
                                <w:color w:val="000000"/>
                                <w:kern w:val="24"/>
                                <w:sz w:val="20"/>
                                <w:szCs w:val="22"/>
                              </w:rPr>
                              <w:t>HPV vaccine initiation rate for LI children ages 9-13 by gender.</w:t>
                            </w:r>
                          </w:p>
                        </w:txbxContent>
                      </v:textbox>
                    </v:shape>
                    <v:shape id="_x0000_s1053" type="#_x0000_t202" style="position:absolute;left:35751;top:28141;width:40100;height:310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" filled="f" stroked="f">
                      <v:textbox inset="0,,0">
                        <w:txbxContent>
                          <w:p w14:paraId="3B486F0F" w14:textId="4ADAA04D" w:rsidR="00490436" w:rsidRPr="00490436" w:rsidRDefault="00490436" w:rsidP="008B7C4D">
                            <w:pPr>
                              <w:pStyle w:val="NormalWeb"/>
                              <w:numPr>
                                <w:ilvl w:val="0"/>
                                <w:numId w:val="26"/>
                              </w:numPr>
                              <w:spacing w:before="0" w:beforeAutospacing="0" w:after="0" w:afterAutospacing="0"/>
                              <w:rPr>
                                <w:color w:val="000000"/>
                                <w:kern w:val="24"/>
                                <w:sz w:val="20"/>
                                <w:szCs w:val="22"/>
                              </w:rPr>
                            </w:pPr>
                            <w:r w:rsidRPr="00490436">
                              <w:rPr>
                                <w:rFonts w:eastAsia="DengXian" w:hint="eastAsia"/>
                                <w:color w:val="000000"/>
                                <w:kern w:val="24"/>
                                <w:sz w:val="20"/>
                                <w:szCs w:val="22"/>
                              </w:rPr>
                              <w:t xml:space="preserve">HPV vaccine initiation rate for </w:t>
                            </w:r>
                            <w:r w:rsidR="008B7C4D">
                              <w:rPr>
                                <w:rFonts w:eastAsia="DengXian" w:hint="eastAsia"/>
                                <w:color w:val="000000"/>
                                <w:kern w:val="24"/>
                                <w:sz w:val="20"/>
                                <w:szCs w:val="22"/>
                              </w:rPr>
                              <w:t>Nassau</w:t>
                            </w:r>
                            <w:r w:rsidRPr="00490436">
                              <w:rPr>
                                <w:rFonts w:eastAsia="DengXian" w:hint="eastAsia"/>
                                <w:color w:val="000000"/>
                                <w:kern w:val="24"/>
                                <w:sz w:val="20"/>
                                <w:szCs w:val="22"/>
                              </w:rPr>
                              <w:t xml:space="preserve"> children ages 9-13 by gender.</w:t>
                            </w:r>
                          </w:p>
                        </w:txbxContent>
                      </v:textbox>
                    </v:shape>
                    <v:shape id="_x0000_s1054" type="#_x0000_t202" style="position:absolute;left:332;top:52554;width:40246;height:311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" filled="f" stroked="f">
                      <v:textbox inset="0,,0">
                        <w:txbxContent>
                          <w:p w14:paraId="64D95A4E" w14:textId="095CD38D" w:rsidR="00490436" w:rsidRPr="00490436" w:rsidRDefault="00490436" w:rsidP="00490436">
                            <w:pPr>
                              <w:pStyle w:val="NormalWeb"/>
                              <w:numPr>
                                <w:ilvl w:val="0"/>
                                <w:numId w:val="26"/>
                              </w:numPr>
                              <w:spacing w:before="0" w:beforeAutospacing="0" w:after="0" w:afterAutospacing="0"/>
                              <w:rPr>
                                <w:color w:val="000000"/>
                                <w:kern w:val="24"/>
                                <w:sz w:val="20"/>
                                <w:szCs w:val="22"/>
                              </w:rPr>
                            </w:pPr>
                            <w:r w:rsidRPr="00490436">
                              <w:rPr>
                                <w:rFonts w:eastAsia="DengXian" w:hint="eastAsia"/>
                                <w:color w:val="000000"/>
                                <w:kern w:val="24"/>
                                <w:sz w:val="20"/>
                                <w:szCs w:val="22"/>
                              </w:rPr>
                              <w:t xml:space="preserve">HPV vaccine initiation rate for </w:t>
                            </w:r>
                            <w:r w:rsidR="008B7C4D">
                              <w:rPr>
                                <w:rFonts w:eastAsia="DengXian" w:hint="eastAsia"/>
                                <w:color w:val="000000"/>
                                <w:kern w:val="24"/>
                                <w:sz w:val="20"/>
                                <w:szCs w:val="22"/>
                              </w:rPr>
                              <w:t>Suffolk</w:t>
                            </w:r>
                            <w:r w:rsidRPr="00490436">
                              <w:rPr>
                                <w:rFonts w:eastAsia="DengXian" w:hint="eastAsia"/>
                                <w:color w:val="000000"/>
                                <w:kern w:val="24"/>
                                <w:sz w:val="20"/>
                                <w:szCs w:val="22"/>
                              </w:rPr>
                              <w:t xml:space="preserve"> children ages 9-13 by gender.</w:t>
                            </w:r>
                          </w:p>
                        </w:txbxContent>
                      </v:textbox>
                    </v:shape>
                    <v:shape id="_x0000_s1055" type="#_x0000_t202" style="position:absolute;left:739;top:80441;width:30372;height:31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" filled="f" stroked="f">
                      <v:textbox inset="0,,0">
                        <w:txbxContent>
                          <w:p w14:paraId="016A4399" w14:textId="77777777" w:rsidR="00490436" w:rsidRPr="00490436" w:rsidRDefault="00490436" w:rsidP="00490436">
                            <w:pPr>
                              <w:pStyle w:val="NormalWeb"/>
                              <w:numPr>
                                <w:ilvl w:val="0"/>
                                <w:numId w:val="24"/>
                              </w:numPr>
                              <w:spacing w:before="0" w:beforeAutospacing="0" w:after="0" w:afterAutospacing="0"/>
                              <w:rPr>
                                <w:color w:val="000000"/>
                                <w:kern w:val="24"/>
                                <w:sz w:val="20"/>
                                <w:szCs w:val="22"/>
                              </w:rPr>
                            </w:pPr>
                            <w:r w:rsidRPr="00490436">
                              <w:rPr>
                                <w:rFonts w:eastAsia="DengXian"/>
                                <w:color w:val="000000"/>
                                <w:kern w:val="24"/>
                                <w:sz w:val="20"/>
                                <w:szCs w:val="22"/>
                              </w:rPr>
                              <w:t xml:space="preserve">HPV Vaccinated </w:t>
                            </w:r>
                            <w:r w:rsidRPr="00490436">
                              <w:rPr>
                                <w:rFonts w:eastAsia="DengXian" w:hint="eastAsia"/>
                                <w:color w:val="000000"/>
                                <w:kern w:val="24"/>
                                <w:sz w:val="20"/>
                                <w:szCs w:val="22"/>
                              </w:rPr>
                              <w:t>LI children ages 9-13 by Season</w:t>
                            </w:r>
                          </w:p>
                        </w:txbxContent>
                      </v:textbox>
                    </v:shape>
                    <v:shape id="Picture 8" o:spid="_x0000_s1056" type="#_x0000_t75" style="position:absolute;left:7135;top:734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">
                      <v:imagedata r:id="rId57" o:title=""/>
                    </v:shape>
                    <v:shape id="Picture 9" o:spid="_x0000_s1057" type="#_x0000_t75" style="position:absolute;left:41015;top:734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">
                      <v:imagedata r:id="rId58" o:title=""/>
                    </v:shape>
                    <v:shape id="Picture 11" o:spid="_x0000_s1058" type="#_x0000_t75" style="position:absolute;left:41015;top:32030;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">
                      <v:imagedata r:id="rId59" o:title=""/>
                    </v:shape>
                    <v:shape id="Picture 12" o:spid="_x0000_s1059" type="#_x0000_t75" style="position:absolute;left:7135;top:58563;width:26975;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">
                      <v:imagedata r:id="rId60" o:title=""/>
                    </v:shape>
                  </v:group>
                </v:group>
                <w10:wrap anchorx="margin"/>
              </v:group>
            </w:pict>
          </mc:Fallback>
        </mc:AlternateContent>
      </w:r>
      <w:r w:rsidR="00CA40B4" w:rsidRPr="00157B06">
        <w:rPr>
          <w:rFonts w:ascii="Times New Roman" w:hAnsi="Times New Roman" w:cs="Times New Roman"/>
          <w:b/>
          <w:sz w:val="24"/>
        </w:rPr>
        <w:br w:type="page"/>
      </w:r>
      <w:r w:rsidR="004D3C20">
        <w:rPr>
          <w:noProof/>
        </w:rPr>
        <w:lastRenderedPageBreak/>
        <mc:AlternateContent>
          <mc:Choice Requires="wps">
            <w:drawing>
              <wp:anchor distT="0" distB="0" distL="114300" distR="114300" simplePos="0" relativeHeight="251709440" behindDoc="0" locked="0" layoutInCell="1" allowOverlap="1" wp14:anchorId="471529CF" wp14:editId="4AA92534">
                <wp:simplePos x="0" y="0"/>
                <wp:positionH relativeFrom="column">
                  <wp:posOffset>-678983</wp:posOffset>
                </wp:positionH>
                <wp:positionV relativeFrom="paragraph">
                  <wp:posOffset>6524905</wp:posOffset>
                </wp:positionV>
                <wp:extent cx="7441565" cy="514329"/>
                <wp:effectExtent l="0" t="0" r="0" b="0"/>
                <wp:wrapNone/>
                <wp:docPr id="660389769" name="TextBox 1"/>
                <wp:cNvGraphicFramePr/>
                <a:graphic xmlns:a="http://schemas.openxmlformats.org/drawingml/2006/main">
                  <a:graphicData uri="http://schemas.microsoft.com/office/word/2010/wordprocessingShape">
                    <wps:wsp>
                      <wps:cNvSpPr txBox="1"/>
                      <wps:spPr>
                        <a:xfrm>
                          <a:off x="0" y="0"/>
                          <a:ext cx="7441565" cy="514329"/>
                        </a:xfrm>
                        <a:prstGeom prst="rect">
                          <a:avLst/>
                        </a:prstGeom>
                        <a:noFill/>
                      </wps:spPr>
                      <wps:txbx>
                        <w:txbxContent>
                          <w:p w14:paraId="605F8379" w14:textId="24EF36BD" w:rsidR="004D3C20" w:rsidRPr="004D3C20" w:rsidRDefault="004D3C20" w:rsidP="004D3C20">
                            <w:pPr>
                              <w:pStyle w:val="NormalWeb"/>
                              <w:spacing w:before="0" w:beforeAutospacing="0" w:after="0" w:afterAutospacing="0"/>
                              <w:rPr>
                                <w:rFonts w:eastAsiaTheme="minorEastAsia"/>
                                <w:bCs/>
                                <w:color w:val="000000"/>
                                <w:kern w:val="24"/>
                                <w:sz w:val="20"/>
                                <w:szCs w:val="20"/>
                              </w:rPr>
                            </w:pPr>
                            <w:r w:rsidRPr="004D3C20">
                              <w:rPr>
                                <w:rFonts w:eastAsiaTheme="minorEastAsia" w:hint="eastAsia"/>
                                <w:b/>
                                <w:color w:val="000000"/>
                                <w:kern w:val="24"/>
                                <w:sz w:val="20"/>
                                <w:szCs w:val="20"/>
                                <w:vertAlign w:val="superscript"/>
                              </w:rPr>
                              <w:t>1</w:t>
                            </w:r>
                            <w:r>
                              <w:rPr>
                                <w:rFonts w:eastAsiaTheme="minorEastAsia" w:hint="eastAsia"/>
                                <w:b/>
                                <w:color w:val="000000"/>
                                <w:kern w:val="24"/>
                                <w:sz w:val="20"/>
                                <w:szCs w:val="20"/>
                              </w:rPr>
                              <w:t>.</w:t>
                            </w:r>
                            <w:r w:rsidRPr="004D3C20">
                              <w:rPr>
                                <w:rFonts w:eastAsiaTheme="minorEastAsia" w:hint="eastAsia"/>
                                <w:bCs/>
                                <w:color w:val="000000"/>
                                <w:kern w:val="24"/>
                                <w:sz w:val="20"/>
                                <w:szCs w:val="20"/>
                              </w:rPr>
                              <w:t xml:space="preserve">The percentage on each bar represent the portion of patients who complete the HPV vaccine series towards the patients who initiate the </w:t>
                            </w:r>
                            <w:r>
                              <w:rPr>
                                <w:rFonts w:eastAsiaTheme="minorEastAsia" w:hint="eastAsia"/>
                                <w:bCs/>
                                <w:color w:val="000000"/>
                                <w:kern w:val="24"/>
                                <w:sz w:val="20"/>
                                <w:szCs w:val="20"/>
                              </w:rPr>
                              <w:t>HPV vaccine.</w:t>
                            </w:r>
                          </w:p>
                        </w:txbxContent>
                      </wps:txbx>
                      <wps:bodyPr wrap="square" rtlCol="0">
                        <a:noAutofit/>
                      </wps:bodyPr>
                    </wps:wsp>
                  </a:graphicData>
                </a:graphic>
              </wp:anchor>
            </w:drawing>
          </mc:Choice>
          <mc:Fallback>
            <w:pict>
              <v:shape w14:anchorId="471529CF" id="TextBox 1" o:spid="_x0000_s1060" type="#_x0000_t202" style="position:absolute;margin-left:-53.45pt;margin-top:513.75pt;width:585.95pt;height:40.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" filled="f" stroked="f">
                <v:textbox>
                  <w:txbxContent>
                    <w:p w14:paraId="605F8379" w14:textId="24EF36BD" w:rsidR="004D3C20" w:rsidRPr="004D3C20" w:rsidRDefault="004D3C20" w:rsidP="004D3C20">
                      <w:pPr>
                        <w:pStyle w:val="NormalWeb"/>
                        <w:spacing w:before="0" w:beforeAutospacing="0" w:after="0" w:afterAutospacing="0"/>
                        <w:rPr>
                          <w:rFonts w:eastAsiaTheme="minorEastAsia" w:hint="eastAsia"/>
                          <w:bCs/>
                          <w:color w:val="000000"/>
                          <w:kern w:val="24"/>
                          <w:sz w:val="20"/>
                          <w:szCs w:val="20"/>
                        </w:rPr>
                      </w:pPr>
                      <w:r w:rsidRPr="004D3C20">
                        <w:rPr>
                          <w:rFonts w:eastAsiaTheme="minorEastAsia" w:hint="eastAsia"/>
                          <w:b/>
                          <w:color w:val="000000"/>
                          <w:kern w:val="24"/>
                          <w:sz w:val="20"/>
                          <w:szCs w:val="20"/>
                          <w:vertAlign w:val="superscript"/>
                        </w:rPr>
                        <w:t>1</w:t>
                      </w:r>
                      <w:r>
                        <w:rPr>
                          <w:rFonts w:eastAsiaTheme="minorEastAsia" w:hint="eastAsia"/>
                          <w:b/>
                          <w:color w:val="000000"/>
                          <w:kern w:val="24"/>
                          <w:sz w:val="20"/>
                          <w:szCs w:val="20"/>
                        </w:rPr>
                        <w:t>.</w:t>
                      </w:r>
                      <w:r w:rsidRPr="004D3C20">
                        <w:rPr>
                          <w:rFonts w:eastAsiaTheme="minorEastAsia" w:hint="eastAsia"/>
                          <w:bCs/>
                          <w:color w:val="000000"/>
                          <w:kern w:val="24"/>
                          <w:sz w:val="20"/>
                          <w:szCs w:val="20"/>
                        </w:rPr>
                        <w:t xml:space="preserve">The percentage on each bar represent the portion of patients who complete the HPV vaccine series towards the patients who initiate the </w:t>
                      </w:r>
                      <w:r>
                        <w:rPr>
                          <w:rFonts w:eastAsiaTheme="minorEastAsia" w:hint="eastAsia"/>
                          <w:bCs/>
                          <w:color w:val="000000"/>
                          <w:kern w:val="24"/>
                          <w:sz w:val="20"/>
                          <w:szCs w:val="20"/>
                        </w:rPr>
                        <w:t>HPV vaccine.</w:t>
                      </w:r>
                    </w:p>
                  </w:txbxContent>
                </v:textbox>
              </v:shape>
            </w:pict>
          </mc:Fallback>
        </mc:AlternateContent>
      </w:r>
      <w:r w:rsidRPr="00490436">
        <w:rPr>
          <w:rFonts w:ascii="Times New Roman" w:eastAsia="DengXian" w:hAnsi="Times New Roman" w:cs="Times New Roman"/>
          <w:noProof/>
          <w:sz w:val="24"/>
          <w:lang w:eastAsia="zh-CN"/>
          <w14:ligatures w14:val="standardContextual"/>
        </w:rPr>
        <mc:AlternateContent>
          <mc:Choice Requires="wpg">
            <w:drawing>
              <wp:anchor distT="0" distB="0" distL="114300" distR="114300" simplePos="0" relativeHeight="251703296" behindDoc="0" locked="0" layoutInCell="1" allowOverlap="1" wp14:anchorId="058A843B" wp14:editId="02D4BB22">
                <wp:simplePos x="0" y="0"/>
                <wp:positionH relativeFrom="margin">
                  <wp:posOffset>-728663</wp:posOffset>
                </wp:positionH>
                <wp:positionV relativeFrom="paragraph">
                  <wp:posOffset>-752475</wp:posOffset>
                </wp:positionV>
                <wp:extent cx="7441565" cy="7328832"/>
                <wp:effectExtent l="0" t="0" r="0" b="0"/>
                <wp:wrapNone/>
                <wp:docPr id="1010559567" name="Group 9"/>
                <wp:cNvGraphicFramePr/>
                <a:graphic xmlns:a="http://schemas.openxmlformats.org/drawingml/2006/main">
                  <a:graphicData uri="http://schemas.microsoft.com/office/word/2010/wordprocessingGroup">
                    <wpg:wgp>
                      <wpg:cNvGrpSpPr/>
                      <wpg:grpSpPr>
                        <a:xfrm>
                          <a:off x="0" y="0"/>
                          <a:ext cx="7441565" cy="7328832"/>
                          <a:chOff x="0" y="0"/>
                          <a:chExt cx="7441565" cy="7328832"/>
                        </a:xfrm>
                      </wpg:grpSpPr>
                      <wps:wsp>
                        <wps:cNvPr id="1366875441" name="TextBox 1"/>
                        <wps:cNvSpPr txBox="1"/>
                        <wps:spPr>
                          <a:xfrm>
                            <a:off x="0" y="0"/>
                            <a:ext cx="7441565" cy="514350"/>
                          </a:xfrm>
                          <a:prstGeom prst="rect">
                            <a:avLst/>
                          </a:prstGeom>
                          <a:noFill/>
                        </wps:spPr>
                        <wps:txbx>
                          <w:txbxContent>
                            <w:p w14:paraId="136222F0" w14:textId="1C073237" w:rsidR="00490436" w:rsidRPr="00490436" w:rsidRDefault="00490436" w:rsidP="00490436">
                              <w:pPr>
                                <w:pStyle w:val="NormalWeb"/>
                                <w:spacing w:before="0" w:beforeAutospacing="0" w:after="0" w:afterAutospacing="0"/>
                                <w:rPr>
                                  <w:bCs/>
                                  <w:color w:val="000000"/>
                                  <w:kern w:val="24"/>
                                  <w:sz w:val="20"/>
                                  <w:szCs w:val="20"/>
                                </w:rPr>
                              </w:pPr>
                              <w:r w:rsidRPr="00490436">
                                <w:rPr>
                                  <w:b/>
                                  <w:color w:val="000000"/>
                                  <w:kern w:val="24"/>
                                  <w:sz w:val="20"/>
                                  <w:szCs w:val="20"/>
                                </w:rPr>
                                <w:t xml:space="preserve">Figure </w:t>
                              </w:r>
                              <w:r w:rsidR="00E17E5F">
                                <w:rPr>
                                  <w:rFonts w:eastAsiaTheme="minorEastAsia" w:hint="eastAsia"/>
                                  <w:b/>
                                  <w:color w:val="000000"/>
                                  <w:kern w:val="24"/>
                                  <w:sz w:val="20"/>
                                  <w:szCs w:val="20"/>
                                </w:rPr>
                                <w:t>3</w:t>
                              </w:r>
                              <w:r w:rsidRPr="00490436">
                                <w:rPr>
                                  <w:b/>
                                  <w:color w:val="000000"/>
                                  <w:kern w:val="24"/>
                                  <w:sz w:val="20"/>
                                  <w:szCs w:val="20"/>
                                </w:rPr>
                                <w:t xml:space="preserve">. </w:t>
                              </w:r>
                              <w:r w:rsidRPr="00490436">
                                <w:rPr>
                                  <w:bCs/>
                                  <w:color w:val="000000"/>
                                  <w:kern w:val="24"/>
                                  <w:sz w:val="20"/>
                                  <w:szCs w:val="20"/>
                                </w:rPr>
                                <w:t xml:space="preserve">The completeness of the HPV vaccinated individuals on the Long Island, New York State, 2012-2023. The figures are generated according to the CDC HPV vaccination guidelines. </w:t>
                              </w:r>
                            </w:p>
                          </w:txbxContent>
                        </wps:txbx>
                        <wps:bodyPr wrap="square" rtlCol="0">
                          <a:noAutofit/>
                        </wps:bodyPr>
                      </wps:wsp>
                      <wps:wsp>
                        <wps:cNvPr id="672705454" name="TextBox 30"/>
                        <wps:cNvSpPr txBox="1"/>
                        <wps:spPr>
                          <a:xfrm>
                            <a:off x="688769" y="3804348"/>
                            <a:ext cx="5811520" cy="310515"/>
                          </a:xfrm>
                          <a:prstGeom prst="rect">
                            <a:avLst/>
                          </a:prstGeom>
                          <a:noFill/>
                        </wps:spPr>
                        <wps:txbx>
                          <w:txbxContent>
                            <w:p w14:paraId="36E312D3" w14:textId="1E7F4B83" w:rsidR="00490436" w:rsidRPr="00490436" w:rsidRDefault="00490436" w:rsidP="00E17E5F">
                              <w:pPr>
                                <w:pStyle w:val="ListParagraph"/>
                                <w:widowControl w:val="0"/>
                                <w:numPr>
                                  <w:ilvl w:val="0"/>
                                  <w:numId w:val="28"/>
                                </w:numPr>
                                <w:spacing w:after="160" w:line="278" w:lineRule="auto"/>
                                <w:rPr>
                                  <w:color w:val="000000"/>
                                  <w:kern w:val="24"/>
                                  <w:szCs w:val="22"/>
                                </w:rPr>
                              </w:pPr>
                              <w:r w:rsidRPr="00E17E5F">
                                <w:rPr>
                                  <w:rFonts w:ascii="Times New Roman" w:hAnsi="Times New Roman" w:cs="Times New Roman"/>
                                  <w:color w:val="000000"/>
                                  <w:kern w:val="24"/>
                                  <w:szCs w:val="22"/>
                                </w:rPr>
                                <w:t xml:space="preserve">The Nested Pie Chart </w:t>
                              </w:r>
                              <w:r w:rsidRPr="00E17E5F">
                                <w:rPr>
                                  <w:rFonts w:ascii="Times New Roman" w:hAnsi="Times New Roman" w:cs="Times New Roman"/>
                                  <w:color w:val="000000"/>
                                  <w:sz w:val="16"/>
                                  <w:szCs w:val="16"/>
                                </w:rPr>
                                <w:t>shows</w:t>
                              </w:r>
                              <w:r w:rsidRPr="00E17E5F">
                                <w:rPr>
                                  <w:rFonts w:ascii="Times New Roman" w:hAnsi="Times New Roman" w:cs="Times New Roman"/>
                                  <w:color w:val="000000"/>
                                  <w:kern w:val="24"/>
                                  <w:szCs w:val="22"/>
                                </w:rPr>
                                <w:t xml:space="preserve"> the HPV Vaccination Patient Doses Schedule and Completeness</w:t>
                              </w:r>
                              <w:r w:rsidRPr="00490436">
                                <w:rPr>
                                  <w:color w:val="000000"/>
                                  <w:kern w:val="24"/>
                                  <w:szCs w:val="22"/>
                                </w:rPr>
                                <w:t xml:space="preserve"> P</w:t>
                              </w:r>
                              <w:r w:rsidR="00E17E5F">
                                <w:rPr>
                                  <w:rFonts w:hint="eastAsia"/>
                                  <w:color w:val="000000"/>
                                  <w:kern w:val="24"/>
                                  <w:szCs w:val="22"/>
                                </w:rPr>
                                <w:t>rop</w:t>
                              </w:r>
                              <w:r w:rsidRPr="00490436">
                                <w:rPr>
                                  <w:color w:val="000000"/>
                                  <w:kern w:val="24"/>
                                  <w:szCs w:val="22"/>
                                </w:rPr>
                                <w:t>ortion.</w:t>
                              </w:r>
                            </w:p>
                          </w:txbxContent>
                        </wps:txbx>
                        <wps:bodyPr wrap="none" lIns="0" rIns="0" rtlCol="0">
                          <a:noAutofit/>
                        </wps:bodyPr>
                      </wps:wsp>
                      <pic:pic xmlns:pic="http://schemas.openxmlformats.org/drawingml/2006/picture">
                        <pic:nvPicPr>
                          <pic:cNvPr id="729406330" name="Picture 2" descr="A circular diagram with red and blue circles&#10;&#10;Description automatically generated"/>
                          <pic:cNvPicPr>
                            <a:picLocks noChangeAspect="1"/>
                          </pic:cNvPicPr>
                        </pic:nvPicPr>
                        <pic:blipFill>
                          <a:blip r:embed="rId61">
                            <a:extLst>
                              <a:ext uri="{28A0092B-C50C-407E-A947-70E740481C1C}">
                                <a14:useLocalDpi xmlns:a14="http://schemas.microsoft.com/office/drawing/2010/main" val="0"/>
                              </a:ext>
                            </a:extLst>
                          </a:blip>
                          <a:stretch>
                            <a:fillRect/>
                          </a:stretch>
                        </pic:blipFill>
                        <pic:spPr>
                          <a:xfrm>
                            <a:off x="587828" y="457200"/>
                            <a:ext cx="6159500" cy="3327400"/>
                          </a:xfrm>
                          <a:prstGeom prst="rect">
                            <a:avLst/>
                          </a:prstGeom>
                        </pic:spPr>
                      </pic:pic>
                      <wps:wsp>
                        <wps:cNvPr id="2146955759" name="TextBox 30"/>
                        <wps:cNvSpPr txBox="1"/>
                        <wps:spPr>
                          <a:xfrm>
                            <a:off x="439387" y="7018317"/>
                            <a:ext cx="2939415" cy="310515"/>
                          </a:xfrm>
                          <a:prstGeom prst="rect">
                            <a:avLst/>
                          </a:prstGeom>
                          <a:noFill/>
                        </wps:spPr>
                        <wps:txbx>
                          <w:txbxContent>
                            <w:p w14:paraId="405606FD" w14:textId="5D3DDD58" w:rsidR="00490436" w:rsidRPr="00E17E5F" w:rsidRDefault="00490436" w:rsidP="00E17E5F">
                              <w:pPr>
                                <w:pStyle w:val="ListParagraph"/>
                                <w:widowControl w:val="0"/>
                                <w:numPr>
                                  <w:ilvl w:val="0"/>
                                  <w:numId w:val="28"/>
                                </w:numPr>
                                <w:spacing w:after="160" w:line="278" w:lineRule="auto"/>
                                <w:rPr>
                                  <w:rFonts w:ascii="Times New Roman" w:hAnsi="Times New Roman" w:cs="Times New Roman"/>
                                  <w:color w:val="000000"/>
                                  <w:kern w:val="24"/>
                                  <w:szCs w:val="22"/>
                                </w:rPr>
                              </w:pPr>
                              <w:r w:rsidRPr="00E17E5F">
                                <w:rPr>
                                  <w:rFonts w:ascii="Times New Roman" w:eastAsia="DengXian" w:hAnsi="Times New Roman" w:cs="Times New Roman"/>
                                  <w:color w:val="000000"/>
                                  <w:kern w:val="24"/>
                                  <w:szCs w:val="22"/>
                                </w:rPr>
                                <w:t>HPV Vaccine Series Completion by Gender</w:t>
                              </w:r>
                              <w:r w:rsidR="004D3C20" w:rsidRPr="00E17E5F">
                                <w:rPr>
                                  <w:rFonts w:ascii="Times New Roman" w:eastAsia="DengXian" w:hAnsi="Times New Roman" w:cs="Times New Roman"/>
                                  <w:color w:val="000000"/>
                                  <w:kern w:val="24"/>
                                  <w:szCs w:val="22"/>
                                  <w:vertAlign w:val="superscript"/>
                                </w:rPr>
                                <w:t>1</w:t>
                              </w:r>
                            </w:p>
                          </w:txbxContent>
                        </wps:txbx>
                        <wps:bodyPr wrap="square" lIns="0" rIns="0" rtlCol="0">
                          <a:noAutofit/>
                        </wps:bodyPr>
                      </wps:wsp>
                      <wps:wsp>
                        <wps:cNvPr id="420390353" name="TextBox 30"/>
                        <wps:cNvSpPr txBox="1"/>
                        <wps:spPr>
                          <a:xfrm>
                            <a:off x="3657600" y="7012379"/>
                            <a:ext cx="3372485" cy="310515"/>
                          </a:xfrm>
                          <a:prstGeom prst="rect">
                            <a:avLst/>
                          </a:prstGeom>
                          <a:noFill/>
                        </wps:spPr>
                        <wps:txbx>
                          <w:txbxContent>
                            <w:p w14:paraId="3F56E5B0" w14:textId="77777777" w:rsidR="00490436" w:rsidRPr="00E17E5F" w:rsidRDefault="00490436" w:rsidP="00E17E5F">
                              <w:pPr>
                                <w:pStyle w:val="ListParagraph"/>
                                <w:widowControl w:val="0"/>
                                <w:numPr>
                                  <w:ilvl w:val="0"/>
                                  <w:numId w:val="28"/>
                                </w:numPr>
                                <w:spacing w:after="160" w:line="278" w:lineRule="auto"/>
                                <w:rPr>
                                  <w:rFonts w:ascii="Times New Roman" w:hAnsi="Times New Roman" w:cs="Times New Roman"/>
                                  <w:color w:val="000000"/>
                                  <w:kern w:val="24"/>
                                  <w:szCs w:val="22"/>
                                </w:rPr>
                              </w:pPr>
                              <w:r w:rsidRPr="00E17E5F">
                                <w:rPr>
                                  <w:rFonts w:ascii="Times New Roman" w:eastAsia="DengXian" w:hAnsi="Times New Roman" w:cs="Times New Roman"/>
                                  <w:color w:val="000000"/>
                                  <w:kern w:val="24"/>
                                  <w:szCs w:val="22"/>
                                </w:rPr>
                                <w:t xml:space="preserve">HPV Vaccine </w:t>
                              </w:r>
                              <w:r w:rsidRPr="00E17E5F">
                                <w:rPr>
                                  <w:rFonts w:ascii="Times New Roman" w:hAnsi="Times New Roman" w:cs="Times New Roman"/>
                                  <w:color w:val="000000"/>
                                  <w:kern w:val="24"/>
                                  <w:szCs w:val="22"/>
                                </w:rPr>
                                <w:t>Series</w:t>
                              </w:r>
                              <w:r w:rsidRPr="00E17E5F">
                                <w:rPr>
                                  <w:rFonts w:ascii="Times New Roman" w:eastAsia="DengXian" w:hAnsi="Times New Roman" w:cs="Times New Roman"/>
                                  <w:color w:val="000000"/>
                                  <w:kern w:val="24"/>
                                  <w:szCs w:val="22"/>
                                </w:rPr>
                                <w:t xml:space="preserve"> Completion by Race and Ethnicity</w:t>
                              </w:r>
                            </w:p>
                          </w:txbxContent>
                        </wps:txbx>
                        <wps:bodyPr wrap="square" lIns="0" rIns="0" rtlCol="0">
                          <a:noAutofit/>
                        </wps:bodyPr>
                      </wps:wsp>
                      <pic:pic xmlns:pic="http://schemas.openxmlformats.org/drawingml/2006/picture">
                        <pic:nvPicPr>
                          <pic:cNvPr id="1231414288" name="Picture 7"/>
                          <pic:cNvPicPr>
                            <a:picLocks noChangeAspect="1"/>
                          </pic:cNvPicPr>
                        </pic:nvPicPr>
                        <pic:blipFill rotWithShape="1">
                          <a:blip r:embed="rId62">
                            <a:extLst>
                              <a:ext uri="{28A0092B-C50C-407E-A947-70E740481C1C}">
                                <a14:useLocalDpi xmlns:a14="http://schemas.microsoft.com/office/drawing/2010/main" val="0"/>
                              </a:ext>
                            </a:extLst>
                          </a:blip>
                          <a:srcRect t="-1650" b="1650"/>
                          <a:stretch/>
                        </pic:blipFill>
                        <pic:spPr bwMode="auto">
                          <a:xfrm>
                            <a:off x="172192" y="4191990"/>
                            <a:ext cx="3657600" cy="27432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786902117" name="Picture 8"/>
                          <pic:cNvPicPr>
                            <a:picLocks noChangeAspect="1"/>
                          </pic:cNvPicPr>
                        </pic:nvPicPr>
                        <pic:blipFill rotWithShape="1">
                          <a:blip r:embed="rId63">
                            <a:extLst>
                              <a:ext uri="{28A0092B-C50C-407E-A947-70E740481C1C}">
                                <a14:useLocalDpi xmlns:a14="http://schemas.microsoft.com/office/drawing/2010/main" val="0"/>
                              </a:ext>
                            </a:extLst>
                          </a:blip>
                          <a:srcRect t="892" b="-892"/>
                          <a:stretch/>
                        </pic:blipFill>
                        <pic:spPr bwMode="auto">
                          <a:xfrm>
                            <a:off x="3645725" y="4239491"/>
                            <a:ext cx="3657600" cy="274320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058A843B" id="Group 9" o:spid="_x0000_s1061" style="position:absolute;margin-left:-57.4pt;margin-top:-59.25pt;width:585.95pt;height:577.05pt;z-index:251703296;mso-position-horizontal-relative:margin" coordsize="74415,7328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3+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">
                <v:shape id="_x0000_s1062" type="#_x0000_t202" style="position:absolute;width:74415;height:5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" filled="f" stroked="f">
                  <v:textbox>
                    <w:txbxContent>
                      <w:p w14:paraId="136222F0" w14:textId="1C073237" w:rsidR="00490436" w:rsidRPr="00490436" w:rsidRDefault="00490436" w:rsidP="00490436">
                        <w:pPr>
                          <w:pStyle w:val="NormalWeb"/>
                          <w:spacing w:before="0" w:beforeAutospacing="0" w:after="0" w:afterAutospacing="0"/>
                          <w:rPr>
                            <w:bCs/>
                            <w:color w:val="000000"/>
                            <w:kern w:val="24"/>
                            <w:sz w:val="20"/>
                            <w:szCs w:val="20"/>
                          </w:rPr>
                        </w:pPr>
                        <w:r w:rsidRPr="00490436">
                          <w:rPr>
                            <w:b/>
                            <w:color w:val="000000"/>
                            <w:kern w:val="24"/>
                            <w:sz w:val="20"/>
                            <w:szCs w:val="20"/>
                          </w:rPr>
                          <w:t xml:space="preserve">Figure </w:t>
                        </w:r>
                        <w:r w:rsidR="00E17E5F">
                          <w:rPr>
                            <w:rFonts w:eastAsiaTheme="minorEastAsia" w:hint="eastAsia"/>
                            <w:b/>
                            <w:color w:val="000000"/>
                            <w:kern w:val="24"/>
                            <w:sz w:val="20"/>
                            <w:szCs w:val="20"/>
                          </w:rPr>
                          <w:t>3</w:t>
                        </w:r>
                        <w:r w:rsidRPr="00490436">
                          <w:rPr>
                            <w:b/>
                            <w:color w:val="000000"/>
                            <w:kern w:val="24"/>
                            <w:sz w:val="20"/>
                            <w:szCs w:val="20"/>
                          </w:rPr>
                          <w:t xml:space="preserve">. </w:t>
                        </w:r>
                        <w:r w:rsidRPr="00490436">
                          <w:rPr>
                            <w:bCs/>
                            <w:color w:val="000000"/>
                            <w:kern w:val="24"/>
                            <w:sz w:val="20"/>
                            <w:szCs w:val="20"/>
                          </w:rPr>
                          <w:t xml:space="preserve">The completeness of the HPV vaccinated individuals on the Long Island, New York State, 2012-2023. The figures are generated according to the CDC HPV vaccination guidelines. </w:t>
                        </w:r>
                      </w:p>
                    </w:txbxContent>
                  </v:textbox>
                </v:shape>
                <v:shape id="_x0000_s1063" type="#_x0000_t202" style="position:absolute;left:6887;top:38043;width:58115;height:31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" filled="f" stroked="f">
                  <v:textbox inset="0,,0">
                    <w:txbxContent>
                      <w:p w14:paraId="36E312D3" w14:textId="1E7F4B83" w:rsidR="00490436" w:rsidRPr="00490436" w:rsidRDefault="00490436" w:rsidP="00E17E5F">
                        <w:pPr>
                          <w:pStyle w:val="ListParagraph"/>
                          <w:widowControl w:val="0"/>
                          <w:numPr>
                            <w:ilvl w:val="0"/>
                            <w:numId w:val="28"/>
                          </w:numPr>
                          <w:spacing w:after="160" w:line="278" w:lineRule="auto"/>
                          <w:rPr>
                            <w:color w:val="000000"/>
                            <w:kern w:val="24"/>
                            <w:szCs w:val="22"/>
                          </w:rPr>
                        </w:pPr>
                        <w:r w:rsidRPr="00E17E5F">
                          <w:rPr>
                            <w:rFonts w:ascii="Times New Roman" w:hAnsi="Times New Roman" w:cs="Times New Roman"/>
                            <w:color w:val="000000"/>
                            <w:kern w:val="24"/>
                            <w:szCs w:val="22"/>
                          </w:rPr>
                          <w:t xml:space="preserve">The Nested Pie Chart </w:t>
                        </w:r>
                        <w:r w:rsidRPr="00E17E5F">
                          <w:rPr>
                            <w:rFonts w:ascii="Times New Roman" w:hAnsi="Times New Roman" w:cs="Times New Roman"/>
                            <w:color w:val="000000"/>
                            <w:sz w:val="16"/>
                            <w:szCs w:val="16"/>
                          </w:rPr>
                          <w:t>shows</w:t>
                        </w:r>
                        <w:r w:rsidRPr="00E17E5F">
                          <w:rPr>
                            <w:rFonts w:ascii="Times New Roman" w:hAnsi="Times New Roman" w:cs="Times New Roman"/>
                            <w:color w:val="000000"/>
                            <w:kern w:val="24"/>
                            <w:szCs w:val="22"/>
                          </w:rPr>
                          <w:t xml:space="preserve"> the HPV Vaccination Patient Doses Schedule and Completeness</w:t>
                        </w:r>
                        <w:r w:rsidRPr="00490436">
                          <w:rPr>
                            <w:color w:val="000000"/>
                            <w:kern w:val="24"/>
                            <w:szCs w:val="22"/>
                          </w:rPr>
                          <w:t xml:space="preserve"> P</w:t>
                        </w:r>
                        <w:r w:rsidR="00E17E5F">
                          <w:rPr>
                            <w:rFonts w:hint="eastAsia"/>
                            <w:color w:val="000000"/>
                            <w:kern w:val="24"/>
                            <w:szCs w:val="22"/>
                          </w:rPr>
                          <w:t>rop</w:t>
                        </w:r>
                        <w:r w:rsidRPr="00490436">
                          <w:rPr>
                            <w:color w:val="000000"/>
                            <w:kern w:val="24"/>
                            <w:szCs w:val="22"/>
                          </w:rPr>
                          <w:t>ortion.</w:t>
                        </w:r>
                      </w:p>
                    </w:txbxContent>
                  </v:textbox>
                </v:shape>
                <v:shape id="Picture 2" o:spid="_x0000_s1064" type="#_x0000_t75" alt="A circular diagram with red and blue circles&#10;&#10;Description automatically generated" style="position:absolute;left:5878;top:4572;width:61595;height:33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">
                  <v:imagedata r:id="rId64" o:title="A circular diagram with red and blue circles&#10;&#10;Description automatically generated"/>
                </v:shape>
                <v:shape id="_x0000_s1065" type="#_x0000_t202" style="position:absolute;left:4393;top:70183;width:29395;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" filled="f" stroked="f">
                  <v:textbox inset="0,,0">
                    <w:txbxContent>
                      <w:p w14:paraId="405606FD" w14:textId="5D3DDD58" w:rsidR="00490436" w:rsidRPr="00E17E5F" w:rsidRDefault="00490436" w:rsidP="00E17E5F">
                        <w:pPr>
                          <w:pStyle w:val="ListParagraph"/>
                          <w:widowControl w:val="0"/>
                          <w:numPr>
                            <w:ilvl w:val="0"/>
                            <w:numId w:val="28"/>
                          </w:numPr>
                          <w:spacing w:after="160" w:line="278" w:lineRule="auto"/>
                          <w:rPr>
                            <w:rFonts w:ascii="Times New Roman" w:hAnsi="Times New Roman" w:cs="Times New Roman"/>
                            <w:color w:val="000000"/>
                            <w:kern w:val="24"/>
                            <w:szCs w:val="22"/>
                          </w:rPr>
                        </w:pPr>
                        <w:r w:rsidRPr="00E17E5F">
                          <w:rPr>
                            <w:rFonts w:ascii="Times New Roman" w:eastAsia="DengXian" w:hAnsi="Times New Roman" w:cs="Times New Roman"/>
                            <w:color w:val="000000"/>
                            <w:kern w:val="24"/>
                            <w:szCs w:val="22"/>
                          </w:rPr>
                          <w:t>HPV Vaccine Series Completion by Gender</w:t>
                        </w:r>
                        <w:r w:rsidR="004D3C20" w:rsidRPr="00E17E5F">
                          <w:rPr>
                            <w:rFonts w:ascii="Times New Roman" w:eastAsia="DengXian" w:hAnsi="Times New Roman" w:cs="Times New Roman"/>
                            <w:color w:val="000000"/>
                            <w:kern w:val="24"/>
                            <w:szCs w:val="22"/>
                            <w:vertAlign w:val="superscript"/>
                          </w:rPr>
                          <w:t>1</w:t>
                        </w:r>
                      </w:p>
                    </w:txbxContent>
                  </v:textbox>
                </v:shape>
                <v:shape id="_x0000_s1066" type="#_x0000_t202" style="position:absolute;left:36576;top:70123;width:33724;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" filled="f" stroked="f">
                  <v:textbox inset="0,,0">
                    <w:txbxContent>
                      <w:p w14:paraId="3F56E5B0" w14:textId="77777777" w:rsidR="00490436" w:rsidRPr="00E17E5F" w:rsidRDefault="00490436" w:rsidP="00E17E5F">
                        <w:pPr>
                          <w:pStyle w:val="ListParagraph"/>
                          <w:widowControl w:val="0"/>
                          <w:numPr>
                            <w:ilvl w:val="0"/>
                            <w:numId w:val="28"/>
                          </w:numPr>
                          <w:spacing w:after="160" w:line="278" w:lineRule="auto"/>
                          <w:rPr>
                            <w:rFonts w:ascii="Times New Roman" w:hAnsi="Times New Roman" w:cs="Times New Roman"/>
                            <w:color w:val="000000"/>
                            <w:kern w:val="24"/>
                            <w:szCs w:val="22"/>
                          </w:rPr>
                        </w:pPr>
                        <w:r w:rsidRPr="00E17E5F">
                          <w:rPr>
                            <w:rFonts w:ascii="Times New Roman" w:eastAsia="DengXian" w:hAnsi="Times New Roman" w:cs="Times New Roman"/>
                            <w:color w:val="000000"/>
                            <w:kern w:val="24"/>
                            <w:szCs w:val="22"/>
                          </w:rPr>
                          <w:t xml:space="preserve">HPV Vaccine </w:t>
                        </w:r>
                        <w:r w:rsidRPr="00E17E5F">
                          <w:rPr>
                            <w:rFonts w:ascii="Times New Roman" w:hAnsi="Times New Roman" w:cs="Times New Roman"/>
                            <w:color w:val="000000"/>
                            <w:kern w:val="24"/>
                            <w:szCs w:val="22"/>
                          </w:rPr>
                          <w:t>Series</w:t>
                        </w:r>
                        <w:r w:rsidRPr="00E17E5F">
                          <w:rPr>
                            <w:rFonts w:ascii="Times New Roman" w:eastAsia="DengXian" w:hAnsi="Times New Roman" w:cs="Times New Roman"/>
                            <w:color w:val="000000"/>
                            <w:kern w:val="24"/>
                            <w:szCs w:val="22"/>
                          </w:rPr>
                          <w:t xml:space="preserve"> Completion by Race and Ethnicity</w:t>
                        </w:r>
                      </w:p>
                    </w:txbxContent>
                  </v:textbox>
                </v:shape>
                <v:shape id="Picture 7" o:spid="_x0000_s1067" type="#_x0000_t75" style="position:absolute;left:1721;top:41919;width:36576;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">
                  <v:imagedata r:id="rId65" o:title="" croptop="-1081f" cropbottom="1081f"/>
                </v:shape>
                <v:shape id="Picture 8" o:spid="_x0000_s1068" type="#_x0000_t75" style="position:absolute;left:36457;top:42394;width:36576;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">
                  <v:imagedata r:id="rId66" o:title="" croptop="585f" cropbottom="-585f"/>
                </v:shape>
                <w10:wrap anchorx="margin"/>
              </v:group>
            </w:pict>
          </mc:Fallback>
        </mc:AlternateContent>
      </w:r>
      <w:r w:rsidR="00CA40B4" w:rsidRPr="00157B06">
        <w:rPr>
          <w:rFonts w:ascii="Times New Roman" w:hAnsi="Times New Roman" w:cs="Times New Roman"/>
          <w:b/>
          <w:sz w:val="24"/>
        </w:rPr>
        <w:t xml:space="preserve"> </w:t>
      </w:r>
      <w:r w:rsidR="00CA40B4" w:rsidRPr="00157B06">
        <w:rPr>
          <w:rFonts w:ascii="Times New Roman" w:hAnsi="Times New Roman" w:cs="Times New Roman"/>
          <w:b/>
          <w:sz w:val="24"/>
        </w:rPr>
        <w:br w:type="page"/>
      </w:r>
    </w:p>
    <w:p w14:paraId="4F29B5FE" w14:textId="5C363491" w:rsidR="00CA40B4" w:rsidRPr="00157B06" w:rsidRDefault="00490436" w:rsidP="00CA40B4">
      <w:pPr>
        <w:spacing w:after="160" w:line="259" w:lineRule="auto"/>
        <w:rPr>
          <w:rFonts w:ascii="Times New Roman" w:hAnsi="Times New Roman" w:cs="Times New Roman"/>
          <w:b/>
          <w:sz w:val="24"/>
        </w:rPr>
      </w:pPr>
      <w:r w:rsidRPr="00490436">
        <w:rPr>
          <w:rFonts w:ascii="Times New Roman" w:eastAsia="DengXian" w:hAnsi="Times New Roman" w:cs="Times New Roman"/>
          <w:noProof/>
          <w:sz w:val="24"/>
        </w:rPr>
        <w:lastRenderedPageBreak/>
        <mc:AlternateContent>
          <mc:Choice Requires="wpg">
            <w:drawing>
              <wp:anchor distT="0" distB="0" distL="114300" distR="114300" simplePos="0" relativeHeight="251705344" behindDoc="0" locked="0" layoutInCell="1" allowOverlap="1" wp14:anchorId="7D87DA86" wp14:editId="19398FC8">
                <wp:simplePos x="0" y="0"/>
                <wp:positionH relativeFrom="margin">
                  <wp:posOffset>-752475</wp:posOffset>
                </wp:positionH>
                <wp:positionV relativeFrom="paragraph">
                  <wp:posOffset>-738187</wp:posOffset>
                </wp:positionV>
                <wp:extent cx="7458068" cy="8773795"/>
                <wp:effectExtent l="0" t="0" r="0" b="0"/>
                <wp:wrapNone/>
                <wp:docPr id="106880109" name="Group 12"/>
                <wp:cNvGraphicFramePr/>
                <a:graphic xmlns:a="http://schemas.openxmlformats.org/drawingml/2006/main">
                  <a:graphicData uri="http://schemas.microsoft.com/office/word/2010/wordprocessingGroup">
                    <wpg:wgp>
                      <wpg:cNvGrpSpPr/>
                      <wpg:grpSpPr>
                        <a:xfrm>
                          <a:off x="0" y="0"/>
                          <a:ext cx="7458068" cy="8773795"/>
                          <a:chOff x="9525" y="0"/>
                          <a:chExt cx="7458052" cy="8773795"/>
                        </a:xfrm>
                      </wpg:grpSpPr>
                      <wps:wsp>
                        <wps:cNvPr id="446054573" name="TextBox 1"/>
                        <wps:cNvSpPr txBox="1"/>
                        <wps:spPr>
                          <a:xfrm>
                            <a:off x="28568" y="0"/>
                            <a:ext cx="7439009" cy="529590"/>
                          </a:xfrm>
                          <a:prstGeom prst="rect">
                            <a:avLst/>
                          </a:prstGeom>
                          <a:noFill/>
                        </wps:spPr>
                        <wps:txbx>
                          <w:txbxContent>
                            <w:p w14:paraId="7390B2E6" w14:textId="2F6BCE05" w:rsidR="00490436" w:rsidRPr="00490436" w:rsidRDefault="00490436" w:rsidP="00490436">
                              <w:pPr>
                                <w:pStyle w:val="NormalWeb"/>
                                <w:spacing w:before="0" w:beforeAutospacing="0" w:after="0" w:afterAutospacing="0"/>
                                <w:rPr>
                                  <w:rFonts w:eastAsia="DengXian"/>
                                  <w:bCs/>
                                  <w:color w:val="000000"/>
                                  <w:kern w:val="24"/>
                                  <w:sz w:val="20"/>
                                  <w:szCs w:val="20"/>
                                </w:rPr>
                              </w:pPr>
                              <w:r w:rsidRPr="00490436">
                                <w:rPr>
                                  <w:b/>
                                  <w:color w:val="000000"/>
                                  <w:kern w:val="24"/>
                                  <w:sz w:val="20"/>
                                  <w:szCs w:val="20"/>
                                </w:rPr>
                                <w:t xml:space="preserve">Figure </w:t>
                              </w:r>
                              <w:r w:rsidR="00E17E5F">
                                <w:rPr>
                                  <w:rFonts w:eastAsiaTheme="minorEastAsia" w:hint="eastAsia"/>
                                  <w:b/>
                                  <w:color w:val="000000"/>
                                  <w:kern w:val="24"/>
                                  <w:sz w:val="20"/>
                                  <w:szCs w:val="20"/>
                                </w:rPr>
                                <w:t>4</w:t>
                              </w:r>
                              <w:r w:rsidRPr="00490436">
                                <w:rPr>
                                  <w:bCs/>
                                  <w:color w:val="000000"/>
                                  <w:kern w:val="24"/>
                                  <w:sz w:val="20"/>
                                  <w:szCs w:val="20"/>
                                </w:rPr>
                                <w:t xml:space="preserve">.  </w:t>
                              </w:r>
                              <w:r w:rsidRPr="00490436">
                                <w:rPr>
                                  <w:rFonts w:eastAsia="DengXian" w:hint="eastAsia"/>
                                  <w:bCs/>
                                  <w:color w:val="000000"/>
                                  <w:kern w:val="24"/>
                                  <w:sz w:val="20"/>
                                  <w:szCs w:val="20"/>
                                </w:rPr>
                                <w:t>Geographical maps of HPV vaccination rates on Long Island, New York (Nassau and Suffolk Counties) among children ages 9-13 by zip code. The rate was calculated by the number of children receiving one or more HPV vaccine dose divided by the number of children who received HPV, Tdap or both vaccines.</w:t>
                              </w:r>
                            </w:p>
                          </w:txbxContent>
                        </wps:txbx>
                        <wps:bodyPr wrap="square" rtlCol="0">
                          <a:spAutoFit/>
                        </wps:bodyPr>
                      </wps:wsp>
                      <wpg:grpSp>
                        <wpg:cNvPr id="1384613250" name="Group 11"/>
                        <wpg:cNvGrpSpPr/>
                        <wpg:grpSpPr>
                          <a:xfrm>
                            <a:off x="9525" y="885825"/>
                            <a:ext cx="7310437" cy="7887970"/>
                            <a:chOff x="9525" y="0"/>
                            <a:chExt cx="7310437" cy="7887970"/>
                          </a:xfrm>
                        </wpg:grpSpPr>
                        <pic:pic xmlns:pic="http://schemas.openxmlformats.org/drawingml/2006/picture">
                          <pic:nvPicPr>
                            <pic:cNvPr id="918866373" name="Picture 1" descr="A map of long island hpv vaccination rate&#10;&#10;Description automatically generated"/>
                            <pic:cNvPicPr>
                              <a:picLocks noChangeAspect="1"/>
                            </pic:cNvPicPr>
                          </pic:nvPicPr>
                          <pic:blipFill rotWithShape="1">
                            <a:blip r:embed="rId67" cstate="print">
                              <a:extLst>
                                <a:ext uri="{28A0092B-C50C-407E-A947-70E740481C1C}">
                                  <a14:useLocalDpi xmlns:a14="http://schemas.microsoft.com/office/drawing/2010/main" val="0"/>
                                </a:ext>
                              </a:extLst>
                            </a:blip>
                            <a:srcRect l="5625" t="16666" r="5420" b="7142"/>
                            <a:stretch/>
                          </pic:blipFill>
                          <pic:spPr>
                            <a:xfrm>
                              <a:off x="538162" y="0"/>
                              <a:ext cx="2927985" cy="1462405"/>
                            </a:xfrm>
                            <a:prstGeom prst="rect">
                              <a:avLst/>
                            </a:prstGeom>
                          </pic:spPr>
                        </pic:pic>
                        <pic:pic xmlns:pic="http://schemas.openxmlformats.org/drawingml/2006/picture">
                          <pic:nvPicPr>
                            <pic:cNvPr id="783513831" name="Picture 2" descr="A map of long island hpv vaccination rate&#10;&#10;Description automatically generated"/>
                            <pic:cNvPicPr>
                              <a:picLocks noChangeAspect="1"/>
                            </pic:cNvPicPr>
                          </pic:nvPicPr>
                          <pic:blipFill rotWithShape="1">
                            <a:blip r:embed="rId68">
                              <a:extLst>
                                <a:ext uri="{28A0092B-C50C-407E-A947-70E740481C1C}">
                                  <a14:useLocalDpi xmlns:a14="http://schemas.microsoft.com/office/drawing/2010/main" val="0"/>
                                </a:ext>
                              </a:extLst>
                            </a:blip>
                            <a:srcRect l="5556" t="16667" r="5556" b="7143"/>
                            <a:stretch/>
                          </pic:blipFill>
                          <pic:spPr>
                            <a:xfrm>
                              <a:off x="3786187" y="0"/>
                              <a:ext cx="2925445" cy="1462405"/>
                            </a:xfrm>
                            <a:prstGeom prst="rect">
                              <a:avLst/>
                            </a:prstGeom>
                          </pic:spPr>
                        </pic:pic>
                        <pic:pic xmlns:pic="http://schemas.openxmlformats.org/drawingml/2006/picture">
                          <pic:nvPicPr>
                            <pic:cNvPr id="1087262538" name="Picture 3" descr="A map of long island hpv vaccination rate&#10;&#10;Description automatically generated"/>
                            <pic:cNvPicPr>
                              <a:picLocks noChangeAspect="1"/>
                            </pic:cNvPicPr>
                          </pic:nvPicPr>
                          <pic:blipFill rotWithShape="1">
                            <a:blip r:embed="rId69">
                              <a:extLst>
                                <a:ext uri="{28A0092B-C50C-407E-A947-70E740481C1C}">
                                  <a14:useLocalDpi xmlns:a14="http://schemas.microsoft.com/office/drawing/2010/main" val="0"/>
                                </a:ext>
                              </a:extLst>
                            </a:blip>
                            <a:srcRect l="5556" t="16667" r="5556" b="7143"/>
                            <a:stretch/>
                          </pic:blipFill>
                          <pic:spPr>
                            <a:xfrm>
                              <a:off x="542925" y="1924050"/>
                              <a:ext cx="2925445" cy="1462405"/>
                            </a:xfrm>
                            <a:prstGeom prst="rect">
                              <a:avLst/>
                            </a:prstGeom>
                          </pic:spPr>
                        </pic:pic>
                        <pic:pic xmlns:pic="http://schemas.openxmlformats.org/drawingml/2006/picture">
                          <pic:nvPicPr>
                            <pic:cNvPr id="324916373" name="Picture 4" descr="A map of long island hpv vaccination rate&#10;&#10;Description automatically generated"/>
                            <pic:cNvPicPr>
                              <a:picLocks noChangeAspect="1"/>
                            </pic:cNvPicPr>
                          </pic:nvPicPr>
                          <pic:blipFill rotWithShape="1">
                            <a:blip r:embed="rId70">
                              <a:extLst>
                                <a:ext uri="{28A0092B-C50C-407E-A947-70E740481C1C}">
                                  <a14:useLocalDpi xmlns:a14="http://schemas.microsoft.com/office/drawing/2010/main" val="0"/>
                                </a:ext>
                              </a:extLst>
                            </a:blip>
                            <a:srcRect l="5556" t="16667" r="5556" b="7144"/>
                            <a:stretch/>
                          </pic:blipFill>
                          <pic:spPr>
                            <a:xfrm>
                              <a:off x="3786187" y="1924050"/>
                              <a:ext cx="2925445" cy="1462405"/>
                            </a:xfrm>
                            <a:prstGeom prst="rect">
                              <a:avLst/>
                            </a:prstGeom>
                          </pic:spPr>
                        </pic:pic>
                        <pic:pic xmlns:pic="http://schemas.openxmlformats.org/drawingml/2006/picture">
                          <pic:nvPicPr>
                            <pic:cNvPr id="1698511160" name="Picture 5" descr="A map of long island hpv vaccination rate&#10;&#10;Description automatically generated"/>
                            <pic:cNvPicPr>
                              <a:picLocks noChangeAspect="1"/>
                            </pic:cNvPicPr>
                          </pic:nvPicPr>
                          <pic:blipFill rotWithShape="1">
                            <a:blip r:embed="rId71">
                              <a:extLst>
                                <a:ext uri="{28A0092B-C50C-407E-A947-70E740481C1C}">
                                  <a14:useLocalDpi xmlns:a14="http://schemas.microsoft.com/office/drawing/2010/main" val="0"/>
                                </a:ext>
                              </a:extLst>
                            </a:blip>
                            <a:srcRect l="5556" t="16779" r="5556" b="7033"/>
                            <a:stretch/>
                          </pic:blipFill>
                          <pic:spPr>
                            <a:xfrm>
                              <a:off x="542925" y="4029075"/>
                              <a:ext cx="2925445" cy="1462405"/>
                            </a:xfrm>
                            <a:prstGeom prst="rect">
                              <a:avLst/>
                            </a:prstGeom>
                          </pic:spPr>
                        </pic:pic>
                        <pic:pic xmlns:pic="http://schemas.openxmlformats.org/drawingml/2006/picture">
                          <pic:nvPicPr>
                            <pic:cNvPr id="942686147" name="Picture 6" descr="A map of long island hpv vaccination rate&#10;&#10;Description automatically generated"/>
                            <pic:cNvPicPr>
                              <a:picLocks noChangeAspect="1"/>
                            </pic:cNvPicPr>
                          </pic:nvPicPr>
                          <pic:blipFill rotWithShape="1">
                            <a:blip r:embed="rId72">
                              <a:extLst>
                                <a:ext uri="{28A0092B-C50C-407E-A947-70E740481C1C}">
                                  <a14:useLocalDpi xmlns:a14="http://schemas.microsoft.com/office/drawing/2010/main" val="0"/>
                                </a:ext>
                              </a:extLst>
                            </a:blip>
                            <a:srcRect l="5556" t="16667" r="5556" b="7143"/>
                            <a:stretch/>
                          </pic:blipFill>
                          <pic:spPr>
                            <a:xfrm>
                              <a:off x="3786187" y="4029075"/>
                              <a:ext cx="2925445" cy="1462405"/>
                            </a:xfrm>
                            <a:prstGeom prst="rect">
                              <a:avLst/>
                            </a:prstGeom>
                          </pic:spPr>
                        </pic:pic>
                        <pic:pic xmlns:pic="http://schemas.openxmlformats.org/drawingml/2006/picture">
                          <pic:nvPicPr>
                            <pic:cNvPr id="478791787" name="Picture 7" descr="A map of long island hpv vaccination rate&#10;&#10;Description automatically generated"/>
                            <pic:cNvPicPr>
                              <a:picLocks noChangeAspect="1"/>
                            </pic:cNvPicPr>
                          </pic:nvPicPr>
                          <pic:blipFill rotWithShape="1">
                            <a:blip r:embed="rId73">
                              <a:extLst>
                                <a:ext uri="{28A0092B-C50C-407E-A947-70E740481C1C}">
                                  <a14:useLocalDpi xmlns:a14="http://schemas.microsoft.com/office/drawing/2010/main" val="0"/>
                                </a:ext>
                              </a:extLst>
                            </a:blip>
                            <a:srcRect l="5556" t="16668" r="5556" b="7144"/>
                            <a:stretch/>
                          </pic:blipFill>
                          <pic:spPr>
                            <a:xfrm>
                              <a:off x="542925" y="5948362"/>
                              <a:ext cx="2925445" cy="1462405"/>
                            </a:xfrm>
                            <a:prstGeom prst="rect">
                              <a:avLst/>
                            </a:prstGeom>
                          </pic:spPr>
                        </pic:pic>
                        <pic:pic xmlns:pic="http://schemas.openxmlformats.org/drawingml/2006/picture">
                          <pic:nvPicPr>
                            <pic:cNvPr id="1656496229" name="Picture 8" descr="A map of long island hpv vaccination rate&#10;&#10;Description automatically generated"/>
                            <pic:cNvPicPr>
                              <a:picLocks noChangeAspect="1"/>
                            </pic:cNvPicPr>
                          </pic:nvPicPr>
                          <pic:blipFill rotWithShape="1">
                            <a:blip r:embed="rId74">
                              <a:extLst>
                                <a:ext uri="{28A0092B-C50C-407E-A947-70E740481C1C}">
                                  <a14:useLocalDpi xmlns:a14="http://schemas.microsoft.com/office/drawing/2010/main" val="0"/>
                                </a:ext>
                              </a:extLst>
                            </a:blip>
                            <a:srcRect l="5556" t="16667" r="5556" b="7143"/>
                            <a:stretch/>
                          </pic:blipFill>
                          <pic:spPr>
                            <a:xfrm>
                              <a:off x="3786187" y="5948362"/>
                              <a:ext cx="2925445" cy="1462405"/>
                            </a:xfrm>
                            <a:prstGeom prst="rect">
                              <a:avLst/>
                            </a:prstGeom>
                          </pic:spPr>
                        </pic:pic>
                        <wps:wsp>
                          <wps:cNvPr id="891240432" name="Text Box 9"/>
                          <wps:cNvSpPr txBox="1"/>
                          <wps:spPr>
                            <a:xfrm>
                              <a:off x="9525" y="3552825"/>
                              <a:ext cx="3867150" cy="325120"/>
                            </a:xfrm>
                            <a:prstGeom prst="rect">
                              <a:avLst/>
                            </a:prstGeom>
                            <a:noFill/>
                            <a:ln w="6350">
                              <a:noFill/>
                            </a:ln>
                          </wps:spPr>
                          <wps:txbx>
                            <w:txbxContent>
                              <w:p w14:paraId="658ADC0C" w14:textId="77777777" w:rsidR="00490436" w:rsidRPr="00490436" w:rsidRDefault="00490436" w:rsidP="008B7C4D">
                                <w:pPr>
                                  <w:pStyle w:val="ListParagraph"/>
                                  <w:widowControl w:val="0"/>
                                  <w:numPr>
                                    <w:ilvl w:val="0"/>
                                    <w:numId w:val="33"/>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6)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68176328" name="Text Box 9"/>
                          <wps:cNvSpPr txBox="1"/>
                          <wps:spPr>
                            <a:xfrm>
                              <a:off x="3452812" y="1604962"/>
                              <a:ext cx="3867150" cy="325120"/>
                            </a:xfrm>
                            <a:prstGeom prst="rect">
                              <a:avLst/>
                            </a:prstGeom>
                            <a:noFill/>
                            <a:ln w="6350">
                              <a:noFill/>
                            </a:ln>
                          </wps:spPr>
                          <wps:txbx>
                            <w:txbxContent>
                              <w:p w14:paraId="1B28B3B2"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4)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96271528" name="Text Box 9"/>
                          <wps:cNvSpPr txBox="1"/>
                          <wps:spPr>
                            <a:xfrm>
                              <a:off x="3429000" y="3538537"/>
                              <a:ext cx="3867150" cy="325120"/>
                            </a:xfrm>
                            <a:prstGeom prst="rect">
                              <a:avLst/>
                            </a:prstGeom>
                            <a:noFill/>
                            <a:ln w="6350">
                              <a:noFill/>
                            </a:ln>
                          </wps:spPr>
                          <wps:txbx>
                            <w:txbxContent>
                              <w:p w14:paraId="6306131A" w14:textId="77777777" w:rsidR="00812EAA" w:rsidRPr="00812EAA" w:rsidRDefault="00812EAA" w:rsidP="00812EAA">
                                <w:pPr>
                                  <w:pStyle w:val="ListParagraph"/>
                                  <w:widowControl w:val="0"/>
                                  <w:numPr>
                                    <w:ilvl w:val="0"/>
                                    <w:numId w:val="34"/>
                                  </w:numPr>
                                  <w:spacing w:after="160" w:line="278" w:lineRule="auto"/>
                                  <w:rPr>
                                    <w:rFonts w:ascii="Times New Roman" w:hAnsi="Times New Roman" w:cs="Times New Roman"/>
                                    <w:vanish/>
                                    <w:color w:val="000000"/>
                                    <w:sz w:val="16"/>
                                    <w:szCs w:val="16"/>
                                  </w:rPr>
                                </w:pPr>
                              </w:p>
                              <w:p w14:paraId="03826665" w14:textId="6BE2488C" w:rsidR="00490436" w:rsidRPr="00490436" w:rsidRDefault="00490436" w:rsidP="00812EAA">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8)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0898778" name="Text Box 9"/>
                          <wps:cNvSpPr txBox="1"/>
                          <wps:spPr>
                            <a:xfrm>
                              <a:off x="38100" y="5534025"/>
                              <a:ext cx="3867150" cy="325120"/>
                            </a:xfrm>
                            <a:prstGeom prst="rect">
                              <a:avLst/>
                            </a:prstGeom>
                            <a:noFill/>
                            <a:ln w="6350">
                              <a:noFill/>
                            </a:ln>
                          </wps:spPr>
                          <wps:txbx>
                            <w:txbxContent>
                              <w:p w14:paraId="3678F93C"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0)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8657808" name="Text Box 9"/>
                          <wps:cNvSpPr txBox="1"/>
                          <wps:spPr>
                            <a:xfrm>
                              <a:off x="3438525" y="5524500"/>
                              <a:ext cx="3867150" cy="325120"/>
                            </a:xfrm>
                            <a:prstGeom prst="rect">
                              <a:avLst/>
                            </a:prstGeom>
                            <a:noFill/>
                            <a:ln w="6350">
                              <a:noFill/>
                            </a:ln>
                          </wps:spPr>
                          <wps:txbx>
                            <w:txbxContent>
                              <w:p w14:paraId="09819567"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1)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46396989" name="Text Box 9"/>
                          <wps:cNvSpPr txBox="1"/>
                          <wps:spPr>
                            <a:xfrm>
                              <a:off x="23812" y="7562850"/>
                              <a:ext cx="3867150" cy="325120"/>
                            </a:xfrm>
                            <a:prstGeom prst="rect">
                              <a:avLst/>
                            </a:prstGeom>
                            <a:noFill/>
                            <a:ln w="6350">
                              <a:noFill/>
                            </a:ln>
                          </wps:spPr>
                          <wps:txbx>
                            <w:txbxContent>
                              <w:p w14:paraId="6E40D937"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2)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93093197" name="Text Box 9"/>
                          <wps:cNvSpPr txBox="1"/>
                          <wps:spPr>
                            <a:xfrm>
                              <a:off x="3452812" y="7548562"/>
                              <a:ext cx="3867150" cy="325120"/>
                            </a:xfrm>
                            <a:prstGeom prst="rect">
                              <a:avLst/>
                            </a:prstGeom>
                            <a:noFill/>
                            <a:ln w="6350">
                              <a:noFill/>
                            </a:ln>
                          </wps:spPr>
                          <wps:txbx>
                            <w:txbxContent>
                              <w:p w14:paraId="6DF7083C"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3)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7D87DA86" id="Group 12" o:spid="_x0000_s1069" style="position:absolute;margin-left:-59.25pt;margin-top:-58.1pt;width:587.25pt;height:690.85pt;z-index:251705344;mso-position-horizontal-relative:margin;mso-width-relative:margin;mso-height-relative:margin" coordorigin="95" coordsize="74580,87737" o:gfxdata="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v4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MD4d/tUft9fHG1+IHi74Kfsgfsgah8MvC/7QH7T3wL8Nax8Uv2/PjR8P/HfiL/hmT9o7&#10;4qfs36z4p13wR4T/AOCb/wAVvD/hb/hKfEHwp1XxFpmiaf8AEXxd9g0fU9PgutXlvVuY4wD9P6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5+D9qD9tDwF8b/2Xvhr+0X+yz+zB4L8E/tOfGDxd8FNL8b/AAU/bX+K3xo8VeE/FXhz9mr9&#10;oH9pKx1DUPh/46/YL/Z90jU/D+p6R+z7rnhi6urf4jWuo6XqOv6Vfw6VqttBdwqAfo/RRRQAUUUU&#10;AFFFFABRRRQAUUUUAFFFFABRRRQAUUUUAFFFFABRRRQAUUUUAFFFFABRRRQAV8Af8E0/+TdfiN/2&#10;f/8A8FYv/Xpv7ZFff9fAH/BNP/k3X4jf9n//APBWL/16b+2RQB9/0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V8Aftkf8nFf8Enf+z/8A&#10;4jf+usv+Cllff9fAH7ZH/JxX/BJ3/s//AOI3/rrL/gpZQB9/0UUUAFFFFABRRRQAUUUUAFFFFABR&#10;RRQAUUUUAFFFFABRRRQAUUUUAFFFFABRRRQAUUUUAFfAH/BNP/k3X4jf9n//APBWL/16b+2RX3/X&#10;wB/wTT/5N1+I3/Z//wDwVi/9em/tkUAff9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AH7ZH/JxX/BJ3/s//AOI3/rrL/gpZX3/XwB+2&#10;R/ycV/wSd/7P/wDiN/66y/4KWUAff9FFFABRRRQAUUUUAFFFFABRRRQAUUUUAFFFFABRRRQAUUUU&#10;AFFFFABRRRQAUUUUAFFFFABXwB/wTT/5N1+I3/Z//wDwVi/9em/tkV9/18Af8E0/+TdfiN/2f/8A&#10;8FYv/Xpv7ZFAH3/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V8Aftkf8A&#10;JxX/AASd/wCz/wD4jf8ArrL/AIKWV9/18Aftkf8AJxX/AASd/wCz/wD4jf8ArrL/AIKWUAff9FFF&#10;ABRRRQAUUUUAFFFFABRRRQAUUUUAFFFFABRRRQAUUUUAFFFFABRRRQAUUUUAFFFFABXwB/wTT/5N&#10;1+I3/Z//APwVi/8AXpv7ZFff9fAH/BNP/k3X4jf9n/8A/BWL/wBem/tkUAff9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AH7ZH/ACcV&#10;/wAEnf8As/8A+I3/AK6y/wCCllff9fAH7ZH/ACcV/wAEnf8As/8A+I3/AK6y/wCCllAH3/RRRQAU&#10;UUUAFFFFABRRRQAUUUUAFFFFABRRRQAUUUUAFFFFABRRRQAUUUUAFFFFABRRRQAV8Af8E0/+Tdfi&#10;N/2f/wD8FYv/AF6b+2RX3/XwB/wTT/5N1+I3/Z//APwVi/8AXpv7ZFAH3/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XwB+2R/wAnFf8A&#10;BJ3/ALP/APiN/wCusv8AgpZX3/XwB+2R/wAnFf8ABJ3/ALP/APiN/wCusv8AgpZQB9/0UUUAFFFF&#10;ABRRRQAUUUUAFFFFABRRRQAUUUUAFFFFABRRRQAUUUUAFFFFABRRRQAUUUUAFfAH/BNP/k3X4jf9&#10;n/8A/BWL/wBem/tkV9/18Af8E0/+TdfiN/2f/wD8FYv/AF6b+2RQB9/0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V8Aftkf8AJxX/AASd&#10;/wCz/wD4jf8ArrL/AIKWV9/18Aftkf8AJxX/AASd/wCz/wD4jf8ArrL/AIKWUAff9FFFABRRRQAU&#10;UUUAFFFFABRRRQAUUUUAFFFFABRRRQAUUUUAFFFFABRRRQAUUUUAFFFFABXwB/wTT/5N1+I3/Z//&#10;APwVi/8AXpv7ZFff9fAH/BNP/k3X4jf9n/8A/BWL/wBem/tkUAff9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AH7ZH/ACcV/wAEnf8A&#10;s/8A+I3/AK6y/wCCllff9fAH7ZH/ACcV/wAEnf8As/8A+I3/AK6y/wCCllAH3/RRRQAUUUUAFFFF&#10;ABRRRQAUUUUAFFFFABRRRQAUUUUAFFFFABRRRQAUUUUAFFFFABRRRQAV8Af8E0/+TdfiN/2f/wD8&#10;FYv/AF6b+2RX3/XwB/wTT/5N1+I3/Z//APwVi/8AXpv7ZFAH3/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XwB+2R/wAnFf8ABJ3/ALP/&#10;APiN/wCusv8AgpZX3/XwB+2R/wAnFf8ABJ3/ALP/APiN/wCusv8AgpZQB9/0UUUAFFFFABRRRQAU&#10;UUUAFFFFABRRRQAUUUUAFFFFABRRRQAUUUUAFFFFABRRRQAUUUUAFfAH/BNP/k3X4jf9n/8A/BWL&#10;/wBem/tkV9/18Af8E0/+TdfiN/2f/wD8FYv/AF6b+2RQB9/0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V8Aftkf8AJxX/AASd/wCz/wD4&#10;jf8ArrL/AIKWV9/18Aftkf8AJxX/AASd/wCz/wD4jf8ArrL/AIKWUAff9FFFABRRRQAUUUUAFFFF&#10;ABRRRQAUUUUAFFFFABRRRQAUUUUAFFFFABRRRQAUUUUAFFFFABXwB/wTT/5N1+I3/Z//APwVi/8A&#10;Xpv7ZFff9fAH/BNP/k3X4jf9n/8A/BWL/wBem/tkUAff9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AH7ZH/ACcV/wAEnf8As/8A+I3/&#10;AK6y/wCCllff9fAH7ZH/ACcV/wAEnf8As/8A+I3/AK6y/wCCllAH3/RRRQAUUUUAFFFFABRRRQAU&#10;UUUAFFFFABRRRQAUUUUAFFFFABRRRQAUUUUAFFFFABRRRQAV8Af8E0/+TdfiN/2f/wD8FYv/AF6b&#10;+2RX3/XwB/wTT/5N1+I3/Z//APwVi/8AXpv7ZFAH3/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XwB+2R/wAnFf8ABJ3/ALP/APiN/wCu&#10;sv8AgpZX3/XwB+2R/wAnFf8ABJ3/ALP/APiN/wCusv8AgpZQB9/0UUUAFFFFABRRRQAUUUUAFFFF&#10;ABRRRQAUUUUAFFFFABRRRQAUUUUAFFFFABRRRQAUUUUAFfAH/BNP/k3X4jf9n/8A/BWL/wBem/tk&#10;V9/18Af8E0/+TdfiN/2f/wD8FYv/AF6b+2RQB9/0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V8Aftkf8AJxX/AASd/wCz/wD4jf8ArrL/&#10;AIKWV9/18Aftkf8AJxX/AASd/wCz/wD4jf8ArrL/AIKWUAff9FFFABRRRQAUUUUAFFFFABRRRQAU&#10;UUUAFFFFABRRRQAUUUUAFFFFABRRRQAUUUUAFFFFABXwB/wTT/5N1+I3/Z//APwVi/8AXpv7ZFff&#10;9fAH/BNP/k3X4jf9n/8A/BWL/wBem/tkUAff9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AH7ZH/ACcV/wAEnf8As/8A+I3/AK6y/wCC&#10;llff9fAH7ZH/ACcV/wAEnf8As/8A+I3/AK6y/wCCllAH3/RRRQAUUUUAFFFFABRRRQAUUUUAFFFF&#10;ABRRRQAUUUUAFFFFABRRRQAUUUUAFFFFABRRRQAV8Af8E0/+TdfiN/2f/wD8FYv/AF6b+2RX3/Xw&#10;B/wTT/5N1+I3/Z//APwVi/8AXpv7ZFAH3/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XwB+2R/wAnFf8ABJ3/ALP/APiN/wCusv8AgpZX&#10;3/XwB+2R/wAnFf8ABJ3/ALP/APiN/wCusv8AgpZQB9/0UUUAFFFFABRRRQAUUUUAFFFFABRRRQAU&#10;UUUAFFFFABRRRQAUUUUAFFFFABRRRQAUUUUAFfAH/BNP/k3X4jf9n/8A/BWL/wBem/tkV9/18Af8&#10;E0/+TdfiN/2f/wD8FYv/AF6b+2RQB9/0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V8Aftkf8AJxX/AASd/wCz/wD4jf8ArrL/AIKWV9/1&#10;8Aftkf8AJxX/AASd/wCz/wD4jf8ArrL/AIKWUAff9FFFABRRRQAUUUUAFFFFABRRRQAUUUUAFFFF&#10;ABRRRQAUUUUAFFFFABRRRQAUUUUAFFFFABXwB/wTT/5N1+I3/Z//APwVi/8AXpv7ZFff9fAH/BNP&#10;/k3X4jf9n/8A/BWL/wBem/tkUAff9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AH7ZH/ACcV/wAEnf8As/8A+I3/AK6y/wCCllff9fAH&#10;7ZH/ACcV/wAEnf8As/8A+I3/AK6y/wCCllAH3/RRRQAUUUUAFFFFABRRRQAUUUUAFFFFABRRRQAU&#10;UUUAFFFFABRRRQAUUUUAFFFFABRRRQAV8Af8E0/+TdfiN/2f/wD8FYv/AF6b+2RX3/XwB/wTT/5N&#10;1+I3/Z//APwVi/8AXpv7ZFAH3/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XwB+2R/wAnFf8ABJ3/ALP/APiN/wCusv8AgpZX3/XwB+2R&#10;/wAnFf8ABJ3/ALP/APiN/wCusv8AgpZQB9/0UUUAFFFFABRRRQAUUUUAFFFFABRRRQAUUUUAFFFF&#10;ABRRRQAUUUUAFFFFABRRRQAUUUUAFfAH/BNP/k3X4jf9n/8A/BWL/wBem/tkV9/18Af8E0/+Tdfi&#10;N/2f/wD8FYv/AF6b+2RQB9/0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V8Aftkf8AJxX/AASd/wCz/wD4jf8ArrL/AIKWV9/18Aftkf8A&#10;JxX/AASd/wCz/wD4jf8ArrL/AIKWUAff9FFFABRRRQAUUUUAFFFFABRRRQAUUUUAFFFFABRRRQAU&#10;UUUAFFFFABRRRQAUUUUAFFFFABXwB/wTT/5N1+I3/Z//APwVi/8AXpv7ZFff9fAH/BNP/k3X4jf9&#10;n/8A/BWL/wBem/tkUAff9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AH7ZH/ACcV/wAEnf8As/8A+I3/AK6y/wCCllff9fAH7ZH/ACcV&#10;/wAEnf8As/8A+I3/AK6y/wCCllAH3/RRRQAUUUUAFFFFABRRRQAUUUUAFFFFABRRRQAUUUUAFFFF&#10;ABRRRQAUUUUAFFFFABRRRQAV8Af8E0/+TdfiN/2f/wD8FYv/AF6b+2RX3/XwB/wTT/5N1+I3/Z//&#10;APwVi/8AXpv7ZFAH3/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XwB+2R/wAnFf8ABJ3/ALP/APiN/wCusv8AgpZX3/XwB+2R/wAnFf8A&#10;BJ3/ALP/APiN/wCusv8AgpZQB9/0UUUAFFFFABRRRQAUUUUAFFFFABRRRQAUUUUAFFFFABRRRQAU&#10;UUUAFFFFABRRRQAUUUUAFfAH/BNP/k3X4jf9n/8A/BWL/wBem/tkV9/18Af8E0/+TdfiN/2f/wD8&#10;FYv/AF6b+2RQB9/0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V8Aftkf8AJxX/AASd/wCz/wD4jf8ArrL/AIKWV9/18Aftkf8AJxX/AASd&#10;/wCz/wD4jf8ArrL/AIKWUAff9FFFABRRRQAUUUUAFFFFABRRRQAUUUUAFFFFABRRRQAUUUUAFFFF&#10;ABRRRQAUUUUAFFFFABXwB/wTT/5N1+I3/Z//APwVi/8AXpv7ZFff9fAH/BNP/k3X4jf9n/8A/BWL&#10;/wBem/tkUAff9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AH7ZH/ACcV/wAEnf8As/8A+I3/AK6y/wCCllff9fAH7ZH/ACcV/wAEnf8A&#10;s/8A+I3/AK6y/wCCllAH3/RRRQAUUUUAFFFFABRRRQAUUUUAFFFFABRRRQAUUUUAFFFFABRRRQAU&#10;UUUAFFFFABRRRQAV8Af8E0/+TdfiN/2f/wD8FYv/AF6b+2RX3/XwB/wTT/5N1+I3/Z//APwVi/8A&#10;Xpv7ZFAH3/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&#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V8Aftkf8nFf8&#10;Enf+z/8A4jf+usv+Cllff9fAH7ZH/JxX/BJ3/s//AOI3/rrL/gpZQB9/0UUUAFFFFABRRRQAUUUU&#10;AFFFFABRRRQAUUUUAFFFFABRRRQAUUUUAFFFFABRRRQAUUUUAFfAH/BNP/k3X4jf9n//APBWL/16&#10;b+2RX3/XwB/wTT/5N1+I3/Z//wDwVi/9em/tkUAff9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AH7ZH/JxX/BJ3/s//AOI3/rrL/gpZ&#10;X3/XwB+2R/ycV/wSd/7P/wDiN/66y/4KWUAff9FFFABRRRQAUUUUAFFFFABRRRQAUUUUAFFFFABR&#10;RRQAUUUUAFFFFABRRRQAUUUUAFFFFABXwB/wTT/5N1+I3/Z//wDwVi/9em/tkV9/18Af8E0/+Tdf&#10;iN/2f/8A8FYv/Xpv7ZFAH3/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XwB+2R/ycV/wSd/7P/wDiN/66y/4KWV9/18Aftkf8nFf8Enf+&#10;z/8A4jf+usv+CllAH3/RRRQAUUUUAFFFFABRRRQAUUUUAFFFFABRRRQAUUUUAFFFFABRRRQAUUUU&#10;AFFFFABRRRQAV8Af8E0/+TdfiN/2f/8A8FYv/Xpv7ZFff9fAH/BNP/k3X4jf9n//APBWL/16b+2R&#10;QB9/0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ZUEsDBAoAAAAAAAAAIQCE&#10;6W2+qo4JAKqOCQAUAAAAZHJzL21lZGlhL2ltYWdlMy5qcGf/2P/gABBKRklGAAEBAQBgAGAAAP/b&#10;AEMAAQEBAQEBAQEBAQEBAQEBAQEBAQEBAQEBAQEBAQEBAQEBAQEBAQEBAQEBAQEBAQEBAQEBAQEB&#10;AQEBAQEBAQEBAf/bAEMBAQEBAQEBAQEBAQEBAQEBAQEBAQEBAQEBAQEBAQEBAQEBAQEBAQEBAQEB&#10;AQEBAQEBAQEBAQEBAQEBAQEBAQEBAf/AABEIBUAJA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7+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vzA+Hf7VH7fXxxtfiB4u+Cn7IH7IGofDLwv+0B+098C/&#10;DWsfFL9vz40fD/x34i/4Zk/aO+Kn7N+s+Kdd8EeE/wDgm/8AFbw/4W/4SnxB8KdV8RaZomn/ABF8&#10;XfYNH1PT4LrV5b1bmOMA/T+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AH7ZH/JxX/BJ3/s//AOI3/rrL/gpZX3/XwB+2R/ycV/wSd/7P/wDiN/66y/4KWUAff9FF&#10;FABRRRQAUUUUAFFFFABRRRQAUUUUAFFFFABRRRQAUUUUAFFFFABRRRQAUUUUAFFFFABXwB/wTT/5&#10;N1+I3/Z//wDwVi/9em/tkV9/18Af8E0/+TdfiN/2f/8A8FYv/Xpv7ZFAH3/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XwB+2R/ycV/wS&#10;d/7P/wDiN/66y/4KWV9/18Aftkf8nFf8Enf+z/8A4jf+usv+CllAH3/RRRQAUUUUAFFFFABRRRQA&#10;UUUUAFFFFABRRRQAUUUUAFFFFABRRRQAUUUUAFFFFABRRRQAV8Af8E0/+TdfiN/2f/8A8FYv/Xpv&#10;7ZFff9fAH/BNP/k3X4jf9n//APBWL/16b+2RQB9/0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AH7ZH/JxX/BJ3/s/wD+I3/rrL/gpZX3/XwB+2R/ycV/wSd/7P8A/iN/66y/&#10;4KWUAff9FFFABRRRQAUUUUAFFFFABRRRQAUUUUAFFFFABRRRQAUUUUAFFFFABRRRQAUUUUAFFFFA&#10;BXwB/wAE0/8Ak3X4jf8AZ/8A/wAFYv8A16b+2RX3/XwB/wAE0/8Ak3X4jf8AZ/8A/wAFYv8A16b+&#10;2RQB9/0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V8Aftkf8nFf8Enf+z/AP4jf+usv+Cllff9fAH7ZH/JxX/BJ3/s/wD+I3/rrL/gpZQB&#10;9/0UUUAFFFFABRRRQAUUUUAFFFFABRRRQAUUUUAFFFFABRRRQAUUUUAFFFFABRRRQAUUUUAFfAH/&#10;AATT/wCTdfiN/wBn/wD/AAVi/wDXpv7ZFff9fAH/AATT/wCTdfiN/wBn/wD/AAVi/wDXpv7ZFAH3&#10;/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XwB+2R/ycV/wSd/7P8A/iN/66y/4KWV9/18Aftkf8nFf8Enf+z/AP4jf+usv+CllAH3/RRR&#10;QAUUUUAFFFFABRRRQAUUUUAFFFFABRRRQAUUUUAFFFFABRRRQAUUUUAFFFFABRRRQAV8Af8ABNP/&#10;AJN1+I3/AGf/AP8ABWL/ANem/tkV9/18Af8ABNP/AJN1+I3/AGf/AP8ABWL/ANem/tkUAff9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AH7ZH/JxX/BJ3/s/wD+I3/rrL/gpZX3/XwB+2R/ycV/wSd/7P8A/iN/66y/4KWUAff9FFFABRRR&#10;QAUUUUAFFFFABRRRQAUUUUAFFFFABRRRQAUUUUAFFFFABRRRQAUUUUAFFFFABXwB/wAE0/8Ak3X4&#10;jf8AZ/8A/wAFYv8A16b+2RX3/XwB/wAE0/8Ak3X4jf8AZ/8A/wAFYv8A16b+2RQB9/0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V8Aftk&#10;f8nFf8Enf+z/AP4jf+usv+Cllff9fAH7ZH/JxX/BJ3/s/wD+I3/rrL/gpZQB9/0UUUAFFFFABRRR&#10;QAUUUUAFFFFABRRRQAUUUUAFFFFABRRRQAUUUUAFFFFABRRRQAUUUUAFfAH/AATT/wCTdfiN/wBn&#10;/wD/AAVi/wDXpv7ZFff9fAH/AATT/wCTdfiN/wBn/wD/AAVi/wDXpv7ZFAH3/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XwB+2R/ycV/&#10;wSd/7P8A/iN/66y/4KWV9/18Aftkf8nFf8Enf+z/AP4jf+usv+CllAH3/RRRQAUUUUAFFFFABRRR&#10;QAUUUUAFFFFABRRRQAUUUUAFFFFABRRRQAUUUUAFFFFABRRRQAV8Af8ABNP/AJN1+I3/AGf/AP8A&#10;BWL/ANem/tkV9/18Af8ABNP/AJN1+I3/AGf/AP8ABWL/ANem/tkUAff9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AH7ZH/JxX/BJ3/s&#10;/wD+I3/rrL/gpZX3/XwB+2R/ycV/wSd/7P8A/iN/66y/4KWUAff9FFFABRRRQAUUUUAFFFFABRRR&#10;QAUUUUAFFFFABRRRQAUUUUAFFFFABRRRQAUUUUAFFFFABXwB/wAE0/8Ak3X4jf8AZ/8A/wAFYv8A&#10;16b+2RX3/XwB/wAE0/8Ak3X4jf8AZ/8A/wAFYv8A16b+2RQB9/0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V8Aftkf8nFf8Enf+z/AP4j&#10;f+usv+Cllff9fAH7ZH/JxX/BJ3/s/wD+I3/rrL/gpZQB9/0UUUAFFFFABRRRQAUUUUAFFFFABRRR&#10;QAUUUUAFFFFABRRRQAUUUUAFFFFABRRRQAUUUUAFfAH/AATT/wCTdfiN/wBn/wD/AAVi/wDXpv7Z&#10;Fff9fAH/AATT/wCTdfiN/wBn/wD/AAVi/wDXpv7ZFAH3/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XwB+2R/ycV/wSd/7P8A/iN/66y/&#10;4KWV9/18Aftkf8nFf8Enf+z/AP4jf+usv+CllAH3/RRRQAUUUUAFFFFABRRRQAUUUUAFFFFABRRR&#10;QAUUUUAFFFFABRRRQAUUUUAFFFFABRRRQAV8Af8ABNP/AJN1+I3/AGf/AP8ABWL/ANem/tkV9/18&#10;Af8ABNP/AJN1+I3/AGf/AP8ABWL/ANem/tkUAff9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AH7ZH/JxX/BJ3/s/wD+I3/rrL/gpZX3&#10;/XwB+2R/ycV/wSd/7P8A/iN/66y/4KWUAff9FFFABRRRQAUUUUAFFFFABRRRQAUUUUAFFFFABRRR&#10;QAUUUUAFFFFABRRRQAUUUUAFFFFABXwB/wAE0/8Ak3X4jf8AZ/8A/wAFYv8A16b+2RX3/XwB/wAE&#10;0/8Ak3X4jf8AZ/8A/wAFYv8A16b+2RQB9/0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V8Aftkf8nFf8Enf+z/AP4jf+usv+Cllff9fAH7&#10;ZH/JxX/BJ3/s/wD+I3/rrL/gpZQB9/0UUUAFFFFABRRRQAUUUUAFFFFABRRRQAUUUUAFFFFABRRR&#10;QAUUUUAFFFFABRRRQAUUUUAFfAH/AATT/wCTdfiN/wBn/wD/AAVi/wDXpv7ZFff9fAH/AATT/wCT&#10;dfiN/wBn/wD/AAVi/wDXpv7ZFAH3/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XwB+2R/ycV/wSd/7P8A/iN/66y/4KWV9/18Aftkf8nF&#10;f8Enf+z/AP4jf+usv+CllAH3/RRRQAUUUUAFFFFABRRRQAUUUUAFFFFABRRRQAUUUUAFFFFABRRR&#10;QAUUUUAFFFFABRRRQAV8Af8ABNP/AJN1+I3/AGf/AP8ABWL/ANem/tkV9/18Af8ABNP/AJN1+I3/&#10;AGf/AP8ABWL/ANem/tkUAff9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AH7ZH/JxX/BJ3/s/wD+I3/rrL/gpZX3/XwB+2R/ycV/wSd/&#10;7P8A/iN/66y/4KWUAff9FFFABRRRQAUUUUAFFFFABRRRQAUUUUAFFFFABRRRQAUUUUAFFFFABRRR&#10;QAUUUUAFFFFABXwB/wAE0/8Ak3X4jf8AZ/8A/wAFYv8A16b+2RX3/XwB/wAE0/8Ak3X4jf8AZ/8A&#10;/wAFYv8A16b+2RQB9/0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V8Aftkf8nFf8Enf+z/AP4jf+usv+Cllff9fAH7ZH/JxX/BJ3/s/wD+&#10;I3/rrL/gpZQB9/0UUUAFFFFABRRRQAUUUUAFFFFABRRRQAUUUUAFFFFABRRRQAUUUUAFFFFABRRR&#10;QAUUUUAFfAH/AATT/wCTdfiN/wBn/wD/AAVi/wDXpv7ZFff9fAH/AATT/wCTdfiN/wBn/wD/AAVi&#10;/wDXpv7ZFAH3/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XwB+2R/ycV/wSd/7P8A/iN/66y/4KWV9/18Aftkf8nFf8Enf+z/AP4jf+us&#10;v+CllAH3/RRRQAUUUUAFFFFABRRRQAUUUUAFFFFABRRRQAUUUUAFFFFABRRRQAUUUUAFFFFABRRR&#10;QAV8Af8ABNP/AJN1+I3/AGf/AP8ABWL/ANem/tkV9/18Af8ABNP/AJN1+I3/AGf/AP8ABWL/ANem&#10;/tkUAff9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AH7ZH/JxX/BJ3/s/wD+I3/rrL/gpZX3/XwB+2R/ycV/wSd/7P8A/iN/66y/4KWU&#10;Aff9FFFABRRRQAUUUUAFFFFABRRRQAUUUUAFFFFABRRRQAUUUUAFFFFABRRRQAUUUUAFFFFABXwB&#10;/wAE0/8Ak3X4jf8AZ/8A/wAFYv8A16b+2RX3/XwB/wAE0/8Ak3X4jf8AZ/8A/wAFYv8A16b+2RQB&#10;9/0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V8Aftkf8nFf8Enf+z/AP4jf+usv+Cllff9fAH7ZH/JxX/BJ3/s/wD+I3/rrL/gpZQB9/0U&#10;UUAFFFFABRRRQAUUUUAFFFFABRRRQAUUUUAFFFFABRRRQAUUUUAFFFFABRRRQAUUUUAFfAH/AATT&#10;/wCTdfiN/wBn/wD/AAVi/wDXpv7ZFff9fAH/AATT/wCTdfiN/wBn/wD/AAVi/wDXpv7ZFAH3/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XwB+2R/ycV/wSd/7P8A/iN/66y/4KWV9/18Aftkf8nFf8Enf+z/AP4jf+usv+CllAH3/RRRQAUU&#10;UUAFFFFABRRRQAUUUUAFFFFABRRRQAUUUUAFFFFABRRRQAUUUUAFFFFABRRRQAV8Af8ABNP/AJN1&#10;+I3/AGf/AP8ABWL/ANem/tkV9/18Af8ABNP/AJN1+I3/AGf/AP8ABWL/ANem/tkUAff9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AH7&#10;ZH/JxX/BJ3/s/wD+I3/rrL/gpZX3/XwB+2R/ycV/wSd/7P8A/iN/66y/4KWUAff9FFFABRRRQAUU&#10;UUAFFFFABRRRQAUUUUAFFFFABRRRQAUUUUAFFFFABRRRQAUUUUAFFFFABXwB/wAE0/8Ak3X4jf8A&#10;Z/8A/wAFYv8A16b+2RX3/XwB/wAE0/8Ak3X4jf8AZ/8A/wAFYv8A16b+2RQB9/0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V8Aftkf8nF&#10;f8Enf+z/AP4jf+usv+Cllff9fAH7ZH/JxX/BJ3/s/wD+I3/rrL/gpZQB9/0UUUAFFFFABRRRQAUU&#10;UUAFFFFABRRRQAUUUUAFFFFABRRRQAUUUUAFFFFABRRRQAUUUUAFfAH/AATT/wCTdfiN/wBn/wD/&#10;AAVi/wDXpv7ZFff9fAH/AATT/wCTdfiN/wBn/wD/AAVi/wDXpv7ZFAH3/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&#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V8Aftkf8nFf8Enf+z/&#10;AP4jf+usv+Cllff9fAH7ZH/JxX/BJ3/s/wD+I3/rrL/gpZQB9/0UUUAFFFFABRRRQAUUUUAFFFFA&#10;BRRRQAUUUUAFFFFABRRRQAUUUUAFFFFABRRRQAUUUUAFfAH/AATT/wCTdfiN/wBn/wD/AAVi/wDX&#10;pv7ZFff9fAH/AATT/wCTdfiN/wBn/wD/AAVi/wDXpv7ZFAH3/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XwB+2R/ycV/wSd/7P8A/iN/&#10;66y/4KWV9/18Aftkf8nFf8Enf+z/AP4jf+usv+CllAH3/RRRQAUUUUAFFFFABRRRQAUUUUAFFFFA&#10;BRRRQAUUUUAFFFFABRRRQAUUUUAFFFFABRRRQAV8Af8ABNP/AJN1+I3/AGf/AP8ABWL/ANem/tkV&#10;9/18Af8ABNP/AJN1+I3/AGf/AP8ABWL/ANem/tkUAff9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AH7ZH/JxX/BJ3/s/wD+I3/rrL/g&#10;pZX3/XwB+2R/ycV/wSd/7P8A/iN/66y/4KWUAff9FFFABRRRQAUUUUAFFFFABRRRQAUUUUAFFFFA&#10;BRRRQAUUUUAFFFFABRRRQAUUUUAFFFFABXwB/wAE0/8Ak3X4jf8AZ/8A/wAFYv8A16b+2RX3/XwB&#10;/wAE0/8Ak3X4jf8AZ/8A/wAFYv8A16b+2RQB9/0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P/9lQSwMECgAAAAAAAAAhAILv00+5iwkAuYsJABQAAABkcnMvbWVkaWEvaW1hZ2U0Lmpw&#10;Z//Y/+AAEEpGSUYAAQEBAGAAYAAA/9sAQwABAQEBAQEBAQEBAQEBAQEBAQEBAQEBAQEBAQEBAQEB&#10;AQEBAQEBAQEBAQEBAQEBAQEBAQEBAQEBAQEBAQEBAQEB/9sAQwEBAQEBAQEBAQEBAQEBAQEBAQEB&#10;AQEBAQEBAQEBAQEBAQEBAQEBAQEBAQEBAQEBAQEBAQEBAQEBAQEBAQEBAQEB/8AAEQgFQAkA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4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MD4d/tUft9fH&#10;G1+IHi74Kfsgfsgah8MvC/7QH7T3wL8Nax8Uv2/PjR8P/HfiL/hmT9o74qfs36z4p13wR4T/AOCb&#10;/wAVvD/hb/hKfEHwp1XxFpmiaf8AEXxd9g0fU9PgutXlvVuY4wD9P6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5+D9qD9tDwF8b/2&#10;Xvhr+0X+yz+zB4L8E/tOfGDxd8FNL8b/AAU/bX+K3xo8VeE/FXhz9mr9oH9pKx1DUPh/46/YL/Z9&#10;0jU/D+p6R+z7rnhi6urf4jWuo6XqOv6Vfw6VqttBdwqAfo/RRRQAUUUUAFFFFABRRRQAUUUUAFFF&#10;FABRRRQAUUUUAFFFFABRRRQAUUUUAFFFFABRRRQAV8Af8E0/+TdfiN/2f/8A8FYv/Xpv7ZFff9fA&#10;H/BNP/k3X4jf9n//APBWL/16b+2RQB9/0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V8Aftkf8nFf8Enf+z/8A4jf+usv+Cllff9fAH7ZH&#10;/JxX/BJ3/s//AOI3/rrL/gpZQB9/0UUUAFFFFABRRRQAUUUUAFFFFABRRRQAUUUUAFFFFABRRRQA&#10;UUUUAFFFFABRRRQAUUUUAFfAH/BNP/k3X4jf9n//APBWL/16b+2RX3/XwB/wTT/5N1+I3/Z//wDw&#10;Vi/9em/tkUAff9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AH7ZH/JxX/BJ3/s//AOI3/rrL/gpZX3/XwB+2R/ycV/wSd/7P/wDiN/66&#10;y/4KWUAff9FFFABRRRQAUUUUAFFFFABRRRQAUUUUAFFFFABRRRQAUUUUAFFFFABRRRQAUUUUAFFF&#10;FABXwB/wTT/5N1+I3/Z//wDwVi/9em/tkV9/18Af8E0/+TdfiN/2f/8A8FYv/Xpv7ZFAH3/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r4A/bI/5OK/4JO/9n//ABG/&#10;9dZf8FLK+/6+AP2yP+Tiv+CTv/Z//wARv/XWX/BSygD7/ooooAKKKKACiiigAooooAKKKKACiiig&#10;AooooAKKKKACiiigAooooAKKKKACiiigAooooAK+AP8Agmn/AMm6/Eb/ALP/AP8AgrF/69N/bIr7&#10;/r4A/wCCaf8Aybr8Rv8As/8A/wCCsX/r039sigD7/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r4A/bI/5OK/4JO/9n//ABG/9dZf8FLK&#10;+/6+AP2yP+Tiv+CTv/Z//wARv/XWX/BSygD7/ooooAKKKKACiiigAooooAKKKKACiiigAooooAKK&#10;KKACiiigAooooAKKKKACiiigAooooAK+AP8Agmn/AMm6/Eb/ALP/AP8AgrF/69N/bIr7/r4A/wCC&#10;af8Aybr8Rv8As/8A/wCCsX/r039sigD7/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r4A/bI/5OK/4JO/9n//ABG/9dZf8FLK+/6+AP2y&#10;P+Tiv+CTv/Z//wARv/XWX/BSygD7/ooooAKKKKACiiigAooooAKKKKACiiigAooooAKKKKACiiig&#10;AooooAKKKKACiiigAooooAK+AP8Agmn/AMm6/Eb/ALP/AP8AgrF/69N/bIr7/r4A/wCCaf8Aybr8&#10;Rv8As/8A/wCCsX/r039sigD7/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r4A/bI/5OK/4JO/9n//ABG/9dZf8FLK+/6+AP2yP+Tiv+CT&#10;v/Z//wARv/XWX/BSygD7/ooooAKKKKACiiigAooooAKKKKACiiigAooooAKKKKACiiigAooooAKK&#10;KKACiiigAooooAK+AP8Agmn/AMm6/Eb/ALP/AP8AgrF/69N/bIr7/r4A/wCCaf8Aybr8Rv8As/8A&#10;/wCCsX/r039sigD7/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r4A/bI/5OK/4JO/9n//ABG/9dZf8FLK+/6+AP2yP+Tiv+CTv/Z//wAR&#10;v/XWX/BSygD7/ooooAKKKKACiiigAooooAKKKKACiiigAooooAKKKKACiiigAooooAKKKKACiiig&#10;AooooAK+AP8Agmn/AMm6/Eb/ALP/AP8AgrF/69N/bIr7/r4A/wCCaf8Aybr8Rv8As/8A/wCCsX/r&#10;039sigD7/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r4A/bI/5OK/4JO/9n//ABG/9dZf8FLK+/6+AP2yP+Tiv+CTv/Z//wARv/XWX/BS&#10;ygD7/ooooAKKKKACiiigAooooAKKKKACiiigAooooAKKKKACiiigAooooAKKKKACiiigAooooAK+&#10;AP8Agmn/AMm6/Eb/ALP/AP8AgrF/69N/bIr7/r4A/wCCaf8Aybr8Rv8As/8A/wCCsX/r039sigD7&#10;/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r4A/bI/5OK/4JO/9n//ABG/9dZf8FLK+/6+AP2yP+Tiv+CTv/Z//wARv/XWX/BSygD7/ooo&#10;oAKKKKACiiigAooooAKKKKACiiigAooooAKKKKACiiigAooooAKKKKACiiigAooooAK+AP8Agmn/&#10;AMm6/Eb/ALP/AP8AgrF/69N/bIr7/r4A/wCCaf8Aybr8Rv8As/8A/wCCsX/r039sigD7/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r4A&#10;/bI/5OK/4JO/9n//ABG/9dZf8FLK+/6+AP2yP+Tiv+CTv/Z//wARv/XWX/BSygD7/ooooAKKKKAC&#10;iiigAooooAKKKKACiiigAooooAKKKKACiiigAooooAKKKKACiiigAooooAK+AP8Agmn/AMm6/Eb/&#10;ALP/AP8AgrF/69N/bIr7/r4A/wCCaf8Aybr8Rv8As/8A/wCCsX/r039sigD7/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r4A/bI/5OK/&#10;4JO/9n//ABG/9dZf8FLK+/6+AP2yP+Tiv+CTv/Z//wARv/XWX/BSygD7/ooooAKKKKACiiigAooo&#10;oAKKKKACiiigAooooAKKKKACiiigAooooAKKKKACiiigAooooAK+AP8Agmn/AMm6/Eb/ALP/AP8A&#10;grF/69N/bIr7/r4A/wCCaf8Aybr8Rv8As/8A/wCCsX/r039sigD7/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r4A/bI/5OK/4JO/9n//&#10;ABG/9dZf8FLK+/6+AP2yP+Tiv+CTv/Z//wARv/XWX/BSygD7/ooooAKKKKACiiigAooooAKKKKAC&#10;iiigAooooAKKKKACiiigAooooAKKKKACiiigAooooAK+AP8Agmn/AMm6/Eb/ALP/AP8AgrF/69N/&#10;bIr7/r4A/wCCaf8Aybr8Rv8As/8A/wCCsX/r039sigD7/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r4A/bI/5OK/4JO/9n//ABG/9dZf&#10;8FLK+/6+AP2yP+Tiv+CTv/Z//wARv/XWX/BSygD7/ooooAKKKKACiiigAooooAKKKKACiiigAooo&#10;oAKKKKACiiigAooooAKKKKACiiigAooooAK+AP8Agmn/AMm6/Eb/ALP/AP8AgrF/69N/bIr7/r4A&#10;/wCCaf8Aybr8Rv8As/8A/wCCsX/r039sigD7/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r4A/bI/5OK/4JO/9n//ABG/9dZf8FLK+/6+&#10;AP2yP+Tiv+CTv/Z//wARv/XWX/BSygD7/ooooAKKKKACiiigAooooAKKKKACiiigAooooAKKKKAC&#10;iiigAooooAKKKKACiiigAooooAK+AP8Agmn/AMm6/Eb/ALP/AP8AgrF/69N/bIr7/r4A/wCCaf8A&#10;ybr8Rv8As/8A/wCCsX/r039sigD7/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r4A/bI/5OK/4JO/9n//ABG/9dZf8FLK+/6+AP2yP+Ti&#10;v+CTv/Z//wARv/XWX/BSygD7/ooooAKKKKACiiigAooooAKKKKACiiigAooooAKKKKACiiigAooo&#10;oAKKKKACiiigAooooAK+AP8Agmn/AMm6/Eb/ALP/AP8AgrF/69N/bIr7/r4A/wCCaf8Aybr8Rv8A&#10;s/8A/wCCsX/r039sigD7/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r4A/bI/5OK/4JO/9n//ABG/9dZf8FLK+/6+AP2yP+Tiv+CTv/Z/&#10;/wARv/XWX/BSygD7/ooooAKKKKACiiigAooooAKKKKACiiigAooooAKKKKACiiigAooooAKKKKAC&#10;iiigAooooAK+AP8Agmn/AMm6/Eb/ALP/AP8AgrF/69N/bIr7/r4A/wCCaf8Aybr8Rv8As/8A/wCC&#10;sX/r039sigD7/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r4A/bI/5OK/4JO/9n//ABG/9dZf8FLK+/6+AP2yP+Tiv+CTv/Z//wARv/XW&#10;X/BSygD7/ooooAKKKKACiiigAooooAKKKKACiiigAooooAKKKKACiiigAooooAKKKKACiiigAooo&#10;oAK+AP8Agmn/AMm6/Eb/ALP/AP8AgrF/69N/bIr7/r4A/wCCaf8Aybr8Rv8As/8A/wCCsX/r039s&#10;igD7/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r4A/bI/5OK/4JO/9n//ABG/9dZf8FLK+/6+AP2yP+Tiv+CTv/Z//wARv/XWX/BSygD7&#10;/ooooAKKKKACiiigAooooAKKKKACiiigAooooAKKKKACiiigAooooAKKKKACiiigAooooAK+AP8A&#10;gmn/AMm6/Eb/ALP/AP8AgrF/69N/bIr7/r4A/wCCaf8Aybr8Rv8As/8A/wCCsX/r039sigD7/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r4A/bI/5OK/4JO/9n//ABG/9dZf8FLK+/6+AP2yP+Tiv+CTv/Z//wARv/XWX/BSygD7/ooooAKK&#10;KKACiiigAooooAKKKKACiiigAooooAKKKKACiiigAooooAKKKKACiiigAooooAK+AP8Agmn/AMm6&#10;/Eb/ALP/AP8AgrF/69N/bIr7/r4A/wCCaf8Aybr8Rv8As/8A/wCCsX/r039sigD7/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r4A/bI/&#10;5OK/4JO/9n//ABG/9dZf8FLK+/6+AP2yP+Tiv+CTv/Z//wARv/XWX/BSygD7/ooooAKKKKACiiig&#10;AooooAKKKKACiiigAooooAKKKKACiiigAooooAKKKKACiiigAooooAK+AP8Agmn/AMm6/Eb/ALP/&#10;AP8AgrF/69N/bIr7/r4A/wCCaf8Aybr8Rv8As/8A/wCCsX/r039sigD7/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r4A/bI/5OK/4JO/&#10;9n//ABG/9dZf8FLK+/6+AP2yP+Tiv+CTv/Z//wARv/XWX/BSygD7/ooooAKKKKACiiigAooooAKK&#10;KKACiiigAooooAKKKKACiiigAooooAKKKKACiiigAooooAK+AP8Agmn/AMm6/Eb/ALP/AP8AgrF/&#10;69N/bIr7/r4A/wCCaf8Aybr8Rv8As/8A/wCCsX/r039sigD7/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r4A/bI/5OK/4JO/9n//ABG/&#10;9dZf8FLK+/6+AP2yP+Tiv+CTv/Z//wARv/XWX/BSygD7/ooooAKKKKACiiigAooooAKKKKACiiig&#10;AooooAKKKKACiiigAooooAKKKKACiiigAooooAK+AP8Agmn/AMm6/Eb/ALP/AP8AgrF/69N/bIr7&#10;/r4A/wCCaf8Aybr8Rv8As/8A/wCCsX/r039sigD7/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&#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vgD9sj/AJOK/wCCTv8A2f8A/Eb/ANdZf8FLK+/6+AP2&#10;yP8Ak4r/AIJO/wDZ/wD8Rv8A11l/wUsoA+/6KKKACiiigAooooAKKKKACiiigAooooAKKKKACiii&#10;gAooooAKKKKACiiigAooooAKKKKACvgD/gmn/wAm6/Eb/s//AP4Kxf8Ar039sivv+vgD/gmn/wAm&#10;6/Eb/s//AP4Kxf8Ar039sigD7/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r4A/bI/wCTiv8Agk7/ANn/APxG/wDXWX/BSyvv+vgD9sj/&#10;AJOK/wCCTv8A2f8A/Eb/ANdZf8FLKAPv+iiigAooooAKKKKACiiigAooooAKKKKACiiigAooooAK&#10;KKKACiiigAooooAKKKKACiiigAr4A/4Jp/8AJuvxG/7P/wD+CsX/AK9N/bIr7/r4A/4Jp/8AJuvx&#10;G/7P/wD+CsX/AK9N/bIoA+/6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AP2yP8Ak4r/AIJO/wDZ/wD8Rv8A11l/wUsr7/r4A/bI/wCT&#10;iv8Agk7/ANn/APxG/wDXWX/BSygD7/ooooAKKKKACiiigAooooAKKKKACiiigAooooAKKKKACiii&#10;gAooooAKKKKACiiigAooooAK+AP+Caf/ACbr8Rv+z/8A/grF/wCvTf2yK+/6+AP+Caf/ACbr8Rv+&#10;z/8A/grF/wCvTf2yKAPv+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H/AA7T/Z1/6KN+3/8A+LYv+Cpv&#10;/wBGRX3/AEUAfAH/AA7T/Z1/6KN+3/8A+LYv+Cpv/wBGRR/w7T/Z1/6KN+3/AP8Ai2L/AIKm/wD0&#10;ZF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H/AA7T/Z1/6KN+3/8A+LYv+Cpv&#10;/wBGRX3/AEUAfAH/AA7T/Z1/6KN+3/8A+LYv+Cpv/wBGRR/w7T/Z1/6KN+3/AP8Ai2L/AIKm/wD0&#10;ZF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H/AA7T/Z1/6KN+3/8A+LYv+Cpv&#10;/wBGRX3/AEUAfAH/AA7T/Z1/6KN+3/8A+LYv+Cpv/wBGRR/w7T/Z1/6KN+3/AP8Ai2L/AIKm/wD0&#10;ZF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XQeBv8Agnl+zd4C+Jnw&#10;2+Ltpf8A7T/jTxt8IPEGueLPhtJ8a/28P26f2hfCvhPxV4j+Hvjb4U6t4l0/4d/Hj9o34j/DuXxB&#10;L8O/iP468K2us33hW61HS9O8UaqdLubK5nFwv2/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i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r8wPh3+1R+318cbX4geLvgp+yB+yBqHwy8L/tAftPfAvw1rHxS/b8+NHw/8d+Iv+GZP2jvip+zf&#10;rPinXfBHhP8A4Jv/ABW8P+Fv+Ep8QfCnVfEWmaJp/wARfF32DR9T0+C61eW9W5jjAP0/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r&#10;n4P2oP20PAXxv/Ze+Gv7Rf7LP7MHgvwT+058YPF3wU0vxv8ABT9tf4rfGjxV4T8VeHP2av2gf2kr&#10;HUNQ+H/jr9gv9n3SNT8P6npH7PuueGLq6t/iNa6jpeo6/pV/DpWq20F3CoB+j9FFFABRRRQAUUUU&#10;AFFFFABRRRQAUUUUAFFFFABRRRQAUUUUAFFFFABRRRQAUUUUAFFFFABXwB/wTT/5N1+I3/Z//wDw&#10;Vi/9em/tkV9/18Af8E0/+TdfiN/2f/8A8FYv/Xpv7ZFAH3/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XwB+2R/ycV/wSd/7P/wDiN/66&#10;y/4KWV9/18Aftkf8nFf8Enf+z/8A4jf+usv+CllAH3/RRRQAUUUUAFFFFABRRRQAUUUUAFFFFABR&#10;RRQAUUUUAFFFFABRRRQAUUUUAFFFFABRRRQAV8Af8E0/+TdfiN/2f/8A8FYv/Xpv7ZFff9fAH/BN&#10;P/k3X4jf9n//APBWL/16b+2RQB9/0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V8Aftkf8nFf8Enf+z/8A4jf+usv+Cllff9fAH7ZH/JxX&#10;/BJ3/s//AOI3/rrL/gpZQB9/0UUUAFFFFABRRRQAUUUUAFFFFABRRRQAUUUUAFFFFABRRRQAUUUU&#10;AFFFFABRRRQAUUUUAFfAH/BNP/k3X4jf9n//APBWL/16b+2RX3/XwB/wTT/5N1+I3/Z//wDwVi/9&#10;em/tkUAff9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V8Aftkf8nFf8Enf+z/8A4jf+usv+Cllff9fAH7ZH/JxX/BJ3/s//AOI3/rrL&#10;/gpZQB9/0UUUAFFFFABRRRQAUUUUAFFFFABRRRQAUUUUAFFFFABRRRQAUUUUAFFFFABRRRQAUUUU&#10;AFfAH/BNP/k3X4jf9n//APBWL/16b+2RX3/XwB/wTT/5N1+I3/Z//wDwVi/9em/tkUAff9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A&#10;H7ZH/JxX/BJ3/s//AOI3/rrL/gpZX3/XwB+2R/ycV/wSd/7P/wDiN/66y/4KWUAff9FFFABRRRQA&#10;UUUUAFFFFABRRRQAUUUUAFFFFABRRRQAUUUUAFFFFABRRRQAUUUUAFFFFABXwB/wTT/5N1+I3/Z/&#10;/wDwVi/9em/tkV9/18Af8E0/+TdfiN/2f/8A8FYv/Xpv7ZFAH3/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XwB+2R/ycV/wSd/7P/wDi&#10;N/66y/4KWV9/18Aftkf8nFf8Enf+z/8A4jf+usv+CllAH3/RRRQAUUUUAFFFFABRRRQAUUUUAFFF&#10;FABRRRQAUUUUAFFFFABRRRQAUUUUAFFFFABRRRQAV8Af8E0/+TdfiN/2f/8A8FYv/Xpv7ZFff9fA&#10;H/BNP/k3X4jf9n//APBWL/16b+2RQB9/0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V8Aftkf8nFf8Enf+z/8A4jf+usv+Cllff9fAH7ZH&#10;/JxX/BJ3/s//AOI3/rrL/gpZQB9/0UUUAFFFFABRRRQAUUUUAFFFFABRRRQAUUUUAFFFFABRRRQA&#10;UUUUAFFFFABRRRQAUUUUAFfAH/BNP/k3X4jf9n//APBWL/16b+2RX3/XwB/wTT/5N1+I3/Z//wDw&#10;Vi/9em/tkUAff9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AH7ZH/JxX/BJ3/s//AOI3/rrL/gpZX3/XwB+2R/ycV/wSd/7P/wDiN/66&#10;y/4KWUAff9FFFABRRRQAUUUUAFFFFABRRRQAUUUUAFFFFABRRRQAUUUUAFFFFABRRRQAUUUUAFFF&#10;FABXwB/wTT/5N1+I3/Z//wDwVi/9em/tkV9/18Af8E0/+TdfiN/2f/8A8FYv/Xpv7ZFAH3/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X&#10;wB+2R/ycV/wSd/7P/wDiN/66y/4KWV9/18Aftkf8nFf8Enf+z/8A4jf+usv+CllAH3/RRRQAUUUU&#10;AFFFFABRRRQAUUUUAFFFFABRRRQAUUUUAFFFFABRRRQAUUUUAFFFFABRRRQAV8Af8E0/+TdfiN/2&#10;f/8A8FYv/Xpv7ZFff9fAH/BNP/k3X4jf9n//APBWL/16b+2RQB9/0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V8Aftkf8nFf8Enf+z/8A&#10;4jf+usv+Cllff9fAH7ZH/JxX/BJ3/s//AOI3/rrL/gpZQB9/0UUUAFFFFABRRRQAUUUUAFFFFABR&#10;RRQAUUUUAFFFFABRRRQAUUUUAFFFFABRRRQAUUUUAFfAH/BNP/k3X4jf9n//APBWL/16b+2RX3/X&#10;wB/wTT/5N1+I3/Z//wDwVi/9em/tkUAff9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AH7ZH/JxX/BJ3/s//AOI3/rrL/gpZX3/XwB+2&#10;R/ycV/wSd/7P/wDiN/66y/4KWUAff9FFFABRRRQAUUUUAFFFFABRRRQAUUUUAFFFFABRRRQAUUUU&#10;AFFFFABRRRQAUUUUAFFFFABXwB/wTT/5N1+I3/Z//wDwVi/9em/tkV9/18Af8E0/+TdfiN/2f/8A&#10;8FYv/Xpv7ZFAH3/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XwB+2R/ycV/wSd/7P/wDiN/66y/4KWV9/18Aftkf8nFf8Enf+z/8A4jf+&#10;usv+CllAH3/RRRQAUUUUAFFFFABRRRQAUUUUAFFFFABRRRQAUUUUAFFFFABRRRQAUUUUAFFFFABR&#10;RRQAV8Af8E0/+TdfiN/2f/8A8FYv/Xpv7ZFff9fAH/BNP/k3X4jf9n//APBWL/16b+2RQB9/0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V8Aftkf8nFf8Enf+z/8A4jf+usv+Cllff9fAH7ZH/JxX/BJ3/s//AOI3/rrL/gpZQB9/0UUUAFFF&#10;FABRRRQAUUUUAFFFFABRRRQAUUUUAFFFFABRRRQAUUUUAFFFFABRRRQAUUUUAFfAH/BNP/k3X4jf&#10;9n//APBWL/16b+2RX3/XwB/wTT/5N1+I3/Z//wDwVi/9em/tkUAff9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AH7ZH/JxX/BJ3/s//&#10;AOI3/rrL/gpZX3/XwB+2R/ycV/wSd/7P/wDiN/66y/4KWUAff9FFFABRRRQAUUUUAFFFFABRRRQA&#10;UUUUAFFFFABRRRQAUUUUAFFFFABRRRQAUUUUAFFFFABXwB/wTT/5N1+I3/Z//wDwVi/9em/tkV9/&#10;18Af8E0/+TdfiN/2f/8A8FYv/Xpv7ZFAH3/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XwB+2R/ycV/wSd/7P/wDiN/66y/4KWV9/18Af&#10;tkf8nFf8Enf+z/8A4jf+usv+CllAH3/RRRQAUUUUAFFFFABRRRQAUUUUAFFFFABRRRQAUUUUAFFF&#10;FABRRRQAUUUUAFFFFABRRRQAV8Af8E0/+TdfiN/2f/8A8FYv/Xpv7ZFff9fAH/BNP/k3X4jf9n//&#10;APBWL/16b+2RQB9/0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V8Aftkf8nFf8Enf+z/8A4jf+usv+Cllff9fAH7ZH/JxX/BJ3/s//AOI3&#10;/rrL/gpZQB9/0UUUAFFFFABRRRQAUUUUAFFFFABRRRQAUUUUAFFFFABRRRQAUUUUAFFFFABRRRQA&#10;UUUUAFfAH/BNP/k3X4jf9n//APBWL/16b+2RX3/XwB/wTT/5N1+I3/Z//wDwVi/9em/tkUAff9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AH7ZH/JxX/BJ3/s//AOI3/rrL/gpZX3/XwB+2R/ycV/wSd/7P/wDiN/66y/4KWUAff9FFFABR&#10;RRQAUUUUAFFFFABRRRQAUUUUAFFFFABRRRQAUUUUAFFFFABRRRQAUUUUAFFFFABXwB/wTT/5N1+I&#10;3/Z//wDwVi/9em/tkV9/18Af8E0/+TdfiN/2f/8A8FYv/Xpv7ZFAH3/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XwB+2R/ycV/wSd/7P&#10;/wDiN/66y/4KWV9/18Aftkf8nFf8Enf+z/8A4jf+usv+CllAH3/RRRQAUUUUAFFFFABRRRQAUUUU&#10;AFFFFABRRRQAUUUUAFFFFABRRRQAUUUUAFFFFABRRRQAV8Af8E0/+TdfiN/2f/8A8FYv/Xpv7ZFf&#10;f9fAH/BNP/k3X4jf9n//APBWL/16b+2RQB9/0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V8Aftkf8nFf8Enf+z/8A4jf+usv+Cllff9fA&#10;H7ZH/JxX/BJ3/s//AOI3/rrL/gpZQB9/0UUUAFFFFABRRRQAUUUUAFFFFABRRRQAUUUUAFFFFABR&#10;RRQAUUUUAFFFFABRRRQAUUUUAFfAH/BNP/k3X4jf9n//APBWL/16b+2RX3/XwB/wTT/5N1+I3/Z/&#10;/wDwVi/9em/tkUAff9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AH7ZH/JxX/BJ3/s//AOI3/rrL/gpZX3/XwB+2R/ycV/wSd/7P/wDi&#10;N/66y/4KWUAff9FFFABRRRQAUUUUAFFFFABRRRQAUUUUAFFFFABRRRQAUUUUAFFFFABRRRQAUUUU&#10;AFFFFABXwB/wTT/5N1+I3/Z//wDwVi/9em/tkV9/18Af8E0/+TdfiN/2f/8A8FYv/Xpv7ZFAH3/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XwB+2R/ycV/wSd/7P/wDiN/66y/4KWV9/18Aftkf8nFf8Enf+z/8A4jf+usv+CllAH3/RRRQA&#10;UUUUAFFFFABRRRQAUUUUAFFFFABRRRQAUUUUAFFFFABRRRQAUUUUAFFFFABRRRQAV8Af8E0/+Tdf&#10;iN/2f/8A8FYv/Xpv7ZFff9fAH/BNP/k3X4jf9n//APBWL/16b+2RQB9/0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V8Aftkf8nFf8Enf+&#10;z/8A4jf+usv+Cllff9fAH7ZH/JxX/BJ3/s//AOI3/rrL/gpZQB9/0UUUAFFFFABRRRQAUUUUAFFF&#10;FABRRRQAUUUUAFFFFABRRRQAUUUUAFFFFABRRRQAUUUUAFfAH/BNP/k3X4jf9n//APBWL/16b+2R&#10;X3/XwB/wTT/5N1+I3/Z//wDwVi/9em/tkUAff9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AH7ZH/JxX/BJ3/s//AOI3/rrL/gpZX3/X&#10;wB+2R/ycV/wSd/7P/wDiN/66y/4KWUAff9FFFABRRRQAUUUUAFFFFABRRRQAUUUUAFFFFABRRRQA&#10;UUUUAFFFFABRRRQAUUUUAFFFFABXwB/wTT/5N1+I3/Z//wDwVi/9em/tkV9/18Af8E0/+TdfiN/2&#10;f/8A8FYv/Xpv7ZFAH3/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AP2yP+Tiv&#10;+CTv/Z//AMRv/XWX/BSyvv8Ar4A/bI/5OK/4JO/9n/8AxG/9dZf8FLKAPv8AooooAKKKKACiiigA&#10;ooooAKKKKACiiigAooooAKKKKACiiigAooooAKKKKACiiigAooooAK+AP+Caf/JuvxG/7P8A/wDg&#10;rF/69N/bIr7/AK+AP+Caf/JuvxG/7P8A/wDgrF/69N/bIoA+/w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vgD9sj/k4r/gk7/2f/wDE&#10;b/11l/wUsr7/AK+AP2yP+Tiv+CTv/Z//AMRv/XWX/BSygD7/AKKKKACiiigAooooAKKKKACiiigA&#10;ooooAKKKKACiiigAooooAKKKKACiiigAooooAKKKKACvgD/gmn/ybr8Rv+z/AP8A4Kxf+vTf2yK+&#10;/wCvgD/gmn/ybr8Rv+z/AP8A4Kxf+vTf2yKAPv8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r4A/bI/5OK/4JO/9n/8AxG/9dZf8FLK+&#10;/wCvgD9sj/k4r/gk7/2f/wDEb/11l/wUsoA+/wCiiigAooooAKKKKACiiigAooooAKKKKACiiigA&#10;ooooAKKKKACiiigAooooAKKKKACiiigAr4A/4Jp/8m6/Eb/s/wD/AOCsX/r039sivv8Ar4A/4Jp/&#10;8m6/Eb/s/wD/AOCsX/r039sigD7/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i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r8wPh3+1R+318cbX4geLvgp+yB+yBqHwy8L/tAftPfAvw1rHxS/b8+NHw/8d+Iv+GZP2jvip+zf&#10;rPinXfBHhP8A4Jv/ABW8P+Fv+Ep8QfCnVfEWmaJp/wARfF32DR9T0+C61eW9W5jjAP0/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r&#10;n4P2oP20PAXxv/Ze+Gv7Rf7LP7MHgvwT+058YPF3wU0vxv8ABT9tf4rfGjxV4T8VeHP2av2gf2kr&#10;HUNQ+H/jr9gv9n3SNT8P6npH7PuueGLq6t/iNa6jpeo6/pV/DpWq20F3CoB+j9FFFABRRRQAUUUU&#10;AFFFFABRRRQAUUUUAFFFFABRRRQAUUUUAFFFFABRRRQAUUUUAFFFFABXwB/wTT/5N1+I3/Z//wDw&#10;Vi/9em/tkV9/18Af8E0/+TdfiN/2f/8A8FYv/Xpv7ZFAH3/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XwB+2R/ycV/wSd/7P/wDiN/66&#10;y/4KWV9/18Aftkf8nFf8Enf+z/8A4jf+usv+CllAH3/RRRQAUUUUAFFFFABRRRQAUUUUAFFFFABR&#10;RRQAUUUUAFFFFABRRRQAUUUUAFFFFABRRRQAV8Af8E0/+TdfiN/2f/8A8FYv/Xpv7ZFff9fAH/BN&#10;P/k3X4jf9n//APBWL/16b+2RQB9/0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V8Aftkf8nFf8Enf+z/8A4jf+usv+Cllff9fAH7ZH/JxX&#10;/BJ3/s//AOI3/rrL/gpZQB9/0UUUAFFFFABRRRQAUUUUAFFFFABRRRQAUUUUAFFFFABRRRQAUUUU&#10;AFFFFABRRRQAUUUUAFfAH/BNP/k3X4jf9n//APBWL/16b+2RX3/XwB/wTT/5N1+I3/Z//wDwVi/9&#10;em/tkUAff9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AH7ZH/JxX/BJ3/s//AOI3/rrL/gpZX3/X&#10;wB+2R/ycV/wSd/7P/wDiN/66y/4KWUAff9FFFABRRRQAUUUUAFFFFABRRRQAUUUUAFFFFABRRRQA&#10;UUUUAFFFFABRRRQAUUUUAFFFFABXwB/wTT/5N1+I3/Z//wDwVi/9em/tkV9/18Af8E0/+TdfiN/2&#10;f/8A8FYv/Xpv7ZFAH3/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XwB+2R/ycV/wSd/7P/wDiN/66y/4KWV9/18Aftkf8nFf8Enf+z/8A&#10;4jf+usv+CllAH3/RRRQAUUUUAFFFFABRRRQAUUUUAFFFFABRRRQAUUUUAFFFFABRRRQAUUUUAFFF&#10;FABRRRQAV8Af8E0/+TdfiN/2f/8A8FYv/Xpv7ZFff9fAH/BNP/k3X4jf9n//APBWL/16b+2RQB9/&#10;0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V8Aftkf8nFf8Enf+z/8A4jf+usv+Cllff9fAH7ZH/JxX/BJ3/s//AOI3/rrL/gpZQB9/0UUU&#10;AFFFFABRRRQAUUUUAFFFFABRRRQAUUUUAFFFFABRRRQAUUUUAFFFFABRRRQAUUUUAFfAH/BNP/k3&#10;X4jf9n//APBWL/16b+2RX3/XwB/wTT/5N1+I3/Z//wDwVi/9em/tkUAff9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AH7ZH/JxX/BJ3&#10;/s//AOI3/rrL/gpZX3/XwB+2R/ycV/wSd/7P/wDiN/66y/4KWUAff9FFFABRRRQAUUUUAFFFFABR&#10;RRQAUUUUAFFFFABRRRQAUUUUAFFFFABRRRQAUUUUAFFFFABXwB/wTT/5N1+I3/Z//wDwVi/9em/t&#10;kV9/18Af8E0/+TdfiN/2f/8A8FYv/Xpv7ZFAH3/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XwB+2R/ycV/wSd/7P/wDiN/66y/4KWV9/&#10;18Aftkf8nFf8Enf+z/8A4jf+usv+CllAH3/RRRQAUUUUAFFFFABRRRQAUUUUAFFFFABRRRQAUUUU&#10;AFFFFABRRRQAUUUUAFFFFABRRRQAV8Af8E0/+TdfiN/2f/8A8FYv/Xpv7ZFff9fAH/BNP/k3X4jf&#10;9n//APBWL/16b+2RQB9/0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V8Aftkf8nFf8Enf+z/8A4jf+usv+Cllff9fAH7ZH/JxX/BJ3/s//&#10;AOI3/rrL/gpZQB9/0UUUAFFFFABRRRQAUUUUAFFFFABRRRQAUUUUAFFFFABRRRQAUUUUAFFFFABR&#10;RRQAUUUUAFfAH/BNP/k3X4jf9n//APBWL/16b+2RX3/XwB/wTT/5N1+I3/Z//wDwVi/9em/tkUAf&#10;f9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AH7ZH/JxX/BJ3/s//AOI3/rrL/gpZX3/XwB+2R/ycV/wSd/7P/wDiN/66y/4KWUAff9FF&#10;FABRRRQAUUUUAFFFFABRRRQAUUUUAFFFFABRRRQAUUUUAFFFFABRRRQAUUUUAFFFFABXwB/wTT/5&#10;N1+I3/Z//wDwVi/9em/tkV9/18Af8E0/+TdfiN/2f/8A8FYv/Xpv7ZFAH3/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XwB+2R/ycV/wS&#10;d/7P/wDiN/66y/4KWV9/18Aftkf8nFf8Enf+z/8A4jf+usv+CllAH3/RRRQAUUUUAFFFFABRRRQA&#10;UUUUAFFFFABRRRQAUUUUAFFFFABRRRQAUUUUAFFFFABRRRQAV8Af8E0/+TdfiN/2f/8A8FYv/Xpv&#10;7ZFff9fAH/BNP/k3X4jf9n//APBWL/16b+2RQB9/0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V8Aftkf8nFf8Enf+z/8A4jf+usv+Cllf&#10;f9fAH7ZH/JxX/BJ3/s//AOI3/rrL/gpZQB9/0UUUAFFFFABRRRQAUUUUAFFFFABRRRQAUUUUAFFF&#10;FABRRRQAUUUUAFFFFABRRRQAUUUUAFfAH/BNP/k3X4jf9n//APBWL/16b+2RX3/XwB/wTT/5N1+I&#10;3/Z//wDwVi/9em/tkUAff9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AH7ZH/JxX/BJ3/s//AOI3/rrL/gpZX3/XwB+2R/ycV/wSd/7P&#10;/wDiN/66y/4KWUAff9FFFABRRRQAUUUUAFFFFABRRRQAUUUUAFFFFABRRRQAUUUUAFFFFABRRRQA&#10;UUUUAFFFFABXwB/wTT/5N1+I3/Z//wDwVi/9em/tkV9/18Af8E0/+TdfiN/2f/8A8FYv/Xpv7ZFA&#10;H3/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XwB+2R/ycV/wSd/7P/wDiN/66y/4KWV9/18Aftkf8nFf8Enf+z/8A4jf+usv+CllAH3/R&#10;RRQAUUUUAFFFFABRRRQAUUUUAFFFFABRRRQAUUUUAFFFFABRRRQAUUUUAFFFFABRRRQAV8Af8E0/&#10;+TdfiN/2f/8A8FYv/Xpv7ZFff9fAH/BNP/k3X4jf9n//APBWL/16b+2RQB9/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V8Aftkf8nFf8&#10;Enf+z/8A4jf+usv+Cllff9fAH7ZH/JxX/BJ3/s//AOI3/rrL/gpZQB9/0UUUAFFFFABRRRQAUUUU&#10;AFFFFABRRRQAUUUUAFFFFABRRRQAUUUUAFFFFABRRRQAUUUUAFfAH/BNP/k3X4jf9n//APBWL/16&#10;b+2RX3/XwB/wTT/5N1+I3/Z//wDwVi/9em/tkUAff9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AH7ZH/JxX/BJ3/s//AOI3/rrL/gpZ&#10;X3/XwB+2R/ycV/wSd/7P/wDiN/66y/4KWUAff9FFFABRRRQAUUUUAFFFFABRRRQAUUUUAFFFFABR&#10;RRQAUUUUAFFFFABRRRQAUUUUAFFFFABXwB/wTT/5N1+I3/Z//wDwVi/9em/tkV9/18Af8E0/+Tdf&#10;iN/2f/8A8FYv/Xpv7ZFAH3/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XwB+2R/ycV/wSd/7P/wDiN/66y/4KWV9/18Aftkf8nFf8Enf+&#10;z/8A4jf+usv+CllAH3/RRRQAUUUUAFFFFABRRRQAUUUUAFFFFABRRRQAUUUUAFFFFABRRRQAUUUU&#10;AFFFFABRRRQAV8Af8E0/+TdfiN/2f/8A8FYv/Xpv7ZFff9fAH/BNP/k3X4jf9n//APBWL/16b+2R&#10;QB9/0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V8Aftkf8nFf8Enf+z/8A4jf+usv+Cllff9fAH7ZH/JxX/BJ3/s//AOI3/rrL/gpZQB9/&#10;0UUUAFFFFABRRRQAUUUUAFFFFABRRRQAUUUUAFFFFABRRRQAUUUUAFFFFABRRRQAUUUUAFfAH/BN&#10;P/k3X4jf9n//APBWL/16b+2RX3/XwB/wTT/5N1+I3/Z//wDwVi/9em/tkUAff9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AH7ZH/JxX&#10;/BJ3/s//AOI3/rrL/gpZX3/XwB+2R/ycV/wSd/7P/wDiN/66y/4KWUAff9FFFABRRRQAUUUUAFFF&#10;FABRRRQAUUUUAFFFFABRRRQAUUUUAFFFFABRRRQAUUUUAFFFFABXwB/wTT/5N1+I3/Z//wDwVi/9&#10;em/tkV9/18Af8E0/+TdfiN/2f/8A8FYv/Xpv7ZFAH3/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XwB+2R/ycV/wSd/7P/wDiN/66y/4K&#10;WV9/18Aftkf8nFf8Enf+z/8A4jf+usv+CllAH3/RRRQAUUUUAFFFFABRRRQAUUUUAFFFFABRRRQA&#10;UUUUAFFFFABRRRQAUUUUAFFFFABRRRQAV8Af8E0/+TdfiN/2f/8A8FYv/Xpv7ZFff9fAH/BNP/k3&#10;X4jf9n//APBWL/16b+2RQB9/0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V8Aftkf8nFf8Enf+z/8A4jf+usv+Cllff9fAH7ZH/JxX/BJ3&#10;/s//AOI3/rrL/gpZQB9/0UUUAFFFFABRRRQAUUUUAFFFFABRRRQAUUUUAFFFFABRRRQAUUUUAFFF&#10;FABRRRQAUUUUAFfAH/BNP/k3X4jf9n//APBWL/16b+2RX3/XwB/wTT/5N1+I3/Z//wDwVi/9em/t&#10;kUAff9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AH7ZH/JxX/BJ3/s//AOI3/rrL/gpZX3/XwB+2R/ycV/wSd/7P/wDiN/66y/4KWUAf&#10;f9FFFABRRRQAUUUUAFFFFABRRRQAUUUUAFFFFABRRRQAUUUUAFFFFABRRRQAUUUUAFFFFABXwB/w&#10;TT/5N1+I3/Z//wDwVi/9em/tkV9/18Af8E0/+TdfiN/2f/8A8FYv/Xpv7ZFAH3/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XwB+2R/yc&#10;V/wSd/7P/wDiN/66y/4KWV9/18Aftkf8nFf8Enf+z/8A4jf+usv+CllAH3/RRRQAUUUUAFFFFABR&#10;RRQAUUUUAFFFFABRRRQAUUUUAFFFFABRRRQAUUUUAFFFFABRRRQAV8Af8E0/+TdfiN/2f/8A8FYv&#10;/Xpv7ZFff9fAH/BNP/k3X4jf9n//APBWL/16b+2RQB9/0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&#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vgD9sj/AJOK/wCCTv8A2f8A/Eb/ANdZf8FLK+/6+AP2yP8Ak4r/AIJO/wDZ/wD8Rv8A&#10;11l/wUsoA+/6KKKACiiigAooooAKKKKACiiigAooooAKKKKACiiigAooooAKKKKACiiigAooooAK&#10;KKKACvgD/gmn/wAm6/Eb/s//AP4Kxf8Ar039sivv+vgD/gmn/wAm6/Eb/s//AP4Kxf8Ar039sigD&#10;7/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r4A/bI/wCTiv8Agk7/ANn/APxG/wDXWX/BSyvv+vgD9sj/AJOK/wCCTv8A2f8A/Eb/ANdZ&#10;f8FLKAPv+iiigAooooAKKKKACiiigAooooAKKKKACiiigAooooAKKKKACiiigAooooAKKKKACiii&#10;gAr4A/4Jp/8AJuvxG/7P/wD+CsX/AK9N/bIr7/r4A/4Jp/8AJuvxG/7P/wD+CsX/AK9N/bIoA+/6&#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AP2yP8Ak4r/AIJO/wDZ/wD8Rv8A11l/wUsr7/r4A/bI/wCTiv8Agk7/ANn/APxG/wDXWX/B&#10;SygD7/ooooAKKKKACiiigAooooAKKKKACiiigAooooAKKKKACiiigAooooAKKKKACiiigAooooAK&#10;+AP+Caf/ACbr8Rv+z/8A/grF/wCvTf2yK+/6+AP+Caf/ACbr8Rv+z/8A/grF/wCvTf2yKAPv+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vgD9sj/AJOK/wCCTv8A2f8A/Eb/ANdZf8FLK+/6+AP2yP8Ak4r/AIJO/wDZ/wD8Rv8A11l/wUso&#10;A+/6KKKACiiigAooooAKKKKACiiigAooooAKKKKACiiigAooooAKKKKACiiigAooooAKKKKACvgC&#10;f/gmZ+y7/bHi7WdG1j9r/wAD/wDCcfED4i/FLxB4f+Fv/BRz/gol8JPAn/Cd/Fvx34i+J3xH13Qv&#10;hx8Mf2p/CXw/8Jf8Jb8QPFviXxZqemeE/DWiaP8A2xreoXNtp8Hnst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H/AA7T/Z1/6KN+3/8A+LYv+Cpv&#10;/wBGRX3/AEUAfAH/AA7T/Z1/6KN+3/8A+LYv+Cpv/wBGRR/w7T/Z1/6KN+3/AP8Ai2L/AIKm/wD0&#10;ZF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H/AA7T/Z1/6KN+3/8A+LYv+Cpv&#10;/wBGRX3/AEUAfAH/AA7T/Z1/6KN+3/8A+LYv+Cpv/wBGRR/w7T/Z1/6KN+3/AP8Ai2L/AIKm/wD0&#10;ZF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H/AA7T/Z1/6KN+3/8A+LYv+Cpv&#10;/wBGRX3/AEUAfAH/AA7T/Z1/6KN+3/8A+LYv+Cpv/wBGRR/w7T/Z1/6KN+3/AP8Ai2L/AIKm/wD0&#10;ZF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XQeBv8Agnl+zd4C+Jnw2+Ltpf8A7T/jTxt8IPEGueLP&#10;htJ8a/28P26f2hfCvhPxV4j+Hvjb4U6t4l0/4d/Hj9o34j/DuXxBL8O/iP468K2us33hW61HS9O8&#10;UaqdLubK5nFwv2/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B//&#10;2VBLAwQKAAAAAAAAACEA/LshK96JCQDeiQkAFAAAAGRycy9tZWRpYS9pbWFnZTcuanBn/9j/4AAQ&#10;SkZJRgABAQEAYABgAAD/2wBDAAEBAQEBAQEBAQEBAQEBAQEBAQEBAQEBAQEBAQEBAQEBAQEBAQEB&#10;AQEBAQEBAQEBAQEBAQEBAQEBAQEBAQEBAQH/2wBDAQEBAQEBAQEBAQEBAQEBAQEBAQEBAQEBAQEB&#10;AQEBAQEBAQEBAQEBAQEBAQEBAQEBAQEBAQEBAQEBAQEBAQEBAQH/wAARCAVACQA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i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r8wPh3+1R+318cbX4geLvgp&#10;+yB+yBqHwy8L/tAftPfAvw1rHxS/b8+NHw/8d+Iv+GZP2jvip+zfrPinXfBHhP8A4Jv/ABW8P+Fv&#10;+Ep8QfCnVfEWmaJp/wARfF32DR9T0+C61eW9W5jjAP0/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rn4P2oP20PAXxv/Ze+Gv7Rf7L&#10;P7MHgvwT+058YPF3wU0vxv8ABT9tf4rfGjxV4T8VeHP2av2gf2krHUNQ+H/jr9gv9n3SNT8P6npH&#10;7PuueGLq6t/iNa6jpeo6/pV/DpWq20F3CoB+j9FFFABRRRQAUUUUAFFFFABRRRQAUUUUAFFFFABR&#10;RRQAUUUUAFFFFABRRRQAUUUUAFFFFABXwB/wTT/5N1+I3/Z//wDwVi/9em/tkV9/18Af8E0/+Tdf&#10;iN/2f/8A8FYv/Xpv7ZFAH3/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XwB+2R/ycV/wSd/7P/wDiN/66y/4KWV9/18Aftkf8nFf8Enf+&#10;z/8A4jf+usv+CllAH3/RRRQAUUUUAFFFFABRRRQAUUUUAFFFFABRRRQAUUUUAFFFFABRRRQAUUUU&#10;AFFFFABRRRQAV8Af8E0/+TdfiN/2f/8A8FYv/Xpv7ZFff9fAH/BNP/k3X4jf9n//APBWL/16b+2R&#10;QB9/0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V8Aftkf8nFf8Enf+z/8A4jf+usv+Cllff9fAH7ZH/JxX/BJ3/s//AOI3/rrL/gpZQB9/&#10;0UUUAFFFFABRRRQAUUUUAFFFFABRRRQAUUUUAFFFFABRRRQAUUUUAFFFFABRRRQAUUUUAFfAH/BN&#10;P/k3X4jf9n//APBWL/16b+2RX3/XwB/wTT/5N1+I3/Z//wDwVi/9em/tkUAff9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vgD9&#10;sj/k4r/gk7/2f/8AEb/11l/wUsr7/r4A/bI/5OK/4JO/9n//ABG/9dZf8FLKAPv+iiigAooooAKK&#10;KKACiiigAooooAKKKKACiiigAooooAKKKKACiiigAooooAKKKKACiiigAr4A/wCCaf8Aybr8Rv8A&#10;s/8A/wCCsX/r039sivv+vgD/AIJp/wDJuvxG/wCz/wD/AIKxf+vTf2yKAPv+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vgD9sj/k4r/g&#10;k7/2f/8AEb/11l/wUsr7/r4A/bI/5OK/4JO/9n//ABG/9dZf8FLKAPv+iiigAooooAKKKKACiiig&#10;AooooAKKKKACiiigAooooAKKKKACiiigAooooAKKKKACiiigAr4A/wCCaf8Aybr8Rv8As/8A/wCC&#10;sX/r039sivv+vgD/AIJp/wDJuvxG/wCz/wD/AIKxf+vTf2yKAPv+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vgD9sj/k4r/gk7/2f/8A&#10;Eb/11l/wUsr7/r4A/bI/5OK/4JO/9n//ABG/9dZf8FLKAPv+iiigAooooAKKKKACiiigAooooAKK&#10;KKACiiigAooooAKKKKACiiigAooooAKKKKACiiigAr4A/wCCaf8Aybr8Rv8As/8A/wCCsX/r039s&#10;ivv+vgD/AIJp/wDJuvxG/wCz/wD/AIKxf+vTf2yKAPv+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vgD9sj/k4r/gk7/2f/8AEb/11l/w&#10;Usr7/r4A/bI/5OK/4JO/9n//ABG/9dZf8FLKAPv+iiigAooooAKKKKACiiigAooooAKKKKACiiig&#10;AooooAKKKKACiiigAooooAKKKKACiiigAr4A/wCCaf8Aybr8Rv8As/8A/wCCsX/r039sivv+vgD/&#10;AIJp/wDJuvxG/wCz/wD/AIKxf+vTf2yKAPv+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vgD9sj/k4r/gk7/2f/8AEb/11l/wUsr7/r4A&#10;/bI/5OK/4JO/9n//ABG/9dZf8FLKAPv+iiigAooooAKKKKACiiigAooooAKKKKACiiigAooooAKK&#10;KKACiiigAooooAKKKKACiiigAr4A/wCCaf8Aybr8Rv8As/8A/wCCsX/r039sivv+vgD/AIJp/wDJ&#10;uvxG/wCz/wD/AIKxf+vTf2yKAPv+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vgD9sj/k4r/gk7/2f/8AEb/11l/wUsr7/r4A/bI/5OK/&#10;4JO/9n//ABG/9dZf8FLKAPv+iiigAooooAKKKKACiiigAooooAKKKKACiiigAooooAKKKKACiiig&#10;AooooAKKKKACiiigAr4A/wCCaf8Aybr8Rv8As/8A/wCCsX/r039sivv+vgD/AIJp/wDJuvxG/wCz&#10;/wD/AIKxf+vTf2yKAPv+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vgD9sj/k4r/gk7/2f/8AEb/11l/wUsr7/r4A/bI/5OK/4JO/9n//&#10;ABG/9dZf8FLKAPv+iiigAooooAKKKKACiiigAooooAKKKKACiiigAooooAKKKKACiiigAooooAKK&#10;KKACiiigAr4A/wCCaf8Aybr8Rv8As/8A/wCCsX/r039sivv+vgD/AIJp/wDJuvxG/wCz/wD/AIKx&#10;f+vTf2yKAPv+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vgD9sj/k4r/gk7/2f/8AEb/11l/wUsr7/r4A/bI/5OK/4JO/9n//ABG/9dZf&#10;8FLKAPv+iiigAooooAKKKKACiiigAooooAKKKKACiiigAooooAKKKKACiiigAooooAKKKKACiiig&#10;Ar4A/wCCaf8Aybr8Rv8As/8A/wCCsX/r039sivv+vgD/AIJp/wDJuvxG/wCz/wD/AIKxf+vTf2yK&#10;APv+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vgD9sj/k4r/gk7/2f/8AEb/11l/wUsr7/r4A/bI/5OK/4JO/9n//ABG/9dZf8FLKAPv+&#10;iiigAooooAKKKKACiiigAooooAKKKKACiiigAooooAKKKKACiiigAooooAKKKKACiiigAr4A/wCC&#10;af8Aybr8Rv8As/8A/wCCsX/r039sivv+vgD/AIJp/wDJuvxG/wCz/wD/AIKxf+vTf2yKAPv+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vgD9sj/k4r/gk7/2f/8AEb/11l/wUsr7/r4A/bI/5OK/4JO/9n//ABG/9dZf8FLKAPv+iiigAooo&#10;oAKKKKACiiigAooooAKKKKACiiigAooooAKKKKACiiigAooooAKKKKACiiigAr4A/wCCaf8Aybr8&#10;Rv8As/8A/wCCsX/r039sivv+vgD/AIJp/wDJuvxG/wCz/wD/AIKxf+vTf2yKAPv+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vgD9sj/k&#10;4r/gk7/2f/8AEb/11l/wUsr7/r4A/bI/5OK/4JO/9n//ABG/9dZf8FLKAPv+iiigAooooAKKKKAC&#10;iiigAooooAKKKKACiiigAooooAKKKKACiiigAooooAKKKKACiiigAr4A/wCCaf8Aybr8Rv8As/8A&#10;/wCCsX/r039sivv+vgD/AIJp/wDJuvxG/wCz/wD/AIKxf+vTf2yKAPv+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vgD9sj/k4r/gk7/2&#10;f/8AEb/11l/wUsr7/r4A/bI/5OK/4JO/9n//ABG/9dZf8FLKAPv+iiigAooooAKKKKACiiigAooo&#10;oAKKKKACiiigAooooAKKKKACiiigAooooAKKKKACiiigAr4A/wCCaf8Aybr8Rv8As/8A/wCCsX/r&#10;039sivv+vgD/AIJp/wDJuvxG/wCz/wD/AIKxf+vTf2yKAPv+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vgD9sj/k4r/gk7/2f/8AEb/1&#10;1l/wUsr7/r4A/bI/5OK/4JO/9n//ABG/9dZf8FLKAPv+iiigAooooAKKKKACiiigAooooAKKKKAC&#10;iiigAooooAKKKKACiiigAooooAKKKKACiiigAr4A/wCCaf8Aybr8Rv8As/8A/wCCsX/r039sivv+&#10;vgD/AIJp/wDJuvxG/wCz/wD/AIKxf+vTf2yKAPv+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vgD9sj/k4r/gk7/2f/8AEb/11l/wUsr7&#10;/r4A/bI/5OK/4JO/9n//ABG/9dZf8FLKAPv+iiigAooooAKKKKACiiigAooooAKKKKACiiigAooo&#10;oAKKKKACiiigAooooAKKKKACiiigAr4A/wCCaf8Aybr8Rv8As/8A/wCCsX/r039sivv+vgD/AIJp&#10;/wDJuvxG/wCz/wD/AIKxf+vTf2yKAPv+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vgD9sj/k4r/gk7/2f/8AEb/11l/wUsr7/r4A/bI/&#10;5OK/4JO/9n//ABG/9dZf8FLKAPv+iiigAooooAKKKKACiiigAooooAKKKKACiiigAooooAKKKKAC&#10;iiigAooooAKKKKACiiigAr4A/wCCaf8Aybr8Rv8As/8A/wCCsX/r039sivv+vgD/AIJp/wDJuvxG&#10;/wCz/wD/AIKxf+vTf2yKAPv+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vgD9sj/k4r/gk7/2f/8AEb/11l/wUsr7/r4A/bI/5OK/4JO/&#10;9n//ABG/9dZf8FLKAPv+iiigAooooAKKKKACiiigAooooAKKKKACiiigAooooAKKKKACiiigAooo&#10;oAKKKKACiiigAr4A/wCCaf8Aybr8Rv8As/8A/wCCsX/r039sivv+vgD/AIJp/wDJuvxG/wCz/wD/&#10;AIKxf+vTf2yKAPv+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vgD9sj/k4r/gk7/2f/8AEb/11l/wUsr7/r4A/bI/5OK/4JO/9n//ABG/&#10;9dZf8FLKAPv+iiigAooooAKKKKACiiigAooooAKKKKACiiigAooooAKKKKACiiigAooooAKKKKAC&#10;iiigAr4A/wCCaf8Aybr8Rv8As/8A/wCCsX/r039sivv+vgD/AIJp/wDJuvxG/wCz/wD/AIKxf+vT&#10;f2yKAPv+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vgD9sj/k4r/gk7/2f/8AEb/11l/wUsr7/r4A/bI/5OK/4JO/9n//ABG/9dZf8FLK&#10;APv+iiigAooooAKKKKACiiigAooooAKKKKACiiigAooooAKKKKACiiigAooooAKKKKACiiigAr4A&#10;/wCCaf8Aybr8Rv8As/8A/wCCsX/r039sivv+vgD/AIJp/wDJuvxG/wCz/wD/AIKxf+vTf2yKAPv+&#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vgD9sj/k4r/gk7/2f/8AEb/11l/wUsr7/r4A/bI/5OK/4JO/9n//ABG/9dZf8FLKAPv+iiig&#10;AooooAKKKKACiiigAooooAKKKKACiiigAooooAKKKKACiiigAooooAKKKKACiiigAr4A/wCCaf8A&#10;ybr8Rv8As/8A/wCCsX/r039sivv+vgD/AIJp/wDJuvxG/wCz/wD/AIKxf+vTf2yKAPv+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vgD9&#10;sj/k4r/gk7/2f/8AEb/11l/wUsr7/r4A/bI/5OK/4JO/9n//ABG/9dZf8FLKAPv+iiigAooooAKK&#10;KKACiiigAooooAKKKKACiiigAooooAKKKKACiiigAooooAKKKKACiiigAr4A/wCCaf8Aybr8Rv8A&#10;s/8A/wCCsX/r039sivv+vgD/AIJp/wDJuvxG/wCz/wD/AIKxf+vTf2yKAPv+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r4A/b&#10;I/5OK/4JO/8AZ/8A8Rv/AF1l/wAFLK+/6+AP2yP+Tiv+CTv/AGf/APEb/wBdZf8ABSygD7/ooooA&#10;KKKKACiiigAooooAKKKKACiiigAooooAKKKKACiiigAooooAKKKKACiiigAooooAK+AP+Caf/Juv&#10;xG/7P/8A+CsX/r039sivv+vgD/gmn/ybr8Rv+z//APgrF/69N/bIoA+/6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AP2yP+Tiv+CTv/&#10;AGf/APEb/wBdZf8ABSyvv+vgD9sj/k4r/gk7/wBn/wDxG/8AXWX/AAUsoA+/6KKKACiiigAooooA&#10;KKKKACiiigAooooAKKKKACiiigAooooAKKKKACiiigAooooAKKKKACvgD/gmn/ybr8Rv+z//APgr&#10;F/69N/bIr7/r4A/4Jp/8m6/Eb/s//wD4Kxf+vTf2yKAPv+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vgD9sj/k4r/gk7/wBn/wDxG/8A&#10;XWX/AAUsr7/r4A/bI/5OK/4JO/8AZ/8A8Rv/AF1l/wAFLKAPv+iiigAooooAKKKKACiiigAooooA&#10;KKKKACiiigAooooAKKKKACiiigAooooAKKKKACiiigAr4A/4Jp/8m6/Eb/s//wD4Kxf+vTf2yK+/&#10;6+AP+Caf/JuvxG/7P/8A+CsX/r039sigD7/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B//9lQSwMECgAA&#10;AAAAAAAhAH2A2q7+jQkA/o0JABQAAABkcnMvbWVkaWEvaW1hZ2U4LmpwZ//Y/+AAEEpGSUYAAQEB&#10;AGAAYAAA/9sAQwABAQEBAQEBAQEBAQEBAQEBAQEBAQEBAQEBAQEBAQEBAQEBAQEBAQEBAQEBAQEB&#10;AQEBAQEBAQEBAQEBAQEBAQEB/9sAQwEBAQEBAQEBAQEBAQEBAQEBAQEBAQEBAQEBAQEBAQEBAQEB&#10;AQEBAQEBAQEBAQEBAQEBAQEBAQEBAQEBAQEBAQEB/8AAEQgFQAkA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4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MD4d/tUft9fHG1+IHi74Kfsgfsgah8Mv&#10;C/7QH7T3wL8Nax8Uv2/PjR8P/HfiL/hmT9o74qfs36z4p13wR4T/AOCb/wAVvD/hb/hKfEHwp1Xx&#10;Fpmiaf8AEXxd9g0fU9PgutXlvVuY4wD9P6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5+D9qD9tDwF8b/2Xvhr+0X+yz+zB4L8E/tO&#10;fGDxd8FNL8b/AAU/bX+K3xo8VeE/FXhz9mr9oH9pKx1DUPh/46/YL/Z90jU/D+p6R+z7rnhi6urf&#10;4jWuo6XqOv6Vfw6VqttBdwqAfo/RRRQAUUUUAFFFFABRRRQAUUUUAFFFFABRRRQAUUUUAFFFFABR&#10;RRQAUUUUAFFFFABRRRQAV8Af8E0/+TdfiN/2f/8A8FYv/Xpv7ZFff9fAH/BNP/k3X4jf9n//APBW&#10;L/16b+2RQB9/0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V8Aftkf8nFf8Enf+z/8A4jf+usv+Cllff9fAH7ZH/JxX/BJ3/s//AOI3/rrL&#10;/gpZQB9/0UUUAFFFFABRRRQAUUUUAFFFFABRRRQAUUUUAFFFFABRRRQAUUUUAFFFFABRRRQAUUUU&#10;AFfAH/BNP/k3X4jf9n//APBWL/16b+2RX3/XwB/wTT/5N1+I3/Z//wDwVi/9em/tkUAff9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A&#10;H7ZH/JxX/BJ3/s//AOI3/rrL/gpZX3/XwB+2R/ycV/wSd/7P/wDiN/66y/4KWUAff9FFFABRRRQA&#10;UUUUAFFFFABRRRQAUUUUAFFFFABRRRQAUUUUAFFFFABRRRQAUUUUAFFFFABXwB/wTT/5N1+I3/Z/&#10;/wDwVi/9em/tkV9/18Af8E0/+TdfiN/2f/8A8FYv/Xpv7ZFAH3/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r4A/bI/5OK/4JO/&#10;9n//ABG/9dZf8FLK+/6+AP2yP+Tiv+CTv/Z//wARv/XWX/BSygD7/ooooAKKKKACiiigAooooAKK&#10;KKACiiigAooooAKKKKACiiigAooooAKKKKACiiigAooooAK+AP8Agmn/AMm6/Eb/ALP/AP8AgrF/&#10;69N/bIr7/r4A/wCCaf8Aybr8Rv8As/8A/wCCsX/r039sigD7/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r4A/bI/5OK/4JO/9n//ABG/&#10;9dZf8FLK+/6+AP2yP+Tiv+CTv/Z//wARv/XWX/BSygD7/ooooAKKKKACiiigAooooAKKKKACiiig&#10;AooooAKKKKACiiigAooooAKKKKACiiigAooooAK+AP8Agmn/AMm6/Eb/ALP/AP8AgrF/69N/bIr7&#10;/r4A/wCCaf8Aybr8Rv8As/8A/wCCsX/r039sigD7/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r4A/bI/5OK/4JO/9n//ABG/9dZf8FLK&#10;+/6+AP2yP+Tiv+CTv/Z//wARv/XWX/BSygD7/ooooAKKKKACiiigAooooAKKKKACiiigAooooAKK&#10;KKACiiigAooooAKKKKACiiigAooooAK+AP8Agmn/AMm6/Eb/ALP/AP8AgrF/69N/bIr7/r4A/wCC&#10;af8Aybr8Rv8As/8A/wCCsX/r039sigD7/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r4A/bI/5OK/4JO/9n//ABG/9dZf8FLK+/6+AP2y&#10;P+Tiv+CTv/Z//wARv/XWX/BSygD7/ooooAKKKKACiiigAooooAKKKKACiiigAooooAKKKKACiiig&#10;AooooAKKKKACiiigAooooAK+AP8Agmn/AMm6/Eb/ALP/AP8AgrF/69N/bIr7/r4A/wCCaf8Aybr8&#10;Rv8As/8A/wCCsX/r039sigD7/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r4A/bI/5OK/4JO/9n//ABG/9dZf8FLK+/6+AP2yP+Tiv+CT&#10;v/Z//wARv/XWX/BSygD7/ooooAKKKKACiiigAooooAKKKKACiiigAooooAKKKKACiiigAooooAKK&#10;KKACiiigAooooAK+AP8Agmn/AMm6/Eb/ALP/AP8AgrF/69N/bIr7/r4A/wCCaf8Aybr8Rv8As/8A&#10;/wCCsX/r039sigD7/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r4A/bI/5OK/4JO/9n//ABG/9dZf8FLK+/6+AP2yP+Tiv+CTv/Z//wAR&#10;v/XWX/BSygD7/ooooAKKKKACiiigAooooAKKKKACiiigAooooAKKKKACiiigAooooAKKKKACiiig&#10;AooooAK+AP8Agmn/AMm6/Eb/ALP/AP8AgrF/69N/bIr7/r4A/wCCaf8Aybr8Rv8As/8A/wCCsX/r&#10;039sigD7/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r4A/bI/5OK/4JO/9n//ABG/9dZf8FLK+/6+AP2yP+Tiv+CTv/Z//wARv/XWX/BS&#10;ygD7/ooooAKKKKACiiigAooooAKKKKACiiigAooooAKKKKACiiigAooooAKKKKACiiigAooooAK+&#10;AP8Agmn/AMm6/Eb/ALP/AP8AgrF/69N/bIr7/r4A/wCCaf8Aybr8Rv8As/8A/wCCsX/r039sigD7&#10;/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r4A/bI/5OK/4JO/9n//ABG/9dZf8FLK+/6+AP2yP+Tiv+CTv/Z//wARv/XWX/BSygD7/ooo&#10;oAKKKKACiiigAooooAKKKKACiiigAooooAKKKKACiiigAooooAKKKKACiiigAooooAK+AP8Agmn/&#10;AMm6/Eb/ALP/AP8AgrF/69N/bIr7/r4A/wCCaf8Aybr8Rv8As/8A/wCCsX/r039sigD7/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r4A&#10;/bI/5OK/4JO/9n//ABG/9dZf8FLK+/6+AP2yP+Tiv+CTv/Z//wARv/XWX/BSygD7/ooooAKKKKAC&#10;iiigAooooAKKKKACiiigAooooAKKKKACiiigAooooAKKKKACiiigAooooAK+AP8Agmn/AMm6/Eb/&#10;ALP/AP8AgrF/69N/bIr7/r4A/wCCaf8Aybr8Rv8As/8A/wCCsX/r039sigD7/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r4A/bI/5OK/&#10;4JO/9n//ABG/9dZf8FLK+/6+AP2yP+Tiv+CTv/Z//wARv/XWX/BSygD7/ooooAKKKKACiiigAooo&#10;oAKKKKACiiigAooooAKKKKACiiigAooooAKKKKACiiigAooooAK+AP8Agmn/AMm6/Eb/ALP/AP8A&#10;grF/69N/bIr7/r4A/wCCaf8Aybr8Rv8As/8A/wCCsX/r039sigD7/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r4A/bI/5OK/4JO/9n//&#10;ABG/9dZf8FLK+/6+AP2yP+Tiv+CTv/Z//wARv/XWX/BSygD7/ooooAKKKKACiiigAooooAKKKKAC&#10;iiigAooooAKKKKACiiigAooooAKKKKACiiigAooooAK+AP8Agmn/AMm6/Eb/ALP/AP8AgrF/69N/&#10;bIr7/r4A/wCCaf8Aybr8Rv8As/8A/wCCsX/r039sigD7/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r4A/bI/5OK/4JO/9n//ABG/9dZf&#10;8FLK+/6+AP2yP+Tiv+CTv/Z//wARv/XWX/BSygD7/ooooAKKKKACiiigAooooAKKKKACiiigAooo&#10;oAKKKKACiiigAooooAKKKKACiiigAooooAK+AP8Agmn/AMm6/Eb/ALP/AP8AgrF/69N/bIr7/r4A&#10;/wCCaf8Aybr8Rv8As/8A/wCCsX/r039sigD7/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r4A/bI/5OK/4JO/9n//ABG/9dZf8FLK+/6+&#10;AP2yP+Tiv+CTv/Z//wARv/XWX/BSygD7/ooooAKKKKACiiigAooooAKKKKACiiigAooooAKKKKAC&#10;iiigAooooAKKKKACiiigAooooAK+AP8Agmn/AMm6/Eb/ALP/AP8AgrF/69N/bIr7/r4A/wCCaf8A&#10;ybr8Rv8As/8A/wCCsX/r039sigD7/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r4A/bI/5OK/4JO/9n//ABG/9dZf8FLK+/6+AP2yP+Ti&#10;v+CTv/Z//wARv/XWX/BSygD7/ooooAKKKKACiiigAooooAKKKKACiiigAooooAKKKKACiiigAooo&#10;oAKKKKACiiigAooooAK+AP8Agmn/AMm6/Eb/ALP/AP8AgrF/69N/bIr7/r4A/wCCaf8Aybr8Rv8A&#10;s/8A/wCCsX/r039sigD7/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r4A/bI/5OK/4JO/9n//ABG/9dZf8FLK+/6+AP2yP+Tiv+CTv/Z/&#10;/wARv/XWX/BSygD7/ooooAKKKKACiiigAooooAKKKKACiiigAooooAKKKKACiiigAooooAKKKKAC&#10;iiigAooooAK+AP8Agmn/AMm6/Eb/ALP/AP8AgrF/69N/bIr7/r4A/wCCaf8Aybr8Rv8As/8A/wCC&#10;sX/r039sigD7/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r4A/bI/5OK/4JO/9n//ABG/9dZf8FLK+/6+AP2yP+Tiv+CTv/Z//wARv/XW&#10;X/BSygD7/ooooAKKKKACiiigAooooAKKKKACiiigAooooAKKKKACiiigAooooAKKKKACiiigAooo&#10;oAK+AP8Agmn/AMm6/Eb/ALP/AP8AgrF/69N/bIr7/r4A/wCCaf8Aybr8Rv8As/8A/wCCsX/r039s&#10;igD7/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r4A/bI/5OK/4JO/9n//ABG/9dZf8FLK+/6+AP2yP+Tiv+CTv/Z//wARv/XWX/BSygD7&#10;/ooooAKKKKACiiigAooooAKKKKACiiigAooooAKKKKACiiigAooooAKKKKACiiigAooooAK+AP8A&#10;gmn/AMm6/Eb/ALP/AP8AgrF/69N/bIr7/r4A/wCCaf8Aybr8Rv8As/8A/wCCsX/r039sigD7/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r4A/bI/5OK/4JO/9n//ABG/9dZf8FLK+/6+AP2yP+Tiv+CTv/Z//wARv/XWX/BSygD7/ooooAKK&#10;KKACiiigAooooAKKKKACiiigAooooAKKKKACiiigAooooAKKKKACiiigAooooAK+AP8Agmn/AMm6&#10;/Eb/ALP/AP8AgrF/69N/bIr7/r4A/wCCaf8Aybr8Rv8As/8A/wCCsX/r039sigD7/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r4A/bI/&#10;5OK/4JO/9n//ABG/9dZf8FLK+/6+AP2yP+Tiv+CTv/Z//wARv/XWX/BSygD7/ooooAKKKKACiiig&#10;AooooAKKKKACiiigAooooAKKKKACiiigAooooAKKKKACiiigAooooAK+AP8Agmn/AMm6/Eb/ALP/&#10;AP8AgrF/69N/bIr7/r4A/wCCaf8Aybr8Rv8As/8A/wCCsX/r039sigD7/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r4A/bI/5OK/4JO/&#10;9n//ABG/9dZf8FLK+/6+AP2yP+Tiv+CTv/Z//wARv/XWX/BSygD7/ooooAKKKKACiiigAooooAKK&#10;KKACiiigAooooAKKKKACiiigAooooAKKKKACiiigAooooAK+AP8Agmn/AMm6/Eb/ALP/AP8AgrF/&#10;69N/bIr7/r4A/wCCaf8Aybr8Rv8As/8A/wCCsX/r039sigD7/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10;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V8Aftkf8AJxX/AASd/wCz&#10;/wD4jf8ArrL/AIKWV9/18Aftkf8AJxX/AASd/wCz/wD4jf8ArrL/AIKWUAff9FFFABRRRQAUUUUA&#10;FFFFABRRRQAUUUUAFFFFABRRRQAUUUUAFFFFABRRRQAUUUUAFFFFABXwB/wTT/5N1+I3/Z//APwV&#10;i/8AXpv7ZFff9fAH/BNP/k3X4jf9n/8A/BWL/wBem/tkUAff9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AH7ZH/ACcV/wAEnf8As/8A&#10;+I3/AK6y/wCCllff9fAH7ZH/ACcV/wAEnf8As/8A+I3/AK6y/wCCllAH3/RRRQAUUUUAFFFFABRR&#10;RQAUUUUAFFFFABRRRQAUUUUAFFFFABRRRQAUUUUAFFFFABRRRQAV8Af8E0/+TdfiN/2f/wD8FYv/&#10;AF6b+2RX3/XwB/wTT/5N1+I3/Z//APwVi/8AXpv7ZFAH3/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XwB+2R/wAnFf8ABJ3/ALP/APiN&#10;/wCusv8AgpZX3/XwB+2R/wAnFf8ABJ3/ALP/APiN/wCusv8AgpZQB9/0UUUAFFFFABRRRQAUUUUA&#10;FFFFABRRRQAUUUUAFFFFABRRRQAUUUUAFFFFABRRRQAUUUUAFfAH/BNP/k3X4jf9n/8A/BWL/wBe&#10;m/tkV9/18Af8E0/+TdfiN/2f/wD8FYv/AF6b+2RQB9/0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">
                <v:shape id="_x0000_s1070" type="#_x0000_t202" style="position:absolute;left:285;width:74390;height:5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" filled="f" stroked="f">
                  <v:textbox style="mso-fit-shape-to-text:t">
                    <w:txbxContent>
                      <w:p w14:paraId="7390B2E6" w14:textId="2F6BCE05" w:rsidR="00490436" w:rsidRPr="00490436" w:rsidRDefault="00490436" w:rsidP="00490436">
                        <w:pPr>
                          <w:pStyle w:val="NormalWeb"/>
                          <w:spacing w:before="0" w:beforeAutospacing="0" w:after="0" w:afterAutospacing="0"/>
                          <w:rPr>
                            <w:rFonts w:eastAsia="DengXian"/>
                            <w:bCs/>
                            <w:color w:val="000000"/>
                            <w:kern w:val="24"/>
                            <w:sz w:val="20"/>
                            <w:szCs w:val="20"/>
                          </w:rPr>
                        </w:pPr>
                        <w:r w:rsidRPr="00490436">
                          <w:rPr>
                            <w:b/>
                            <w:color w:val="000000"/>
                            <w:kern w:val="24"/>
                            <w:sz w:val="20"/>
                            <w:szCs w:val="20"/>
                          </w:rPr>
                          <w:t xml:space="preserve">Figure </w:t>
                        </w:r>
                        <w:r w:rsidR="00E17E5F">
                          <w:rPr>
                            <w:rFonts w:eastAsiaTheme="minorEastAsia" w:hint="eastAsia"/>
                            <w:b/>
                            <w:color w:val="000000"/>
                            <w:kern w:val="24"/>
                            <w:sz w:val="20"/>
                            <w:szCs w:val="20"/>
                          </w:rPr>
                          <w:t>4</w:t>
                        </w:r>
                        <w:r w:rsidRPr="00490436">
                          <w:rPr>
                            <w:bCs/>
                            <w:color w:val="000000"/>
                            <w:kern w:val="24"/>
                            <w:sz w:val="20"/>
                            <w:szCs w:val="20"/>
                          </w:rPr>
                          <w:t xml:space="preserve">.  </w:t>
                        </w:r>
                        <w:r w:rsidRPr="00490436">
                          <w:rPr>
                            <w:rFonts w:eastAsia="DengXian" w:hint="eastAsia"/>
                            <w:bCs/>
                            <w:color w:val="000000"/>
                            <w:kern w:val="24"/>
                            <w:sz w:val="20"/>
                            <w:szCs w:val="20"/>
                          </w:rPr>
                          <w:t>Geographical maps of HPV vaccination rates on Long Island, New York (Nassau and Suffolk Counties) among children ages 9-13 by zip code. The rate was calculated by the number of children receiving one or more HPV vaccine dose divided by the number of children who received HPV, Tdap or both vaccines.</w:t>
                        </w:r>
                      </w:p>
                    </w:txbxContent>
                  </v:textbox>
                </v:shape>
                <v:group id="Group 11" o:spid="_x0000_s1071" style="position:absolute;left:95;top:8858;width:73104;height:78879" coordorigin="95" coordsize="73104,78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">
                  <v:shape id="Picture 1" o:spid="_x0000_s1072" type="#_x0000_t75" alt="A map of long island hpv vaccination rate&#10;&#10;Description automatically generated" style="position:absolute;left:5381;width:29280;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">
                    <v:imagedata r:id="rId75" o:title="A map of long island hpv vaccination rate&#10;&#10;Description automatically generated" croptop="10922f" cropbottom="4681f" cropleft="3686f" cropright="3552f"/>
                  </v:shape>
                  <v:shape id="Picture 2" o:spid="_x0000_s1073" type="#_x0000_t75" alt="A map of long island hpv vaccination rate&#10;&#10;Description automatically generated" style="position:absolute;left:37861;width:29255;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">
                    <v:imagedata r:id="rId76" o:title="A map of long island hpv vaccination rate&#10;&#10;Description automatically generated" croptop="10923f" cropbottom="4681f" cropleft="3641f" cropright="3641f"/>
                  </v:shape>
                  <v:shape id="Picture 3" o:spid="_x0000_s1074" type="#_x0000_t75" alt="A map of long island hpv vaccination rate&#10;&#10;Description automatically generated" style="position:absolute;left:5429;top:19240;width:29254;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">
                    <v:imagedata r:id="rId77" o:title="A map of long island hpv vaccination rate&#10;&#10;Description automatically generated" croptop="10923f" cropbottom="4681f" cropleft="3641f" cropright="3641f"/>
                  </v:shape>
                  <v:shape id="Picture 4" o:spid="_x0000_s1075" type="#_x0000_t75" alt="A map of long island hpv vaccination rate&#10;&#10;Description automatically generated" style="position:absolute;left:37861;top:19240;width:29255;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">
                    <v:imagedata r:id="rId78" o:title="A map of long island hpv vaccination rate&#10;&#10;Description automatically generated" croptop="10923f" cropbottom="4682f" cropleft="3641f" cropright="3641f"/>
                  </v:shape>
                  <v:shape id="Picture 5" o:spid="_x0000_s1076" type="#_x0000_t75" alt="A map of long island hpv vaccination rate&#10;&#10;Description automatically generated" style="position:absolute;left:5429;top:40290;width:29254;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">
                    <v:imagedata r:id="rId79" o:title="A map of long island hpv vaccination rate&#10;&#10;Description automatically generated" croptop="10996f" cropbottom="4609f" cropleft="3641f" cropright="3641f"/>
                  </v:shape>
                  <v:shape id="Picture 6" o:spid="_x0000_s1077" type="#_x0000_t75" alt="A map of long island hpv vaccination rate&#10;&#10;Description automatically generated" style="position:absolute;left:37861;top:40290;width:29255;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">
                    <v:imagedata r:id="rId80" o:title="A map of long island hpv vaccination rate&#10;&#10;Description automatically generated" croptop="10923f" cropbottom="4681f" cropleft="3641f" cropright="3641f"/>
                  </v:shape>
                  <v:shape id="Picture 7" o:spid="_x0000_s1078" type="#_x0000_t75" alt="A map of long island hpv vaccination rate&#10;&#10;Description automatically generated" style="position:absolute;left:5429;top:59483;width:29254;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">
                    <v:imagedata r:id="rId81" o:title="A map of long island hpv vaccination rate&#10;&#10;Description automatically generated" croptop="10924f" cropbottom="4682f" cropleft="3641f" cropright="3641f"/>
                  </v:shape>
                  <v:shape id="Picture 8" o:spid="_x0000_s1079" type="#_x0000_t75" alt="A map of long island hpv vaccination rate&#10;&#10;Description automatically generated" style="position:absolute;left:37861;top:59483;width:29255;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">
                    <v:imagedata r:id="rId82" o:title="A map of long island hpv vaccination rate&#10;&#10;Description automatically generated" croptop="10923f" cropbottom="4681f" cropleft="3641f" cropright="3641f"/>
                  </v:shape>
                  <v:shape id="Text Box 9" o:spid="_x0000_s1080" type="#_x0000_t202" style="position:absolute;left:95;top:35528;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" filled="f" stroked="f" strokeweight=".5pt">
                    <v:textbox>
                      <w:txbxContent>
                        <w:p w14:paraId="658ADC0C" w14:textId="77777777" w:rsidR="00490436" w:rsidRPr="00490436" w:rsidRDefault="00490436" w:rsidP="008B7C4D">
                          <w:pPr>
                            <w:pStyle w:val="ListParagraph"/>
                            <w:widowControl w:val="0"/>
                            <w:numPr>
                              <w:ilvl w:val="0"/>
                              <w:numId w:val="33"/>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6) Geographic Map of Long Island HPV Vaccination Rate by Zip Code</w:t>
                          </w:r>
                        </w:p>
                      </w:txbxContent>
                    </v:textbox>
                  </v:shape>
                  <v:shape id="Text Box 9" o:spid="_x0000_s1081" type="#_x0000_t202" style="position:absolute;left:34528;top:16049;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" filled="f" stroked="f" strokeweight=".5pt">
                    <v:textbox>
                      <w:txbxContent>
                        <w:p w14:paraId="1B28B3B2"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4) Geographic Map of Long Island HPV Vaccination Rate by Zip Code</w:t>
                          </w:r>
                        </w:p>
                      </w:txbxContent>
                    </v:textbox>
                  </v:shape>
                  <v:shape id="Text Box 9" o:spid="_x0000_s1082" type="#_x0000_t202" style="position:absolute;left:34290;top:35385;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" filled="f" stroked="f" strokeweight=".5pt">
                    <v:textbox>
                      <w:txbxContent>
                        <w:p w14:paraId="6306131A" w14:textId="77777777" w:rsidR="00812EAA" w:rsidRPr="00812EAA" w:rsidRDefault="00812EAA" w:rsidP="00812EAA">
                          <w:pPr>
                            <w:pStyle w:val="ListParagraph"/>
                            <w:widowControl w:val="0"/>
                            <w:numPr>
                              <w:ilvl w:val="0"/>
                              <w:numId w:val="34"/>
                            </w:numPr>
                            <w:spacing w:after="160" w:line="278" w:lineRule="auto"/>
                            <w:rPr>
                              <w:rFonts w:ascii="Times New Roman" w:hAnsi="Times New Roman" w:cs="Times New Roman" w:hint="eastAsia"/>
                              <w:vanish/>
                              <w:color w:val="000000"/>
                              <w:sz w:val="16"/>
                              <w:szCs w:val="16"/>
                            </w:rPr>
                          </w:pPr>
                        </w:p>
                        <w:p w14:paraId="03826665" w14:textId="6BE2488C" w:rsidR="00490436" w:rsidRPr="00490436" w:rsidRDefault="00490436" w:rsidP="00812EAA">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8) Geographic Map of Long Island HPV Vaccination Rate by Zip Code</w:t>
                          </w:r>
                        </w:p>
                      </w:txbxContent>
                    </v:textbox>
                  </v:shape>
                  <v:shape id="Text Box 9" o:spid="_x0000_s1083" type="#_x0000_t202" style="position:absolute;left:381;top:55340;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" filled="f" stroked="f" strokeweight=".5pt">
                    <v:textbox>
                      <w:txbxContent>
                        <w:p w14:paraId="3678F93C"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0) Geographic Map of Long Island HPV Vaccination Rate by Zip Code</w:t>
                          </w:r>
                        </w:p>
                      </w:txbxContent>
                    </v:textbox>
                  </v:shape>
                  <v:shape id="Text Box 9" o:spid="_x0000_s1084" type="#_x0000_t202" style="position:absolute;left:34385;top:55245;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" filled="f" stroked="f" strokeweight=".5pt">
                    <v:textbox>
                      <w:txbxContent>
                        <w:p w14:paraId="09819567"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1) Geographic Map of Long Island HPV Vaccination Rate by Zip Code</w:t>
                          </w:r>
                        </w:p>
                      </w:txbxContent>
                    </v:textbox>
                  </v:shape>
                  <v:shape id="Text Box 9" o:spid="_x0000_s1085" type="#_x0000_t202" style="position:absolute;left:238;top:75628;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" filled="f" stroked="f" strokeweight=".5pt">
                    <v:textbox>
                      <w:txbxContent>
                        <w:p w14:paraId="6E40D937"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2) Geographic Map of Long Island HPV Vaccination Rate by Zip Code</w:t>
                          </w:r>
                        </w:p>
                      </w:txbxContent>
                    </v:textbox>
                  </v:shape>
                  <v:shape id="Text Box 9" o:spid="_x0000_s1086" type="#_x0000_t202" style="position:absolute;left:34528;top:75485;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" filled="f" stroked="f" strokeweight=".5pt">
                    <v:textbox>
                      <w:txbxContent>
                        <w:p w14:paraId="6DF7083C"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3) Geographic Map of Long Island HPV Vaccination Rate by Zip Code</w:t>
                          </w:r>
                        </w:p>
                      </w:txbxContent>
                    </v:textbox>
                  </v:shape>
                </v:group>
                <w10:wrap anchorx="margin"/>
              </v:group>
            </w:pict>
          </mc:Fallback>
        </mc:AlternateContent>
      </w:r>
    </w:p>
    <w:p w14:paraId="0E37BE99" w14:textId="24006296" w:rsidR="00CA40B4" w:rsidRPr="00157B06" w:rsidRDefault="00CA40B4" w:rsidP="00CA40B4">
      <w:pPr>
        <w:spacing w:after="160" w:line="259" w:lineRule="auto"/>
        <w:rPr>
          <w:rFonts w:ascii="Times New Roman" w:hAnsi="Times New Roman" w:cs="Times New Roman"/>
          <w:b/>
          <w:sz w:val="24"/>
        </w:rPr>
      </w:pPr>
    </w:p>
    <w:p w14:paraId="0B97A796" w14:textId="17120505" w:rsidR="00CA40B4" w:rsidRPr="00157B06" w:rsidRDefault="00CA40B4" w:rsidP="00CA40B4">
      <w:pPr>
        <w:spacing w:after="160" w:line="259" w:lineRule="auto"/>
        <w:rPr>
          <w:rFonts w:ascii="Times New Roman" w:hAnsi="Times New Roman" w:cs="Times New Roman"/>
          <w:b/>
          <w:sz w:val="24"/>
          <w:vertAlign w:val="subscript"/>
          <w:lang w:eastAsia="zh-CN"/>
        </w:rPr>
      </w:pPr>
    </w:p>
    <w:p w14:paraId="5404DB37" w14:textId="4E8BDDA7" w:rsidR="00CA40B4" w:rsidRPr="00157B06" w:rsidRDefault="00CA40B4" w:rsidP="00CA40B4">
      <w:pPr>
        <w:spacing w:after="160" w:line="259" w:lineRule="auto"/>
        <w:rPr>
          <w:rFonts w:ascii="Times New Roman" w:hAnsi="Times New Roman" w:cs="Times New Roman"/>
          <w:b/>
          <w:sz w:val="24"/>
          <w:vertAlign w:val="subscript"/>
          <w:lang w:eastAsia="zh-CN"/>
        </w:rPr>
      </w:pPr>
    </w:p>
    <w:p w14:paraId="595AAFE2" w14:textId="268B9524" w:rsidR="00CA40B4" w:rsidRPr="00157B06" w:rsidRDefault="008B7C4D" w:rsidP="00CA40B4">
      <w:pPr>
        <w:spacing w:after="160" w:line="259" w:lineRule="auto"/>
        <w:rPr>
          <w:rFonts w:ascii="Times New Roman" w:hAnsi="Times New Roman" w:cs="Times New Roman"/>
          <w:b/>
          <w:sz w:val="24"/>
          <w:vertAlign w:val="subscript"/>
          <w:lang w:eastAsia="zh-CN"/>
        </w:rPr>
      </w:pPr>
      <w:r>
        <w:rPr>
          <w:noProof/>
        </w:rPr>
        <mc:AlternateContent>
          <mc:Choice Requires="wps">
            <w:drawing>
              <wp:anchor distT="0" distB="0" distL="114300" distR="114300" simplePos="0" relativeHeight="251711488" behindDoc="0" locked="0" layoutInCell="1" allowOverlap="1" wp14:anchorId="4D740869" wp14:editId="3DEB8CEC">
                <wp:simplePos x="0" y="0"/>
                <wp:positionH relativeFrom="column">
                  <wp:posOffset>-638505</wp:posOffset>
                </wp:positionH>
                <wp:positionV relativeFrom="paragraph">
                  <wp:posOffset>582599</wp:posOffset>
                </wp:positionV>
                <wp:extent cx="3767206" cy="310896"/>
                <wp:effectExtent l="0" t="0" r="0" b="0"/>
                <wp:wrapNone/>
                <wp:docPr id="864151176" name="TextBox 30"/>
                <wp:cNvGraphicFramePr/>
                <a:graphic xmlns:a="http://schemas.openxmlformats.org/drawingml/2006/main">
                  <a:graphicData uri="http://schemas.microsoft.com/office/word/2010/wordprocessingShape">
                    <wps:wsp>
                      <wps:cNvSpPr txBox="1"/>
                      <wps:spPr>
                        <a:xfrm>
                          <a:off x="0" y="0"/>
                          <a:ext cx="3767206" cy="310896"/>
                        </a:xfrm>
                        <a:prstGeom prst="rect">
                          <a:avLst/>
                        </a:prstGeom>
                        <a:noFill/>
                      </wps:spPr>
                      <wps:txbx>
                        <w:txbxContent>
                          <w:p w14:paraId="4E1EA5C4" w14:textId="13C9B045" w:rsidR="008B7C4D" w:rsidRPr="008B7C4D" w:rsidRDefault="008B7C4D" w:rsidP="008B7C4D">
                            <w:pPr>
                              <w:pStyle w:val="NormalWeb"/>
                              <w:numPr>
                                <w:ilvl w:val="0"/>
                                <w:numId w:val="36"/>
                              </w:numPr>
                              <w:spacing w:before="0" w:beforeAutospacing="0" w:after="0" w:afterAutospacing="0"/>
                              <w:rPr>
                                <w:color w:val="000000"/>
                                <w:kern w:val="24"/>
                                <w:sz w:val="16"/>
                                <w:szCs w:val="16"/>
                              </w:rPr>
                            </w:pPr>
                            <w:r w:rsidRPr="008B7C4D">
                              <w:rPr>
                                <w:rFonts w:hint="eastAsia"/>
                                <w:color w:val="000000"/>
                                <w:sz w:val="16"/>
                                <w:szCs w:val="16"/>
                              </w:rPr>
                              <w:t>(201</w:t>
                            </w:r>
                            <w:r w:rsidRPr="008B7C4D">
                              <w:rPr>
                                <w:rFonts w:eastAsiaTheme="minorEastAsia" w:hint="eastAsia"/>
                                <w:color w:val="000000"/>
                                <w:sz w:val="16"/>
                                <w:szCs w:val="16"/>
                              </w:rPr>
                              <w:t>2</w:t>
                            </w:r>
                            <w:r w:rsidRPr="008B7C4D">
                              <w:rPr>
                                <w:rFonts w:hint="eastAsia"/>
                                <w:color w:val="000000"/>
                                <w:sz w:val="16"/>
                                <w:szCs w:val="16"/>
                              </w:rPr>
                              <w:t>) Geographic Map of Long Island HPV Vaccination Rate by Zip</w:t>
                            </w:r>
                            <w:r w:rsidRPr="008B7C4D">
                              <w:rPr>
                                <w:rFonts w:eastAsia="DengXian" w:hint="eastAsia"/>
                                <w:color w:val="000000"/>
                                <w:kern w:val="24"/>
                                <w:sz w:val="16"/>
                                <w:szCs w:val="16"/>
                              </w:rPr>
                              <w:t>.</w:t>
                            </w:r>
                          </w:p>
                        </w:txbxContent>
                      </wps:txbx>
                      <wps:bodyPr wrap="none" lIns="0" rIns="0" rtlCol="0">
                        <a:noAutofit/>
                      </wps:bodyPr>
                    </wps:wsp>
                  </a:graphicData>
                </a:graphic>
              </wp:anchor>
            </w:drawing>
          </mc:Choice>
          <mc:Fallback>
            <w:pict>
              <v:shape w14:anchorId="4D740869" id="TextBox 30" o:spid="_x0000_s1087" type="#_x0000_t202" style="position:absolute;margin-left:-50.3pt;margin-top:45.85pt;width:296.65pt;height:24.5pt;z-index:2517114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" filled="f" stroked="f">
                <v:textbox inset="0,,0">
                  <w:txbxContent>
                    <w:p w14:paraId="4E1EA5C4" w14:textId="13C9B045" w:rsidR="008B7C4D" w:rsidRPr="008B7C4D" w:rsidRDefault="008B7C4D" w:rsidP="008B7C4D">
                      <w:pPr>
                        <w:pStyle w:val="NormalWeb"/>
                        <w:numPr>
                          <w:ilvl w:val="0"/>
                          <w:numId w:val="36"/>
                        </w:numPr>
                        <w:spacing w:before="0" w:beforeAutospacing="0" w:after="0" w:afterAutospacing="0"/>
                        <w:rPr>
                          <w:color w:val="000000"/>
                          <w:kern w:val="24"/>
                          <w:sz w:val="16"/>
                          <w:szCs w:val="16"/>
                        </w:rPr>
                      </w:pPr>
                      <w:r w:rsidRPr="008B7C4D">
                        <w:rPr>
                          <w:rFonts w:hint="eastAsia"/>
                          <w:color w:val="000000"/>
                          <w:sz w:val="16"/>
                          <w:szCs w:val="16"/>
                        </w:rPr>
                        <w:t>(201</w:t>
                      </w:r>
                      <w:r w:rsidRPr="008B7C4D">
                        <w:rPr>
                          <w:rFonts w:eastAsiaTheme="minorEastAsia" w:hint="eastAsia"/>
                          <w:color w:val="000000"/>
                          <w:sz w:val="16"/>
                          <w:szCs w:val="16"/>
                        </w:rPr>
                        <w:t>2</w:t>
                      </w:r>
                      <w:r w:rsidRPr="008B7C4D">
                        <w:rPr>
                          <w:rFonts w:hint="eastAsia"/>
                          <w:color w:val="000000"/>
                          <w:sz w:val="16"/>
                          <w:szCs w:val="16"/>
                        </w:rPr>
                        <w:t>) Geographic Map of Long Island HPV Vaccination Rate by Zip</w:t>
                      </w:r>
                      <w:r w:rsidRPr="008B7C4D">
                        <w:rPr>
                          <w:rFonts w:eastAsia="DengXian" w:hint="eastAsia"/>
                          <w:color w:val="000000"/>
                          <w:kern w:val="24"/>
                          <w:sz w:val="16"/>
                          <w:szCs w:val="16"/>
                        </w:rPr>
                        <w:t>.</w:t>
                      </w:r>
                    </w:p>
                  </w:txbxContent>
                </v:textbox>
              </v:shape>
            </w:pict>
          </mc:Fallback>
        </mc:AlternateContent>
      </w:r>
    </w:p>
    <w:p w14:paraId="1FD81EBE" w14:textId="67CF6BBD" w:rsidR="00CA40B4" w:rsidRPr="00157B06" w:rsidRDefault="00CA40B4" w:rsidP="00490436">
      <w:pPr>
        <w:spacing w:after="160" w:line="259" w:lineRule="auto"/>
        <w:rPr>
          <w:rFonts w:ascii="Times New Roman" w:hAnsi="Times New Roman" w:cs="Times New Roman"/>
          <w:b/>
          <w:sz w:val="24"/>
          <w:vertAlign w:val="subscript"/>
          <w:lang w:eastAsia="zh-CN"/>
        </w:rPr>
        <w:sectPr w:rsidR="00CA40B4" w:rsidRPr="00157B06" w:rsidSect="000E6F10">
          <w:pgSz w:w="12240" w:h="15840"/>
          <w:pgMar w:top="1440" w:right="1440" w:bottom="1440" w:left="1440" w:header="720" w:footer="720" w:gutter="0"/>
          <w:cols w:space="720"/>
          <w:docGrid w:linePitch="360"/>
        </w:sectPr>
      </w:pPr>
    </w:p>
    <w:bookmarkEnd w:id="35"/>
    <w:p w14:paraId="424BD0F7" w14:textId="0747E7C6" w:rsidR="009B1E7B" w:rsidRPr="00157B06" w:rsidRDefault="009B1E7B" w:rsidP="00490436">
      <w:pPr>
        <w:spacing w:after="160" w:line="259" w:lineRule="auto"/>
        <w:rPr>
          <w:rFonts w:ascii="Times New Roman" w:hAnsi="Times New Roman" w:cs="Times New Roman"/>
          <w:b/>
          <w:bCs/>
          <w:sz w:val="24"/>
        </w:rPr>
      </w:pPr>
    </w:p>
    <w:sectPr w:rsidR="009B1E7B" w:rsidRPr="00157B06" w:rsidSect="00D5254A">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104A78" w14:textId="77777777" w:rsidR="00C2115F" w:rsidRDefault="00C2115F" w:rsidP="00077BC8">
      <w:r>
        <w:separator/>
      </w:r>
    </w:p>
  </w:endnote>
  <w:endnote w:type="continuationSeparator" w:id="0">
    <w:p w14:paraId="10DC1DAB" w14:textId="77777777" w:rsidR="00C2115F" w:rsidRDefault="00C2115F" w:rsidP="00077B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altName w:val="Times New Roman"/>
    <w:panose1 w:val="020B0502040204020203"/>
    <w:charset w:val="00"/>
    <w:family w:val="swiss"/>
    <w:pitch w:val="variable"/>
    <w:sig w:usb0="E4002EFF" w:usb1="C000E47F" w:usb2="00000009" w:usb3="00000000" w:csb0="000001FF" w:csb1="00000000"/>
  </w:font>
  <w:font w:name="GuardianTextEgyp-Regula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5141B6" w14:textId="77777777" w:rsidR="00442731" w:rsidRDefault="004427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A67441" w14:textId="77777777" w:rsidR="00C2115F" w:rsidRDefault="00C2115F" w:rsidP="00077BC8">
      <w:r>
        <w:separator/>
      </w:r>
    </w:p>
  </w:footnote>
  <w:footnote w:type="continuationSeparator" w:id="0">
    <w:p w14:paraId="6C49F0EC" w14:textId="77777777" w:rsidR="00C2115F" w:rsidRDefault="00C2115F" w:rsidP="00077B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A3A0B"/>
    <w:multiLevelType w:val="hybridMultilevel"/>
    <w:tmpl w:val="2460C58C"/>
    <w:lvl w:ilvl="0" w:tplc="ACFA97D2">
      <w:start w:val="2"/>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AA556A"/>
    <w:multiLevelType w:val="hybridMultilevel"/>
    <w:tmpl w:val="0A2207FA"/>
    <w:lvl w:ilvl="0" w:tplc="56B61662">
      <w:start w:val="5"/>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48A4132"/>
    <w:multiLevelType w:val="hybridMultilevel"/>
    <w:tmpl w:val="050A88EE"/>
    <w:lvl w:ilvl="0" w:tplc="A8A8AB5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6C1EF0"/>
    <w:multiLevelType w:val="hybridMultilevel"/>
    <w:tmpl w:val="F0323AAA"/>
    <w:lvl w:ilvl="0" w:tplc="F3B6447E">
      <w:start w:val="4"/>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069537C8"/>
    <w:multiLevelType w:val="singleLevel"/>
    <w:tmpl w:val="BC5CBE44"/>
    <w:lvl w:ilvl="0">
      <w:start w:val="1"/>
      <w:numFmt w:val="decimal"/>
      <w:pStyle w:val="AMIAReference"/>
      <w:lvlText w:val="%1."/>
      <w:lvlJc w:val="left"/>
      <w:pPr>
        <w:tabs>
          <w:tab w:val="num" w:pos="360"/>
        </w:tabs>
        <w:ind w:left="360" w:hanging="360"/>
      </w:pPr>
      <w:rPr>
        <w:rFonts w:cs="Times New Roman"/>
      </w:rPr>
    </w:lvl>
  </w:abstractNum>
  <w:abstractNum w:abstractNumId="5" w15:restartNumberingAfterBreak="0">
    <w:nsid w:val="07B972A3"/>
    <w:multiLevelType w:val="hybridMultilevel"/>
    <w:tmpl w:val="3E3E3C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641FFF"/>
    <w:multiLevelType w:val="hybridMultilevel"/>
    <w:tmpl w:val="B4EAF8CA"/>
    <w:lvl w:ilvl="0" w:tplc="1B9C89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C401DD"/>
    <w:multiLevelType w:val="multilevel"/>
    <w:tmpl w:val="78CA5C84"/>
    <w:lvl w:ilvl="0">
      <w:start w:val="1"/>
      <w:numFmt w:val="decimal"/>
      <w:lvlText w:val="%1."/>
      <w:lvlJc w:val="left"/>
      <w:pPr>
        <w:ind w:left="360" w:hanging="36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8" w15:restartNumberingAfterBreak="0">
    <w:nsid w:val="18F8172D"/>
    <w:multiLevelType w:val="hybridMultilevel"/>
    <w:tmpl w:val="9658396C"/>
    <w:lvl w:ilvl="0" w:tplc="CE3418CC">
      <w:start w:val="8"/>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1BCB7461"/>
    <w:multiLevelType w:val="hybridMultilevel"/>
    <w:tmpl w:val="D0CCD7DA"/>
    <w:lvl w:ilvl="0" w:tplc="8760F12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2C6422"/>
    <w:multiLevelType w:val="hybridMultilevel"/>
    <w:tmpl w:val="9020C4C8"/>
    <w:lvl w:ilvl="0" w:tplc="FFFFFFFF">
      <w:start w:val="1"/>
      <w:numFmt w:val="upperLetter"/>
      <w:lvlText w:val="(%1)"/>
      <w:lvlJc w:val="left"/>
      <w:pPr>
        <w:ind w:left="800" w:hanging="440"/>
      </w:pPr>
      <w:rPr>
        <w:rFonts w:hint="default"/>
      </w:rPr>
    </w:lvl>
    <w:lvl w:ilvl="1" w:tplc="FFFFFFFF" w:tentative="1">
      <w:start w:val="1"/>
      <w:numFmt w:val="lowerLetter"/>
      <w:lvlText w:val="%2)"/>
      <w:lvlJc w:val="left"/>
      <w:pPr>
        <w:ind w:left="1240" w:hanging="440"/>
      </w:pPr>
    </w:lvl>
    <w:lvl w:ilvl="2" w:tplc="FFFFFFFF" w:tentative="1">
      <w:start w:val="1"/>
      <w:numFmt w:val="lowerRoman"/>
      <w:lvlText w:val="%3."/>
      <w:lvlJc w:val="right"/>
      <w:pPr>
        <w:ind w:left="1680" w:hanging="440"/>
      </w:pPr>
    </w:lvl>
    <w:lvl w:ilvl="3" w:tplc="FFFFFFFF" w:tentative="1">
      <w:start w:val="1"/>
      <w:numFmt w:val="decimal"/>
      <w:lvlText w:val="%4."/>
      <w:lvlJc w:val="left"/>
      <w:pPr>
        <w:ind w:left="2120" w:hanging="440"/>
      </w:pPr>
    </w:lvl>
    <w:lvl w:ilvl="4" w:tplc="FFFFFFFF" w:tentative="1">
      <w:start w:val="1"/>
      <w:numFmt w:val="lowerLetter"/>
      <w:lvlText w:val="%5)"/>
      <w:lvlJc w:val="left"/>
      <w:pPr>
        <w:ind w:left="2560" w:hanging="440"/>
      </w:pPr>
    </w:lvl>
    <w:lvl w:ilvl="5" w:tplc="FFFFFFFF" w:tentative="1">
      <w:start w:val="1"/>
      <w:numFmt w:val="lowerRoman"/>
      <w:lvlText w:val="%6."/>
      <w:lvlJc w:val="right"/>
      <w:pPr>
        <w:ind w:left="3000" w:hanging="440"/>
      </w:pPr>
    </w:lvl>
    <w:lvl w:ilvl="6" w:tplc="FFFFFFFF" w:tentative="1">
      <w:start w:val="1"/>
      <w:numFmt w:val="decimal"/>
      <w:lvlText w:val="%7."/>
      <w:lvlJc w:val="left"/>
      <w:pPr>
        <w:ind w:left="3440" w:hanging="440"/>
      </w:pPr>
    </w:lvl>
    <w:lvl w:ilvl="7" w:tplc="FFFFFFFF" w:tentative="1">
      <w:start w:val="1"/>
      <w:numFmt w:val="lowerLetter"/>
      <w:lvlText w:val="%8)"/>
      <w:lvlJc w:val="left"/>
      <w:pPr>
        <w:ind w:left="3880" w:hanging="440"/>
      </w:pPr>
    </w:lvl>
    <w:lvl w:ilvl="8" w:tplc="FFFFFFFF" w:tentative="1">
      <w:start w:val="1"/>
      <w:numFmt w:val="lowerRoman"/>
      <w:lvlText w:val="%9."/>
      <w:lvlJc w:val="right"/>
      <w:pPr>
        <w:ind w:left="4320" w:hanging="440"/>
      </w:pPr>
    </w:lvl>
  </w:abstractNum>
  <w:abstractNum w:abstractNumId="11" w15:restartNumberingAfterBreak="0">
    <w:nsid w:val="23BF016C"/>
    <w:multiLevelType w:val="hybridMultilevel"/>
    <w:tmpl w:val="36802AA4"/>
    <w:lvl w:ilvl="0" w:tplc="546667EC">
      <w:start w:val="1"/>
      <w:numFmt w:val="upperLetter"/>
      <w:lvlText w:val="(%1)"/>
      <w:lvlJc w:val="left"/>
      <w:pPr>
        <w:ind w:left="800" w:hanging="440"/>
      </w:pPr>
      <w:rPr>
        <w:rFonts w:hint="default"/>
        <w:sz w:val="24"/>
        <w:vertAlign w:val="subscript"/>
      </w:rPr>
    </w:lvl>
    <w:lvl w:ilvl="1" w:tplc="FFFFFFFF" w:tentative="1">
      <w:start w:val="1"/>
      <w:numFmt w:val="lowerLetter"/>
      <w:lvlText w:val="%2)"/>
      <w:lvlJc w:val="left"/>
      <w:pPr>
        <w:ind w:left="1240" w:hanging="440"/>
      </w:pPr>
    </w:lvl>
    <w:lvl w:ilvl="2" w:tplc="FFFFFFFF" w:tentative="1">
      <w:start w:val="1"/>
      <w:numFmt w:val="lowerRoman"/>
      <w:lvlText w:val="%3."/>
      <w:lvlJc w:val="right"/>
      <w:pPr>
        <w:ind w:left="1680" w:hanging="440"/>
      </w:pPr>
    </w:lvl>
    <w:lvl w:ilvl="3" w:tplc="FFFFFFFF" w:tentative="1">
      <w:start w:val="1"/>
      <w:numFmt w:val="decimal"/>
      <w:lvlText w:val="%4."/>
      <w:lvlJc w:val="left"/>
      <w:pPr>
        <w:ind w:left="2120" w:hanging="440"/>
      </w:pPr>
    </w:lvl>
    <w:lvl w:ilvl="4" w:tplc="FFFFFFFF" w:tentative="1">
      <w:start w:val="1"/>
      <w:numFmt w:val="lowerLetter"/>
      <w:lvlText w:val="%5)"/>
      <w:lvlJc w:val="left"/>
      <w:pPr>
        <w:ind w:left="2560" w:hanging="440"/>
      </w:pPr>
    </w:lvl>
    <w:lvl w:ilvl="5" w:tplc="FFFFFFFF" w:tentative="1">
      <w:start w:val="1"/>
      <w:numFmt w:val="lowerRoman"/>
      <w:lvlText w:val="%6."/>
      <w:lvlJc w:val="right"/>
      <w:pPr>
        <w:ind w:left="3000" w:hanging="440"/>
      </w:pPr>
    </w:lvl>
    <w:lvl w:ilvl="6" w:tplc="FFFFFFFF" w:tentative="1">
      <w:start w:val="1"/>
      <w:numFmt w:val="decimal"/>
      <w:lvlText w:val="%7."/>
      <w:lvlJc w:val="left"/>
      <w:pPr>
        <w:ind w:left="3440" w:hanging="440"/>
      </w:pPr>
    </w:lvl>
    <w:lvl w:ilvl="7" w:tplc="FFFFFFFF" w:tentative="1">
      <w:start w:val="1"/>
      <w:numFmt w:val="lowerLetter"/>
      <w:lvlText w:val="%8)"/>
      <w:lvlJc w:val="left"/>
      <w:pPr>
        <w:ind w:left="3880" w:hanging="440"/>
      </w:pPr>
    </w:lvl>
    <w:lvl w:ilvl="8" w:tplc="FFFFFFFF" w:tentative="1">
      <w:start w:val="1"/>
      <w:numFmt w:val="lowerRoman"/>
      <w:lvlText w:val="%9."/>
      <w:lvlJc w:val="right"/>
      <w:pPr>
        <w:ind w:left="4320" w:hanging="440"/>
      </w:pPr>
    </w:lvl>
  </w:abstractNum>
  <w:abstractNum w:abstractNumId="12" w15:restartNumberingAfterBreak="0">
    <w:nsid w:val="28FE4505"/>
    <w:multiLevelType w:val="hybridMultilevel"/>
    <w:tmpl w:val="E84679B6"/>
    <w:lvl w:ilvl="0" w:tplc="9F66B05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9B55E3"/>
    <w:multiLevelType w:val="hybridMultilevel"/>
    <w:tmpl w:val="5EC05482"/>
    <w:lvl w:ilvl="0" w:tplc="90FA346C">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9122F10"/>
    <w:multiLevelType w:val="hybridMultilevel"/>
    <w:tmpl w:val="5BCE4F36"/>
    <w:lvl w:ilvl="0" w:tplc="4888E032">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1942A1"/>
    <w:multiLevelType w:val="hybridMultilevel"/>
    <w:tmpl w:val="A0627FAA"/>
    <w:lvl w:ilvl="0" w:tplc="12F0F2D6">
      <w:start w:val="7"/>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45A223F6"/>
    <w:multiLevelType w:val="hybridMultilevel"/>
    <w:tmpl w:val="F0EE67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FF7A9C"/>
    <w:multiLevelType w:val="hybridMultilevel"/>
    <w:tmpl w:val="C680BE02"/>
    <w:lvl w:ilvl="0" w:tplc="6226A718">
      <w:start w:val="2"/>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48495FD2"/>
    <w:multiLevelType w:val="hybridMultilevel"/>
    <w:tmpl w:val="3E3E3C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5B7257"/>
    <w:multiLevelType w:val="hybridMultilevel"/>
    <w:tmpl w:val="42E02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B81AA9"/>
    <w:multiLevelType w:val="hybridMultilevel"/>
    <w:tmpl w:val="6D64FBAA"/>
    <w:lvl w:ilvl="0" w:tplc="EDB279C8">
      <w:start w:val="3"/>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C8D069D"/>
    <w:multiLevelType w:val="hybridMultilevel"/>
    <w:tmpl w:val="BA90D81C"/>
    <w:lvl w:ilvl="0" w:tplc="06C64F6E">
      <w:start w:val="6"/>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2" w15:restartNumberingAfterBreak="0">
    <w:nsid w:val="4F5A7E45"/>
    <w:multiLevelType w:val="hybridMultilevel"/>
    <w:tmpl w:val="9020C4C8"/>
    <w:lvl w:ilvl="0" w:tplc="1FCE6780">
      <w:start w:val="1"/>
      <w:numFmt w:val="upperLetter"/>
      <w:lvlText w:val="(%1)"/>
      <w:lvlJc w:val="left"/>
      <w:pPr>
        <w:ind w:left="800" w:hanging="440"/>
      </w:pPr>
      <w:rPr>
        <w:rFonts w:hint="default"/>
      </w:rPr>
    </w:lvl>
    <w:lvl w:ilvl="1" w:tplc="FFFFFFFF" w:tentative="1">
      <w:start w:val="1"/>
      <w:numFmt w:val="lowerLetter"/>
      <w:lvlText w:val="%2)"/>
      <w:lvlJc w:val="left"/>
      <w:pPr>
        <w:ind w:left="1240" w:hanging="440"/>
      </w:pPr>
    </w:lvl>
    <w:lvl w:ilvl="2" w:tplc="FFFFFFFF" w:tentative="1">
      <w:start w:val="1"/>
      <w:numFmt w:val="lowerRoman"/>
      <w:lvlText w:val="%3."/>
      <w:lvlJc w:val="right"/>
      <w:pPr>
        <w:ind w:left="1680" w:hanging="440"/>
      </w:pPr>
    </w:lvl>
    <w:lvl w:ilvl="3" w:tplc="FFFFFFFF" w:tentative="1">
      <w:start w:val="1"/>
      <w:numFmt w:val="decimal"/>
      <w:lvlText w:val="%4."/>
      <w:lvlJc w:val="left"/>
      <w:pPr>
        <w:ind w:left="2120" w:hanging="440"/>
      </w:pPr>
    </w:lvl>
    <w:lvl w:ilvl="4" w:tplc="FFFFFFFF" w:tentative="1">
      <w:start w:val="1"/>
      <w:numFmt w:val="lowerLetter"/>
      <w:lvlText w:val="%5)"/>
      <w:lvlJc w:val="left"/>
      <w:pPr>
        <w:ind w:left="2560" w:hanging="440"/>
      </w:pPr>
    </w:lvl>
    <w:lvl w:ilvl="5" w:tplc="FFFFFFFF" w:tentative="1">
      <w:start w:val="1"/>
      <w:numFmt w:val="lowerRoman"/>
      <w:lvlText w:val="%6."/>
      <w:lvlJc w:val="right"/>
      <w:pPr>
        <w:ind w:left="3000" w:hanging="440"/>
      </w:pPr>
    </w:lvl>
    <w:lvl w:ilvl="6" w:tplc="FFFFFFFF" w:tentative="1">
      <w:start w:val="1"/>
      <w:numFmt w:val="decimal"/>
      <w:lvlText w:val="%7."/>
      <w:lvlJc w:val="left"/>
      <w:pPr>
        <w:ind w:left="3440" w:hanging="440"/>
      </w:pPr>
    </w:lvl>
    <w:lvl w:ilvl="7" w:tplc="FFFFFFFF" w:tentative="1">
      <w:start w:val="1"/>
      <w:numFmt w:val="lowerLetter"/>
      <w:lvlText w:val="%8)"/>
      <w:lvlJc w:val="left"/>
      <w:pPr>
        <w:ind w:left="3880" w:hanging="440"/>
      </w:pPr>
    </w:lvl>
    <w:lvl w:ilvl="8" w:tplc="FFFFFFFF" w:tentative="1">
      <w:start w:val="1"/>
      <w:numFmt w:val="lowerRoman"/>
      <w:lvlText w:val="%9."/>
      <w:lvlJc w:val="right"/>
      <w:pPr>
        <w:ind w:left="4320" w:hanging="440"/>
      </w:pPr>
    </w:lvl>
  </w:abstractNum>
  <w:abstractNum w:abstractNumId="23" w15:restartNumberingAfterBreak="0">
    <w:nsid w:val="50A50A9D"/>
    <w:multiLevelType w:val="hybridMultilevel"/>
    <w:tmpl w:val="B248E498"/>
    <w:lvl w:ilvl="0" w:tplc="A6EEA566">
      <w:start w:val="3"/>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4" w15:restartNumberingAfterBreak="0">
    <w:nsid w:val="51240B82"/>
    <w:multiLevelType w:val="hybridMultilevel"/>
    <w:tmpl w:val="B874B844"/>
    <w:lvl w:ilvl="0" w:tplc="93F80602">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5" w15:restartNumberingAfterBreak="0">
    <w:nsid w:val="5419152F"/>
    <w:multiLevelType w:val="hybridMultilevel"/>
    <w:tmpl w:val="F1ECACCC"/>
    <w:lvl w:ilvl="0" w:tplc="6232B4D6">
      <w:start w:val="1"/>
      <w:numFmt w:val="upperLetter"/>
      <w:lvlText w:val="(%1)"/>
      <w:lvlJc w:val="left"/>
      <w:pPr>
        <w:ind w:left="800" w:hanging="440"/>
      </w:pPr>
      <w:rPr>
        <w:rFonts w:hint="default"/>
        <w:sz w:val="24"/>
        <w:vertAlign w:val="subscrip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26" w15:restartNumberingAfterBreak="0">
    <w:nsid w:val="57ED6A18"/>
    <w:multiLevelType w:val="hybridMultilevel"/>
    <w:tmpl w:val="8FE6E4E8"/>
    <w:lvl w:ilvl="0" w:tplc="0008B45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63206F"/>
    <w:multiLevelType w:val="hybridMultilevel"/>
    <w:tmpl w:val="3E3E3C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EE4509"/>
    <w:multiLevelType w:val="hybridMultilevel"/>
    <w:tmpl w:val="931E55D4"/>
    <w:lvl w:ilvl="0" w:tplc="4FE67DF8">
      <w:start w:val="2"/>
      <w:numFmt w:val="upperLetter"/>
      <w:lvlText w:val="(%1)"/>
      <w:lvlJc w:val="left"/>
      <w:pPr>
        <w:ind w:left="800" w:hanging="440"/>
      </w:pPr>
      <w:rPr>
        <w:rFonts w:hint="default"/>
      </w:rPr>
    </w:lvl>
    <w:lvl w:ilvl="1" w:tplc="FFFFFFFF" w:tentative="1">
      <w:start w:val="1"/>
      <w:numFmt w:val="lowerLetter"/>
      <w:lvlText w:val="%2)"/>
      <w:lvlJc w:val="left"/>
      <w:pPr>
        <w:ind w:left="1240" w:hanging="440"/>
      </w:pPr>
    </w:lvl>
    <w:lvl w:ilvl="2" w:tplc="FFFFFFFF" w:tentative="1">
      <w:start w:val="1"/>
      <w:numFmt w:val="lowerRoman"/>
      <w:lvlText w:val="%3."/>
      <w:lvlJc w:val="right"/>
      <w:pPr>
        <w:ind w:left="1680" w:hanging="440"/>
      </w:pPr>
    </w:lvl>
    <w:lvl w:ilvl="3" w:tplc="FFFFFFFF" w:tentative="1">
      <w:start w:val="1"/>
      <w:numFmt w:val="decimal"/>
      <w:lvlText w:val="%4."/>
      <w:lvlJc w:val="left"/>
      <w:pPr>
        <w:ind w:left="2120" w:hanging="440"/>
      </w:pPr>
    </w:lvl>
    <w:lvl w:ilvl="4" w:tplc="FFFFFFFF" w:tentative="1">
      <w:start w:val="1"/>
      <w:numFmt w:val="lowerLetter"/>
      <w:lvlText w:val="%5)"/>
      <w:lvlJc w:val="left"/>
      <w:pPr>
        <w:ind w:left="2560" w:hanging="440"/>
      </w:pPr>
    </w:lvl>
    <w:lvl w:ilvl="5" w:tplc="FFFFFFFF" w:tentative="1">
      <w:start w:val="1"/>
      <w:numFmt w:val="lowerRoman"/>
      <w:lvlText w:val="%6."/>
      <w:lvlJc w:val="right"/>
      <w:pPr>
        <w:ind w:left="3000" w:hanging="440"/>
      </w:pPr>
    </w:lvl>
    <w:lvl w:ilvl="6" w:tplc="FFFFFFFF" w:tentative="1">
      <w:start w:val="1"/>
      <w:numFmt w:val="decimal"/>
      <w:lvlText w:val="%7."/>
      <w:lvlJc w:val="left"/>
      <w:pPr>
        <w:ind w:left="3440" w:hanging="440"/>
      </w:pPr>
    </w:lvl>
    <w:lvl w:ilvl="7" w:tplc="FFFFFFFF" w:tentative="1">
      <w:start w:val="1"/>
      <w:numFmt w:val="lowerLetter"/>
      <w:lvlText w:val="%8)"/>
      <w:lvlJc w:val="left"/>
      <w:pPr>
        <w:ind w:left="3880" w:hanging="440"/>
      </w:pPr>
    </w:lvl>
    <w:lvl w:ilvl="8" w:tplc="FFFFFFFF" w:tentative="1">
      <w:start w:val="1"/>
      <w:numFmt w:val="lowerRoman"/>
      <w:lvlText w:val="%9."/>
      <w:lvlJc w:val="right"/>
      <w:pPr>
        <w:ind w:left="4320" w:hanging="440"/>
      </w:pPr>
    </w:lvl>
  </w:abstractNum>
  <w:abstractNum w:abstractNumId="29" w15:restartNumberingAfterBreak="0">
    <w:nsid w:val="644D3590"/>
    <w:multiLevelType w:val="hybridMultilevel"/>
    <w:tmpl w:val="337C97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5A0CBB"/>
    <w:multiLevelType w:val="hybridMultilevel"/>
    <w:tmpl w:val="9090880E"/>
    <w:lvl w:ilvl="0" w:tplc="20804982">
      <w:start w:val="1"/>
      <w:numFmt w:val="decimal"/>
      <w:lvlText w:val="%1."/>
      <w:lvlJc w:val="left"/>
      <w:pPr>
        <w:ind w:left="720" w:hanging="360"/>
      </w:pPr>
      <w:rPr>
        <w:rFonts w:ascii="Arial" w:hAnsi="Arial" w:cs="Arial" w:hint="default"/>
        <w:color w:val="00000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AF0D9A"/>
    <w:multiLevelType w:val="hybridMultilevel"/>
    <w:tmpl w:val="00A6379E"/>
    <w:lvl w:ilvl="0" w:tplc="1C881316">
      <w:start w:val="4"/>
      <w:numFmt w:val="upperLetter"/>
      <w:lvlText w:val="(%1)"/>
      <w:lvlJc w:val="left"/>
      <w:pPr>
        <w:ind w:left="800" w:hanging="440"/>
      </w:pPr>
      <w:rPr>
        <w:rFonts w:hint="defaul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32" w15:restartNumberingAfterBreak="0">
    <w:nsid w:val="79366C96"/>
    <w:multiLevelType w:val="hybridMultilevel"/>
    <w:tmpl w:val="825EC0B8"/>
    <w:lvl w:ilvl="0" w:tplc="626A016C">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BF43C6"/>
    <w:multiLevelType w:val="hybridMultilevel"/>
    <w:tmpl w:val="D346A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C8231B"/>
    <w:multiLevelType w:val="hybridMultilevel"/>
    <w:tmpl w:val="3642008E"/>
    <w:lvl w:ilvl="0" w:tplc="59929810">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67231267">
    <w:abstractNumId w:val="4"/>
    <w:lvlOverride w:ilvl="0">
      <w:startOverride w:val="1"/>
    </w:lvlOverride>
  </w:num>
  <w:num w:numId="2" w16cid:durableId="1222906620">
    <w:abstractNumId w:val="4"/>
    <w:lvlOverride w:ilvl="0">
      <w:startOverride w:val="1"/>
    </w:lvlOverride>
  </w:num>
  <w:num w:numId="3" w16cid:durableId="1433012868">
    <w:abstractNumId w:val="16"/>
  </w:num>
  <w:num w:numId="4" w16cid:durableId="240062406">
    <w:abstractNumId w:val="19"/>
  </w:num>
  <w:num w:numId="5" w16cid:durableId="577789946">
    <w:abstractNumId w:val="30"/>
  </w:num>
  <w:num w:numId="6" w16cid:durableId="1154492943">
    <w:abstractNumId w:val="6"/>
  </w:num>
  <w:num w:numId="7" w16cid:durableId="67963195">
    <w:abstractNumId w:val="26"/>
  </w:num>
  <w:num w:numId="8" w16cid:durableId="3670127">
    <w:abstractNumId w:val="9"/>
  </w:num>
  <w:num w:numId="9" w16cid:durableId="1867909380">
    <w:abstractNumId w:val="2"/>
  </w:num>
  <w:num w:numId="10" w16cid:durableId="753478188">
    <w:abstractNumId w:val="18"/>
  </w:num>
  <w:num w:numId="11" w16cid:durableId="1375349171">
    <w:abstractNumId w:val="27"/>
  </w:num>
  <w:num w:numId="12" w16cid:durableId="2046636123">
    <w:abstractNumId w:val="5"/>
  </w:num>
  <w:num w:numId="13" w16cid:durableId="214630955">
    <w:abstractNumId w:val="33"/>
  </w:num>
  <w:num w:numId="14" w16cid:durableId="120953788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45540142">
    <w:abstractNumId w:val="17"/>
  </w:num>
  <w:num w:numId="16" w16cid:durableId="272639513">
    <w:abstractNumId w:val="24"/>
  </w:num>
  <w:num w:numId="17" w16cid:durableId="1701738402">
    <w:abstractNumId w:val="23"/>
  </w:num>
  <w:num w:numId="18" w16cid:durableId="1398627233">
    <w:abstractNumId w:val="3"/>
  </w:num>
  <w:num w:numId="19" w16cid:durableId="707873140">
    <w:abstractNumId w:val="1"/>
  </w:num>
  <w:num w:numId="20" w16cid:durableId="1114396961">
    <w:abstractNumId w:val="21"/>
  </w:num>
  <w:num w:numId="21" w16cid:durableId="222568162">
    <w:abstractNumId w:val="15"/>
  </w:num>
  <w:num w:numId="22" w16cid:durableId="455147548">
    <w:abstractNumId w:val="8"/>
  </w:num>
  <w:num w:numId="23" w16cid:durableId="3630203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56314363">
    <w:abstractNumId w:val="3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174936">
    <w:abstractNumId w:val="25"/>
  </w:num>
  <w:num w:numId="26" w16cid:durableId="1529295653">
    <w:abstractNumId w:val="2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21080591">
    <w:abstractNumId w:val="25"/>
  </w:num>
  <w:num w:numId="28" w16cid:durableId="339047813">
    <w:abstractNumId w:val="12"/>
  </w:num>
  <w:num w:numId="29" w16cid:durableId="2124685105">
    <w:abstractNumId w:val="29"/>
  </w:num>
  <w:num w:numId="30" w16cid:durableId="138309128">
    <w:abstractNumId w:val="32"/>
  </w:num>
  <w:num w:numId="31" w16cid:durableId="1816414840">
    <w:abstractNumId w:val="22"/>
  </w:num>
  <w:num w:numId="32" w16cid:durableId="1147547964">
    <w:abstractNumId w:val="11"/>
  </w:num>
  <w:num w:numId="33" w16cid:durableId="159153891">
    <w:abstractNumId w:val="20"/>
  </w:num>
  <w:num w:numId="34" w16cid:durableId="27336298">
    <w:abstractNumId w:val="0"/>
  </w:num>
  <w:num w:numId="35" w16cid:durableId="255133535">
    <w:abstractNumId w:val="28"/>
  </w:num>
  <w:num w:numId="36" w16cid:durableId="811212027">
    <w:abstractNumId w:val="10"/>
  </w:num>
  <w:num w:numId="37" w16cid:durableId="448397909">
    <w:abstractNumId w:val="34"/>
  </w:num>
  <w:num w:numId="38" w16cid:durableId="433283639">
    <w:abstractNumId w:val="14"/>
  </w:num>
  <w:num w:numId="39" w16cid:durableId="10828018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2NzG3sDA3NjUwMjdU0lEKTi0uzszPAykwNq8FAEaDkzstAAAA"/>
    <w:docVar w:name="EN.InstantFormat" w:val="&lt;ENInstantFormat&gt;&lt;Enabled&gt;1&lt;/Enabled&gt;&lt;ScanUnformatted&gt;1&lt;/ScanUnformatted&gt;&lt;ScanChanges&gt;1&lt;/ScanChanges&gt;&lt;Suspended&gt;1&lt;/Suspended&gt;&lt;/ENInstantFormat&gt;"/>
    <w:docVar w:name="EN.Layout" w:val="&lt;ENLayout&gt;&lt;Style&gt;JAMA&lt;/Style&gt;&lt;LeftDelim&gt;{&lt;/LeftDelim&gt;&lt;RightDelim&gt;}&lt;/RightDelim&gt;&lt;FontName&gt;Book Antiqua&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4E4797"/>
    <w:rsid w:val="00001936"/>
    <w:rsid w:val="0000243C"/>
    <w:rsid w:val="00002758"/>
    <w:rsid w:val="00002B6F"/>
    <w:rsid w:val="00003138"/>
    <w:rsid w:val="00003806"/>
    <w:rsid w:val="00006771"/>
    <w:rsid w:val="000074A6"/>
    <w:rsid w:val="00007564"/>
    <w:rsid w:val="00010465"/>
    <w:rsid w:val="00010F32"/>
    <w:rsid w:val="0001307F"/>
    <w:rsid w:val="0001316A"/>
    <w:rsid w:val="000138A4"/>
    <w:rsid w:val="000147DE"/>
    <w:rsid w:val="00014884"/>
    <w:rsid w:val="00016327"/>
    <w:rsid w:val="00017257"/>
    <w:rsid w:val="00017907"/>
    <w:rsid w:val="00022523"/>
    <w:rsid w:val="0002444A"/>
    <w:rsid w:val="000252A9"/>
    <w:rsid w:val="00025DDF"/>
    <w:rsid w:val="0002704C"/>
    <w:rsid w:val="000271EC"/>
    <w:rsid w:val="00032C00"/>
    <w:rsid w:val="0003334F"/>
    <w:rsid w:val="00033D95"/>
    <w:rsid w:val="00034119"/>
    <w:rsid w:val="000356B6"/>
    <w:rsid w:val="00040582"/>
    <w:rsid w:val="00040611"/>
    <w:rsid w:val="00040C77"/>
    <w:rsid w:val="0004530A"/>
    <w:rsid w:val="00045495"/>
    <w:rsid w:val="0004549C"/>
    <w:rsid w:val="00045860"/>
    <w:rsid w:val="000478AF"/>
    <w:rsid w:val="00050477"/>
    <w:rsid w:val="00050565"/>
    <w:rsid w:val="00050B5D"/>
    <w:rsid w:val="00053A17"/>
    <w:rsid w:val="00054A7D"/>
    <w:rsid w:val="00055E4D"/>
    <w:rsid w:val="00057316"/>
    <w:rsid w:val="0005760A"/>
    <w:rsid w:val="000623CC"/>
    <w:rsid w:val="0006252B"/>
    <w:rsid w:val="000626DB"/>
    <w:rsid w:val="00064A4B"/>
    <w:rsid w:val="00064B8B"/>
    <w:rsid w:val="00065A00"/>
    <w:rsid w:val="00066460"/>
    <w:rsid w:val="000677A3"/>
    <w:rsid w:val="00067899"/>
    <w:rsid w:val="000678E1"/>
    <w:rsid w:val="00067B2E"/>
    <w:rsid w:val="00070591"/>
    <w:rsid w:val="000714F1"/>
    <w:rsid w:val="000716E6"/>
    <w:rsid w:val="000718A3"/>
    <w:rsid w:val="00072535"/>
    <w:rsid w:val="00072FAD"/>
    <w:rsid w:val="00073AE9"/>
    <w:rsid w:val="000744EF"/>
    <w:rsid w:val="00074952"/>
    <w:rsid w:val="00077380"/>
    <w:rsid w:val="00077A29"/>
    <w:rsid w:val="00077BC8"/>
    <w:rsid w:val="000800E2"/>
    <w:rsid w:val="00080874"/>
    <w:rsid w:val="00080AE8"/>
    <w:rsid w:val="00081376"/>
    <w:rsid w:val="00081C68"/>
    <w:rsid w:val="0008296B"/>
    <w:rsid w:val="00083689"/>
    <w:rsid w:val="000837CF"/>
    <w:rsid w:val="00083A62"/>
    <w:rsid w:val="00084E3F"/>
    <w:rsid w:val="00085477"/>
    <w:rsid w:val="000857CB"/>
    <w:rsid w:val="0009109D"/>
    <w:rsid w:val="00092600"/>
    <w:rsid w:val="00093317"/>
    <w:rsid w:val="000933E4"/>
    <w:rsid w:val="000939A1"/>
    <w:rsid w:val="00093B34"/>
    <w:rsid w:val="00094A60"/>
    <w:rsid w:val="000953F8"/>
    <w:rsid w:val="000A03FE"/>
    <w:rsid w:val="000A091B"/>
    <w:rsid w:val="000A0CE9"/>
    <w:rsid w:val="000A1A00"/>
    <w:rsid w:val="000A242E"/>
    <w:rsid w:val="000A39F8"/>
    <w:rsid w:val="000A5762"/>
    <w:rsid w:val="000A5DD5"/>
    <w:rsid w:val="000A62F9"/>
    <w:rsid w:val="000A6F77"/>
    <w:rsid w:val="000A75ED"/>
    <w:rsid w:val="000A7905"/>
    <w:rsid w:val="000B0742"/>
    <w:rsid w:val="000B156B"/>
    <w:rsid w:val="000B2071"/>
    <w:rsid w:val="000B29AC"/>
    <w:rsid w:val="000B2A3D"/>
    <w:rsid w:val="000B2E60"/>
    <w:rsid w:val="000B3128"/>
    <w:rsid w:val="000B3FFD"/>
    <w:rsid w:val="000B4535"/>
    <w:rsid w:val="000B5446"/>
    <w:rsid w:val="000B5C0B"/>
    <w:rsid w:val="000B62A2"/>
    <w:rsid w:val="000C0403"/>
    <w:rsid w:val="000C0770"/>
    <w:rsid w:val="000C274D"/>
    <w:rsid w:val="000C3061"/>
    <w:rsid w:val="000C4969"/>
    <w:rsid w:val="000C498C"/>
    <w:rsid w:val="000C53C1"/>
    <w:rsid w:val="000C5570"/>
    <w:rsid w:val="000C60D8"/>
    <w:rsid w:val="000C681A"/>
    <w:rsid w:val="000C7003"/>
    <w:rsid w:val="000D02B3"/>
    <w:rsid w:val="000D1AC6"/>
    <w:rsid w:val="000D2E3E"/>
    <w:rsid w:val="000D36F8"/>
    <w:rsid w:val="000D4191"/>
    <w:rsid w:val="000D480B"/>
    <w:rsid w:val="000D5A41"/>
    <w:rsid w:val="000D5E6B"/>
    <w:rsid w:val="000D67BC"/>
    <w:rsid w:val="000D6932"/>
    <w:rsid w:val="000D6C37"/>
    <w:rsid w:val="000E0744"/>
    <w:rsid w:val="000E0919"/>
    <w:rsid w:val="000E1296"/>
    <w:rsid w:val="000E1671"/>
    <w:rsid w:val="000E2314"/>
    <w:rsid w:val="000E27E5"/>
    <w:rsid w:val="000E3223"/>
    <w:rsid w:val="000E4256"/>
    <w:rsid w:val="000E4835"/>
    <w:rsid w:val="000E4985"/>
    <w:rsid w:val="000E4DAC"/>
    <w:rsid w:val="000E5E36"/>
    <w:rsid w:val="000E5ECA"/>
    <w:rsid w:val="000E6E89"/>
    <w:rsid w:val="000E6F10"/>
    <w:rsid w:val="000F0990"/>
    <w:rsid w:val="000F2BFF"/>
    <w:rsid w:val="000F4162"/>
    <w:rsid w:val="000F4417"/>
    <w:rsid w:val="000F4CFA"/>
    <w:rsid w:val="000F5846"/>
    <w:rsid w:val="00100CE3"/>
    <w:rsid w:val="00102130"/>
    <w:rsid w:val="0010221D"/>
    <w:rsid w:val="00103812"/>
    <w:rsid w:val="001038B7"/>
    <w:rsid w:val="0010505E"/>
    <w:rsid w:val="00105149"/>
    <w:rsid w:val="00105677"/>
    <w:rsid w:val="00111741"/>
    <w:rsid w:val="001118D8"/>
    <w:rsid w:val="001124D0"/>
    <w:rsid w:val="001126B7"/>
    <w:rsid w:val="001127AF"/>
    <w:rsid w:val="00112D81"/>
    <w:rsid w:val="00113F05"/>
    <w:rsid w:val="00113F4D"/>
    <w:rsid w:val="001140D8"/>
    <w:rsid w:val="001141E7"/>
    <w:rsid w:val="001158E4"/>
    <w:rsid w:val="001165DC"/>
    <w:rsid w:val="001238F0"/>
    <w:rsid w:val="00123F55"/>
    <w:rsid w:val="00125E03"/>
    <w:rsid w:val="00126887"/>
    <w:rsid w:val="001278C1"/>
    <w:rsid w:val="00127A4E"/>
    <w:rsid w:val="00130615"/>
    <w:rsid w:val="0013144B"/>
    <w:rsid w:val="001317E6"/>
    <w:rsid w:val="00131D51"/>
    <w:rsid w:val="00132200"/>
    <w:rsid w:val="00132A4B"/>
    <w:rsid w:val="00133DAD"/>
    <w:rsid w:val="0013583C"/>
    <w:rsid w:val="00135840"/>
    <w:rsid w:val="001359D9"/>
    <w:rsid w:val="00135EEF"/>
    <w:rsid w:val="00136854"/>
    <w:rsid w:val="00137B36"/>
    <w:rsid w:val="00140CD4"/>
    <w:rsid w:val="00142D37"/>
    <w:rsid w:val="00142E2F"/>
    <w:rsid w:val="001433EE"/>
    <w:rsid w:val="001440AE"/>
    <w:rsid w:val="0014628E"/>
    <w:rsid w:val="0014741D"/>
    <w:rsid w:val="00147CF4"/>
    <w:rsid w:val="00147F39"/>
    <w:rsid w:val="00150FFF"/>
    <w:rsid w:val="001513BE"/>
    <w:rsid w:val="001530EA"/>
    <w:rsid w:val="001531C8"/>
    <w:rsid w:val="001533D8"/>
    <w:rsid w:val="00153A69"/>
    <w:rsid w:val="001541F4"/>
    <w:rsid w:val="00154664"/>
    <w:rsid w:val="00157080"/>
    <w:rsid w:val="0015744D"/>
    <w:rsid w:val="00157B06"/>
    <w:rsid w:val="001608D4"/>
    <w:rsid w:val="00160F8A"/>
    <w:rsid w:val="0016130B"/>
    <w:rsid w:val="001615B1"/>
    <w:rsid w:val="0016356D"/>
    <w:rsid w:val="00164691"/>
    <w:rsid w:val="00164883"/>
    <w:rsid w:val="00164C54"/>
    <w:rsid w:val="00165850"/>
    <w:rsid w:val="00165E60"/>
    <w:rsid w:val="00166E96"/>
    <w:rsid w:val="001701B0"/>
    <w:rsid w:val="00170372"/>
    <w:rsid w:val="0017432B"/>
    <w:rsid w:val="00174389"/>
    <w:rsid w:val="0017501E"/>
    <w:rsid w:val="00176880"/>
    <w:rsid w:val="0017690E"/>
    <w:rsid w:val="00176EB4"/>
    <w:rsid w:val="0017769F"/>
    <w:rsid w:val="0018013F"/>
    <w:rsid w:val="001818E4"/>
    <w:rsid w:val="00181C79"/>
    <w:rsid w:val="00182480"/>
    <w:rsid w:val="00183B0B"/>
    <w:rsid w:val="00184443"/>
    <w:rsid w:val="00184874"/>
    <w:rsid w:val="001852F7"/>
    <w:rsid w:val="00185D98"/>
    <w:rsid w:val="00186053"/>
    <w:rsid w:val="001860F2"/>
    <w:rsid w:val="00186748"/>
    <w:rsid w:val="00186760"/>
    <w:rsid w:val="001867AE"/>
    <w:rsid w:val="00186D14"/>
    <w:rsid w:val="00187FF7"/>
    <w:rsid w:val="0019046C"/>
    <w:rsid w:val="00190CE0"/>
    <w:rsid w:val="00191064"/>
    <w:rsid w:val="00191A8D"/>
    <w:rsid w:val="001929F4"/>
    <w:rsid w:val="001930C7"/>
    <w:rsid w:val="00193908"/>
    <w:rsid w:val="00193B8E"/>
    <w:rsid w:val="00193EAE"/>
    <w:rsid w:val="001955D4"/>
    <w:rsid w:val="0019571C"/>
    <w:rsid w:val="001959AC"/>
    <w:rsid w:val="00196243"/>
    <w:rsid w:val="001965FE"/>
    <w:rsid w:val="00197865"/>
    <w:rsid w:val="00197B60"/>
    <w:rsid w:val="00197D9F"/>
    <w:rsid w:val="001A1D64"/>
    <w:rsid w:val="001A28B8"/>
    <w:rsid w:val="001A2A17"/>
    <w:rsid w:val="001A3344"/>
    <w:rsid w:val="001A3FEA"/>
    <w:rsid w:val="001A4980"/>
    <w:rsid w:val="001A50C4"/>
    <w:rsid w:val="001A677E"/>
    <w:rsid w:val="001A6E4D"/>
    <w:rsid w:val="001A766F"/>
    <w:rsid w:val="001B0883"/>
    <w:rsid w:val="001B196A"/>
    <w:rsid w:val="001B2BF6"/>
    <w:rsid w:val="001B3420"/>
    <w:rsid w:val="001B422E"/>
    <w:rsid w:val="001B59A9"/>
    <w:rsid w:val="001B5F40"/>
    <w:rsid w:val="001B6698"/>
    <w:rsid w:val="001B6FDD"/>
    <w:rsid w:val="001B71C4"/>
    <w:rsid w:val="001C0DC4"/>
    <w:rsid w:val="001C16F0"/>
    <w:rsid w:val="001C3538"/>
    <w:rsid w:val="001C3A41"/>
    <w:rsid w:val="001C3C54"/>
    <w:rsid w:val="001C4CDB"/>
    <w:rsid w:val="001C4F43"/>
    <w:rsid w:val="001C616F"/>
    <w:rsid w:val="001D024C"/>
    <w:rsid w:val="001D1E00"/>
    <w:rsid w:val="001D22CA"/>
    <w:rsid w:val="001D406E"/>
    <w:rsid w:val="001D4643"/>
    <w:rsid w:val="001D576E"/>
    <w:rsid w:val="001D640C"/>
    <w:rsid w:val="001E2986"/>
    <w:rsid w:val="001E2EDA"/>
    <w:rsid w:val="001E3732"/>
    <w:rsid w:val="001E4ADC"/>
    <w:rsid w:val="001E5184"/>
    <w:rsid w:val="001E51BB"/>
    <w:rsid w:val="001E601B"/>
    <w:rsid w:val="001E6197"/>
    <w:rsid w:val="001E6CFD"/>
    <w:rsid w:val="001E76D7"/>
    <w:rsid w:val="001E7F2F"/>
    <w:rsid w:val="001F0013"/>
    <w:rsid w:val="001F0038"/>
    <w:rsid w:val="001F291D"/>
    <w:rsid w:val="001F2FDA"/>
    <w:rsid w:val="001F32A5"/>
    <w:rsid w:val="001F3813"/>
    <w:rsid w:val="001F3CA6"/>
    <w:rsid w:val="001F475E"/>
    <w:rsid w:val="001F55B7"/>
    <w:rsid w:val="001F5724"/>
    <w:rsid w:val="001F5FDA"/>
    <w:rsid w:val="00200234"/>
    <w:rsid w:val="0020113C"/>
    <w:rsid w:val="002017A0"/>
    <w:rsid w:val="00201A97"/>
    <w:rsid w:val="002030D5"/>
    <w:rsid w:val="002039E7"/>
    <w:rsid w:val="002048B2"/>
    <w:rsid w:val="00205D78"/>
    <w:rsid w:val="00205F77"/>
    <w:rsid w:val="00206199"/>
    <w:rsid w:val="00206C96"/>
    <w:rsid w:val="0020733F"/>
    <w:rsid w:val="0020760F"/>
    <w:rsid w:val="00207AD1"/>
    <w:rsid w:val="00207BB1"/>
    <w:rsid w:val="002101CA"/>
    <w:rsid w:val="00210C32"/>
    <w:rsid w:val="00210E41"/>
    <w:rsid w:val="00211110"/>
    <w:rsid w:val="0021143C"/>
    <w:rsid w:val="0021259B"/>
    <w:rsid w:val="00212638"/>
    <w:rsid w:val="00213F7A"/>
    <w:rsid w:val="002155E2"/>
    <w:rsid w:val="002168F7"/>
    <w:rsid w:val="00217886"/>
    <w:rsid w:val="002211D8"/>
    <w:rsid w:val="00222C16"/>
    <w:rsid w:val="00223D3B"/>
    <w:rsid w:val="00224391"/>
    <w:rsid w:val="002251F2"/>
    <w:rsid w:val="00225A82"/>
    <w:rsid w:val="00226534"/>
    <w:rsid w:val="0022694A"/>
    <w:rsid w:val="00227322"/>
    <w:rsid w:val="002300E9"/>
    <w:rsid w:val="00230221"/>
    <w:rsid w:val="00230E85"/>
    <w:rsid w:val="00232366"/>
    <w:rsid w:val="00232436"/>
    <w:rsid w:val="0023341D"/>
    <w:rsid w:val="0023387F"/>
    <w:rsid w:val="00233DFD"/>
    <w:rsid w:val="00234557"/>
    <w:rsid w:val="00234653"/>
    <w:rsid w:val="0023496C"/>
    <w:rsid w:val="00234A23"/>
    <w:rsid w:val="00236467"/>
    <w:rsid w:val="002368DB"/>
    <w:rsid w:val="00236985"/>
    <w:rsid w:val="00236C9F"/>
    <w:rsid w:val="00237443"/>
    <w:rsid w:val="00240248"/>
    <w:rsid w:val="002412D5"/>
    <w:rsid w:val="00241596"/>
    <w:rsid w:val="002425B0"/>
    <w:rsid w:val="0024368F"/>
    <w:rsid w:val="0024385C"/>
    <w:rsid w:val="002448A3"/>
    <w:rsid w:val="00245FA8"/>
    <w:rsid w:val="002463C7"/>
    <w:rsid w:val="0024656A"/>
    <w:rsid w:val="0025110B"/>
    <w:rsid w:val="00254268"/>
    <w:rsid w:val="002545AC"/>
    <w:rsid w:val="002556C2"/>
    <w:rsid w:val="00260049"/>
    <w:rsid w:val="00260166"/>
    <w:rsid w:val="002602A1"/>
    <w:rsid w:val="00261562"/>
    <w:rsid w:val="002636E4"/>
    <w:rsid w:val="00263DC0"/>
    <w:rsid w:val="00264F7B"/>
    <w:rsid w:val="002650D9"/>
    <w:rsid w:val="00266D97"/>
    <w:rsid w:val="00267393"/>
    <w:rsid w:val="002673D3"/>
    <w:rsid w:val="00273035"/>
    <w:rsid w:val="00274522"/>
    <w:rsid w:val="002749F5"/>
    <w:rsid w:val="00274AA5"/>
    <w:rsid w:val="002751DD"/>
    <w:rsid w:val="00275C48"/>
    <w:rsid w:val="00276F22"/>
    <w:rsid w:val="002816ED"/>
    <w:rsid w:val="00282668"/>
    <w:rsid w:val="00282A50"/>
    <w:rsid w:val="00285918"/>
    <w:rsid w:val="00285968"/>
    <w:rsid w:val="00285AF9"/>
    <w:rsid w:val="00286284"/>
    <w:rsid w:val="0028661E"/>
    <w:rsid w:val="002876ED"/>
    <w:rsid w:val="0029153F"/>
    <w:rsid w:val="002929A2"/>
    <w:rsid w:val="00295079"/>
    <w:rsid w:val="00296311"/>
    <w:rsid w:val="002964E2"/>
    <w:rsid w:val="00297DCB"/>
    <w:rsid w:val="002A07E2"/>
    <w:rsid w:val="002A18D6"/>
    <w:rsid w:val="002A27A4"/>
    <w:rsid w:val="002A3CB3"/>
    <w:rsid w:val="002A417E"/>
    <w:rsid w:val="002A4577"/>
    <w:rsid w:val="002A4E85"/>
    <w:rsid w:val="002A5DC5"/>
    <w:rsid w:val="002A6411"/>
    <w:rsid w:val="002A68CA"/>
    <w:rsid w:val="002A7F03"/>
    <w:rsid w:val="002B106A"/>
    <w:rsid w:val="002B1989"/>
    <w:rsid w:val="002B26FA"/>
    <w:rsid w:val="002B2D59"/>
    <w:rsid w:val="002B3031"/>
    <w:rsid w:val="002B4BEF"/>
    <w:rsid w:val="002B4E9B"/>
    <w:rsid w:val="002B522C"/>
    <w:rsid w:val="002B5D93"/>
    <w:rsid w:val="002B6092"/>
    <w:rsid w:val="002B67C0"/>
    <w:rsid w:val="002B6C84"/>
    <w:rsid w:val="002C0821"/>
    <w:rsid w:val="002C1AE4"/>
    <w:rsid w:val="002C2297"/>
    <w:rsid w:val="002C2583"/>
    <w:rsid w:val="002C2764"/>
    <w:rsid w:val="002C2F5E"/>
    <w:rsid w:val="002C36B0"/>
    <w:rsid w:val="002C39B1"/>
    <w:rsid w:val="002C4031"/>
    <w:rsid w:val="002C63E0"/>
    <w:rsid w:val="002C7290"/>
    <w:rsid w:val="002C74FE"/>
    <w:rsid w:val="002C7DC3"/>
    <w:rsid w:val="002C7EB0"/>
    <w:rsid w:val="002D1DA0"/>
    <w:rsid w:val="002D21FC"/>
    <w:rsid w:val="002D2DB9"/>
    <w:rsid w:val="002D3D31"/>
    <w:rsid w:val="002D3EB2"/>
    <w:rsid w:val="002D5712"/>
    <w:rsid w:val="002D597C"/>
    <w:rsid w:val="002D5CF2"/>
    <w:rsid w:val="002D5DEA"/>
    <w:rsid w:val="002D7B7C"/>
    <w:rsid w:val="002D7EA6"/>
    <w:rsid w:val="002E0263"/>
    <w:rsid w:val="002E1015"/>
    <w:rsid w:val="002E1DA5"/>
    <w:rsid w:val="002E22B2"/>
    <w:rsid w:val="002E2338"/>
    <w:rsid w:val="002E546C"/>
    <w:rsid w:val="002E66F5"/>
    <w:rsid w:val="002E7852"/>
    <w:rsid w:val="002F0435"/>
    <w:rsid w:val="002F04AD"/>
    <w:rsid w:val="002F0ED9"/>
    <w:rsid w:val="002F19CE"/>
    <w:rsid w:val="002F2044"/>
    <w:rsid w:val="002F2568"/>
    <w:rsid w:val="002F30DB"/>
    <w:rsid w:val="002F32D1"/>
    <w:rsid w:val="002F3566"/>
    <w:rsid w:val="002F43D2"/>
    <w:rsid w:val="002F4521"/>
    <w:rsid w:val="002F4C69"/>
    <w:rsid w:val="002F4EA5"/>
    <w:rsid w:val="002F5D23"/>
    <w:rsid w:val="002F5DA3"/>
    <w:rsid w:val="002F617F"/>
    <w:rsid w:val="002F6A9F"/>
    <w:rsid w:val="002F6CDB"/>
    <w:rsid w:val="002F7115"/>
    <w:rsid w:val="002F73FD"/>
    <w:rsid w:val="002F75E3"/>
    <w:rsid w:val="002F7CCB"/>
    <w:rsid w:val="003001D3"/>
    <w:rsid w:val="00301793"/>
    <w:rsid w:val="0030466A"/>
    <w:rsid w:val="00304B3C"/>
    <w:rsid w:val="00306097"/>
    <w:rsid w:val="0030723E"/>
    <w:rsid w:val="003076A2"/>
    <w:rsid w:val="00307844"/>
    <w:rsid w:val="00307D87"/>
    <w:rsid w:val="00310422"/>
    <w:rsid w:val="00310926"/>
    <w:rsid w:val="00310C88"/>
    <w:rsid w:val="00311283"/>
    <w:rsid w:val="00311872"/>
    <w:rsid w:val="003143ED"/>
    <w:rsid w:val="00314E9A"/>
    <w:rsid w:val="00317221"/>
    <w:rsid w:val="00317854"/>
    <w:rsid w:val="00317FC1"/>
    <w:rsid w:val="00320485"/>
    <w:rsid w:val="00320F8B"/>
    <w:rsid w:val="00321C52"/>
    <w:rsid w:val="00322C0B"/>
    <w:rsid w:val="003233FD"/>
    <w:rsid w:val="0032470E"/>
    <w:rsid w:val="00324E84"/>
    <w:rsid w:val="00325034"/>
    <w:rsid w:val="00325581"/>
    <w:rsid w:val="00326418"/>
    <w:rsid w:val="00326C6C"/>
    <w:rsid w:val="003271AF"/>
    <w:rsid w:val="00327BB7"/>
    <w:rsid w:val="003318FF"/>
    <w:rsid w:val="00332517"/>
    <w:rsid w:val="00333968"/>
    <w:rsid w:val="003359C5"/>
    <w:rsid w:val="00335BA6"/>
    <w:rsid w:val="00335BCC"/>
    <w:rsid w:val="00337615"/>
    <w:rsid w:val="00340F04"/>
    <w:rsid w:val="00340F26"/>
    <w:rsid w:val="0034118C"/>
    <w:rsid w:val="00341F99"/>
    <w:rsid w:val="003420E8"/>
    <w:rsid w:val="003421F3"/>
    <w:rsid w:val="00343BBD"/>
    <w:rsid w:val="00343D31"/>
    <w:rsid w:val="003440B2"/>
    <w:rsid w:val="0034455A"/>
    <w:rsid w:val="00344CF2"/>
    <w:rsid w:val="00345D97"/>
    <w:rsid w:val="00345EC0"/>
    <w:rsid w:val="003465B6"/>
    <w:rsid w:val="0034716D"/>
    <w:rsid w:val="00347651"/>
    <w:rsid w:val="003500FB"/>
    <w:rsid w:val="00353645"/>
    <w:rsid w:val="003571C5"/>
    <w:rsid w:val="003574CF"/>
    <w:rsid w:val="00357914"/>
    <w:rsid w:val="00361035"/>
    <w:rsid w:val="003619B5"/>
    <w:rsid w:val="003632E9"/>
    <w:rsid w:val="00364083"/>
    <w:rsid w:val="00364898"/>
    <w:rsid w:val="003655F5"/>
    <w:rsid w:val="00365B56"/>
    <w:rsid w:val="00365EB1"/>
    <w:rsid w:val="00366418"/>
    <w:rsid w:val="0036695B"/>
    <w:rsid w:val="00367BFC"/>
    <w:rsid w:val="00367CC7"/>
    <w:rsid w:val="00371723"/>
    <w:rsid w:val="00371ACB"/>
    <w:rsid w:val="00372C81"/>
    <w:rsid w:val="003741D8"/>
    <w:rsid w:val="00374A7B"/>
    <w:rsid w:val="0037647A"/>
    <w:rsid w:val="00377436"/>
    <w:rsid w:val="00380522"/>
    <w:rsid w:val="003824D6"/>
    <w:rsid w:val="003829ED"/>
    <w:rsid w:val="0038334B"/>
    <w:rsid w:val="0038386B"/>
    <w:rsid w:val="003843D1"/>
    <w:rsid w:val="00385807"/>
    <w:rsid w:val="00385D6D"/>
    <w:rsid w:val="0038661A"/>
    <w:rsid w:val="00386695"/>
    <w:rsid w:val="00386886"/>
    <w:rsid w:val="00386C87"/>
    <w:rsid w:val="003911F2"/>
    <w:rsid w:val="003919D6"/>
    <w:rsid w:val="00391B58"/>
    <w:rsid w:val="00391B6B"/>
    <w:rsid w:val="0039344E"/>
    <w:rsid w:val="003940F1"/>
    <w:rsid w:val="003A0819"/>
    <w:rsid w:val="003A1A13"/>
    <w:rsid w:val="003A1A76"/>
    <w:rsid w:val="003A1FE0"/>
    <w:rsid w:val="003A28D4"/>
    <w:rsid w:val="003A2E88"/>
    <w:rsid w:val="003A477E"/>
    <w:rsid w:val="003A4E68"/>
    <w:rsid w:val="003A55D4"/>
    <w:rsid w:val="003B10C4"/>
    <w:rsid w:val="003B134B"/>
    <w:rsid w:val="003B1C4C"/>
    <w:rsid w:val="003B2C2B"/>
    <w:rsid w:val="003B3939"/>
    <w:rsid w:val="003B489E"/>
    <w:rsid w:val="003B5053"/>
    <w:rsid w:val="003B5649"/>
    <w:rsid w:val="003B6C14"/>
    <w:rsid w:val="003C33E8"/>
    <w:rsid w:val="003C5067"/>
    <w:rsid w:val="003C5099"/>
    <w:rsid w:val="003C5BB3"/>
    <w:rsid w:val="003C6731"/>
    <w:rsid w:val="003D12E8"/>
    <w:rsid w:val="003D2E6D"/>
    <w:rsid w:val="003D2E88"/>
    <w:rsid w:val="003D725E"/>
    <w:rsid w:val="003D7AC0"/>
    <w:rsid w:val="003D7DA3"/>
    <w:rsid w:val="003E0116"/>
    <w:rsid w:val="003E016C"/>
    <w:rsid w:val="003E048F"/>
    <w:rsid w:val="003E0C08"/>
    <w:rsid w:val="003E0FAF"/>
    <w:rsid w:val="003E1B6E"/>
    <w:rsid w:val="003E1DB2"/>
    <w:rsid w:val="003E2D7E"/>
    <w:rsid w:val="003E4FAC"/>
    <w:rsid w:val="003E7384"/>
    <w:rsid w:val="003F0718"/>
    <w:rsid w:val="003F0C84"/>
    <w:rsid w:val="003F5C7E"/>
    <w:rsid w:val="003F64E7"/>
    <w:rsid w:val="003F65DE"/>
    <w:rsid w:val="003F7BE2"/>
    <w:rsid w:val="003F7BF7"/>
    <w:rsid w:val="00401B74"/>
    <w:rsid w:val="004050EE"/>
    <w:rsid w:val="00405CF2"/>
    <w:rsid w:val="00405FDB"/>
    <w:rsid w:val="00406E76"/>
    <w:rsid w:val="00407E06"/>
    <w:rsid w:val="00411C8A"/>
    <w:rsid w:val="00411E32"/>
    <w:rsid w:val="0041211F"/>
    <w:rsid w:val="00412E8C"/>
    <w:rsid w:val="004142DF"/>
    <w:rsid w:val="00414D9A"/>
    <w:rsid w:val="00416723"/>
    <w:rsid w:val="004167C1"/>
    <w:rsid w:val="00420373"/>
    <w:rsid w:val="00420C14"/>
    <w:rsid w:val="00421506"/>
    <w:rsid w:val="00421AD5"/>
    <w:rsid w:val="00421EEE"/>
    <w:rsid w:val="00422BD2"/>
    <w:rsid w:val="00423105"/>
    <w:rsid w:val="0042344C"/>
    <w:rsid w:val="00424582"/>
    <w:rsid w:val="00424B5F"/>
    <w:rsid w:val="00424D64"/>
    <w:rsid w:val="00424EC6"/>
    <w:rsid w:val="004250D5"/>
    <w:rsid w:val="00425968"/>
    <w:rsid w:val="00425C01"/>
    <w:rsid w:val="00427482"/>
    <w:rsid w:val="004278CB"/>
    <w:rsid w:val="00430993"/>
    <w:rsid w:val="0043134B"/>
    <w:rsid w:val="0043164A"/>
    <w:rsid w:val="0043195F"/>
    <w:rsid w:val="00433D18"/>
    <w:rsid w:val="0043476A"/>
    <w:rsid w:val="00436BA7"/>
    <w:rsid w:val="0043783A"/>
    <w:rsid w:val="004404BF"/>
    <w:rsid w:val="00440FC0"/>
    <w:rsid w:val="004414E3"/>
    <w:rsid w:val="00442731"/>
    <w:rsid w:val="00442EB0"/>
    <w:rsid w:val="00443CF2"/>
    <w:rsid w:val="00444915"/>
    <w:rsid w:val="00445023"/>
    <w:rsid w:val="00446BDF"/>
    <w:rsid w:val="00446E56"/>
    <w:rsid w:val="0045055E"/>
    <w:rsid w:val="004525A4"/>
    <w:rsid w:val="00452891"/>
    <w:rsid w:val="00453DE7"/>
    <w:rsid w:val="00454681"/>
    <w:rsid w:val="0045510A"/>
    <w:rsid w:val="004553BD"/>
    <w:rsid w:val="00455EFA"/>
    <w:rsid w:val="0045628C"/>
    <w:rsid w:val="00457F53"/>
    <w:rsid w:val="00460DAD"/>
    <w:rsid w:val="00460E21"/>
    <w:rsid w:val="004631DD"/>
    <w:rsid w:val="00463341"/>
    <w:rsid w:val="004644D3"/>
    <w:rsid w:val="00465A4E"/>
    <w:rsid w:val="00465EB4"/>
    <w:rsid w:val="00466DAE"/>
    <w:rsid w:val="00467A3E"/>
    <w:rsid w:val="004708F3"/>
    <w:rsid w:val="00470917"/>
    <w:rsid w:val="00470BCF"/>
    <w:rsid w:val="00470DE3"/>
    <w:rsid w:val="00471241"/>
    <w:rsid w:val="004716A8"/>
    <w:rsid w:val="004727AD"/>
    <w:rsid w:val="00473572"/>
    <w:rsid w:val="00474079"/>
    <w:rsid w:val="004749C6"/>
    <w:rsid w:val="00474A6D"/>
    <w:rsid w:val="00474E57"/>
    <w:rsid w:val="004756D2"/>
    <w:rsid w:val="00475B4E"/>
    <w:rsid w:val="00476161"/>
    <w:rsid w:val="0047650A"/>
    <w:rsid w:val="004769E4"/>
    <w:rsid w:val="0047757B"/>
    <w:rsid w:val="0047768E"/>
    <w:rsid w:val="0047779E"/>
    <w:rsid w:val="00482E0F"/>
    <w:rsid w:val="00483372"/>
    <w:rsid w:val="00483C74"/>
    <w:rsid w:val="00483C77"/>
    <w:rsid w:val="00483CD8"/>
    <w:rsid w:val="00484A08"/>
    <w:rsid w:val="00485795"/>
    <w:rsid w:val="004857F2"/>
    <w:rsid w:val="0048708A"/>
    <w:rsid w:val="00487844"/>
    <w:rsid w:val="00490436"/>
    <w:rsid w:val="00490AED"/>
    <w:rsid w:val="00492B90"/>
    <w:rsid w:val="0049337D"/>
    <w:rsid w:val="00494A2E"/>
    <w:rsid w:val="00494B4B"/>
    <w:rsid w:val="00495929"/>
    <w:rsid w:val="00496862"/>
    <w:rsid w:val="00497767"/>
    <w:rsid w:val="004A163C"/>
    <w:rsid w:val="004A35C4"/>
    <w:rsid w:val="004A4630"/>
    <w:rsid w:val="004A4C89"/>
    <w:rsid w:val="004A575D"/>
    <w:rsid w:val="004A5F77"/>
    <w:rsid w:val="004A6192"/>
    <w:rsid w:val="004A6749"/>
    <w:rsid w:val="004A6A85"/>
    <w:rsid w:val="004B114C"/>
    <w:rsid w:val="004B2CF2"/>
    <w:rsid w:val="004B2E73"/>
    <w:rsid w:val="004B3956"/>
    <w:rsid w:val="004B3ECC"/>
    <w:rsid w:val="004B4A97"/>
    <w:rsid w:val="004B5488"/>
    <w:rsid w:val="004B5AB1"/>
    <w:rsid w:val="004B6240"/>
    <w:rsid w:val="004B63E3"/>
    <w:rsid w:val="004B6822"/>
    <w:rsid w:val="004B7755"/>
    <w:rsid w:val="004B7CEC"/>
    <w:rsid w:val="004C111B"/>
    <w:rsid w:val="004C196E"/>
    <w:rsid w:val="004C1D8A"/>
    <w:rsid w:val="004C2FD4"/>
    <w:rsid w:val="004C3917"/>
    <w:rsid w:val="004C51A3"/>
    <w:rsid w:val="004C5BA7"/>
    <w:rsid w:val="004C630C"/>
    <w:rsid w:val="004C704B"/>
    <w:rsid w:val="004D00E2"/>
    <w:rsid w:val="004D0644"/>
    <w:rsid w:val="004D1BCE"/>
    <w:rsid w:val="004D2231"/>
    <w:rsid w:val="004D3C20"/>
    <w:rsid w:val="004D461E"/>
    <w:rsid w:val="004D51E6"/>
    <w:rsid w:val="004D544D"/>
    <w:rsid w:val="004D6A46"/>
    <w:rsid w:val="004D6B58"/>
    <w:rsid w:val="004D6C39"/>
    <w:rsid w:val="004D6C60"/>
    <w:rsid w:val="004D6E0E"/>
    <w:rsid w:val="004D7A14"/>
    <w:rsid w:val="004E0BD4"/>
    <w:rsid w:val="004E0FBF"/>
    <w:rsid w:val="004E1486"/>
    <w:rsid w:val="004E221A"/>
    <w:rsid w:val="004E273E"/>
    <w:rsid w:val="004E2D7D"/>
    <w:rsid w:val="004E347C"/>
    <w:rsid w:val="004E3C9B"/>
    <w:rsid w:val="004E3E89"/>
    <w:rsid w:val="004E4797"/>
    <w:rsid w:val="004E502F"/>
    <w:rsid w:val="004E5971"/>
    <w:rsid w:val="004E5C23"/>
    <w:rsid w:val="004E5CBD"/>
    <w:rsid w:val="004F3CF3"/>
    <w:rsid w:val="004F5702"/>
    <w:rsid w:val="004F5853"/>
    <w:rsid w:val="004F6514"/>
    <w:rsid w:val="004F6C9A"/>
    <w:rsid w:val="004F7443"/>
    <w:rsid w:val="005004A9"/>
    <w:rsid w:val="00500FCF"/>
    <w:rsid w:val="005027D8"/>
    <w:rsid w:val="005045DF"/>
    <w:rsid w:val="00504974"/>
    <w:rsid w:val="00504C37"/>
    <w:rsid w:val="0050646E"/>
    <w:rsid w:val="0050657A"/>
    <w:rsid w:val="0050771D"/>
    <w:rsid w:val="00510197"/>
    <w:rsid w:val="00510729"/>
    <w:rsid w:val="005127D4"/>
    <w:rsid w:val="005135CC"/>
    <w:rsid w:val="00513EAD"/>
    <w:rsid w:val="00514DF9"/>
    <w:rsid w:val="00516948"/>
    <w:rsid w:val="005173FA"/>
    <w:rsid w:val="0052037A"/>
    <w:rsid w:val="0052047E"/>
    <w:rsid w:val="0052137B"/>
    <w:rsid w:val="00521686"/>
    <w:rsid w:val="00522E0C"/>
    <w:rsid w:val="00524920"/>
    <w:rsid w:val="00525368"/>
    <w:rsid w:val="005259D7"/>
    <w:rsid w:val="00526575"/>
    <w:rsid w:val="00526A9E"/>
    <w:rsid w:val="00526C36"/>
    <w:rsid w:val="00527B65"/>
    <w:rsid w:val="00530B8E"/>
    <w:rsid w:val="0053168B"/>
    <w:rsid w:val="00532A80"/>
    <w:rsid w:val="00532B20"/>
    <w:rsid w:val="00533652"/>
    <w:rsid w:val="00533E41"/>
    <w:rsid w:val="005343D8"/>
    <w:rsid w:val="0053627A"/>
    <w:rsid w:val="00536919"/>
    <w:rsid w:val="00536D00"/>
    <w:rsid w:val="00537888"/>
    <w:rsid w:val="00537A4D"/>
    <w:rsid w:val="005413F4"/>
    <w:rsid w:val="00541AC7"/>
    <w:rsid w:val="00542E31"/>
    <w:rsid w:val="005438ED"/>
    <w:rsid w:val="0054411B"/>
    <w:rsid w:val="00544FDC"/>
    <w:rsid w:val="00545F7B"/>
    <w:rsid w:val="00546297"/>
    <w:rsid w:val="00546486"/>
    <w:rsid w:val="00546A5B"/>
    <w:rsid w:val="00547119"/>
    <w:rsid w:val="005476DB"/>
    <w:rsid w:val="0055078F"/>
    <w:rsid w:val="005513FB"/>
    <w:rsid w:val="005533B2"/>
    <w:rsid w:val="00553D0C"/>
    <w:rsid w:val="00553E19"/>
    <w:rsid w:val="005546D2"/>
    <w:rsid w:val="00555375"/>
    <w:rsid w:val="0055623A"/>
    <w:rsid w:val="00556A2F"/>
    <w:rsid w:val="00557195"/>
    <w:rsid w:val="00561025"/>
    <w:rsid w:val="0056118C"/>
    <w:rsid w:val="005617C3"/>
    <w:rsid w:val="00561F2F"/>
    <w:rsid w:val="00562334"/>
    <w:rsid w:val="005647EC"/>
    <w:rsid w:val="00565A86"/>
    <w:rsid w:val="00566526"/>
    <w:rsid w:val="0056706F"/>
    <w:rsid w:val="00570222"/>
    <w:rsid w:val="00570AE6"/>
    <w:rsid w:val="00571B62"/>
    <w:rsid w:val="00572207"/>
    <w:rsid w:val="00572AA8"/>
    <w:rsid w:val="00573B5D"/>
    <w:rsid w:val="00574E02"/>
    <w:rsid w:val="005755E9"/>
    <w:rsid w:val="00575AB8"/>
    <w:rsid w:val="00575DEE"/>
    <w:rsid w:val="005761BD"/>
    <w:rsid w:val="005764A7"/>
    <w:rsid w:val="005773A7"/>
    <w:rsid w:val="005807B3"/>
    <w:rsid w:val="00580846"/>
    <w:rsid w:val="00580C1C"/>
    <w:rsid w:val="0058176E"/>
    <w:rsid w:val="0058570D"/>
    <w:rsid w:val="005861DA"/>
    <w:rsid w:val="00587D9F"/>
    <w:rsid w:val="00590A0D"/>
    <w:rsid w:val="0059110D"/>
    <w:rsid w:val="0059253B"/>
    <w:rsid w:val="00592541"/>
    <w:rsid w:val="0059309F"/>
    <w:rsid w:val="00593F71"/>
    <w:rsid w:val="005949D4"/>
    <w:rsid w:val="0059570D"/>
    <w:rsid w:val="00595FE2"/>
    <w:rsid w:val="005960B6"/>
    <w:rsid w:val="00597431"/>
    <w:rsid w:val="005974EE"/>
    <w:rsid w:val="005A1E44"/>
    <w:rsid w:val="005A33A3"/>
    <w:rsid w:val="005A409B"/>
    <w:rsid w:val="005A420D"/>
    <w:rsid w:val="005A4702"/>
    <w:rsid w:val="005A494B"/>
    <w:rsid w:val="005A5C5E"/>
    <w:rsid w:val="005A6535"/>
    <w:rsid w:val="005A6A79"/>
    <w:rsid w:val="005B0345"/>
    <w:rsid w:val="005B088B"/>
    <w:rsid w:val="005B1954"/>
    <w:rsid w:val="005B1D44"/>
    <w:rsid w:val="005B1F2B"/>
    <w:rsid w:val="005B2287"/>
    <w:rsid w:val="005B35C1"/>
    <w:rsid w:val="005B3BEF"/>
    <w:rsid w:val="005B4287"/>
    <w:rsid w:val="005B4FCC"/>
    <w:rsid w:val="005B52FC"/>
    <w:rsid w:val="005B698E"/>
    <w:rsid w:val="005B6C26"/>
    <w:rsid w:val="005B7E0A"/>
    <w:rsid w:val="005C0584"/>
    <w:rsid w:val="005C0779"/>
    <w:rsid w:val="005C0E09"/>
    <w:rsid w:val="005C19AE"/>
    <w:rsid w:val="005C1DF8"/>
    <w:rsid w:val="005C2C4C"/>
    <w:rsid w:val="005D05C3"/>
    <w:rsid w:val="005D0AE1"/>
    <w:rsid w:val="005D1189"/>
    <w:rsid w:val="005D1BC5"/>
    <w:rsid w:val="005D203A"/>
    <w:rsid w:val="005D203F"/>
    <w:rsid w:val="005D3DA8"/>
    <w:rsid w:val="005D520D"/>
    <w:rsid w:val="005D6C27"/>
    <w:rsid w:val="005E06E9"/>
    <w:rsid w:val="005E095A"/>
    <w:rsid w:val="005E0BD8"/>
    <w:rsid w:val="005E13BF"/>
    <w:rsid w:val="005E1686"/>
    <w:rsid w:val="005E2DB7"/>
    <w:rsid w:val="005E3CFB"/>
    <w:rsid w:val="005E507B"/>
    <w:rsid w:val="005E5E0A"/>
    <w:rsid w:val="005E639B"/>
    <w:rsid w:val="005E6C5B"/>
    <w:rsid w:val="005E6F9C"/>
    <w:rsid w:val="005E6FEC"/>
    <w:rsid w:val="005E7A26"/>
    <w:rsid w:val="005E7E32"/>
    <w:rsid w:val="005F0487"/>
    <w:rsid w:val="005F058F"/>
    <w:rsid w:val="005F06A6"/>
    <w:rsid w:val="005F185A"/>
    <w:rsid w:val="005F287B"/>
    <w:rsid w:val="005F29C5"/>
    <w:rsid w:val="005F4A3D"/>
    <w:rsid w:val="005F5EA5"/>
    <w:rsid w:val="005F6466"/>
    <w:rsid w:val="005F68DB"/>
    <w:rsid w:val="005F693E"/>
    <w:rsid w:val="005F6C05"/>
    <w:rsid w:val="005F6F1D"/>
    <w:rsid w:val="005F72C7"/>
    <w:rsid w:val="005F7632"/>
    <w:rsid w:val="005F76AA"/>
    <w:rsid w:val="00600169"/>
    <w:rsid w:val="0060072D"/>
    <w:rsid w:val="006008AD"/>
    <w:rsid w:val="0060104D"/>
    <w:rsid w:val="0060234A"/>
    <w:rsid w:val="0060281A"/>
    <w:rsid w:val="00603A7D"/>
    <w:rsid w:val="00605562"/>
    <w:rsid w:val="006065F0"/>
    <w:rsid w:val="006071B0"/>
    <w:rsid w:val="00611E0B"/>
    <w:rsid w:val="00611F1A"/>
    <w:rsid w:val="00612E96"/>
    <w:rsid w:val="00613D29"/>
    <w:rsid w:val="006141D5"/>
    <w:rsid w:val="00614526"/>
    <w:rsid w:val="006178B6"/>
    <w:rsid w:val="00620A07"/>
    <w:rsid w:val="006217F4"/>
    <w:rsid w:val="00624ABA"/>
    <w:rsid w:val="00625129"/>
    <w:rsid w:val="00626709"/>
    <w:rsid w:val="00626B84"/>
    <w:rsid w:val="00626BBD"/>
    <w:rsid w:val="00626E42"/>
    <w:rsid w:val="00627C9B"/>
    <w:rsid w:val="0063028E"/>
    <w:rsid w:val="006304C5"/>
    <w:rsid w:val="00630AE9"/>
    <w:rsid w:val="006335BB"/>
    <w:rsid w:val="006339C3"/>
    <w:rsid w:val="00633CF5"/>
    <w:rsid w:val="00634237"/>
    <w:rsid w:val="006360B0"/>
    <w:rsid w:val="006360B4"/>
    <w:rsid w:val="006366B5"/>
    <w:rsid w:val="006370DE"/>
    <w:rsid w:val="00641382"/>
    <w:rsid w:val="00641572"/>
    <w:rsid w:val="00641AD3"/>
    <w:rsid w:val="00643587"/>
    <w:rsid w:val="006437E5"/>
    <w:rsid w:val="00644B9D"/>
    <w:rsid w:val="00644EC6"/>
    <w:rsid w:val="0064576F"/>
    <w:rsid w:val="00645C7F"/>
    <w:rsid w:val="00645FE1"/>
    <w:rsid w:val="006466F7"/>
    <w:rsid w:val="00646792"/>
    <w:rsid w:val="00646F65"/>
    <w:rsid w:val="00647840"/>
    <w:rsid w:val="00647AD7"/>
    <w:rsid w:val="00647EB8"/>
    <w:rsid w:val="00650106"/>
    <w:rsid w:val="00652CF2"/>
    <w:rsid w:val="006543E0"/>
    <w:rsid w:val="00655291"/>
    <w:rsid w:val="00655392"/>
    <w:rsid w:val="00655FCE"/>
    <w:rsid w:val="00656E52"/>
    <w:rsid w:val="006603F2"/>
    <w:rsid w:val="00661184"/>
    <w:rsid w:val="006614D2"/>
    <w:rsid w:val="00661A25"/>
    <w:rsid w:val="00662AE3"/>
    <w:rsid w:val="00662FDA"/>
    <w:rsid w:val="0066321E"/>
    <w:rsid w:val="00663322"/>
    <w:rsid w:val="006647D8"/>
    <w:rsid w:val="00665E67"/>
    <w:rsid w:val="00666507"/>
    <w:rsid w:val="00666AC4"/>
    <w:rsid w:val="00666F05"/>
    <w:rsid w:val="006714EE"/>
    <w:rsid w:val="00671682"/>
    <w:rsid w:val="006724FA"/>
    <w:rsid w:val="006732E8"/>
    <w:rsid w:val="0067339C"/>
    <w:rsid w:val="00675421"/>
    <w:rsid w:val="006766A9"/>
    <w:rsid w:val="0067682C"/>
    <w:rsid w:val="00677223"/>
    <w:rsid w:val="00677A79"/>
    <w:rsid w:val="006807EE"/>
    <w:rsid w:val="006809E2"/>
    <w:rsid w:val="0068176A"/>
    <w:rsid w:val="00681FD0"/>
    <w:rsid w:val="0068222C"/>
    <w:rsid w:val="006823AF"/>
    <w:rsid w:val="00684207"/>
    <w:rsid w:val="006852FB"/>
    <w:rsid w:val="0068661B"/>
    <w:rsid w:val="00686C02"/>
    <w:rsid w:val="00687155"/>
    <w:rsid w:val="006874F5"/>
    <w:rsid w:val="00687A13"/>
    <w:rsid w:val="00691410"/>
    <w:rsid w:val="006922F3"/>
    <w:rsid w:val="006925C8"/>
    <w:rsid w:val="0069340D"/>
    <w:rsid w:val="0069388E"/>
    <w:rsid w:val="00694E1F"/>
    <w:rsid w:val="00697117"/>
    <w:rsid w:val="006971C9"/>
    <w:rsid w:val="006A0242"/>
    <w:rsid w:val="006A2FD6"/>
    <w:rsid w:val="006A32DA"/>
    <w:rsid w:val="006A344C"/>
    <w:rsid w:val="006A4741"/>
    <w:rsid w:val="006A4BF3"/>
    <w:rsid w:val="006A519B"/>
    <w:rsid w:val="006A5855"/>
    <w:rsid w:val="006A5EB6"/>
    <w:rsid w:val="006A636D"/>
    <w:rsid w:val="006A6B1D"/>
    <w:rsid w:val="006A7190"/>
    <w:rsid w:val="006A7D70"/>
    <w:rsid w:val="006B1C4E"/>
    <w:rsid w:val="006B1E9D"/>
    <w:rsid w:val="006B2468"/>
    <w:rsid w:val="006B4090"/>
    <w:rsid w:val="006B50BE"/>
    <w:rsid w:val="006B51E5"/>
    <w:rsid w:val="006B59C8"/>
    <w:rsid w:val="006B6121"/>
    <w:rsid w:val="006B6A79"/>
    <w:rsid w:val="006C13CC"/>
    <w:rsid w:val="006C167E"/>
    <w:rsid w:val="006C2725"/>
    <w:rsid w:val="006C31FD"/>
    <w:rsid w:val="006C324B"/>
    <w:rsid w:val="006C3320"/>
    <w:rsid w:val="006C4A31"/>
    <w:rsid w:val="006C5230"/>
    <w:rsid w:val="006C5D70"/>
    <w:rsid w:val="006C72E4"/>
    <w:rsid w:val="006D03C8"/>
    <w:rsid w:val="006D1174"/>
    <w:rsid w:val="006D13E2"/>
    <w:rsid w:val="006D13F4"/>
    <w:rsid w:val="006D2E96"/>
    <w:rsid w:val="006D3C68"/>
    <w:rsid w:val="006D40FC"/>
    <w:rsid w:val="006D46BF"/>
    <w:rsid w:val="006D54A5"/>
    <w:rsid w:val="006D6ABA"/>
    <w:rsid w:val="006D7C02"/>
    <w:rsid w:val="006E0444"/>
    <w:rsid w:val="006E0CE7"/>
    <w:rsid w:val="006E14A4"/>
    <w:rsid w:val="006E1F3F"/>
    <w:rsid w:val="006E28D5"/>
    <w:rsid w:val="006E3429"/>
    <w:rsid w:val="006E5056"/>
    <w:rsid w:val="006E5CA9"/>
    <w:rsid w:val="006E6210"/>
    <w:rsid w:val="006E65E2"/>
    <w:rsid w:val="006E79E0"/>
    <w:rsid w:val="006E7B77"/>
    <w:rsid w:val="006E7D73"/>
    <w:rsid w:val="006E7DE7"/>
    <w:rsid w:val="006E7DF5"/>
    <w:rsid w:val="006F0E62"/>
    <w:rsid w:val="006F2671"/>
    <w:rsid w:val="006F3D94"/>
    <w:rsid w:val="006F486E"/>
    <w:rsid w:val="006F4D02"/>
    <w:rsid w:val="006F5E68"/>
    <w:rsid w:val="006F6958"/>
    <w:rsid w:val="006F766E"/>
    <w:rsid w:val="006F791E"/>
    <w:rsid w:val="00700D80"/>
    <w:rsid w:val="00700E24"/>
    <w:rsid w:val="007029C4"/>
    <w:rsid w:val="00702C17"/>
    <w:rsid w:val="007030A6"/>
    <w:rsid w:val="00704A79"/>
    <w:rsid w:val="007052F5"/>
    <w:rsid w:val="0070567C"/>
    <w:rsid w:val="00706514"/>
    <w:rsid w:val="00711A0D"/>
    <w:rsid w:val="007146D6"/>
    <w:rsid w:val="00716287"/>
    <w:rsid w:val="00716E32"/>
    <w:rsid w:val="0071711F"/>
    <w:rsid w:val="00720658"/>
    <w:rsid w:val="0072141C"/>
    <w:rsid w:val="0072175E"/>
    <w:rsid w:val="0072304F"/>
    <w:rsid w:val="0072326C"/>
    <w:rsid w:val="00723767"/>
    <w:rsid w:val="00724C26"/>
    <w:rsid w:val="00725251"/>
    <w:rsid w:val="007267C8"/>
    <w:rsid w:val="0072796D"/>
    <w:rsid w:val="00730487"/>
    <w:rsid w:val="007308AE"/>
    <w:rsid w:val="00730CB4"/>
    <w:rsid w:val="00730D4E"/>
    <w:rsid w:val="00732F54"/>
    <w:rsid w:val="00733575"/>
    <w:rsid w:val="007335A0"/>
    <w:rsid w:val="00733D55"/>
    <w:rsid w:val="007359B0"/>
    <w:rsid w:val="00735A71"/>
    <w:rsid w:val="007364C6"/>
    <w:rsid w:val="007367B0"/>
    <w:rsid w:val="00736CC3"/>
    <w:rsid w:val="00737144"/>
    <w:rsid w:val="00737B71"/>
    <w:rsid w:val="0074091C"/>
    <w:rsid w:val="00740ED4"/>
    <w:rsid w:val="0074100A"/>
    <w:rsid w:val="007412DF"/>
    <w:rsid w:val="00741695"/>
    <w:rsid w:val="00741DD5"/>
    <w:rsid w:val="0074256C"/>
    <w:rsid w:val="007435A8"/>
    <w:rsid w:val="00744318"/>
    <w:rsid w:val="00744A8E"/>
    <w:rsid w:val="0074548F"/>
    <w:rsid w:val="007463A4"/>
    <w:rsid w:val="00746A05"/>
    <w:rsid w:val="00746A28"/>
    <w:rsid w:val="00746B97"/>
    <w:rsid w:val="00747651"/>
    <w:rsid w:val="007517B6"/>
    <w:rsid w:val="007534B5"/>
    <w:rsid w:val="00753733"/>
    <w:rsid w:val="00753A98"/>
    <w:rsid w:val="00754882"/>
    <w:rsid w:val="00756133"/>
    <w:rsid w:val="007602FE"/>
    <w:rsid w:val="007621EF"/>
    <w:rsid w:val="00764254"/>
    <w:rsid w:val="007651D0"/>
    <w:rsid w:val="00765D29"/>
    <w:rsid w:val="00766C17"/>
    <w:rsid w:val="00766FF0"/>
    <w:rsid w:val="00771D8C"/>
    <w:rsid w:val="007757A0"/>
    <w:rsid w:val="007764F6"/>
    <w:rsid w:val="00776BA7"/>
    <w:rsid w:val="007775DA"/>
    <w:rsid w:val="007804F4"/>
    <w:rsid w:val="00780DF3"/>
    <w:rsid w:val="007820C7"/>
    <w:rsid w:val="00784517"/>
    <w:rsid w:val="007858BA"/>
    <w:rsid w:val="00786C12"/>
    <w:rsid w:val="00787124"/>
    <w:rsid w:val="0079041A"/>
    <w:rsid w:val="007904DB"/>
    <w:rsid w:val="0079144B"/>
    <w:rsid w:val="00791ED7"/>
    <w:rsid w:val="00792251"/>
    <w:rsid w:val="00793202"/>
    <w:rsid w:val="00793491"/>
    <w:rsid w:val="007938A0"/>
    <w:rsid w:val="007939A8"/>
    <w:rsid w:val="00795A24"/>
    <w:rsid w:val="00795E0E"/>
    <w:rsid w:val="00795E67"/>
    <w:rsid w:val="00796CBA"/>
    <w:rsid w:val="007A0400"/>
    <w:rsid w:val="007A1181"/>
    <w:rsid w:val="007A1739"/>
    <w:rsid w:val="007A2C5F"/>
    <w:rsid w:val="007A3B25"/>
    <w:rsid w:val="007A5115"/>
    <w:rsid w:val="007A5414"/>
    <w:rsid w:val="007A5D82"/>
    <w:rsid w:val="007A5F80"/>
    <w:rsid w:val="007A6E34"/>
    <w:rsid w:val="007B01E2"/>
    <w:rsid w:val="007B1FCF"/>
    <w:rsid w:val="007B2B4D"/>
    <w:rsid w:val="007B3DDA"/>
    <w:rsid w:val="007B4783"/>
    <w:rsid w:val="007B55EA"/>
    <w:rsid w:val="007B5707"/>
    <w:rsid w:val="007B59CF"/>
    <w:rsid w:val="007B6E0B"/>
    <w:rsid w:val="007B6EBE"/>
    <w:rsid w:val="007B7C9D"/>
    <w:rsid w:val="007B7DA3"/>
    <w:rsid w:val="007B7FB9"/>
    <w:rsid w:val="007C0382"/>
    <w:rsid w:val="007C1085"/>
    <w:rsid w:val="007C1331"/>
    <w:rsid w:val="007C1A30"/>
    <w:rsid w:val="007C1F75"/>
    <w:rsid w:val="007C221D"/>
    <w:rsid w:val="007C2C38"/>
    <w:rsid w:val="007C2F08"/>
    <w:rsid w:val="007C55A9"/>
    <w:rsid w:val="007C6454"/>
    <w:rsid w:val="007C76F9"/>
    <w:rsid w:val="007C7BD9"/>
    <w:rsid w:val="007C7D45"/>
    <w:rsid w:val="007D1300"/>
    <w:rsid w:val="007D2B59"/>
    <w:rsid w:val="007D3596"/>
    <w:rsid w:val="007D44B2"/>
    <w:rsid w:val="007D4D3F"/>
    <w:rsid w:val="007D592E"/>
    <w:rsid w:val="007D5BC5"/>
    <w:rsid w:val="007D5DE7"/>
    <w:rsid w:val="007D7674"/>
    <w:rsid w:val="007D782A"/>
    <w:rsid w:val="007D7EDF"/>
    <w:rsid w:val="007E01EC"/>
    <w:rsid w:val="007E1F62"/>
    <w:rsid w:val="007E21F5"/>
    <w:rsid w:val="007E2615"/>
    <w:rsid w:val="007E266F"/>
    <w:rsid w:val="007E70D7"/>
    <w:rsid w:val="007F1E00"/>
    <w:rsid w:val="007F202E"/>
    <w:rsid w:val="007F2D79"/>
    <w:rsid w:val="007F31BC"/>
    <w:rsid w:val="007F32AE"/>
    <w:rsid w:val="007F50CE"/>
    <w:rsid w:val="007F69A6"/>
    <w:rsid w:val="007F6C91"/>
    <w:rsid w:val="007F79B8"/>
    <w:rsid w:val="007F7AA1"/>
    <w:rsid w:val="00800438"/>
    <w:rsid w:val="0080059C"/>
    <w:rsid w:val="008014FF"/>
    <w:rsid w:val="008015F6"/>
    <w:rsid w:val="008037C7"/>
    <w:rsid w:val="0080396B"/>
    <w:rsid w:val="008046CB"/>
    <w:rsid w:val="008047CC"/>
    <w:rsid w:val="0080541D"/>
    <w:rsid w:val="008058ED"/>
    <w:rsid w:val="0080591D"/>
    <w:rsid w:val="00806F7C"/>
    <w:rsid w:val="00810306"/>
    <w:rsid w:val="00810C0E"/>
    <w:rsid w:val="00811C57"/>
    <w:rsid w:val="00812EAA"/>
    <w:rsid w:val="00813AB0"/>
    <w:rsid w:val="008145DE"/>
    <w:rsid w:val="0081465D"/>
    <w:rsid w:val="0081474F"/>
    <w:rsid w:val="00815B00"/>
    <w:rsid w:val="00816065"/>
    <w:rsid w:val="00816E62"/>
    <w:rsid w:val="00816F13"/>
    <w:rsid w:val="00817181"/>
    <w:rsid w:val="008175FE"/>
    <w:rsid w:val="00820642"/>
    <w:rsid w:val="00821957"/>
    <w:rsid w:val="00821C2B"/>
    <w:rsid w:val="00822187"/>
    <w:rsid w:val="00822293"/>
    <w:rsid w:val="008231EC"/>
    <w:rsid w:val="00824C71"/>
    <w:rsid w:val="00825B77"/>
    <w:rsid w:val="00825C9D"/>
    <w:rsid w:val="00826441"/>
    <w:rsid w:val="00826B5A"/>
    <w:rsid w:val="00827049"/>
    <w:rsid w:val="008310BD"/>
    <w:rsid w:val="00836741"/>
    <w:rsid w:val="00836B10"/>
    <w:rsid w:val="00836B42"/>
    <w:rsid w:val="008379FD"/>
    <w:rsid w:val="00837E54"/>
    <w:rsid w:val="008403C6"/>
    <w:rsid w:val="008423A9"/>
    <w:rsid w:val="00843211"/>
    <w:rsid w:val="00845BDD"/>
    <w:rsid w:val="00845EC1"/>
    <w:rsid w:val="00846452"/>
    <w:rsid w:val="0084691F"/>
    <w:rsid w:val="00846EBC"/>
    <w:rsid w:val="00847092"/>
    <w:rsid w:val="00850310"/>
    <w:rsid w:val="00851EC1"/>
    <w:rsid w:val="00852995"/>
    <w:rsid w:val="0085377F"/>
    <w:rsid w:val="00853B25"/>
    <w:rsid w:val="008544FD"/>
    <w:rsid w:val="00854978"/>
    <w:rsid w:val="00856412"/>
    <w:rsid w:val="00857706"/>
    <w:rsid w:val="008601A8"/>
    <w:rsid w:val="008617FF"/>
    <w:rsid w:val="008620FB"/>
    <w:rsid w:val="0086232E"/>
    <w:rsid w:val="00862A38"/>
    <w:rsid w:val="008634A5"/>
    <w:rsid w:val="00864312"/>
    <w:rsid w:val="00864412"/>
    <w:rsid w:val="00864DE8"/>
    <w:rsid w:val="00864E17"/>
    <w:rsid w:val="00865AAA"/>
    <w:rsid w:val="00866A82"/>
    <w:rsid w:val="0087098C"/>
    <w:rsid w:val="00870D5F"/>
    <w:rsid w:val="00871A45"/>
    <w:rsid w:val="00873128"/>
    <w:rsid w:val="00874283"/>
    <w:rsid w:val="00874948"/>
    <w:rsid w:val="00874998"/>
    <w:rsid w:val="00875F0F"/>
    <w:rsid w:val="00875FEF"/>
    <w:rsid w:val="00877115"/>
    <w:rsid w:val="00877A79"/>
    <w:rsid w:val="00880FF3"/>
    <w:rsid w:val="0088105E"/>
    <w:rsid w:val="00881FF0"/>
    <w:rsid w:val="008825AC"/>
    <w:rsid w:val="00882E38"/>
    <w:rsid w:val="00883055"/>
    <w:rsid w:val="008838FD"/>
    <w:rsid w:val="00884024"/>
    <w:rsid w:val="008848B5"/>
    <w:rsid w:val="0088543B"/>
    <w:rsid w:val="00885632"/>
    <w:rsid w:val="00885E17"/>
    <w:rsid w:val="0088625F"/>
    <w:rsid w:val="00886327"/>
    <w:rsid w:val="008874D8"/>
    <w:rsid w:val="00890969"/>
    <w:rsid w:val="00891A18"/>
    <w:rsid w:val="008925B1"/>
    <w:rsid w:val="0089284D"/>
    <w:rsid w:val="00892E7D"/>
    <w:rsid w:val="0089382C"/>
    <w:rsid w:val="008944FB"/>
    <w:rsid w:val="00894F91"/>
    <w:rsid w:val="008953A1"/>
    <w:rsid w:val="00895CE1"/>
    <w:rsid w:val="00896CFB"/>
    <w:rsid w:val="008A07D5"/>
    <w:rsid w:val="008A0F69"/>
    <w:rsid w:val="008A1284"/>
    <w:rsid w:val="008A15B6"/>
    <w:rsid w:val="008A2DA4"/>
    <w:rsid w:val="008A445B"/>
    <w:rsid w:val="008A4461"/>
    <w:rsid w:val="008A4566"/>
    <w:rsid w:val="008A5285"/>
    <w:rsid w:val="008A624A"/>
    <w:rsid w:val="008A68A7"/>
    <w:rsid w:val="008A7244"/>
    <w:rsid w:val="008A7F23"/>
    <w:rsid w:val="008B16A7"/>
    <w:rsid w:val="008B2DD1"/>
    <w:rsid w:val="008B47CE"/>
    <w:rsid w:val="008B5933"/>
    <w:rsid w:val="008B5DFE"/>
    <w:rsid w:val="008B6095"/>
    <w:rsid w:val="008B6A03"/>
    <w:rsid w:val="008B6B33"/>
    <w:rsid w:val="008B6BAB"/>
    <w:rsid w:val="008B7241"/>
    <w:rsid w:val="008B7315"/>
    <w:rsid w:val="008B73EF"/>
    <w:rsid w:val="008B7C4D"/>
    <w:rsid w:val="008C0C3D"/>
    <w:rsid w:val="008C0F88"/>
    <w:rsid w:val="008C1829"/>
    <w:rsid w:val="008C209C"/>
    <w:rsid w:val="008C2D14"/>
    <w:rsid w:val="008C3D87"/>
    <w:rsid w:val="008C466D"/>
    <w:rsid w:val="008C5089"/>
    <w:rsid w:val="008C5362"/>
    <w:rsid w:val="008C5B66"/>
    <w:rsid w:val="008C67D9"/>
    <w:rsid w:val="008D07C9"/>
    <w:rsid w:val="008D0C96"/>
    <w:rsid w:val="008D18EE"/>
    <w:rsid w:val="008D1F12"/>
    <w:rsid w:val="008D205A"/>
    <w:rsid w:val="008D225C"/>
    <w:rsid w:val="008D39AC"/>
    <w:rsid w:val="008D478C"/>
    <w:rsid w:val="008D51C6"/>
    <w:rsid w:val="008D54CE"/>
    <w:rsid w:val="008D6485"/>
    <w:rsid w:val="008D664B"/>
    <w:rsid w:val="008D6A59"/>
    <w:rsid w:val="008D6C46"/>
    <w:rsid w:val="008D7C6E"/>
    <w:rsid w:val="008E1B93"/>
    <w:rsid w:val="008E4FEB"/>
    <w:rsid w:val="008E51E9"/>
    <w:rsid w:val="008E5AD8"/>
    <w:rsid w:val="008E7939"/>
    <w:rsid w:val="008F1E17"/>
    <w:rsid w:val="008F31C8"/>
    <w:rsid w:val="008F36C3"/>
    <w:rsid w:val="008F3D2E"/>
    <w:rsid w:val="008F7FC4"/>
    <w:rsid w:val="00900A7E"/>
    <w:rsid w:val="00901F04"/>
    <w:rsid w:val="009033E7"/>
    <w:rsid w:val="00903E29"/>
    <w:rsid w:val="0090412C"/>
    <w:rsid w:val="009048DF"/>
    <w:rsid w:val="0090541A"/>
    <w:rsid w:val="009067B0"/>
    <w:rsid w:val="00906E8B"/>
    <w:rsid w:val="00910C3F"/>
    <w:rsid w:val="009118DF"/>
    <w:rsid w:val="00911BC8"/>
    <w:rsid w:val="009121E6"/>
    <w:rsid w:val="00912303"/>
    <w:rsid w:val="00914053"/>
    <w:rsid w:val="009142C0"/>
    <w:rsid w:val="0091499A"/>
    <w:rsid w:val="00914A95"/>
    <w:rsid w:val="0091591D"/>
    <w:rsid w:val="0091752C"/>
    <w:rsid w:val="00917590"/>
    <w:rsid w:val="00917AF4"/>
    <w:rsid w:val="0092049C"/>
    <w:rsid w:val="0092053D"/>
    <w:rsid w:val="009217DE"/>
    <w:rsid w:val="00921C85"/>
    <w:rsid w:val="009222F2"/>
    <w:rsid w:val="00923192"/>
    <w:rsid w:val="009245E5"/>
    <w:rsid w:val="009246DB"/>
    <w:rsid w:val="00924F55"/>
    <w:rsid w:val="00925541"/>
    <w:rsid w:val="00925A40"/>
    <w:rsid w:val="00926BD5"/>
    <w:rsid w:val="00930083"/>
    <w:rsid w:val="0093069F"/>
    <w:rsid w:val="009307A0"/>
    <w:rsid w:val="00931BB2"/>
    <w:rsid w:val="00931FAD"/>
    <w:rsid w:val="009327C3"/>
    <w:rsid w:val="00932DB4"/>
    <w:rsid w:val="009344CC"/>
    <w:rsid w:val="00934BC0"/>
    <w:rsid w:val="00935305"/>
    <w:rsid w:val="00937497"/>
    <w:rsid w:val="00937B3F"/>
    <w:rsid w:val="00940C1E"/>
    <w:rsid w:val="00940E5C"/>
    <w:rsid w:val="009420F8"/>
    <w:rsid w:val="009424FE"/>
    <w:rsid w:val="00942B9B"/>
    <w:rsid w:val="00942C5C"/>
    <w:rsid w:val="00942FD2"/>
    <w:rsid w:val="00943F75"/>
    <w:rsid w:val="00943FB2"/>
    <w:rsid w:val="00943FF1"/>
    <w:rsid w:val="00944526"/>
    <w:rsid w:val="009445E4"/>
    <w:rsid w:val="009448C6"/>
    <w:rsid w:val="009476D5"/>
    <w:rsid w:val="009503ED"/>
    <w:rsid w:val="00950AFE"/>
    <w:rsid w:val="0095167B"/>
    <w:rsid w:val="00952FC1"/>
    <w:rsid w:val="00954DFA"/>
    <w:rsid w:val="00955471"/>
    <w:rsid w:val="00955F58"/>
    <w:rsid w:val="0095667A"/>
    <w:rsid w:val="00956F71"/>
    <w:rsid w:val="009571EE"/>
    <w:rsid w:val="00957E06"/>
    <w:rsid w:val="0096287F"/>
    <w:rsid w:val="00962E14"/>
    <w:rsid w:val="00962F95"/>
    <w:rsid w:val="00963136"/>
    <w:rsid w:val="00963986"/>
    <w:rsid w:val="009648BE"/>
    <w:rsid w:val="0096595A"/>
    <w:rsid w:val="009668B3"/>
    <w:rsid w:val="00966ED2"/>
    <w:rsid w:val="00967341"/>
    <w:rsid w:val="00967347"/>
    <w:rsid w:val="00973501"/>
    <w:rsid w:val="00974881"/>
    <w:rsid w:val="00975395"/>
    <w:rsid w:val="00975BF6"/>
    <w:rsid w:val="009767A8"/>
    <w:rsid w:val="00976BAE"/>
    <w:rsid w:val="00977E9C"/>
    <w:rsid w:val="009801D5"/>
    <w:rsid w:val="00982ABB"/>
    <w:rsid w:val="00982E2B"/>
    <w:rsid w:val="009840CA"/>
    <w:rsid w:val="00985F64"/>
    <w:rsid w:val="00986B7D"/>
    <w:rsid w:val="00987B19"/>
    <w:rsid w:val="00987B1C"/>
    <w:rsid w:val="00987C46"/>
    <w:rsid w:val="00990A50"/>
    <w:rsid w:val="00991B3F"/>
    <w:rsid w:val="009937DF"/>
    <w:rsid w:val="00995B56"/>
    <w:rsid w:val="00995CBA"/>
    <w:rsid w:val="00995D0B"/>
    <w:rsid w:val="00996152"/>
    <w:rsid w:val="0099683A"/>
    <w:rsid w:val="00997041"/>
    <w:rsid w:val="00997E7C"/>
    <w:rsid w:val="009A0569"/>
    <w:rsid w:val="009A27BE"/>
    <w:rsid w:val="009A2971"/>
    <w:rsid w:val="009A2E10"/>
    <w:rsid w:val="009A33E9"/>
    <w:rsid w:val="009A3729"/>
    <w:rsid w:val="009A4C5C"/>
    <w:rsid w:val="009A50F5"/>
    <w:rsid w:val="009A56A4"/>
    <w:rsid w:val="009A58DC"/>
    <w:rsid w:val="009A59ED"/>
    <w:rsid w:val="009A6B6D"/>
    <w:rsid w:val="009A6C32"/>
    <w:rsid w:val="009A70BD"/>
    <w:rsid w:val="009B0435"/>
    <w:rsid w:val="009B075D"/>
    <w:rsid w:val="009B0C08"/>
    <w:rsid w:val="009B1E7B"/>
    <w:rsid w:val="009B244F"/>
    <w:rsid w:val="009B38F8"/>
    <w:rsid w:val="009B415E"/>
    <w:rsid w:val="009B5AD6"/>
    <w:rsid w:val="009B629F"/>
    <w:rsid w:val="009B698E"/>
    <w:rsid w:val="009B6E8F"/>
    <w:rsid w:val="009B7DEF"/>
    <w:rsid w:val="009C1051"/>
    <w:rsid w:val="009C37DB"/>
    <w:rsid w:val="009C5686"/>
    <w:rsid w:val="009C6A2E"/>
    <w:rsid w:val="009C7246"/>
    <w:rsid w:val="009C72E5"/>
    <w:rsid w:val="009C78A8"/>
    <w:rsid w:val="009D121A"/>
    <w:rsid w:val="009D2282"/>
    <w:rsid w:val="009D38CC"/>
    <w:rsid w:val="009D525E"/>
    <w:rsid w:val="009D5AD5"/>
    <w:rsid w:val="009D70D0"/>
    <w:rsid w:val="009D7306"/>
    <w:rsid w:val="009D7ADC"/>
    <w:rsid w:val="009E08FA"/>
    <w:rsid w:val="009E408F"/>
    <w:rsid w:val="009E4888"/>
    <w:rsid w:val="009E5265"/>
    <w:rsid w:val="009E54E1"/>
    <w:rsid w:val="009E5CF8"/>
    <w:rsid w:val="009F1C46"/>
    <w:rsid w:val="009F218E"/>
    <w:rsid w:val="009F2658"/>
    <w:rsid w:val="009F48EE"/>
    <w:rsid w:val="009F6D9B"/>
    <w:rsid w:val="00A00351"/>
    <w:rsid w:val="00A02660"/>
    <w:rsid w:val="00A02F15"/>
    <w:rsid w:val="00A033D7"/>
    <w:rsid w:val="00A03855"/>
    <w:rsid w:val="00A038AD"/>
    <w:rsid w:val="00A05EA6"/>
    <w:rsid w:val="00A11B85"/>
    <w:rsid w:val="00A11ED3"/>
    <w:rsid w:val="00A12612"/>
    <w:rsid w:val="00A12738"/>
    <w:rsid w:val="00A12EE1"/>
    <w:rsid w:val="00A1326F"/>
    <w:rsid w:val="00A13288"/>
    <w:rsid w:val="00A13BAB"/>
    <w:rsid w:val="00A14950"/>
    <w:rsid w:val="00A14D6F"/>
    <w:rsid w:val="00A164DB"/>
    <w:rsid w:val="00A17861"/>
    <w:rsid w:val="00A17E21"/>
    <w:rsid w:val="00A211DA"/>
    <w:rsid w:val="00A21570"/>
    <w:rsid w:val="00A216A4"/>
    <w:rsid w:val="00A21E61"/>
    <w:rsid w:val="00A22EDB"/>
    <w:rsid w:val="00A24B91"/>
    <w:rsid w:val="00A25D55"/>
    <w:rsid w:val="00A277E2"/>
    <w:rsid w:val="00A30F88"/>
    <w:rsid w:val="00A31F2B"/>
    <w:rsid w:val="00A32128"/>
    <w:rsid w:val="00A3219A"/>
    <w:rsid w:val="00A32DCC"/>
    <w:rsid w:val="00A332B7"/>
    <w:rsid w:val="00A33897"/>
    <w:rsid w:val="00A34176"/>
    <w:rsid w:val="00A34B2F"/>
    <w:rsid w:val="00A34B63"/>
    <w:rsid w:val="00A4027E"/>
    <w:rsid w:val="00A40CE9"/>
    <w:rsid w:val="00A412B1"/>
    <w:rsid w:val="00A42719"/>
    <w:rsid w:val="00A42AFF"/>
    <w:rsid w:val="00A42B3B"/>
    <w:rsid w:val="00A42F99"/>
    <w:rsid w:val="00A45148"/>
    <w:rsid w:val="00A453F7"/>
    <w:rsid w:val="00A45EBA"/>
    <w:rsid w:val="00A4636B"/>
    <w:rsid w:val="00A47F92"/>
    <w:rsid w:val="00A503E1"/>
    <w:rsid w:val="00A50900"/>
    <w:rsid w:val="00A5091D"/>
    <w:rsid w:val="00A50F85"/>
    <w:rsid w:val="00A54E59"/>
    <w:rsid w:val="00A5508D"/>
    <w:rsid w:val="00A55342"/>
    <w:rsid w:val="00A56FED"/>
    <w:rsid w:val="00A575CF"/>
    <w:rsid w:val="00A606F3"/>
    <w:rsid w:val="00A60FBA"/>
    <w:rsid w:val="00A611F0"/>
    <w:rsid w:val="00A61216"/>
    <w:rsid w:val="00A632C4"/>
    <w:rsid w:val="00A65E7D"/>
    <w:rsid w:val="00A66374"/>
    <w:rsid w:val="00A664D6"/>
    <w:rsid w:val="00A665CA"/>
    <w:rsid w:val="00A67252"/>
    <w:rsid w:val="00A67792"/>
    <w:rsid w:val="00A67A8A"/>
    <w:rsid w:val="00A747B1"/>
    <w:rsid w:val="00A74A8E"/>
    <w:rsid w:val="00A755AA"/>
    <w:rsid w:val="00A7577C"/>
    <w:rsid w:val="00A77C09"/>
    <w:rsid w:val="00A8156C"/>
    <w:rsid w:val="00A81CF1"/>
    <w:rsid w:val="00A8232A"/>
    <w:rsid w:val="00A83D05"/>
    <w:rsid w:val="00A83FF9"/>
    <w:rsid w:val="00A84329"/>
    <w:rsid w:val="00A84E9A"/>
    <w:rsid w:val="00A84F6D"/>
    <w:rsid w:val="00A857EF"/>
    <w:rsid w:val="00A86022"/>
    <w:rsid w:val="00A8652E"/>
    <w:rsid w:val="00A91230"/>
    <w:rsid w:val="00A919F6"/>
    <w:rsid w:val="00A92A3B"/>
    <w:rsid w:val="00A93B8D"/>
    <w:rsid w:val="00A9467D"/>
    <w:rsid w:val="00A94758"/>
    <w:rsid w:val="00A949FA"/>
    <w:rsid w:val="00A952C0"/>
    <w:rsid w:val="00A95DFA"/>
    <w:rsid w:val="00A96930"/>
    <w:rsid w:val="00AA39C4"/>
    <w:rsid w:val="00AA3C60"/>
    <w:rsid w:val="00AA3D3C"/>
    <w:rsid w:val="00AA3ECF"/>
    <w:rsid w:val="00AA4025"/>
    <w:rsid w:val="00AA41E6"/>
    <w:rsid w:val="00AA46D5"/>
    <w:rsid w:val="00AA594E"/>
    <w:rsid w:val="00AA7ED2"/>
    <w:rsid w:val="00AB02E4"/>
    <w:rsid w:val="00AB0BA0"/>
    <w:rsid w:val="00AB0C3D"/>
    <w:rsid w:val="00AB29C3"/>
    <w:rsid w:val="00AB3BAF"/>
    <w:rsid w:val="00AB6515"/>
    <w:rsid w:val="00AB73EB"/>
    <w:rsid w:val="00AB7FFC"/>
    <w:rsid w:val="00AC0A13"/>
    <w:rsid w:val="00AC0AED"/>
    <w:rsid w:val="00AC0F24"/>
    <w:rsid w:val="00AC1AC1"/>
    <w:rsid w:val="00AC2ACE"/>
    <w:rsid w:val="00AC30E6"/>
    <w:rsid w:val="00AC33F8"/>
    <w:rsid w:val="00AC50C4"/>
    <w:rsid w:val="00AC54A9"/>
    <w:rsid w:val="00AD05A3"/>
    <w:rsid w:val="00AD0A44"/>
    <w:rsid w:val="00AD1013"/>
    <w:rsid w:val="00AD1D4F"/>
    <w:rsid w:val="00AD247C"/>
    <w:rsid w:val="00AD24C1"/>
    <w:rsid w:val="00AD25D0"/>
    <w:rsid w:val="00AD2FC7"/>
    <w:rsid w:val="00AD457A"/>
    <w:rsid w:val="00AD69F4"/>
    <w:rsid w:val="00AD74B6"/>
    <w:rsid w:val="00AD7B19"/>
    <w:rsid w:val="00AE0697"/>
    <w:rsid w:val="00AE10F5"/>
    <w:rsid w:val="00AE3B3A"/>
    <w:rsid w:val="00AE3C17"/>
    <w:rsid w:val="00AE47DB"/>
    <w:rsid w:val="00AE4D14"/>
    <w:rsid w:val="00AE5531"/>
    <w:rsid w:val="00AE5534"/>
    <w:rsid w:val="00AE5BFD"/>
    <w:rsid w:val="00AE62AD"/>
    <w:rsid w:val="00AE7B77"/>
    <w:rsid w:val="00AF01A6"/>
    <w:rsid w:val="00AF079D"/>
    <w:rsid w:val="00AF0D5A"/>
    <w:rsid w:val="00AF1AE8"/>
    <w:rsid w:val="00AF2CB6"/>
    <w:rsid w:val="00AF51CC"/>
    <w:rsid w:val="00B03446"/>
    <w:rsid w:val="00B041BF"/>
    <w:rsid w:val="00B04373"/>
    <w:rsid w:val="00B04C25"/>
    <w:rsid w:val="00B05231"/>
    <w:rsid w:val="00B06F66"/>
    <w:rsid w:val="00B070F2"/>
    <w:rsid w:val="00B0760B"/>
    <w:rsid w:val="00B07E23"/>
    <w:rsid w:val="00B10C0E"/>
    <w:rsid w:val="00B11058"/>
    <w:rsid w:val="00B12639"/>
    <w:rsid w:val="00B12BBB"/>
    <w:rsid w:val="00B13B88"/>
    <w:rsid w:val="00B15147"/>
    <w:rsid w:val="00B159F9"/>
    <w:rsid w:val="00B15ED0"/>
    <w:rsid w:val="00B17F96"/>
    <w:rsid w:val="00B206F8"/>
    <w:rsid w:val="00B226FE"/>
    <w:rsid w:val="00B2271D"/>
    <w:rsid w:val="00B23695"/>
    <w:rsid w:val="00B2489F"/>
    <w:rsid w:val="00B24DCE"/>
    <w:rsid w:val="00B25762"/>
    <w:rsid w:val="00B25D48"/>
    <w:rsid w:val="00B261F2"/>
    <w:rsid w:val="00B26D59"/>
    <w:rsid w:val="00B26FAC"/>
    <w:rsid w:val="00B27C24"/>
    <w:rsid w:val="00B30470"/>
    <w:rsid w:val="00B30782"/>
    <w:rsid w:val="00B31CEB"/>
    <w:rsid w:val="00B32637"/>
    <w:rsid w:val="00B32820"/>
    <w:rsid w:val="00B3433B"/>
    <w:rsid w:val="00B345DF"/>
    <w:rsid w:val="00B37E33"/>
    <w:rsid w:val="00B40159"/>
    <w:rsid w:val="00B40A91"/>
    <w:rsid w:val="00B40CCB"/>
    <w:rsid w:val="00B410D1"/>
    <w:rsid w:val="00B418E9"/>
    <w:rsid w:val="00B4251E"/>
    <w:rsid w:val="00B426B7"/>
    <w:rsid w:val="00B433A9"/>
    <w:rsid w:val="00B43628"/>
    <w:rsid w:val="00B43967"/>
    <w:rsid w:val="00B43DC3"/>
    <w:rsid w:val="00B442F7"/>
    <w:rsid w:val="00B4493B"/>
    <w:rsid w:val="00B44F1D"/>
    <w:rsid w:val="00B46B8E"/>
    <w:rsid w:val="00B47244"/>
    <w:rsid w:val="00B47AC2"/>
    <w:rsid w:val="00B47D79"/>
    <w:rsid w:val="00B500A2"/>
    <w:rsid w:val="00B50277"/>
    <w:rsid w:val="00B507D7"/>
    <w:rsid w:val="00B51568"/>
    <w:rsid w:val="00B52BA7"/>
    <w:rsid w:val="00B53045"/>
    <w:rsid w:val="00B5441F"/>
    <w:rsid w:val="00B54573"/>
    <w:rsid w:val="00B54598"/>
    <w:rsid w:val="00B55C4D"/>
    <w:rsid w:val="00B60454"/>
    <w:rsid w:val="00B60682"/>
    <w:rsid w:val="00B60CEE"/>
    <w:rsid w:val="00B63046"/>
    <w:rsid w:val="00B630F3"/>
    <w:rsid w:val="00B634EF"/>
    <w:rsid w:val="00B64684"/>
    <w:rsid w:val="00B64890"/>
    <w:rsid w:val="00B65946"/>
    <w:rsid w:val="00B65ED1"/>
    <w:rsid w:val="00B67431"/>
    <w:rsid w:val="00B6744B"/>
    <w:rsid w:val="00B67E71"/>
    <w:rsid w:val="00B70A74"/>
    <w:rsid w:val="00B70B58"/>
    <w:rsid w:val="00B717D9"/>
    <w:rsid w:val="00B71916"/>
    <w:rsid w:val="00B73795"/>
    <w:rsid w:val="00B75563"/>
    <w:rsid w:val="00B77293"/>
    <w:rsid w:val="00B77CC8"/>
    <w:rsid w:val="00B77EA8"/>
    <w:rsid w:val="00B81710"/>
    <w:rsid w:val="00B81C5E"/>
    <w:rsid w:val="00B83294"/>
    <w:rsid w:val="00B84172"/>
    <w:rsid w:val="00B8429F"/>
    <w:rsid w:val="00B84345"/>
    <w:rsid w:val="00B84AE2"/>
    <w:rsid w:val="00B86CFB"/>
    <w:rsid w:val="00B871D0"/>
    <w:rsid w:val="00B90E09"/>
    <w:rsid w:val="00B92852"/>
    <w:rsid w:val="00B93070"/>
    <w:rsid w:val="00B93A0E"/>
    <w:rsid w:val="00B94CF6"/>
    <w:rsid w:val="00B966ED"/>
    <w:rsid w:val="00B97D49"/>
    <w:rsid w:val="00BA0A9D"/>
    <w:rsid w:val="00BA0D6D"/>
    <w:rsid w:val="00BA3F59"/>
    <w:rsid w:val="00BA4504"/>
    <w:rsid w:val="00BA4B04"/>
    <w:rsid w:val="00BA7330"/>
    <w:rsid w:val="00BB1095"/>
    <w:rsid w:val="00BB126E"/>
    <w:rsid w:val="00BB1545"/>
    <w:rsid w:val="00BB1556"/>
    <w:rsid w:val="00BB3B58"/>
    <w:rsid w:val="00BB407F"/>
    <w:rsid w:val="00BB777C"/>
    <w:rsid w:val="00BC1EF3"/>
    <w:rsid w:val="00BC2865"/>
    <w:rsid w:val="00BC2A80"/>
    <w:rsid w:val="00BC3089"/>
    <w:rsid w:val="00BC696F"/>
    <w:rsid w:val="00BC7676"/>
    <w:rsid w:val="00BD1608"/>
    <w:rsid w:val="00BD16F7"/>
    <w:rsid w:val="00BD1826"/>
    <w:rsid w:val="00BD1CD7"/>
    <w:rsid w:val="00BD29A2"/>
    <w:rsid w:val="00BD2A2E"/>
    <w:rsid w:val="00BD3E9D"/>
    <w:rsid w:val="00BD42B2"/>
    <w:rsid w:val="00BD4A26"/>
    <w:rsid w:val="00BD580A"/>
    <w:rsid w:val="00BD5ADB"/>
    <w:rsid w:val="00BD6E1D"/>
    <w:rsid w:val="00BD6ECC"/>
    <w:rsid w:val="00BD7A41"/>
    <w:rsid w:val="00BD7DD5"/>
    <w:rsid w:val="00BE03FA"/>
    <w:rsid w:val="00BE0412"/>
    <w:rsid w:val="00BE041A"/>
    <w:rsid w:val="00BE4217"/>
    <w:rsid w:val="00BE4861"/>
    <w:rsid w:val="00BE4E46"/>
    <w:rsid w:val="00BE57C3"/>
    <w:rsid w:val="00BE5EBA"/>
    <w:rsid w:val="00BE747A"/>
    <w:rsid w:val="00BF0CA5"/>
    <w:rsid w:val="00BF1C12"/>
    <w:rsid w:val="00BF2A4B"/>
    <w:rsid w:val="00BF5646"/>
    <w:rsid w:val="00BF63D9"/>
    <w:rsid w:val="00BF6840"/>
    <w:rsid w:val="00BF7DE7"/>
    <w:rsid w:val="00C005B4"/>
    <w:rsid w:val="00C01EED"/>
    <w:rsid w:val="00C023AA"/>
    <w:rsid w:val="00C048F2"/>
    <w:rsid w:val="00C04DB0"/>
    <w:rsid w:val="00C04FFA"/>
    <w:rsid w:val="00C063A2"/>
    <w:rsid w:val="00C06C40"/>
    <w:rsid w:val="00C078DE"/>
    <w:rsid w:val="00C103F4"/>
    <w:rsid w:val="00C10A2D"/>
    <w:rsid w:val="00C10EA7"/>
    <w:rsid w:val="00C11052"/>
    <w:rsid w:val="00C112E0"/>
    <w:rsid w:val="00C114BF"/>
    <w:rsid w:val="00C1167A"/>
    <w:rsid w:val="00C118CD"/>
    <w:rsid w:val="00C122C4"/>
    <w:rsid w:val="00C129E4"/>
    <w:rsid w:val="00C12BA1"/>
    <w:rsid w:val="00C137FB"/>
    <w:rsid w:val="00C169D2"/>
    <w:rsid w:val="00C16B0C"/>
    <w:rsid w:val="00C16BAE"/>
    <w:rsid w:val="00C16F11"/>
    <w:rsid w:val="00C2115F"/>
    <w:rsid w:val="00C21281"/>
    <w:rsid w:val="00C221D4"/>
    <w:rsid w:val="00C224B4"/>
    <w:rsid w:val="00C229AE"/>
    <w:rsid w:val="00C23122"/>
    <w:rsid w:val="00C23F5A"/>
    <w:rsid w:val="00C250F8"/>
    <w:rsid w:val="00C2576B"/>
    <w:rsid w:val="00C2595A"/>
    <w:rsid w:val="00C2641E"/>
    <w:rsid w:val="00C26788"/>
    <w:rsid w:val="00C26D77"/>
    <w:rsid w:val="00C30522"/>
    <w:rsid w:val="00C323A8"/>
    <w:rsid w:val="00C326F1"/>
    <w:rsid w:val="00C32C17"/>
    <w:rsid w:val="00C34578"/>
    <w:rsid w:val="00C34820"/>
    <w:rsid w:val="00C34CE5"/>
    <w:rsid w:val="00C35A79"/>
    <w:rsid w:val="00C35ADF"/>
    <w:rsid w:val="00C35CAE"/>
    <w:rsid w:val="00C3716D"/>
    <w:rsid w:val="00C3719A"/>
    <w:rsid w:val="00C37ED6"/>
    <w:rsid w:val="00C414EF"/>
    <w:rsid w:val="00C42052"/>
    <w:rsid w:val="00C436F5"/>
    <w:rsid w:val="00C4428F"/>
    <w:rsid w:val="00C446BD"/>
    <w:rsid w:val="00C44765"/>
    <w:rsid w:val="00C44E0E"/>
    <w:rsid w:val="00C44FF2"/>
    <w:rsid w:val="00C454A7"/>
    <w:rsid w:val="00C467B2"/>
    <w:rsid w:val="00C47ED3"/>
    <w:rsid w:val="00C5001A"/>
    <w:rsid w:val="00C50904"/>
    <w:rsid w:val="00C51AB5"/>
    <w:rsid w:val="00C5568E"/>
    <w:rsid w:val="00C5595F"/>
    <w:rsid w:val="00C56328"/>
    <w:rsid w:val="00C575F0"/>
    <w:rsid w:val="00C577E0"/>
    <w:rsid w:val="00C6088F"/>
    <w:rsid w:val="00C61C73"/>
    <w:rsid w:val="00C6237E"/>
    <w:rsid w:val="00C62959"/>
    <w:rsid w:val="00C6307A"/>
    <w:rsid w:val="00C637EF"/>
    <w:rsid w:val="00C6469A"/>
    <w:rsid w:val="00C64D3D"/>
    <w:rsid w:val="00C64EA2"/>
    <w:rsid w:val="00C65AA6"/>
    <w:rsid w:val="00C65C82"/>
    <w:rsid w:val="00C65FA4"/>
    <w:rsid w:val="00C67FDC"/>
    <w:rsid w:val="00C710F9"/>
    <w:rsid w:val="00C7256F"/>
    <w:rsid w:val="00C72A68"/>
    <w:rsid w:val="00C73DC0"/>
    <w:rsid w:val="00C7550F"/>
    <w:rsid w:val="00C75716"/>
    <w:rsid w:val="00C758EB"/>
    <w:rsid w:val="00C76E60"/>
    <w:rsid w:val="00C77605"/>
    <w:rsid w:val="00C77C7C"/>
    <w:rsid w:val="00C77CAA"/>
    <w:rsid w:val="00C77FE8"/>
    <w:rsid w:val="00C81A5F"/>
    <w:rsid w:val="00C82642"/>
    <w:rsid w:val="00C82CF7"/>
    <w:rsid w:val="00C86F83"/>
    <w:rsid w:val="00C92495"/>
    <w:rsid w:val="00C93D8B"/>
    <w:rsid w:val="00C946DE"/>
    <w:rsid w:val="00C94F35"/>
    <w:rsid w:val="00C9566D"/>
    <w:rsid w:val="00C9593F"/>
    <w:rsid w:val="00C96B4F"/>
    <w:rsid w:val="00C979F2"/>
    <w:rsid w:val="00C97BEF"/>
    <w:rsid w:val="00CA2D6D"/>
    <w:rsid w:val="00CA2F28"/>
    <w:rsid w:val="00CA2F29"/>
    <w:rsid w:val="00CA325A"/>
    <w:rsid w:val="00CA40B4"/>
    <w:rsid w:val="00CA41B1"/>
    <w:rsid w:val="00CA5E23"/>
    <w:rsid w:val="00CA71E9"/>
    <w:rsid w:val="00CA791A"/>
    <w:rsid w:val="00CB0B79"/>
    <w:rsid w:val="00CB0E4D"/>
    <w:rsid w:val="00CB1284"/>
    <w:rsid w:val="00CB1CC1"/>
    <w:rsid w:val="00CB4E43"/>
    <w:rsid w:val="00CB6CA4"/>
    <w:rsid w:val="00CC1697"/>
    <w:rsid w:val="00CC4207"/>
    <w:rsid w:val="00CC48F1"/>
    <w:rsid w:val="00CC4BA6"/>
    <w:rsid w:val="00CC50F0"/>
    <w:rsid w:val="00CC51D2"/>
    <w:rsid w:val="00CC6B59"/>
    <w:rsid w:val="00CC7D8F"/>
    <w:rsid w:val="00CD00D1"/>
    <w:rsid w:val="00CD02A9"/>
    <w:rsid w:val="00CD0CF5"/>
    <w:rsid w:val="00CD1914"/>
    <w:rsid w:val="00CD2FCE"/>
    <w:rsid w:val="00CD320F"/>
    <w:rsid w:val="00CD3D19"/>
    <w:rsid w:val="00CD40F2"/>
    <w:rsid w:val="00CD452C"/>
    <w:rsid w:val="00CD590D"/>
    <w:rsid w:val="00CD6934"/>
    <w:rsid w:val="00CE0027"/>
    <w:rsid w:val="00CE043F"/>
    <w:rsid w:val="00CE24FD"/>
    <w:rsid w:val="00CE44BC"/>
    <w:rsid w:val="00CE4EA3"/>
    <w:rsid w:val="00CE5900"/>
    <w:rsid w:val="00CE62B3"/>
    <w:rsid w:val="00CE6C0E"/>
    <w:rsid w:val="00CE6D6F"/>
    <w:rsid w:val="00CF072B"/>
    <w:rsid w:val="00CF0CD5"/>
    <w:rsid w:val="00CF21BF"/>
    <w:rsid w:val="00CF23A2"/>
    <w:rsid w:val="00CF3C78"/>
    <w:rsid w:val="00CF4202"/>
    <w:rsid w:val="00CF4FE4"/>
    <w:rsid w:val="00CF6FEA"/>
    <w:rsid w:val="00CF7220"/>
    <w:rsid w:val="00D0036E"/>
    <w:rsid w:val="00D0094E"/>
    <w:rsid w:val="00D01D04"/>
    <w:rsid w:val="00D01DE4"/>
    <w:rsid w:val="00D024F6"/>
    <w:rsid w:val="00D03023"/>
    <w:rsid w:val="00D03109"/>
    <w:rsid w:val="00D03DF0"/>
    <w:rsid w:val="00D04004"/>
    <w:rsid w:val="00D043BB"/>
    <w:rsid w:val="00D0477E"/>
    <w:rsid w:val="00D053CC"/>
    <w:rsid w:val="00D059A0"/>
    <w:rsid w:val="00D05A24"/>
    <w:rsid w:val="00D0710A"/>
    <w:rsid w:val="00D07C46"/>
    <w:rsid w:val="00D10E4C"/>
    <w:rsid w:val="00D12518"/>
    <w:rsid w:val="00D129AD"/>
    <w:rsid w:val="00D12AC3"/>
    <w:rsid w:val="00D13717"/>
    <w:rsid w:val="00D1392D"/>
    <w:rsid w:val="00D13F89"/>
    <w:rsid w:val="00D13FE4"/>
    <w:rsid w:val="00D144FF"/>
    <w:rsid w:val="00D1481F"/>
    <w:rsid w:val="00D14E61"/>
    <w:rsid w:val="00D150C7"/>
    <w:rsid w:val="00D15B9D"/>
    <w:rsid w:val="00D17644"/>
    <w:rsid w:val="00D17CD3"/>
    <w:rsid w:val="00D203B6"/>
    <w:rsid w:val="00D2118B"/>
    <w:rsid w:val="00D222BA"/>
    <w:rsid w:val="00D22A8F"/>
    <w:rsid w:val="00D22DDD"/>
    <w:rsid w:val="00D23C7D"/>
    <w:rsid w:val="00D248D7"/>
    <w:rsid w:val="00D2798D"/>
    <w:rsid w:val="00D32D04"/>
    <w:rsid w:val="00D32DDC"/>
    <w:rsid w:val="00D32E6E"/>
    <w:rsid w:val="00D33893"/>
    <w:rsid w:val="00D34776"/>
    <w:rsid w:val="00D34FD7"/>
    <w:rsid w:val="00D35F2F"/>
    <w:rsid w:val="00D36B6A"/>
    <w:rsid w:val="00D36F04"/>
    <w:rsid w:val="00D37AC3"/>
    <w:rsid w:val="00D37D88"/>
    <w:rsid w:val="00D40173"/>
    <w:rsid w:val="00D402DD"/>
    <w:rsid w:val="00D40CAF"/>
    <w:rsid w:val="00D40E96"/>
    <w:rsid w:val="00D41101"/>
    <w:rsid w:val="00D4246F"/>
    <w:rsid w:val="00D44947"/>
    <w:rsid w:val="00D4575E"/>
    <w:rsid w:val="00D45AF1"/>
    <w:rsid w:val="00D4676B"/>
    <w:rsid w:val="00D50077"/>
    <w:rsid w:val="00D51B11"/>
    <w:rsid w:val="00D51E19"/>
    <w:rsid w:val="00D520ED"/>
    <w:rsid w:val="00D5254A"/>
    <w:rsid w:val="00D52BFB"/>
    <w:rsid w:val="00D540D7"/>
    <w:rsid w:val="00D54C3D"/>
    <w:rsid w:val="00D54F65"/>
    <w:rsid w:val="00D5528A"/>
    <w:rsid w:val="00D569BB"/>
    <w:rsid w:val="00D56D44"/>
    <w:rsid w:val="00D56EBA"/>
    <w:rsid w:val="00D56F2C"/>
    <w:rsid w:val="00D57FFC"/>
    <w:rsid w:val="00D604A8"/>
    <w:rsid w:val="00D60709"/>
    <w:rsid w:val="00D62024"/>
    <w:rsid w:val="00D6278A"/>
    <w:rsid w:val="00D62E73"/>
    <w:rsid w:val="00D63BB0"/>
    <w:rsid w:val="00D65702"/>
    <w:rsid w:val="00D663A5"/>
    <w:rsid w:val="00D670D9"/>
    <w:rsid w:val="00D6743D"/>
    <w:rsid w:val="00D67CF4"/>
    <w:rsid w:val="00D67E62"/>
    <w:rsid w:val="00D706D3"/>
    <w:rsid w:val="00D70D78"/>
    <w:rsid w:val="00D727E7"/>
    <w:rsid w:val="00D72C20"/>
    <w:rsid w:val="00D733E6"/>
    <w:rsid w:val="00D73402"/>
    <w:rsid w:val="00D7399E"/>
    <w:rsid w:val="00D74A5C"/>
    <w:rsid w:val="00D75114"/>
    <w:rsid w:val="00D75C3F"/>
    <w:rsid w:val="00D75EC0"/>
    <w:rsid w:val="00D76C94"/>
    <w:rsid w:val="00D76D5A"/>
    <w:rsid w:val="00D77CA2"/>
    <w:rsid w:val="00D80594"/>
    <w:rsid w:val="00D80789"/>
    <w:rsid w:val="00D813CB"/>
    <w:rsid w:val="00D8141B"/>
    <w:rsid w:val="00D81817"/>
    <w:rsid w:val="00D81A3C"/>
    <w:rsid w:val="00D82664"/>
    <w:rsid w:val="00D84A05"/>
    <w:rsid w:val="00D869EC"/>
    <w:rsid w:val="00D87DC3"/>
    <w:rsid w:val="00D9012F"/>
    <w:rsid w:val="00D91155"/>
    <w:rsid w:val="00D9150C"/>
    <w:rsid w:val="00D9340E"/>
    <w:rsid w:val="00D9350F"/>
    <w:rsid w:val="00D94E65"/>
    <w:rsid w:val="00D959C8"/>
    <w:rsid w:val="00D95E7A"/>
    <w:rsid w:val="00D95F5C"/>
    <w:rsid w:val="00D96128"/>
    <w:rsid w:val="00D96481"/>
    <w:rsid w:val="00D96CB4"/>
    <w:rsid w:val="00D97D67"/>
    <w:rsid w:val="00DA0111"/>
    <w:rsid w:val="00DA270A"/>
    <w:rsid w:val="00DA279B"/>
    <w:rsid w:val="00DA27DE"/>
    <w:rsid w:val="00DA2A21"/>
    <w:rsid w:val="00DA2D71"/>
    <w:rsid w:val="00DA6252"/>
    <w:rsid w:val="00DA7705"/>
    <w:rsid w:val="00DB0ECF"/>
    <w:rsid w:val="00DB17CF"/>
    <w:rsid w:val="00DB37B5"/>
    <w:rsid w:val="00DB4DA0"/>
    <w:rsid w:val="00DB586D"/>
    <w:rsid w:val="00DB5BD5"/>
    <w:rsid w:val="00DB5E2B"/>
    <w:rsid w:val="00DB75AC"/>
    <w:rsid w:val="00DC0E29"/>
    <w:rsid w:val="00DC144B"/>
    <w:rsid w:val="00DC1507"/>
    <w:rsid w:val="00DC16A1"/>
    <w:rsid w:val="00DC1907"/>
    <w:rsid w:val="00DC3D6E"/>
    <w:rsid w:val="00DC3DE1"/>
    <w:rsid w:val="00DC48B7"/>
    <w:rsid w:val="00DC4B03"/>
    <w:rsid w:val="00DC5313"/>
    <w:rsid w:val="00DC5C67"/>
    <w:rsid w:val="00DC72CC"/>
    <w:rsid w:val="00DD0110"/>
    <w:rsid w:val="00DD1623"/>
    <w:rsid w:val="00DD1680"/>
    <w:rsid w:val="00DD26DA"/>
    <w:rsid w:val="00DD433E"/>
    <w:rsid w:val="00DD53B9"/>
    <w:rsid w:val="00DD57B4"/>
    <w:rsid w:val="00DD6B19"/>
    <w:rsid w:val="00DD738B"/>
    <w:rsid w:val="00DD7AFA"/>
    <w:rsid w:val="00DE3612"/>
    <w:rsid w:val="00DE41E9"/>
    <w:rsid w:val="00DE4AD2"/>
    <w:rsid w:val="00DE4E79"/>
    <w:rsid w:val="00DE4F0D"/>
    <w:rsid w:val="00DE5961"/>
    <w:rsid w:val="00DE6164"/>
    <w:rsid w:val="00DF0B68"/>
    <w:rsid w:val="00DF0C84"/>
    <w:rsid w:val="00DF1261"/>
    <w:rsid w:val="00DF1CB1"/>
    <w:rsid w:val="00DF20A3"/>
    <w:rsid w:val="00DF2918"/>
    <w:rsid w:val="00DF540F"/>
    <w:rsid w:val="00DF5AAB"/>
    <w:rsid w:val="00DF609C"/>
    <w:rsid w:val="00DF6118"/>
    <w:rsid w:val="00DF6AA7"/>
    <w:rsid w:val="00DF6AE4"/>
    <w:rsid w:val="00DF7E93"/>
    <w:rsid w:val="00E00D62"/>
    <w:rsid w:val="00E00ED0"/>
    <w:rsid w:val="00E01D5E"/>
    <w:rsid w:val="00E030CB"/>
    <w:rsid w:val="00E035C7"/>
    <w:rsid w:val="00E03BFC"/>
    <w:rsid w:val="00E0448A"/>
    <w:rsid w:val="00E05E92"/>
    <w:rsid w:val="00E102BA"/>
    <w:rsid w:val="00E10A59"/>
    <w:rsid w:val="00E121F7"/>
    <w:rsid w:val="00E13310"/>
    <w:rsid w:val="00E13810"/>
    <w:rsid w:val="00E14140"/>
    <w:rsid w:val="00E14C55"/>
    <w:rsid w:val="00E14EF7"/>
    <w:rsid w:val="00E150D6"/>
    <w:rsid w:val="00E15D96"/>
    <w:rsid w:val="00E16467"/>
    <w:rsid w:val="00E165A9"/>
    <w:rsid w:val="00E16F0F"/>
    <w:rsid w:val="00E17002"/>
    <w:rsid w:val="00E17571"/>
    <w:rsid w:val="00E17E5F"/>
    <w:rsid w:val="00E201D1"/>
    <w:rsid w:val="00E2043D"/>
    <w:rsid w:val="00E2086A"/>
    <w:rsid w:val="00E21891"/>
    <w:rsid w:val="00E2246C"/>
    <w:rsid w:val="00E229E3"/>
    <w:rsid w:val="00E22A0B"/>
    <w:rsid w:val="00E2362E"/>
    <w:rsid w:val="00E24253"/>
    <w:rsid w:val="00E24332"/>
    <w:rsid w:val="00E24900"/>
    <w:rsid w:val="00E2502F"/>
    <w:rsid w:val="00E255D0"/>
    <w:rsid w:val="00E25A1F"/>
    <w:rsid w:val="00E26D85"/>
    <w:rsid w:val="00E3045A"/>
    <w:rsid w:val="00E30BE3"/>
    <w:rsid w:val="00E3123E"/>
    <w:rsid w:val="00E31A18"/>
    <w:rsid w:val="00E33A36"/>
    <w:rsid w:val="00E33C1B"/>
    <w:rsid w:val="00E33D2D"/>
    <w:rsid w:val="00E350C8"/>
    <w:rsid w:val="00E357E4"/>
    <w:rsid w:val="00E35C34"/>
    <w:rsid w:val="00E35DEA"/>
    <w:rsid w:val="00E35F1C"/>
    <w:rsid w:val="00E369B4"/>
    <w:rsid w:val="00E37591"/>
    <w:rsid w:val="00E37BF3"/>
    <w:rsid w:val="00E4027E"/>
    <w:rsid w:val="00E4091A"/>
    <w:rsid w:val="00E41A46"/>
    <w:rsid w:val="00E42457"/>
    <w:rsid w:val="00E426A8"/>
    <w:rsid w:val="00E426B1"/>
    <w:rsid w:val="00E4297E"/>
    <w:rsid w:val="00E43549"/>
    <w:rsid w:val="00E44357"/>
    <w:rsid w:val="00E4440D"/>
    <w:rsid w:val="00E44593"/>
    <w:rsid w:val="00E46764"/>
    <w:rsid w:val="00E46B00"/>
    <w:rsid w:val="00E47174"/>
    <w:rsid w:val="00E476C7"/>
    <w:rsid w:val="00E50B02"/>
    <w:rsid w:val="00E5156D"/>
    <w:rsid w:val="00E52931"/>
    <w:rsid w:val="00E535A0"/>
    <w:rsid w:val="00E53C5F"/>
    <w:rsid w:val="00E54B84"/>
    <w:rsid w:val="00E554D9"/>
    <w:rsid w:val="00E55E41"/>
    <w:rsid w:val="00E56384"/>
    <w:rsid w:val="00E57387"/>
    <w:rsid w:val="00E62586"/>
    <w:rsid w:val="00E6286D"/>
    <w:rsid w:val="00E639D1"/>
    <w:rsid w:val="00E63A30"/>
    <w:rsid w:val="00E642E5"/>
    <w:rsid w:val="00E64882"/>
    <w:rsid w:val="00E651DB"/>
    <w:rsid w:val="00E7064B"/>
    <w:rsid w:val="00E718C3"/>
    <w:rsid w:val="00E7222F"/>
    <w:rsid w:val="00E76C26"/>
    <w:rsid w:val="00E81203"/>
    <w:rsid w:val="00E81B11"/>
    <w:rsid w:val="00E82114"/>
    <w:rsid w:val="00E833DC"/>
    <w:rsid w:val="00E85A52"/>
    <w:rsid w:val="00E86171"/>
    <w:rsid w:val="00E86578"/>
    <w:rsid w:val="00E87342"/>
    <w:rsid w:val="00E87887"/>
    <w:rsid w:val="00E878E6"/>
    <w:rsid w:val="00E90E18"/>
    <w:rsid w:val="00E91227"/>
    <w:rsid w:val="00E91356"/>
    <w:rsid w:val="00E91844"/>
    <w:rsid w:val="00E92811"/>
    <w:rsid w:val="00E92DAC"/>
    <w:rsid w:val="00E92EBB"/>
    <w:rsid w:val="00E92F2F"/>
    <w:rsid w:val="00E92F79"/>
    <w:rsid w:val="00E9330F"/>
    <w:rsid w:val="00E94628"/>
    <w:rsid w:val="00E9679F"/>
    <w:rsid w:val="00E96A36"/>
    <w:rsid w:val="00E96BB5"/>
    <w:rsid w:val="00E96C81"/>
    <w:rsid w:val="00E97407"/>
    <w:rsid w:val="00E974E3"/>
    <w:rsid w:val="00EA0E99"/>
    <w:rsid w:val="00EA109B"/>
    <w:rsid w:val="00EA19AC"/>
    <w:rsid w:val="00EA2396"/>
    <w:rsid w:val="00EA2753"/>
    <w:rsid w:val="00EA35F1"/>
    <w:rsid w:val="00EA3703"/>
    <w:rsid w:val="00EA3DCC"/>
    <w:rsid w:val="00EA3E68"/>
    <w:rsid w:val="00EA456E"/>
    <w:rsid w:val="00EA4704"/>
    <w:rsid w:val="00EA5EA2"/>
    <w:rsid w:val="00EB056C"/>
    <w:rsid w:val="00EB072D"/>
    <w:rsid w:val="00EB130B"/>
    <w:rsid w:val="00EB1C9A"/>
    <w:rsid w:val="00EB1D2F"/>
    <w:rsid w:val="00EB29C0"/>
    <w:rsid w:val="00EB2DC8"/>
    <w:rsid w:val="00EB41E0"/>
    <w:rsid w:val="00EB4329"/>
    <w:rsid w:val="00EB5934"/>
    <w:rsid w:val="00EB6170"/>
    <w:rsid w:val="00EB6211"/>
    <w:rsid w:val="00EB6951"/>
    <w:rsid w:val="00EB6DC6"/>
    <w:rsid w:val="00EC0424"/>
    <w:rsid w:val="00EC19D7"/>
    <w:rsid w:val="00EC2194"/>
    <w:rsid w:val="00EC22BC"/>
    <w:rsid w:val="00EC384C"/>
    <w:rsid w:val="00EC3BAD"/>
    <w:rsid w:val="00EC6B69"/>
    <w:rsid w:val="00ED06EF"/>
    <w:rsid w:val="00ED1100"/>
    <w:rsid w:val="00ED2015"/>
    <w:rsid w:val="00ED20CC"/>
    <w:rsid w:val="00ED2A00"/>
    <w:rsid w:val="00ED53BC"/>
    <w:rsid w:val="00EE2231"/>
    <w:rsid w:val="00EE2BBC"/>
    <w:rsid w:val="00EE3FA1"/>
    <w:rsid w:val="00EE3FE7"/>
    <w:rsid w:val="00EE5B4D"/>
    <w:rsid w:val="00EE5DE4"/>
    <w:rsid w:val="00EE64E4"/>
    <w:rsid w:val="00EE69C3"/>
    <w:rsid w:val="00EE6AF9"/>
    <w:rsid w:val="00EE6B63"/>
    <w:rsid w:val="00EE76B5"/>
    <w:rsid w:val="00EE772B"/>
    <w:rsid w:val="00EF041B"/>
    <w:rsid w:val="00EF0FE6"/>
    <w:rsid w:val="00EF1621"/>
    <w:rsid w:val="00EF2122"/>
    <w:rsid w:val="00EF25F0"/>
    <w:rsid w:val="00EF60BC"/>
    <w:rsid w:val="00EF62E7"/>
    <w:rsid w:val="00EF6712"/>
    <w:rsid w:val="00EF6EE7"/>
    <w:rsid w:val="00EF6F6F"/>
    <w:rsid w:val="00F00742"/>
    <w:rsid w:val="00F00785"/>
    <w:rsid w:val="00F00F99"/>
    <w:rsid w:val="00F01B4D"/>
    <w:rsid w:val="00F01CAC"/>
    <w:rsid w:val="00F01E22"/>
    <w:rsid w:val="00F02072"/>
    <w:rsid w:val="00F04AF0"/>
    <w:rsid w:val="00F05346"/>
    <w:rsid w:val="00F07DB4"/>
    <w:rsid w:val="00F129A4"/>
    <w:rsid w:val="00F12B43"/>
    <w:rsid w:val="00F16816"/>
    <w:rsid w:val="00F168D8"/>
    <w:rsid w:val="00F16ED3"/>
    <w:rsid w:val="00F17006"/>
    <w:rsid w:val="00F209E8"/>
    <w:rsid w:val="00F209FB"/>
    <w:rsid w:val="00F21082"/>
    <w:rsid w:val="00F21716"/>
    <w:rsid w:val="00F2172D"/>
    <w:rsid w:val="00F22D6C"/>
    <w:rsid w:val="00F230AD"/>
    <w:rsid w:val="00F239F4"/>
    <w:rsid w:val="00F2421E"/>
    <w:rsid w:val="00F24EA9"/>
    <w:rsid w:val="00F24EEA"/>
    <w:rsid w:val="00F25E9C"/>
    <w:rsid w:val="00F26100"/>
    <w:rsid w:val="00F3136C"/>
    <w:rsid w:val="00F31FE4"/>
    <w:rsid w:val="00F322E4"/>
    <w:rsid w:val="00F3398F"/>
    <w:rsid w:val="00F33F16"/>
    <w:rsid w:val="00F3444A"/>
    <w:rsid w:val="00F34A2C"/>
    <w:rsid w:val="00F34F4F"/>
    <w:rsid w:val="00F35C34"/>
    <w:rsid w:val="00F413B8"/>
    <w:rsid w:val="00F4225F"/>
    <w:rsid w:val="00F426B3"/>
    <w:rsid w:val="00F4276D"/>
    <w:rsid w:val="00F50C95"/>
    <w:rsid w:val="00F50D02"/>
    <w:rsid w:val="00F54D24"/>
    <w:rsid w:val="00F552FE"/>
    <w:rsid w:val="00F55609"/>
    <w:rsid w:val="00F55D96"/>
    <w:rsid w:val="00F56E9D"/>
    <w:rsid w:val="00F577B8"/>
    <w:rsid w:val="00F57E41"/>
    <w:rsid w:val="00F6158B"/>
    <w:rsid w:val="00F62870"/>
    <w:rsid w:val="00F63680"/>
    <w:rsid w:val="00F644BA"/>
    <w:rsid w:val="00F644C7"/>
    <w:rsid w:val="00F6535F"/>
    <w:rsid w:val="00F70AEE"/>
    <w:rsid w:val="00F70CCB"/>
    <w:rsid w:val="00F70D21"/>
    <w:rsid w:val="00F7153B"/>
    <w:rsid w:val="00F74A02"/>
    <w:rsid w:val="00F74B68"/>
    <w:rsid w:val="00F75F79"/>
    <w:rsid w:val="00F76586"/>
    <w:rsid w:val="00F807BD"/>
    <w:rsid w:val="00F81FB1"/>
    <w:rsid w:val="00F826AE"/>
    <w:rsid w:val="00F8472A"/>
    <w:rsid w:val="00F84EEA"/>
    <w:rsid w:val="00F85221"/>
    <w:rsid w:val="00F85F61"/>
    <w:rsid w:val="00F869E5"/>
    <w:rsid w:val="00F87702"/>
    <w:rsid w:val="00F90285"/>
    <w:rsid w:val="00F90C9C"/>
    <w:rsid w:val="00F91542"/>
    <w:rsid w:val="00F91FC4"/>
    <w:rsid w:val="00F92C99"/>
    <w:rsid w:val="00F937BB"/>
    <w:rsid w:val="00F978A1"/>
    <w:rsid w:val="00F97B7C"/>
    <w:rsid w:val="00FA0274"/>
    <w:rsid w:val="00FA10C6"/>
    <w:rsid w:val="00FA2B9E"/>
    <w:rsid w:val="00FA3450"/>
    <w:rsid w:val="00FA472F"/>
    <w:rsid w:val="00FA4ED1"/>
    <w:rsid w:val="00FA57CB"/>
    <w:rsid w:val="00FA7FBE"/>
    <w:rsid w:val="00FB00B3"/>
    <w:rsid w:val="00FB0373"/>
    <w:rsid w:val="00FB12DF"/>
    <w:rsid w:val="00FB1A79"/>
    <w:rsid w:val="00FB1C09"/>
    <w:rsid w:val="00FB3F0D"/>
    <w:rsid w:val="00FB4658"/>
    <w:rsid w:val="00FB4889"/>
    <w:rsid w:val="00FB63FA"/>
    <w:rsid w:val="00FB6B2C"/>
    <w:rsid w:val="00FC076D"/>
    <w:rsid w:val="00FC1671"/>
    <w:rsid w:val="00FC1B47"/>
    <w:rsid w:val="00FC2181"/>
    <w:rsid w:val="00FC2C90"/>
    <w:rsid w:val="00FC3665"/>
    <w:rsid w:val="00FC3EBF"/>
    <w:rsid w:val="00FC58FD"/>
    <w:rsid w:val="00FC5E0D"/>
    <w:rsid w:val="00FC605E"/>
    <w:rsid w:val="00FC646D"/>
    <w:rsid w:val="00FC64F8"/>
    <w:rsid w:val="00FD0423"/>
    <w:rsid w:val="00FD24F8"/>
    <w:rsid w:val="00FD299C"/>
    <w:rsid w:val="00FD2BAC"/>
    <w:rsid w:val="00FD3BD8"/>
    <w:rsid w:val="00FD3EFC"/>
    <w:rsid w:val="00FD4280"/>
    <w:rsid w:val="00FD4AF4"/>
    <w:rsid w:val="00FD55A5"/>
    <w:rsid w:val="00FD563A"/>
    <w:rsid w:val="00FD6124"/>
    <w:rsid w:val="00FD7AB7"/>
    <w:rsid w:val="00FD7CDE"/>
    <w:rsid w:val="00FD7F6B"/>
    <w:rsid w:val="00FE064B"/>
    <w:rsid w:val="00FE07D8"/>
    <w:rsid w:val="00FE2391"/>
    <w:rsid w:val="00FE320F"/>
    <w:rsid w:val="00FE3447"/>
    <w:rsid w:val="00FE3877"/>
    <w:rsid w:val="00FE3883"/>
    <w:rsid w:val="00FE474D"/>
    <w:rsid w:val="00FE4771"/>
    <w:rsid w:val="00FE4E7E"/>
    <w:rsid w:val="00FF17F6"/>
    <w:rsid w:val="00FF3998"/>
    <w:rsid w:val="00FF3EAD"/>
    <w:rsid w:val="00FF56F1"/>
    <w:rsid w:val="00FF5DC0"/>
    <w:rsid w:val="00FF63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EDBE48"/>
  <w15:chartTrackingRefBased/>
  <w15:docId w15:val="{C92BEAB3-6444-46EE-9748-347344935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4797"/>
    <w:pPr>
      <w:spacing w:after="0" w:line="240" w:lineRule="auto"/>
    </w:pPr>
    <w:rPr>
      <w:rFonts w:ascii="Book Antiqua" w:hAnsi="Book Antiqua"/>
      <w:sz w:val="20"/>
      <w:szCs w:val="24"/>
    </w:rPr>
  </w:style>
  <w:style w:type="paragraph" w:styleId="Heading1">
    <w:name w:val="heading 1"/>
    <w:basedOn w:val="Normal"/>
    <w:next w:val="Normal"/>
    <w:link w:val="Heading1Char"/>
    <w:uiPriority w:val="9"/>
    <w:qFormat/>
    <w:rsid w:val="00F55D96"/>
    <w:pPr>
      <w:keepNext/>
      <w:keepLines/>
      <w:spacing w:before="240"/>
      <w:ind w:firstLine="360"/>
      <w:outlineLvl w:val="0"/>
    </w:pPr>
    <w:rPr>
      <w:rFonts w:asciiTheme="majorHAnsi" w:eastAsiaTheme="majorEastAsia" w:hAnsiTheme="majorHAnsi" w:cstheme="majorBidi"/>
      <w:color w:val="2E74B5" w:themeColor="accent1" w:themeShade="BF"/>
      <w:sz w:val="32"/>
      <w:szCs w:val="32"/>
      <w:lang w:eastAsia="zh-CN"/>
    </w:rPr>
  </w:style>
  <w:style w:type="paragraph" w:styleId="Heading2">
    <w:name w:val="heading 2"/>
    <w:basedOn w:val="Normal"/>
    <w:next w:val="Normal"/>
    <w:link w:val="Heading2Char"/>
    <w:uiPriority w:val="9"/>
    <w:semiHidden/>
    <w:unhideWhenUsed/>
    <w:qFormat/>
    <w:rsid w:val="00CD2FC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7B1FC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4E4797"/>
    <w:rPr>
      <w:color w:val="0000FF"/>
      <w:u w:val="single"/>
    </w:rPr>
  </w:style>
  <w:style w:type="character" w:styleId="Strong">
    <w:name w:val="Strong"/>
    <w:basedOn w:val="DefaultParagraphFont"/>
    <w:uiPriority w:val="22"/>
    <w:qFormat/>
    <w:rsid w:val="004E4797"/>
    <w:rPr>
      <w:b/>
      <w:bCs/>
    </w:rPr>
  </w:style>
  <w:style w:type="character" w:customStyle="1" w:styleId="Style5Char">
    <w:name w:val="Style5 Char"/>
    <w:basedOn w:val="DefaultParagraphFont"/>
    <w:link w:val="Style5"/>
    <w:locked/>
    <w:rsid w:val="004D2231"/>
    <w:rPr>
      <w:rFonts w:ascii="Times New Roman" w:hAnsi="Times New Roman" w:cs="Times New Roman"/>
      <w:sz w:val="20"/>
      <w:szCs w:val="20"/>
    </w:rPr>
  </w:style>
  <w:style w:type="paragraph" w:customStyle="1" w:styleId="Style5">
    <w:name w:val="Style5"/>
    <w:basedOn w:val="Normal"/>
    <w:link w:val="Style5Char"/>
    <w:qFormat/>
    <w:rsid w:val="004D2231"/>
    <w:pPr>
      <w:suppressAutoHyphens/>
      <w:spacing w:after="120"/>
      <w:jc w:val="both"/>
    </w:pPr>
    <w:rPr>
      <w:rFonts w:ascii="Times New Roman" w:eastAsiaTheme="minorHAnsi" w:hAnsi="Times New Roman" w:cs="Times New Roman"/>
      <w:szCs w:val="20"/>
    </w:rPr>
  </w:style>
  <w:style w:type="character" w:customStyle="1" w:styleId="AMIAReferenceChar">
    <w:name w:val="AMIA Reference Char"/>
    <w:basedOn w:val="DefaultParagraphFont"/>
    <w:link w:val="AMIAReference"/>
    <w:locked/>
    <w:rsid w:val="004B3ECC"/>
    <w:rPr>
      <w:rFonts w:ascii="Times New Roman" w:hAnsi="Times New Roman" w:cs="Times New Roman"/>
      <w:sz w:val="20"/>
      <w:szCs w:val="20"/>
    </w:rPr>
  </w:style>
  <w:style w:type="paragraph" w:customStyle="1" w:styleId="AMIAReference">
    <w:name w:val="AMIA Reference"/>
    <w:basedOn w:val="Normal"/>
    <w:link w:val="AMIAReferenceChar"/>
    <w:rsid w:val="004B3ECC"/>
    <w:pPr>
      <w:numPr>
        <w:numId w:val="1"/>
      </w:numPr>
      <w:jc w:val="both"/>
    </w:pPr>
    <w:rPr>
      <w:rFonts w:ascii="Times New Roman" w:eastAsiaTheme="minorHAnsi" w:hAnsi="Times New Roman" w:cs="Times New Roman"/>
      <w:szCs w:val="20"/>
    </w:rPr>
  </w:style>
  <w:style w:type="character" w:customStyle="1" w:styleId="selectable">
    <w:name w:val="selectable"/>
    <w:basedOn w:val="DefaultParagraphFont"/>
    <w:rsid w:val="004B3ECC"/>
  </w:style>
  <w:style w:type="character" w:styleId="FollowedHyperlink">
    <w:name w:val="FollowedHyperlink"/>
    <w:basedOn w:val="DefaultParagraphFont"/>
    <w:uiPriority w:val="99"/>
    <w:semiHidden/>
    <w:unhideWhenUsed/>
    <w:rsid w:val="004756D2"/>
    <w:rPr>
      <w:color w:val="954F72" w:themeColor="followedHyperlink"/>
      <w:u w:val="single"/>
    </w:rPr>
  </w:style>
  <w:style w:type="paragraph" w:styleId="BalloonText">
    <w:name w:val="Balloon Text"/>
    <w:basedOn w:val="Normal"/>
    <w:link w:val="BalloonTextChar"/>
    <w:uiPriority w:val="99"/>
    <w:semiHidden/>
    <w:unhideWhenUsed/>
    <w:rsid w:val="00FB6B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6B2C"/>
    <w:rPr>
      <w:rFonts w:ascii="Segoe UI" w:eastAsiaTheme="minorEastAsia" w:hAnsi="Segoe UI" w:cs="Segoe UI"/>
      <w:sz w:val="18"/>
      <w:szCs w:val="18"/>
    </w:rPr>
  </w:style>
  <w:style w:type="paragraph" w:customStyle="1" w:styleId="EndNoteBibliographyTitle">
    <w:name w:val="EndNote Bibliography Title"/>
    <w:basedOn w:val="Normal"/>
    <w:link w:val="EndNoteBibliographyTitleChar"/>
    <w:rsid w:val="000800E2"/>
    <w:pPr>
      <w:jc w:val="center"/>
    </w:pPr>
    <w:rPr>
      <w:noProof/>
    </w:rPr>
  </w:style>
  <w:style w:type="character" w:customStyle="1" w:styleId="EndNoteBibliographyTitleChar">
    <w:name w:val="EndNote Bibliography Title Char"/>
    <w:basedOn w:val="DefaultParagraphFont"/>
    <w:link w:val="EndNoteBibliographyTitle"/>
    <w:rsid w:val="000800E2"/>
    <w:rPr>
      <w:rFonts w:ascii="Book Antiqua" w:hAnsi="Book Antiqua"/>
      <w:noProof/>
      <w:sz w:val="20"/>
      <w:szCs w:val="24"/>
    </w:rPr>
  </w:style>
  <w:style w:type="paragraph" w:customStyle="1" w:styleId="EndNoteBibliography">
    <w:name w:val="EndNote Bibliography"/>
    <w:basedOn w:val="Normal"/>
    <w:link w:val="EndNoteBibliographyChar"/>
    <w:rsid w:val="000800E2"/>
    <w:rPr>
      <w:noProof/>
    </w:rPr>
  </w:style>
  <w:style w:type="character" w:customStyle="1" w:styleId="EndNoteBibliographyChar">
    <w:name w:val="EndNote Bibliography Char"/>
    <w:basedOn w:val="DefaultParagraphFont"/>
    <w:link w:val="EndNoteBibliography"/>
    <w:rsid w:val="000800E2"/>
    <w:rPr>
      <w:rFonts w:ascii="Book Antiqua" w:hAnsi="Book Antiqua"/>
      <w:noProof/>
      <w:sz w:val="20"/>
      <w:szCs w:val="24"/>
    </w:rPr>
  </w:style>
  <w:style w:type="character" w:styleId="CommentReference">
    <w:name w:val="annotation reference"/>
    <w:basedOn w:val="DefaultParagraphFont"/>
    <w:uiPriority w:val="99"/>
    <w:semiHidden/>
    <w:unhideWhenUsed/>
    <w:rsid w:val="002448A3"/>
    <w:rPr>
      <w:sz w:val="16"/>
      <w:szCs w:val="16"/>
    </w:rPr>
  </w:style>
  <w:style w:type="paragraph" w:styleId="CommentText">
    <w:name w:val="annotation text"/>
    <w:basedOn w:val="Normal"/>
    <w:link w:val="CommentTextChar"/>
    <w:uiPriority w:val="99"/>
    <w:unhideWhenUsed/>
    <w:rsid w:val="002448A3"/>
    <w:rPr>
      <w:szCs w:val="20"/>
    </w:rPr>
  </w:style>
  <w:style w:type="character" w:customStyle="1" w:styleId="CommentTextChar">
    <w:name w:val="Comment Text Char"/>
    <w:basedOn w:val="DefaultParagraphFont"/>
    <w:link w:val="CommentText"/>
    <w:uiPriority w:val="99"/>
    <w:rsid w:val="002448A3"/>
    <w:rPr>
      <w:rFonts w:ascii="Book Antiqua" w:eastAsiaTheme="minorEastAsia" w:hAnsi="Book Antiqua"/>
      <w:sz w:val="20"/>
      <w:szCs w:val="20"/>
    </w:rPr>
  </w:style>
  <w:style w:type="paragraph" w:styleId="CommentSubject">
    <w:name w:val="annotation subject"/>
    <w:basedOn w:val="CommentText"/>
    <w:next w:val="CommentText"/>
    <w:link w:val="CommentSubjectChar"/>
    <w:uiPriority w:val="99"/>
    <w:semiHidden/>
    <w:unhideWhenUsed/>
    <w:rsid w:val="001F3CA6"/>
    <w:rPr>
      <w:b/>
      <w:bCs/>
    </w:rPr>
  </w:style>
  <w:style w:type="character" w:customStyle="1" w:styleId="CommentSubjectChar">
    <w:name w:val="Comment Subject Char"/>
    <w:basedOn w:val="CommentTextChar"/>
    <w:link w:val="CommentSubject"/>
    <w:uiPriority w:val="99"/>
    <w:semiHidden/>
    <w:rsid w:val="001F3CA6"/>
    <w:rPr>
      <w:rFonts w:ascii="Book Antiqua" w:eastAsiaTheme="minorEastAsia" w:hAnsi="Book Antiqua"/>
      <w:b/>
      <w:bCs/>
      <w:sz w:val="20"/>
      <w:szCs w:val="20"/>
    </w:rPr>
  </w:style>
  <w:style w:type="table" w:styleId="TableGrid">
    <w:name w:val="Table Grid"/>
    <w:basedOn w:val="TableNormal"/>
    <w:uiPriority w:val="39"/>
    <w:rsid w:val="00A402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3Char">
    <w:name w:val="Style3 Char"/>
    <w:basedOn w:val="DefaultParagraphFont"/>
    <w:link w:val="Style3"/>
    <w:locked/>
    <w:rsid w:val="00C169D2"/>
    <w:rPr>
      <w:rFonts w:ascii="Times New Roman" w:hAnsi="Times New Roman" w:cs="Times New Roman"/>
      <w:b/>
      <w:sz w:val="20"/>
      <w:szCs w:val="20"/>
    </w:rPr>
  </w:style>
  <w:style w:type="paragraph" w:customStyle="1" w:styleId="Style3">
    <w:name w:val="Style3"/>
    <w:basedOn w:val="Normal"/>
    <w:link w:val="Style3Char"/>
    <w:qFormat/>
    <w:rsid w:val="00C169D2"/>
    <w:pPr>
      <w:keepNext/>
      <w:spacing w:before="120" w:after="120"/>
      <w:jc w:val="both"/>
      <w:outlineLvl w:val="0"/>
    </w:pPr>
    <w:rPr>
      <w:rFonts w:ascii="Times New Roman" w:eastAsiaTheme="minorHAnsi" w:hAnsi="Times New Roman" w:cs="Times New Roman"/>
      <w:b/>
      <w:szCs w:val="20"/>
    </w:rPr>
  </w:style>
  <w:style w:type="table" w:styleId="PlainTable2">
    <w:name w:val="Plain Table 2"/>
    <w:basedOn w:val="TableNormal"/>
    <w:uiPriority w:val="42"/>
    <w:rsid w:val="002C1AE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864412"/>
    <w:pPr>
      <w:spacing w:before="100" w:beforeAutospacing="1" w:after="100" w:afterAutospacing="1"/>
    </w:pPr>
    <w:rPr>
      <w:rFonts w:ascii="Times New Roman" w:eastAsia="Times New Roman" w:hAnsi="Times New Roman" w:cs="Times New Roman"/>
      <w:sz w:val="24"/>
      <w:lang w:eastAsia="zh-CN"/>
    </w:rPr>
  </w:style>
  <w:style w:type="paragraph" w:styleId="ListParagraph">
    <w:name w:val="List Paragraph"/>
    <w:basedOn w:val="Normal"/>
    <w:uiPriority w:val="34"/>
    <w:qFormat/>
    <w:rsid w:val="00955471"/>
    <w:pPr>
      <w:ind w:left="720"/>
      <w:contextualSpacing/>
    </w:pPr>
  </w:style>
  <w:style w:type="character" w:customStyle="1" w:styleId="fontstyle01">
    <w:name w:val="fontstyle01"/>
    <w:basedOn w:val="DefaultParagraphFont"/>
    <w:rsid w:val="00002B6F"/>
    <w:rPr>
      <w:rFonts w:ascii="Arial" w:hAnsi="Arial" w:cs="Arial" w:hint="default"/>
      <w:b w:val="0"/>
      <w:bCs w:val="0"/>
      <w:i w:val="0"/>
      <w:iCs w:val="0"/>
      <w:color w:val="000000"/>
      <w:sz w:val="22"/>
      <w:szCs w:val="22"/>
    </w:rPr>
  </w:style>
  <w:style w:type="character" w:customStyle="1" w:styleId="fontstyle21">
    <w:name w:val="fontstyle21"/>
    <w:basedOn w:val="DefaultParagraphFont"/>
    <w:rsid w:val="00002B6F"/>
    <w:rPr>
      <w:rFonts w:ascii="Book Antiqua" w:hAnsi="Book Antiqua" w:hint="default"/>
      <w:b w:val="0"/>
      <w:bCs w:val="0"/>
      <w:i w:val="0"/>
      <w:iCs w:val="0"/>
      <w:color w:val="000000"/>
      <w:sz w:val="20"/>
      <w:szCs w:val="20"/>
    </w:rPr>
  </w:style>
  <w:style w:type="character" w:customStyle="1" w:styleId="fontstyle31">
    <w:name w:val="fontstyle31"/>
    <w:basedOn w:val="DefaultParagraphFont"/>
    <w:rsid w:val="002A4E85"/>
    <w:rPr>
      <w:rFonts w:ascii="GuardianTextEgyp-RegularIt" w:hAnsi="GuardianTextEgyp-RegularIt" w:hint="default"/>
      <w:b w:val="0"/>
      <w:bCs w:val="0"/>
      <w:i/>
      <w:iCs/>
      <w:color w:val="231F20"/>
      <w:sz w:val="16"/>
      <w:szCs w:val="16"/>
    </w:rPr>
  </w:style>
  <w:style w:type="character" w:customStyle="1" w:styleId="UnresolvedMention1">
    <w:name w:val="Unresolved Mention1"/>
    <w:basedOn w:val="DefaultParagraphFont"/>
    <w:uiPriority w:val="99"/>
    <w:semiHidden/>
    <w:unhideWhenUsed/>
    <w:rsid w:val="00E81203"/>
    <w:rPr>
      <w:color w:val="808080"/>
      <w:shd w:val="clear" w:color="auto" w:fill="E6E6E6"/>
    </w:rPr>
  </w:style>
  <w:style w:type="character" w:customStyle="1" w:styleId="Heading1Char">
    <w:name w:val="Heading 1 Char"/>
    <w:basedOn w:val="DefaultParagraphFont"/>
    <w:link w:val="Heading1"/>
    <w:uiPriority w:val="9"/>
    <w:rsid w:val="00F55D96"/>
    <w:rPr>
      <w:rFonts w:asciiTheme="majorHAnsi" w:eastAsiaTheme="majorEastAsia" w:hAnsiTheme="majorHAnsi" w:cstheme="majorBidi"/>
      <w:color w:val="2E74B5" w:themeColor="accent1" w:themeShade="BF"/>
      <w:sz w:val="32"/>
      <w:szCs w:val="32"/>
      <w:lang w:eastAsia="zh-CN"/>
    </w:rPr>
  </w:style>
  <w:style w:type="character" w:customStyle="1" w:styleId="UnresolvedMention2">
    <w:name w:val="Unresolved Mention2"/>
    <w:basedOn w:val="DefaultParagraphFont"/>
    <w:uiPriority w:val="99"/>
    <w:rsid w:val="00716E32"/>
    <w:rPr>
      <w:color w:val="808080"/>
      <w:shd w:val="clear" w:color="auto" w:fill="E6E6E6"/>
    </w:rPr>
  </w:style>
  <w:style w:type="character" w:customStyle="1" w:styleId="UnresolvedMention3">
    <w:name w:val="Unresolved Mention3"/>
    <w:basedOn w:val="DefaultParagraphFont"/>
    <w:uiPriority w:val="99"/>
    <w:rsid w:val="00DD6B19"/>
    <w:rPr>
      <w:color w:val="808080"/>
      <w:shd w:val="clear" w:color="auto" w:fill="E6E6E6"/>
    </w:rPr>
  </w:style>
  <w:style w:type="paragraph" w:styleId="EndnoteText">
    <w:name w:val="endnote text"/>
    <w:basedOn w:val="Normal"/>
    <w:link w:val="EndnoteTextChar"/>
    <w:uiPriority w:val="99"/>
    <w:semiHidden/>
    <w:unhideWhenUsed/>
    <w:rsid w:val="00077BC8"/>
    <w:rPr>
      <w:szCs w:val="20"/>
    </w:rPr>
  </w:style>
  <w:style w:type="character" w:customStyle="1" w:styleId="EndnoteTextChar">
    <w:name w:val="Endnote Text Char"/>
    <w:basedOn w:val="DefaultParagraphFont"/>
    <w:link w:val="EndnoteText"/>
    <w:uiPriority w:val="99"/>
    <w:semiHidden/>
    <w:rsid w:val="00077BC8"/>
    <w:rPr>
      <w:rFonts w:ascii="Book Antiqua" w:hAnsi="Book Antiqua"/>
      <w:sz w:val="20"/>
      <w:szCs w:val="20"/>
    </w:rPr>
  </w:style>
  <w:style w:type="character" w:styleId="EndnoteReference">
    <w:name w:val="endnote reference"/>
    <w:basedOn w:val="DefaultParagraphFont"/>
    <w:uiPriority w:val="99"/>
    <w:semiHidden/>
    <w:unhideWhenUsed/>
    <w:rsid w:val="00077BC8"/>
    <w:rPr>
      <w:vertAlign w:val="superscript"/>
    </w:rPr>
  </w:style>
  <w:style w:type="paragraph" w:styleId="Revision">
    <w:name w:val="Revision"/>
    <w:hidden/>
    <w:uiPriority w:val="99"/>
    <w:semiHidden/>
    <w:rsid w:val="00452891"/>
    <w:pPr>
      <w:spacing w:after="0" w:line="240" w:lineRule="auto"/>
    </w:pPr>
    <w:rPr>
      <w:rFonts w:ascii="Book Antiqua" w:hAnsi="Book Antiqua"/>
      <w:sz w:val="20"/>
      <w:szCs w:val="24"/>
    </w:rPr>
  </w:style>
  <w:style w:type="character" w:styleId="UnresolvedMention">
    <w:name w:val="Unresolved Mention"/>
    <w:basedOn w:val="DefaultParagraphFont"/>
    <w:uiPriority w:val="99"/>
    <w:semiHidden/>
    <w:unhideWhenUsed/>
    <w:rsid w:val="00571B62"/>
    <w:rPr>
      <w:color w:val="605E5C"/>
      <w:shd w:val="clear" w:color="auto" w:fill="E1DFDD"/>
    </w:rPr>
  </w:style>
  <w:style w:type="character" w:customStyle="1" w:styleId="il">
    <w:name w:val="il"/>
    <w:basedOn w:val="DefaultParagraphFont"/>
    <w:rsid w:val="00D9340E"/>
  </w:style>
  <w:style w:type="character" w:customStyle="1" w:styleId="Heading2Char">
    <w:name w:val="Heading 2 Char"/>
    <w:basedOn w:val="DefaultParagraphFont"/>
    <w:link w:val="Heading2"/>
    <w:uiPriority w:val="9"/>
    <w:semiHidden/>
    <w:rsid w:val="00CD2FCE"/>
    <w:rPr>
      <w:rFonts w:asciiTheme="majorHAnsi" w:eastAsiaTheme="majorEastAsia" w:hAnsiTheme="majorHAnsi" w:cstheme="majorBidi"/>
      <w:color w:val="2E74B5" w:themeColor="accent1" w:themeShade="BF"/>
      <w:sz w:val="26"/>
      <w:szCs w:val="26"/>
    </w:rPr>
  </w:style>
  <w:style w:type="paragraph" w:customStyle="1" w:styleId="Default">
    <w:name w:val="Default"/>
    <w:rsid w:val="00597431"/>
    <w:pPr>
      <w:widowControl w:val="0"/>
      <w:autoSpaceDE w:val="0"/>
      <w:autoSpaceDN w:val="0"/>
      <w:adjustRightInd w:val="0"/>
      <w:spacing w:after="0" w:line="240" w:lineRule="auto"/>
    </w:pPr>
    <w:rPr>
      <w:rFonts w:ascii="Calibri" w:hAnsi="Calibri" w:cs="Calibri"/>
      <w:color w:val="000000"/>
      <w:sz w:val="24"/>
      <w:szCs w:val="24"/>
      <w:lang w:eastAsia="ja-JP"/>
    </w:rPr>
  </w:style>
  <w:style w:type="paragraph" w:styleId="Header">
    <w:name w:val="header"/>
    <w:basedOn w:val="Normal"/>
    <w:link w:val="HeaderChar"/>
    <w:uiPriority w:val="99"/>
    <w:unhideWhenUsed/>
    <w:rsid w:val="00E76C26"/>
    <w:pPr>
      <w:tabs>
        <w:tab w:val="center" w:pos="4680"/>
        <w:tab w:val="right" w:pos="9360"/>
      </w:tabs>
    </w:pPr>
  </w:style>
  <w:style w:type="character" w:customStyle="1" w:styleId="HeaderChar">
    <w:name w:val="Header Char"/>
    <w:basedOn w:val="DefaultParagraphFont"/>
    <w:link w:val="Header"/>
    <w:uiPriority w:val="99"/>
    <w:rsid w:val="00E76C26"/>
    <w:rPr>
      <w:rFonts w:ascii="Book Antiqua" w:hAnsi="Book Antiqua"/>
      <w:sz w:val="20"/>
      <w:szCs w:val="24"/>
    </w:rPr>
  </w:style>
  <w:style w:type="paragraph" w:styleId="Footer">
    <w:name w:val="footer"/>
    <w:basedOn w:val="Normal"/>
    <w:link w:val="FooterChar"/>
    <w:uiPriority w:val="99"/>
    <w:unhideWhenUsed/>
    <w:rsid w:val="00E76C26"/>
    <w:pPr>
      <w:tabs>
        <w:tab w:val="center" w:pos="4680"/>
        <w:tab w:val="right" w:pos="9360"/>
      </w:tabs>
    </w:pPr>
  </w:style>
  <w:style w:type="character" w:customStyle="1" w:styleId="FooterChar">
    <w:name w:val="Footer Char"/>
    <w:basedOn w:val="DefaultParagraphFont"/>
    <w:link w:val="Footer"/>
    <w:uiPriority w:val="99"/>
    <w:rsid w:val="00E76C26"/>
    <w:rPr>
      <w:rFonts w:ascii="Book Antiqua" w:hAnsi="Book Antiqua"/>
      <w:sz w:val="20"/>
      <w:szCs w:val="24"/>
    </w:rPr>
  </w:style>
  <w:style w:type="character" w:customStyle="1" w:styleId="Heading4Char">
    <w:name w:val="Heading 4 Char"/>
    <w:basedOn w:val="DefaultParagraphFont"/>
    <w:link w:val="Heading4"/>
    <w:uiPriority w:val="9"/>
    <w:semiHidden/>
    <w:rsid w:val="007B1FCF"/>
    <w:rPr>
      <w:rFonts w:asciiTheme="majorHAnsi" w:eastAsiaTheme="majorEastAsia" w:hAnsiTheme="majorHAnsi" w:cstheme="majorBidi"/>
      <w:i/>
      <w:iCs/>
      <w:color w:val="2E74B5" w:themeColor="accent1" w:themeShade="BF"/>
      <w:sz w:val="20"/>
      <w:szCs w:val="24"/>
    </w:rPr>
  </w:style>
  <w:style w:type="character" w:styleId="LineNumber">
    <w:name w:val="line number"/>
    <w:basedOn w:val="DefaultParagraphFont"/>
    <w:uiPriority w:val="99"/>
    <w:semiHidden/>
    <w:unhideWhenUsed/>
    <w:rsid w:val="00730CB4"/>
  </w:style>
  <w:style w:type="character" w:customStyle="1" w:styleId="apple-tab-span">
    <w:name w:val="apple-tab-span"/>
    <w:basedOn w:val="DefaultParagraphFont"/>
    <w:rsid w:val="007A04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622572">
      <w:bodyDiv w:val="1"/>
      <w:marLeft w:val="0"/>
      <w:marRight w:val="0"/>
      <w:marTop w:val="0"/>
      <w:marBottom w:val="0"/>
      <w:divBdr>
        <w:top w:val="none" w:sz="0" w:space="0" w:color="auto"/>
        <w:left w:val="none" w:sz="0" w:space="0" w:color="auto"/>
        <w:bottom w:val="none" w:sz="0" w:space="0" w:color="auto"/>
        <w:right w:val="none" w:sz="0" w:space="0" w:color="auto"/>
      </w:divBdr>
    </w:div>
    <w:div w:id="99767659">
      <w:bodyDiv w:val="1"/>
      <w:marLeft w:val="0"/>
      <w:marRight w:val="0"/>
      <w:marTop w:val="0"/>
      <w:marBottom w:val="0"/>
      <w:divBdr>
        <w:top w:val="none" w:sz="0" w:space="0" w:color="auto"/>
        <w:left w:val="none" w:sz="0" w:space="0" w:color="auto"/>
        <w:bottom w:val="none" w:sz="0" w:space="0" w:color="auto"/>
        <w:right w:val="none" w:sz="0" w:space="0" w:color="auto"/>
      </w:divBdr>
    </w:div>
    <w:div w:id="112291819">
      <w:bodyDiv w:val="1"/>
      <w:marLeft w:val="0"/>
      <w:marRight w:val="0"/>
      <w:marTop w:val="0"/>
      <w:marBottom w:val="0"/>
      <w:divBdr>
        <w:top w:val="none" w:sz="0" w:space="0" w:color="auto"/>
        <w:left w:val="none" w:sz="0" w:space="0" w:color="auto"/>
        <w:bottom w:val="none" w:sz="0" w:space="0" w:color="auto"/>
        <w:right w:val="none" w:sz="0" w:space="0" w:color="auto"/>
      </w:divBdr>
    </w:div>
    <w:div w:id="138500234">
      <w:bodyDiv w:val="1"/>
      <w:marLeft w:val="0"/>
      <w:marRight w:val="0"/>
      <w:marTop w:val="0"/>
      <w:marBottom w:val="0"/>
      <w:divBdr>
        <w:top w:val="none" w:sz="0" w:space="0" w:color="auto"/>
        <w:left w:val="none" w:sz="0" w:space="0" w:color="auto"/>
        <w:bottom w:val="none" w:sz="0" w:space="0" w:color="auto"/>
        <w:right w:val="none" w:sz="0" w:space="0" w:color="auto"/>
      </w:divBdr>
    </w:div>
    <w:div w:id="184177497">
      <w:bodyDiv w:val="1"/>
      <w:marLeft w:val="0"/>
      <w:marRight w:val="0"/>
      <w:marTop w:val="0"/>
      <w:marBottom w:val="0"/>
      <w:divBdr>
        <w:top w:val="none" w:sz="0" w:space="0" w:color="auto"/>
        <w:left w:val="none" w:sz="0" w:space="0" w:color="auto"/>
        <w:bottom w:val="none" w:sz="0" w:space="0" w:color="auto"/>
        <w:right w:val="none" w:sz="0" w:space="0" w:color="auto"/>
      </w:divBdr>
    </w:div>
    <w:div w:id="193420002">
      <w:bodyDiv w:val="1"/>
      <w:marLeft w:val="0"/>
      <w:marRight w:val="0"/>
      <w:marTop w:val="0"/>
      <w:marBottom w:val="0"/>
      <w:divBdr>
        <w:top w:val="none" w:sz="0" w:space="0" w:color="auto"/>
        <w:left w:val="none" w:sz="0" w:space="0" w:color="auto"/>
        <w:bottom w:val="none" w:sz="0" w:space="0" w:color="auto"/>
        <w:right w:val="none" w:sz="0" w:space="0" w:color="auto"/>
      </w:divBdr>
    </w:div>
    <w:div w:id="244610299">
      <w:bodyDiv w:val="1"/>
      <w:marLeft w:val="0"/>
      <w:marRight w:val="0"/>
      <w:marTop w:val="0"/>
      <w:marBottom w:val="0"/>
      <w:divBdr>
        <w:top w:val="none" w:sz="0" w:space="0" w:color="auto"/>
        <w:left w:val="none" w:sz="0" w:space="0" w:color="auto"/>
        <w:bottom w:val="none" w:sz="0" w:space="0" w:color="auto"/>
        <w:right w:val="none" w:sz="0" w:space="0" w:color="auto"/>
      </w:divBdr>
    </w:div>
    <w:div w:id="295794447">
      <w:bodyDiv w:val="1"/>
      <w:marLeft w:val="0"/>
      <w:marRight w:val="0"/>
      <w:marTop w:val="0"/>
      <w:marBottom w:val="0"/>
      <w:divBdr>
        <w:top w:val="none" w:sz="0" w:space="0" w:color="auto"/>
        <w:left w:val="none" w:sz="0" w:space="0" w:color="auto"/>
        <w:bottom w:val="none" w:sz="0" w:space="0" w:color="auto"/>
        <w:right w:val="none" w:sz="0" w:space="0" w:color="auto"/>
      </w:divBdr>
    </w:div>
    <w:div w:id="299699371">
      <w:bodyDiv w:val="1"/>
      <w:marLeft w:val="0"/>
      <w:marRight w:val="0"/>
      <w:marTop w:val="0"/>
      <w:marBottom w:val="0"/>
      <w:divBdr>
        <w:top w:val="none" w:sz="0" w:space="0" w:color="auto"/>
        <w:left w:val="none" w:sz="0" w:space="0" w:color="auto"/>
        <w:bottom w:val="none" w:sz="0" w:space="0" w:color="auto"/>
        <w:right w:val="none" w:sz="0" w:space="0" w:color="auto"/>
      </w:divBdr>
    </w:div>
    <w:div w:id="323120326">
      <w:bodyDiv w:val="1"/>
      <w:marLeft w:val="0"/>
      <w:marRight w:val="0"/>
      <w:marTop w:val="0"/>
      <w:marBottom w:val="0"/>
      <w:divBdr>
        <w:top w:val="none" w:sz="0" w:space="0" w:color="auto"/>
        <w:left w:val="none" w:sz="0" w:space="0" w:color="auto"/>
        <w:bottom w:val="none" w:sz="0" w:space="0" w:color="auto"/>
        <w:right w:val="none" w:sz="0" w:space="0" w:color="auto"/>
      </w:divBdr>
    </w:div>
    <w:div w:id="341054244">
      <w:bodyDiv w:val="1"/>
      <w:marLeft w:val="0"/>
      <w:marRight w:val="0"/>
      <w:marTop w:val="0"/>
      <w:marBottom w:val="0"/>
      <w:divBdr>
        <w:top w:val="none" w:sz="0" w:space="0" w:color="auto"/>
        <w:left w:val="none" w:sz="0" w:space="0" w:color="auto"/>
        <w:bottom w:val="none" w:sz="0" w:space="0" w:color="auto"/>
        <w:right w:val="none" w:sz="0" w:space="0" w:color="auto"/>
      </w:divBdr>
    </w:div>
    <w:div w:id="388194101">
      <w:bodyDiv w:val="1"/>
      <w:marLeft w:val="0"/>
      <w:marRight w:val="0"/>
      <w:marTop w:val="0"/>
      <w:marBottom w:val="0"/>
      <w:divBdr>
        <w:top w:val="none" w:sz="0" w:space="0" w:color="auto"/>
        <w:left w:val="none" w:sz="0" w:space="0" w:color="auto"/>
        <w:bottom w:val="none" w:sz="0" w:space="0" w:color="auto"/>
        <w:right w:val="none" w:sz="0" w:space="0" w:color="auto"/>
      </w:divBdr>
    </w:div>
    <w:div w:id="434403794">
      <w:bodyDiv w:val="1"/>
      <w:marLeft w:val="0"/>
      <w:marRight w:val="0"/>
      <w:marTop w:val="0"/>
      <w:marBottom w:val="0"/>
      <w:divBdr>
        <w:top w:val="none" w:sz="0" w:space="0" w:color="auto"/>
        <w:left w:val="none" w:sz="0" w:space="0" w:color="auto"/>
        <w:bottom w:val="none" w:sz="0" w:space="0" w:color="auto"/>
        <w:right w:val="none" w:sz="0" w:space="0" w:color="auto"/>
      </w:divBdr>
    </w:div>
    <w:div w:id="442572895">
      <w:bodyDiv w:val="1"/>
      <w:marLeft w:val="0"/>
      <w:marRight w:val="0"/>
      <w:marTop w:val="0"/>
      <w:marBottom w:val="0"/>
      <w:divBdr>
        <w:top w:val="none" w:sz="0" w:space="0" w:color="auto"/>
        <w:left w:val="none" w:sz="0" w:space="0" w:color="auto"/>
        <w:bottom w:val="none" w:sz="0" w:space="0" w:color="auto"/>
        <w:right w:val="none" w:sz="0" w:space="0" w:color="auto"/>
      </w:divBdr>
    </w:div>
    <w:div w:id="541790289">
      <w:bodyDiv w:val="1"/>
      <w:marLeft w:val="0"/>
      <w:marRight w:val="0"/>
      <w:marTop w:val="0"/>
      <w:marBottom w:val="0"/>
      <w:divBdr>
        <w:top w:val="none" w:sz="0" w:space="0" w:color="auto"/>
        <w:left w:val="none" w:sz="0" w:space="0" w:color="auto"/>
        <w:bottom w:val="none" w:sz="0" w:space="0" w:color="auto"/>
        <w:right w:val="none" w:sz="0" w:space="0" w:color="auto"/>
      </w:divBdr>
    </w:div>
    <w:div w:id="623318144">
      <w:bodyDiv w:val="1"/>
      <w:marLeft w:val="0"/>
      <w:marRight w:val="0"/>
      <w:marTop w:val="0"/>
      <w:marBottom w:val="0"/>
      <w:divBdr>
        <w:top w:val="none" w:sz="0" w:space="0" w:color="auto"/>
        <w:left w:val="none" w:sz="0" w:space="0" w:color="auto"/>
        <w:bottom w:val="none" w:sz="0" w:space="0" w:color="auto"/>
        <w:right w:val="none" w:sz="0" w:space="0" w:color="auto"/>
      </w:divBdr>
    </w:div>
    <w:div w:id="661157348">
      <w:bodyDiv w:val="1"/>
      <w:marLeft w:val="0"/>
      <w:marRight w:val="0"/>
      <w:marTop w:val="0"/>
      <w:marBottom w:val="0"/>
      <w:divBdr>
        <w:top w:val="none" w:sz="0" w:space="0" w:color="auto"/>
        <w:left w:val="none" w:sz="0" w:space="0" w:color="auto"/>
        <w:bottom w:val="none" w:sz="0" w:space="0" w:color="auto"/>
        <w:right w:val="none" w:sz="0" w:space="0" w:color="auto"/>
      </w:divBdr>
    </w:div>
    <w:div w:id="679084957">
      <w:bodyDiv w:val="1"/>
      <w:marLeft w:val="0"/>
      <w:marRight w:val="0"/>
      <w:marTop w:val="0"/>
      <w:marBottom w:val="0"/>
      <w:divBdr>
        <w:top w:val="none" w:sz="0" w:space="0" w:color="auto"/>
        <w:left w:val="none" w:sz="0" w:space="0" w:color="auto"/>
        <w:bottom w:val="none" w:sz="0" w:space="0" w:color="auto"/>
        <w:right w:val="none" w:sz="0" w:space="0" w:color="auto"/>
      </w:divBdr>
    </w:div>
    <w:div w:id="691491238">
      <w:bodyDiv w:val="1"/>
      <w:marLeft w:val="0"/>
      <w:marRight w:val="0"/>
      <w:marTop w:val="0"/>
      <w:marBottom w:val="0"/>
      <w:divBdr>
        <w:top w:val="none" w:sz="0" w:space="0" w:color="auto"/>
        <w:left w:val="none" w:sz="0" w:space="0" w:color="auto"/>
        <w:bottom w:val="none" w:sz="0" w:space="0" w:color="auto"/>
        <w:right w:val="none" w:sz="0" w:space="0" w:color="auto"/>
      </w:divBdr>
    </w:div>
    <w:div w:id="700782949">
      <w:bodyDiv w:val="1"/>
      <w:marLeft w:val="0"/>
      <w:marRight w:val="0"/>
      <w:marTop w:val="0"/>
      <w:marBottom w:val="0"/>
      <w:divBdr>
        <w:top w:val="none" w:sz="0" w:space="0" w:color="auto"/>
        <w:left w:val="none" w:sz="0" w:space="0" w:color="auto"/>
        <w:bottom w:val="none" w:sz="0" w:space="0" w:color="auto"/>
        <w:right w:val="none" w:sz="0" w:space="0" w:color="auto"/>
      </w:divBdr>
    </w:div>
    <w:div w:id="874391032">
      <w:bodyDiv w:val="1"/>
      <w:marLeft w:val="0"/>
      <w:marRight w:val="0"/>
      <w:marTop w:val="0"/>
      <w:marBottom w:val="0"/>
      <w:divBdr>
        <w:top w:val="none" w:sz="0" w:space="0" w:color="auto"/>
        <w:left w:val="none" w:sz="0" w:space="0" w:color="auto"/>
        <w:bottom w:val="none" w:sz="0" w:space="0" w:color="auto"/>
        <w:right w:val="none" w:sz="0" w:space="0" w:color="auto"/>
      </w:divBdr>
    </w:div>
    <w:div w:id="881602344">
      <w:bodyDiv w:val="1"/>
      <w:marLeft w:val="0"/>
      <w:marRight w:val="0"/>
      <w:marTop w:val="0"/>
      <w:marBottom w:val="0"/>
      <w:divBdr>
        <w:top w:val="none" w:sz="0" w:space="0" w:color="auto"/>
        <w:left w:val="none" w:sz="0" w:space="0" w:color="auto"/>
        <w:bottom w:val="none" w:sz="0" w:space="0" w:color="auto"/>
        <w:right w:val="none" w:sz="0" w:space="0" w:color="auto"/>
      </w:divBdr>
    </w:div>
    <w:div w:id="901646090">
      <w:bodyDiv w:val="1"/>
      <w:marLeft w:val="0"/>
      <w:marRight w:val="0"/>
      <w:marTop w:val="0"/>
      <w:marBottom w:val="0"/>
      <w:divBdr>
        <w:top w:val="none" w:sz="0" w:space="0" w:color="auto"/>
        <w:left w:val="none" w:sz="0" w:space="0" w:color="auto"/>
        <w:bottom w:val="none" w:sz="0" w:space="0" w:color="auto"/>
        <w:right w:val="none" w:sz="0" w:space="0" w:color="auto"/>
      </w:divBdr>
    </w:div>
    <w:div w:id="966350610">
      <w:bodyDiv w:val="1"/>
      <w:marLeft w:val="0"/>
      <w:marRight w:val="0"/>
      <w:marTop w:val="0"/>
      <w:marBottom w:val="0"/>
      <w:divBdr>
        <w:top w:val="none" w:sz="0" w:space="0" w:color="auto"/>
        <w:left w:val="none" w:sz="0" w:space="0" w:color="auto"/>
        <w:bottom w:val="none" w:sz="0" w:space="0" w:color="auto"/>
        <w:right w:val="none" w:sz="0" w:space="0" w:color="auto"/>
      </w:divBdr>
    </w:div>
    <w:div w:id="1013533626">
      <w:bodyDiv w:val="1"/>
      <w:marLeft w:val="0"/>
      <w:marRight w:val="0"/>
      <w:marTop w:val="0"/>
      <w:marBottom w:val="0"/>
      <w:divBdr>
        <w:top w:val="none" w:sz="0" w:space="0" w:color="auto"/>
        <w:left w:val="none" w:sz="0" w:space="0" w:color="auto"/>
        <w:bottom w:val="none" w:sz="0" w:space="0" w:color="auto"/>
        <w:right w:val="none" w:sz="0" w:space="0" w:color="auto"/>
      </w:divBdr>
    </w:div>
    <w:div w:id="1030883814">
      <w:bodyDiv w:val="1"/>
      <w:marLeft w:val="0"/>
      <w:marRight w:val="0"/>
      <w:marTop w:val="0"/>
      <w:marBottom w:val="0"/>
      <w:divBdr>
        <w:top w:val="none" w:sz="0" w:space="0" w:color="auto"/>
        <w:left w:val="none" w:sz="0" w:space="0" w:color="auto"/>
        <w:bottom w:val="none" w:sz="0" w:space="0" w:color="auto"/>
        <w:right w:val="none" w:sz="0" w:space="0" w:color="auto"/>
      </w:divBdr>
      <w:divsChild>
        <w:div w:id="1593313252">
          <w:marLeft w:val="0"/>
          <w:marRight w:val="0"/>
          <w:marTop w:val="48"/>
          <w:marBottom w:val="120"/>
          <w:divBdr>
            <w:top w:val="none" w:sz="0" w:space="0" w:color="auto"/>
            <w:left w:val="none" w:sz="0" w:space="0" w:color="auto"/>
            <w:bottom w:val="none" w:sz="0" w:space="0" w:color="auto"/>
            <w:right w:val="none" w:sz="0" w:space="0" w:color="auto"/>
          </w:divBdr>
          <w:divsChild>
            <w:div w:id="202153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8148">
      <w:bodyDiv w:val="1"/>
      <w:marLeft w:val="0"/>
      <w:marRight w:val="0"/>
      <w:marTop w:val="0"/>
      <w:marBottom w:val="0"/>
      <w:divBdr>
        <w:top w:val="none" w:sz="0" w:space="0" w:color="auto"/>
        <w:left w:val="none" w:sz="0" w:space="0" w:color="auto"/>
        <w:bottom w:val="none" w:sz="0" w:space="0" w:color="auto"/>
        <w:right w:val="none" w:sz="0" w:space="0" w:color="auto"/>
      </w:divBdr>
    </w:div>
    <w:div w:id="1107699564">
      <w:bodyDiv w:val="1"/>
      <w:marLeft w:val="0"/>
      <w:marRight w:val="0"/>
      <w:marTop w:val="0"/>
      <w:marBottom w:val="0"/>
      <w:divBdr>
        <w:top w:val="none" w:sz="0" w:space="0" w:color="auto"/>
        <w:left w:val="none" w:sz="0" w:space="0" w:color="auto"/>
        <w:bottom w:val="none" w:sz="0" w:space="0" w:color="auto"/>
        <w:right w:val="none" w:sz="0" w:space="0" w:color="auto"/>
      </w:divBdr>
    </w:div>
    <w:div w:id="1198423271">
      <w:bodyDiv w:val="1"/>
      <w:marLeft w:val="0"/>
      <w:marRight w:val="0"/>
      <w:marTop w:val="0"/>
      <w:marBottom w:val="0"/>
      <w:divBdr>
        <w:top w:val="none" w:sz="0" w:space="0" w:color="auto"/>
        <w:left w:val="none" w:sz="0" w:space="0" w:color="auto"/>
        <w:bottom w:val="none" w:sz="0" w:space="0" w:color="auto"/>
        <w:right w:val="none" w:sz="0" w:space="0" w:color="auto"/>
      </w:divBdr>
    </w:div>
    <w:div w:id="1200585064">
      <w:bodyDiv w:val="1"/>
      <w:marLeft w:val="0"/>
      <w:marRight w:val="0"/>
      <w:marTop w:val="0"/>
      <w:marBottom w:val="0"/>
      <w:divBdr>
        <w:top w:val="none" w:sz="0" w:space="0" w:color="auto"/>
        <w:left w:val="none" w:sz="0" w:space="0" w:color="auto"/>
        <w:bottom w:val="none" w:sz="0" w:space="0" w:color="auto"/>
        <w:right w:val="none" w:sz="0" w:space="0" w:color="auto"/>
      </w:divBdr>
    </w:div>
    <w:div w:id="1206596541">
      <w:bodyDiv w:val="1"/>
      <w:marLeft w:val="0"/>
      <w:marRight w:val="0"/>
      <w:marTop w:val="0"/>
      <w:marBottom w:val="0"/>
      <w:divBdr>
        <w:top w:val="none" w:sz="0" w:space="0" w:color="auto"/>
        <w:left w:val="none" w:sz="0" w:space="0" w:color="auto"/>
        <w:bottom w:val="none" w:sz="0" w:space="0" w:color="auto"/>
        <w:right w:val="none" w:sz="0" w:space="0" w:color="auto"/>
      </w:divBdr>
      <w:divsChild>
        <w:div w:id="866257525">
          <w:marLeft w:val="0"/>
          <w:marRight w:val="0"/>
          <w:marTop w:val="48"/>
          <w:marBottom w:val="120"/>
          <w:divBdr>
            <w:top w:val="none" w:sz="0" w:space="0" w:color="auto"/>
            <w:left w:val="none" w:sz="0" w:space="0" w:color="auto"/>
            <w:bottom w:val="none" w:sz="0" w:space="0" w:color="auto"/>
            <w:right w:val="none" w:sz="0" w:space="0" w:color="auto"/>
          </w:divBdr>
          <w:divsChild>
            <w:div w:id="74699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552659">
      <w:bodyDiv w:val="1"/>
      <w:marLeft w:val="0"/>
      <w:marRight w:val="0"/>
      <w:marTop w:val="0"/>
      <w:marBottom w:val="0"/>
      <w:divBdr>
        <w:top w:val="none" w:sz="0" w:space="0" w:color="auto"/>
        <w:left w:val="none" w:sz="0" w:space="0" w:color="auto"/>
        <w:bottom w:val="none" w:sz="0" w:space="0" w:color="auto"/>
        <w:right w:val="none" w:sz="0" w:space="0" w:color="auto"/>
      </w:divBdr>
    </w:div>
    <w:div w:id="1281453776">
      <w:bodyDiv w:val="1"/>
      <w:marLeft w:val="0"/>
      <w:marRight w:val="0"/>
      <w:marTop w:val="0"/>
      <w:marBottom w:val="0"/>
      <w:divBdr>
        <w:top w:val="none" w:sz="0" w:space="0" w:color="auto"/>
        <w:left w:val="none" w:sz="0" w:space="0" w:color="auto"/>
        <w:bottom w:val="none" w:sz="0" w:space="0" w:color="auto"/>
        <w:right w:val="none" w:sz="0" w:space="0" w:color="auto"/>
      </w:divBdr>
    </w:div>
    <w:div w:id="1291786442">
      <w:bodyDiv w:val="1"/>
      <w:marLeft w:val="0"/>
      <w:marRight w:val="0"/>
      <w:marTop w:val="0"/>
      <w:marBottom w:val="0"/>
      <w:divBdr>
        <w:top w:val="none" w:sz="0" w:space="0" w:color="auto"/>
        <w:left w:val="none" w:sz="0" w:space="0" w:color="auto"/>
        <w:bottom w:val="none" w:sz="0" w:space="0" w:color="auto"/>
        <w:right w:val="none" w:sz="0" w:space="0" w:color="auto"/>
      </w:divBdr>
    </w:div>
    <w:div w:id="1292326251">
      <w:bodyDiv w:val="1"/>
      <w:marLeft w:val="0"/>
      <w:marRight w:val="0"/>
      <w:marTop w:val="0"/>
      <w:marBottom w:val="0"/>
      <w:divBdr>
        <w:top w:val="none" w:sz="0" w:space="0" w:color="auto"/>
        <w:left w:val="none" w:sz="0" w:space="0" w:color="auto"/>
        <w:bottom w:val="none" w:sz="0" w:space="0" w:color="auto"/>
        <w:right w:val="none" w:sz="0" w:space="0" w:color="auto"/>
      </w:divBdr>
      <w:divsChild>
        <w:div w:id="296379534">
          <w:marLeft w:val="0"/>
          <w:marRight w:val="0"/>
          <w:marTop w:val="48"/>
          <w:marBottom w:val="120"/>
          <w:divBdr>
            <w:top w:val="none" w:sz="0" w:space="0" w:color="auto"/>
            <w:left w:val="none" w:sz="0" w:space="0" w:color="auto"/>
            <w:bottom w:val="none" w:sz="0" w:space="0" w:color="auto"/>
            <w:right w:val="none" w:sz="0" w:space="0" w:color="auto"/>
          </w:divBdr>
          <w:divsChild>
            <w:div w:id="132023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292949">
      <w:bodyDiv w:val="1"/>
      <w:marLeft w:val="0"/>
      <w:marRight w:val="0"/>
      <w:marTop w:val="0"/>
      <w:marBottom w:val="0"/>
      <w:divBdr>
        <w:top w:val="none" w:sz="0" w:space="0" w:color="auto"/>
        <w:left w:val="none" w:sz="0" w:space="0" w:color="auto"/>
        <w:bottom w:val="none" w:sz="0" w:space="0" w:color="auto"/>
        <w:right w:val="none" w:sz="0" w:space="0" w:color="auto"/>
      </w:divBdr>
    </w:div>
    <w:div w:id="1428774725">
      <w:bodyDiv w:val="1"/>
      <w:marLeft w:val="0"/>
      <w:marRight w:val="0"/>
      <w:marTop w:val="0"/>
      <w:marBottom w:val="0"/>
      <w:divBdr>
        <w:top w:val="none" w:sz="0" w:space="0" w:color="auto"/>
        <w:left w:val="none" w:sz="0" w:space="0" w:color="auto"/>
        <w:bottom w:val="none" w:sz="0" w:space="0" w:color="auto"/>
        <w:right w:val="none" w:sz="0" w:space="0" w:color="auto"/>
      </w:divBdr>
    </w:div>
    <w:div w:id="1430272948">
      <w:bodyDiv w:val="1"/>
      <w:marLeft w:val="0"/>
      <w:marRight w:val="0"/>
      <w:marTop w:val="0"/>
      <w:marBottom w:val="0"/>
      <w:divBdr>
        <w:top w:val="none" w:sz="0" w:space="0" w:color="auto"/>
        <w:left w:val="none" w:sz="0" w:space="0" w:color="auto"/>
        <w:bottom w:val="none" w:sz="0" w:space="0" w:color="auto"/>
        <w:right w:val="none" w:sz="0" w:space="0" w:color="auto"/>
      </w:divBdr>
    </w:div>
    <w:div w:id="1478767126">
      <w:bodyDiv w:val="1"/>
      <w:marLeft w:val="0"/>
      <w:marRight w:val="0"/>
      <w:marTop w:val="0"/>
      <w:marBottom w:val="0"/>
      <w:divBdr>
        <w:top w:val="none" w:sz="0" w:space="0" w:color="auto"/>
        <w:left w:val="none" w:sz="0" w:space="0" w:color="auto"/>
        <w:bottom w:val="none" w:sz="0" w:space="0" w:color="auto"/>
        <w:right w:val="none" w:sz="0" w:space="0" w:color="auto"/>
      </w:divBdr>
    </w:div>
    <w:div w:id="1515999329">
      <w:bodyDiv w:val="1"/>
      <w:marLeft w:val="0"/>
      <w:marRight w:val="0"/>
      <w:marTop w:val="0"/>
      <w:marBottom w:val="0"/>
      <w:divBdr>
        <w:top w:val="none" w:sz="0" w:space="0" w:color="auto"/>
        <w:left w:val="none" w:sz="0" w:space="0" w:color="auto"/>
        <w:bottom w:val="none" w:sz="0" w:space="0" w:color="auto"/>
        <w:right w:val="none" w:sz="0" w:space="0" w:color="auto"/>
      </w:divBdr>
    </w:div>
    <w:div w:id="1547057870">
      <w:bodyDiv w:val="1"/>
      <w:marLeft w:val="0"/>
      <w:marRight w:val="0"/>
      <w:marTop w:val="0"/>
      <w:marBottom w:val="0"/>
      <w:divBdr>
        <w:top w:val="none" w:sz="0" w:space="0" w:color="auto"/>
        <w:left w:val="none" w:sz="0" w:space="0" w:color="auto"/>
        <w:bottom w:val="none" w:sz="0" w:space="0" w:color="auto"/>
        <w:right w:val="none" w:sz="0" w:space="0" w:color="auto"/>
      </w:divBdr>
    </w:div>
    <w:div w:id="1607300473">
      <w:bodyDiv w:val="1"/>
      <w:marLeft w:val="0"/>
      <w:marRight w:val="0"/>
      <w:marTop w:val="0"/>
      <w:marBottom w:val="0"/>
      <w:divBdr>
        <w:top w:val="none" w:sz="0" w:space="0" w:color="auto"/>
        <w:left w:val="none" w:sz="0" w:space="0" w:color="auto"/>
        <w:bottom w:val="none" w:sz="0" w:space="0" w:color="auto"/>
        <w:right w:val="none" w:sz="0" w:space="0" w:color="auto"/>
      </w:divBdr>
    </w:div>
    <w:div w:id="1675498911">
      <w:bodyDiv w:val="1"/>
      <w:marLeft w:val="0"/>
      <w:marRight w:val="0"/>
      <w:marTop w:val="0"/>
      <w:marBottom w:val="0"/>
      <w:divBdr>
        <w:top w:val="none" w:sz="0" w:space="0" w:color="auto"/>
        <w:left w:val="none" w:sz="0" w:space="0" w:color="auto"/>
        <w:bottom w:val="none" w:sz="0" w:space="0" w:color="auto"/>
        <w:right w:val="none" w:sz="0" w:space="0" w:color="auto"/>
      </w:divBdr>
    </w:div>
    <w:div w:id="1708262906">
      <w:bodyDiv w:val="1"/>
      <w:marLeft w:val="0"/>
      <w:marRight w:val="0"/>
      <w:marTop w:val="0"/>
      <w:marBottom w:val="0"/>
      <w:divBdr>
        <w:top w:val="none" w:sz="0" w:space="0" w:color="auto"/>
        <w:left w:val="none" w:sz="0" w:space="0" w:color="auto"/>
        <w:bottom w:val="none" w:sz="0" w:space="0" w:color="auto"/>
        <w:right w:val="none" w:sz="0" w:space="0" w:color="auto"/>
      </w:divBdr>
    </w:div>
    <w:div w:id="1720279633">
      <w:bodyDiv w:val="1"/>
      <w:marLeft w:val="0"/>
      <w:marRight w:val="0"/>
      <w:marTop w:val="0"/>
      <w:marBottom w:val="0"/>
      <w:divBdr>
        <w:top w:val="none" w:sz="0" w:space="0" w:color="auto"/>
        <w:left w:val="none" w:sz="0" w:space="0" w:color="auto"/>
        <w:bottom w:val="none" w:sz="0" w:space="0" w:color="auto"/>
        <w:right w:val="none" w:sz="0" w:space="0" w:color="auto"/>
      </w:divBdr>
    </w:div>
    <w:div w:id="1741366141">
      <w:bodyDiv w:val="1"/>
      <w:marLeft w:val="0"/>
      <w:marRight w:val="0"/>
      <w:marTop w:val="0"/>
      <w:marBottom w:val="0"/>
      <w:divBdr>
        <w:top w:val="none" w:sz="0" w:space="0" w:color="auto"/>
        <w:left w:val="none" w:sz="0" w:space="0" w:color="auto"/>
        <w:bottom w:val="none" w:sz="0" w:space="0" w:color="auto"/>
        <w:right w:val="none" w:sz="0" w:space="0" w:color="auto"/>
      </w:divBdr>
    </w:div>
    <w:div w:id="1821385447">
      <w:bodyDiv w:val="1"/>
      <w:marLeft w:val="0"/>
      <w:marRight w:val="0"/>
      <w:marTop w:val="0"/>
      <w:marBottom w:val="0"/>
      <w:divBdr>
        <w:top w:val="none" w:sz="0" w:space="0" w:color="auto"/>
        <w:left w:val="none" w:sz="0" w:space="0" w:color="auto"/>
        <w:bottom w:val="none" w:sz="0" w:space="0" w:color="auto"/>
        <w:right w:val="none" w:sz="0" w:space="0" w:color="auto"/>
      </w:divBdr>
    </w:div>
    <w:div w:id="1833059606">
      <w:bodyDiv w:val="1"/>
      <w:marLeft w:val="0"/>
      <w:marRight w:val="0"/>
      <w:marTop w:val="0"/>
      <w:marBottom w:val="0"/>
      <w:divBdr>
        <w:top w:val="none" w:sz="0" w:space="0" w:color="auto"/>
        <w:left w:val="none" w:sz="0" w:space="0" w:color="auto"/>
        <w:bottom w:val="none" w:sz="0" w:space="0" w:color="auto"/>
        <w:right w:val="none" w:sz="0" w:space="0" w:color="auto"/>
      </w:divBdr>
    </w:div>
    <w:div w:id="1836872688">
      <w:bodyDiv w:val="1"/>
      <w:marLeft w:val="0"/>
      <w:marRight w:val="0"/>
      <w:marTop w:val="0"/>
      <w:marBottom w:val="0"/>
      <w:divBdr>
        <w:top w:val="none" w:sz="0" w:space="0" w:color="auto"/>
        <w:left w:val="none" w:sz="0" w:space="0" w:color="auto"/>
        <w:bottom w:val="none" w:sz="0" w:space="0" w:color="auto"/>
        <w:right w:val="none" w:sz="0" w:space="0" w:color="auto"/>
      </w:divBdr>
    </w:div>
    <w:div w:id="1852142832">
      <w:bodyDiv w:val="1"/>
      <w:marLeft w:val="0"/>
      <w:marRight w:val="0"/>
      <w:marTop w:val="0"/>
      <w:marBottom w:val="0"/>
      <w:divBdr>
        <w:top w:val="none" w:sz="0" w:space="0" w:color="auto"/>
        <w:left w:val="none" w:sz="0" w:space="0" w:color="auto"/>
        <w:bottom w:val="none" w:sz="0" w:space="0" w:color="auto"/>
        <w:right w:val="none" w:sz="0" w:space="0" w:color="auto"/>
      </w:divBdr>
    </w:div>
    <w:div w:id="1854225813">
      <w:bodyDiv w:val="1"/>
      <w:marLeft w:val="0"/>
      <w:marRight w:val="0"/>
      <w:marTop w:val="0"/>
      <w:marBottom w:val="0"/>
      <w:divBdr>
        <w:top w:val="none" w:sz="0" w:space="0" w:color="auto"/>
        <w:left w:val="none" w:sz="0" w:space="0" w:color="auto"/>
        <w:bottom w:val="none" w:sz="0" w:space="0" w:color="auto"/>
        <w:right w:val="none" w:sz="0" w:space="0" w:color="auto"/>
      </w:divBdr>
    </w:div>
    <w:div w:id="1896119389">
      <w:bodyDiv w:val="1"/>
      <w:marLeft w:val="0"/>
      <w:marRight w:val="0"/>
      <w:marTop w:val="0"/>
      <w:marBottom w:val="0"/>
      <w:divBdr>
        <w:top w:val="none" w:sz="0" w:space="0" w:color="auto"/>
        <w:left w:val="none" w:sz="0" w:space="0" w:color="auto"/>
        <w:bottom w:val="none" w:sz="0" w:space="0" w:color="auto"/>
        <w:right w:val="none" w:sz="0" w:space="0" w:color="auto"/>
      </w:divBdr>
    </w:div>
    <w:div w:id="1945141155">
      <w:bodyDiv w:val="1"/>
      <w:marLeft w:val="0"/>
      <w:marRight w:val="0"/>
      <w:marTop w:val="0"/>
      <w:marBottom w:val="0"/>
      <w:divBdr>
        <w:top w:val="none" w:sz="0" w:space="0" w:color="auto"/>
        <w:left w:val="none" w:sz="0" w:space="0" w:color="auto"/>
        <w:bottom w:val="none" w:sz="0" w:space="0" w:color="auto"/>
        <w:right w:val="none" w:sz="0" w:space="0" w:color="auto"/>
      </w:divBdr>
    </w:div>
    <w:div w:id="1965649763">
      <w:bodyDiv w:val="1"/>
      <w:marLeft w:val="0"/>
      <w:marRight w:val="0"/>
      <w:marTop w:val="0"/>
      <w:marBottom w:val="0"/>
      <w:divBdr>
        <w:top w:val="none" w:sz="0" w:space="0" w:color="auto"/>
        <w:left w:val="none" w:sz="0" w:space="0" w:color="auto"/>
        <w:bottom w:val="none" w:sz="0" w:space="0" w:color="auto"/>
        <w:right w:val="none" w:sz="0" w:space="0" w:color="auto"/>
      </w:divBdr>
    </w:div>
    <w:div w:id="1977367343">
      <w:bodyDiv w:val="1"/>
      <w:marLeft w:val="0"/>
      <w:marRight w:val="0"/>
      <w:marTop w:val="0"/>
      <w:marBottom w:val="0"/>
      <w:divBdr>
        <w:top w:val="none" w:sz="0" w:space="0" w:color="auto"/>
        <w:left w:val="none" w:sz="0" w:space="0" w:color="auto"/>
        <w:bottom w:val="none" w:sz="0" w:space="0" w:color="auto"/>
        <w:right w:val="none" w:sz="0" w:space="0" w:color="auto"/>
      </w:divBdr>
    </w:div>
    <w:div w:id="1979647447">
      <w:bodyDiv w:val="1"/>
      <w:marLeft w:val="0"/>
      <w:marRight w:val="0"/>
      <w:marTop w:val="0"/>
      <w:marBottom w:val="0"/>
      <w:divBdr>
        <w:top w:val="none" w:sz="0" w:space="0" w:color="auto"/>
        <w:left w:val="none" w:sz="0" w:space="0" w:color="auto"/>
        <w:bottom w:val="none" w:sz="0" w:space="0" w:color="auto"/>
        <w:right w:val="none" w:sz="0" w:space="0" w:color="auto"/>
      </w:divBdr>
    </w:div>
    <w:div w:id="1982269434">
      <w:bodyDiv w:val="1"/>
      <w:marLeft w:val="0"/>
      <w:marRight w:val="0"/>
      <w:marTop w:val="0"/>
      <w:marBottom w:val="0"/>
      <w:divBdr>
        <w:top w:val="none" w:sz="0" w:space="0" w:color="auto"/>
        <w:left w:val="none" w:sz="0" w:space="0" w:color="auto"/>
        <w:bottom w:val="none" w:sz="0" w:space="0" w:color="auto"/>
        <w:right w:val="none" w:sz="0" w:space="0" w:color="auto"/>
      </w:divBdr>
    </w:div>
    <w:div w:id="2014917450">
      <w:bodyDiv w:val="1"/>
      <w:marLeft w:val="0"/>
      <w:marRight w:val="0"/>
      <w:marTop w:val="0"/>
      <w:marBottom w:val="0"/>
      <w:divBdr>
        <w:top w:val="none" w:sz="0" w:space="0" w:color="auto"/>
        <w:left w:val="none" w:sz="0" w:space="0" w:color="auto"/>
        <w:bottom w:val="none" w:sz="0" w:space="0" w:color="auto"/>
        <w:right w:val="none" w:sz="0" w:space="0" w:color="auto"/>
      </w:divBdr>
    </w:div>
    <w:div w:id="2017876778">
      <w:bodyDiv w:val="1"/>
      <w:marLeft w:val="0"/>
      <w:marRight w:val="0"/>
      <w:marTop w:val="0"/>
      <w:marBottom w:val="0"/>
      <w:divBdr>
        <w:top w:val="none" w:sz="0" w:space="0" w:color="auto"/>
        <w:left w:val="none" w:sz="0" w:space="0" w:color="auto"/>
        <w:bottom w:val="none" w:sz="0" w:space="0" w:color="auto"/>
        <w:right w:val="none" w:sz="0" w:space="0" w:color="auto"/>
      </w:divBdr>
    </w:div>
    <w:div w:id="2052261786">
      <w:bodyDiv w:val="1"/>
      <w:marLeft w:val="0"/>
      <w:marRight w:val="0"/>
      <w:marTop w:val="0"/>
      <w:marBottom w:val="0"/>
      <w:divBdr>
        <w:top w:val="none" w:sz="0" w:space="0" w:color="auto"/>
        <w:left w:val="none" w:sz="0" w:space="0" w:color="auto"/>
        <w:bottom w:val="none" w:sz="0" w:space="0" w:color="auto"/>
        <w:right w:val="none" w:sz="0" w:space="0" w:color="auto"/>
      </w:divBdr>
    </w:div>
    <w:div w:id="2062244234">
      <w:bodyDiv w:val="1"/>
      <w:marLeft w:val="0"/>
      <w:marRight w:val="0"/>
      <w:marTop w:val="0"/>
      <w:marBottom w:val="0"/>
      <w:divBdr>
        <w:top w:val="none" w:sz="0" w:space="0" w:color="auto"/>
        <w:left w:val="none" w:sz="0" w:space="0" w:color="auto"/>
        <w:bottom w:val="none" w:sz="0" w:space="0" w:color="auto"/>
        <w:right w:val="none" w:sz="0" w:space="0" w:color="auto"/>
      </w:divBdr>
    </w:div>
    <w:div w:id="2132900756">
      <w:bodyDiv w:val="1"/>
      <w:marLeft w:val="0"/>
      <w:marRight w:val="0"/>
      <w:marTop w:val="0"/>
      <w:marBottom w:val="0"/>
      <w:divBdr>
        <w:top w:val="none" w:sz="0" w:space="0" w:color="auto"/>
        <w:left w:val="none" w:sz="0" w:space="0" w:color="auto"/>
        <w:bottom w:val="none" w:sz="0" w:space="0" w:color="auto"/>
        <w:right w:val="none" w:sz="0" w:space="0" w:color="auto"/>
      </w:divBdr>
    </w:div>
    <w:div w:id="2142113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my.clevelandclinic.org/health/treatments/21613-hpv-vaccine" TargetMode="External"/><Relationship Id="rId21" Type="http://schemas.openxmlformats.org/officeDocument/2006/relationships/hyperlink" Target="https://doi.org/10.1016/j.amepre.2019.03.020" TargetMode="External"/><Relationship Id="rId42" Type="http://schemas.openxmlformats.org/officeDocument/2006/relationships/image" Target="media/image8.jpg"/><Relationship Id="rId47" Type="http://schemas.openxmlformats.org/officeDocument/2006/relationships/image" Target="media/image13.jpeg"/><Relationship Id="rId63" Type="http://schemas.openxmlformats.org/officeDocument/2006/relationships/image" Target="media/image28.jpeg"/><Relationship Id="rId68" Type="http://schemas.openxmlformats.org/officeDocument/2006/relationships/image" Target="media/image30.jpg"/><Relationship Id="rId84" Type="http://schemas.openxmlformats.org/officeDocument/2006/relationships/theme" Target="theme/theme1.xml"/><Relationship Id="rId16" Type="http://schemas.openxmlformats.org/officeDocument/2006/relationships/hyperlink" Target="https://www.nyc.gov/site/doh/health/health-topics/human-papillomavirus-hpv.page" TargetMode="External"/><Relationship Id="rId11" Type="http://schemas.openxmlformats.org/officeDocument/2006/relationships/hyperlink" Target="https://doi.org/10.3390/vaccines10040577" TargetMode="External"/><Relationship Id="rId32" Type="http://schemas.openxmlformats.org/officeDocument/2006/relationships/hyperlink" Target="https://doi.org/10.1016/j.lana.2024.100694" TargetMode="External"/><Relationship Id="rId37" Type="http://schemas.openxmlformats.org/officeDocument/2006/relationships/image" Target="media/image3.jpg"/><Relationship Id="rId53" Type="http://schemas.openxmlformats.org/officeDocument/2006/relationships/image" Target="media/image19.jpeg"/><Relationship Id="rId58" Type="http://schemas.openxmlformats.org/officeDocument/2006/relationships/image" Target="media/image24.jpeg"/><Relationship Id="rId74" Type="http://schemas.openxmlformats.org/officeDocument/2006/relationships/image" Target="media/image36.jpg"/><Relationship Id="rId79" Type="http://schemas.openxmlformats.org/officeDocument/2006/relationships/image" Target="media/image45.jpeg"/><Relationship Id="rId5" Type="http://schemas.openxmlformats.org/officeDocument/2006/relationships/webSettings" Target="webSettings.xml"/><Relationship Id="rId61" Type="http://schemas.openxmlformats.org/officeDocument/2006/relationships/image" Target="media/image22.png"/><Relationship Id="rId82" Type="http://schemas.openxmlformats.org/officeDocument/2006/relationships/image" Target="media/image48.jpeg"/><Relationship Id="rId19" Type="http://schemas.openxmlformats.org/officeDocument/2006/relationships/hyperlink" Target="https://www.health.ny.gov/diseases/communicable/human_papillomavirus/" TargetMode="External"/><Relationship Id="rId14" Type="http://schemas.openxmlformats.org/officeDocument/2006/relationships/hyperlink" Target="https://doi.org/10.1080/21645515.2023.2251815" TargetMode="External"/><Relationship Id="rId22" Type="http://schemas.openxmlformats.org/officeDocument/2006/relationships/hyperlink" Target="https://www.health.ny.gov/prevention/immunization/information_system/" TargetMode="External"/><Relationship Id="rId27" Type="http://schemas.openxmlformats.org/officeDocument/2006/relationships/hyperlink" Target="https://www.health.ny.gov/statistics/cancer/" TargetMode="External"/><Relationship Id="rId30" Type="http://schemas.openxmlformats.org/officeDocument/2006/relationships/hyperlink" Target="https://doi.org/10.1146/annurev-publhealth-040617-013544" TargetMode="External"/><Relationship Id="rId35" Type="http://schemas.openxmlformats.org/officeDocument/2006/relationships/image" Target="media/image1.jpg"/><Relationship Id="rId43" Type="http://schemas.openxmlformats.org/officeDocument/2006/relationships/image" Target="media/image9.jpeg"/><Relationship Id="rId48" Type="http://schemas.openxmlformats.org/officeDocument/2006/relationships/image" Target="media/image14.jpeg"/><Relationship Id="rId56" Type="http://schemas.openxmlformats.org/officeDocument/2006/relationships/image" Target="media/image22.jpeg"/><Relationship Id="rId64" Type="http://schemas.openxmlformats.org/officeDocument/2006/relationships/image" Target="media/image30.png"/><Relationship Id="rId69" Type="http://schemas.openxmlformats.org/officeDocument/2006/relationships/image" Target="media/image31.jpg"/><Relationship Id="rId77" Type="http://schemas.openxmlformats.org/officeDocument/2006/relationships/image" Target="media/image43.jpeg"/><Relationship Id="rId8" Type="http://schemas.openxmlformats.org/officeDocument/2006/relationships/hyperlink" Target="mailto:fusheng.wang@stonybrook.edu" TargetMode="External"/><Relationship Id="rId51" Type="http://schemas.openxmlformats.org/officeDocument/2006/relationships/image" Target="media/image17.jpeg"/><Relationship Id="rId72" Type="http://schemas.openxmlformats.org/officeDocument/2006/relationships/image" Target="media/image34.jpg"/><Relationship Id="rId80" Type="http://schemas.openxmlformats.org/officeDocument/2006/relationships/image" Target="media/image46.jpeg"/><Relationship Id="rId3" Type="http://schemas.openxmlformats.org/officeDocument/2006/relationships/styles" Target="styles.xml"/><Relationship Id="rId12" Type="http://schemas.openxmlformats.org/officeDocument/2006/relationships/hyperlink" Target="https://pressroom.cancer.org/HPVcancerfreelaunch" TargetMode="External"/><Relationship Id="rId17" Type="http://schemas.openxmlformats.org/officeDocument/2006/relationships/hyperlink" Target="https://doi.org/10.15585/mmwr.mm6549a5" TargetMode="External"/><Relationship Id="rId25" Type="http://schemas.openxmlformats.org/officeDocument/2006/relationships/hyperlink" Target="https://www.health.ny.gov/prevention/immunization/schools/school_vaccines/" TargetMode="External"/><Relationship Id="rId33" Type="http://schemas.openxmlformats.org/officeDocument/2006/relationships/footer" Target="footer1.xml"/><Relationship Id="rId38" Type="http://schemas.openxmlformats.org/officeDocument/2006/relationships/image" Target="media/image4.jpg"/><Relationship Id="rId46" Type="http://schemas.openxmlformats.org/officeDocument/2006/relationships/image" Target="media/image12.jpeg"/><Relationship Id="rId59" Type="http://schemas.openxmlformats.org/officeDocument/2006/relationships/image" Target="media/image25.jpeg"/><Relationship Id="rId67" Type="http://schemas.openxmlformats.org/officeDocument/2006/relationships/image" Target="media/image29.jpeg"/><Relationship Id="rId20" Type="http://schemas.openxmlformats.org/officeDocument/2006/relationships/hyperlink" Target="https://www.health.ny.gov/statistics/cancer/docs/hpv_related_cancers_and_vaccination_rates.pdf" TargetMode="External"/><Relationship Id="rId41" Type="http://schemas.openxmlformats.org/officeDocument/2006/relationships/image" Target="media/image7.jpg"/><Relationship Id="rId54" Type="http://schemas.openxmlformats.org/officeDocument/2006/relationships/image" Target="media/image20.jpeg"/><Relationship Id="rId62" Type="http://schemas.openxmlformats.org/officeDocument/2006/relationships/image" Target="media/image27.jpeg"/><Relationship Id="rId70" Type="http://schemas.openxmlformats.org/officeDocument/2006/relationships/image" Target="media/image32.jpg"/><Relationship Id="rId75" Type="http://schemas.openxmlformats.org/officeDocument/2006/relationships/image" Target="media/image41.jpe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pubmed.ncbi.nlm.nih.gov/33388322/" TargetMode="External"/><Relationship Id="rId23" Type="http://schemas.openxmlformats.org/officeDocument/2006/relationships/hyperlink" Target="https://doi.org/10.1097/QAI.0000000000003177" TargetMode="External"/><Relationship Id="rId28" Type="http://schemas.openxmlformats.org/officeDocument/2006/relationships/hyperlink" Target="https://doi.org/10.1016/j.jadohealth.2017.05.016" TargetMode="External"/><Relationship Id="rId36" Type="http://schemas.openxmlformats.org/officeDocument/2006/relationships/image" Target="media/image2.jpg"/><Relationship Id="rId49" Type="http://schemas.openxmlformats.org/officeDocument/2006/relationships/image" Target="media/image15.jpeg"/><Relationship Id="rId57" Type="http://schemas.openxmlformats.org/officeDocument/2006/relationships/image" Target="media/image23.jpeg"/><Relationship Id="rId10" Type="http://schemas.openxmlformats.org/officeDocument/2006/relationships/hyperlink" Target="https://doi.org/10.1016/j.ypmed.2015.08.027" TargetMode="External"/><Relationship Id="rId31" Type="http://schemas.openxmlformats.org/officeDocument/2006/relationships/hyperlink" Target="https://doi.org/10.1542/peds.2019-3557" TargetMode="External"/><Relationship Id="rId44" Type="http://schemas.openxmlformats.org/officeDocument/2006/relationships/image" Target="media/image10.jpeg"/><Relationship Id="rId52" Type="http://schemas.openxmlformats.org/officeDocument/2006/relationships/image" Target="media/image18.jpeg"/><Relationship Id="rId60" Type="http://schemas.openxmlformats.org/officeDocument/2006/relationships/image" Target="media/image26.jpeg"/><Relationship Id="rId65" Type="http://schemas.openxmlformats.org/officeDocument/2006/relationships/image" Target="media/image31.jpeg"/><Relationship Id="rId73" Type="http://schemas.openxmlformats.org/officeDocument/2006/relationships/image" Target="media/image35.jpg"/><Relationship Id="rId78" Type="http://schemas.openxmlformats.org/officeDocument/2006/relationships/image" Target="media/image44.jpeg"/><Relationship Id="rId81" Type="http://schemas.openxmlformats.org/officeDocument/2006/relationships/image" Target="media/image47.jpeg"/><Relationship Id="rId4" Type="http://schemas.openxmlformats.org/officeDocument/2006/relationships/settings" Target="settings.xml"/><Relationship Id="rId9" Type="http://schemas.openxmlformats.org/officeDocument/2006/relationships/hyperlink" Target="https://doi.org/10.1093/jnci/djv086" TargetMode="External"/><Relationship Id="rId13" Type="http://schemas.openxmlformats.org/officeDocument/2006/relationships/hyperlink" Target="https://doi.org/10.15620/cdc:145593" TargetMode="External"/><Relationship Id="rId18" Type="http://schemas.openxmlformats.org/officeDocument/2006/relationships/hyperlink" Target="https://doi.org/10.1542/peds.2010-0812" TargetMode="External"/><Relationship Id="rId39" Type="http://schemas.openxmlformats.org/officeDocument/2006/relationships/image" Target="media/image5.jpg"/><Relationship Id="rId34" Type="http://schemas.openxmlformats.org/officeDocument/2006/relationships/hyperlink" Target="https://doi.org/10.2196/26478" TargetMode="External"/><Relationship Id="rId50" Type="http://schemas.openxmlformats.org/officeDocument/2006/relationships/image" Target="media/image16.jpeg"/><Relationship Id="rId55" Type="http://schemas.openxmlformats.org/officeDocument/2006/relationships/image" Target="media/image21.jpeg"/><Relationship Id="rId76" Type="http://schemas.openxmlformats.org/officeDocument/2006/relationships/image" Target="media/image42.jpeg"/><Relationship Id="rId7" Type="http://schemas.openxmlformats.org/officeDocument/2006/relationships/endnotes" Target="endnotes.xml"/><Relationship Id="rId71" Type="http://schemas.openxmlformats.org/officeDocument/2006/relationships/image" Target="media/image33.jpg"/><Relationship Id="rId2" Type="http://schemas.openxmlformats.org/officeDocument/2006/relationships/numbering" Target="numbering.xml"/><Relationship Id="rId29" Type="http://schemas.openxmlformats.org/officeDocument/2006/relationships/hyperlink" Target="https://doi.org/10.1016/j.ypmed.2016.02.003" TargetMode="External"/><Relationship Id="rId24" Type="http://schemas.openxmlformats.org/officeDocument/2006/relationships/hyperlink" Target="https://www.longisland.com/zip-codes.html" TargetMode="External"/><Relationship Id="rId40" Type="http://schemas.openxmlformats.org/officeDocument/2006/relationships/image" Target="media/image6.jpg"/><Relationship Id="rId45" Type="http://schemas.openxmlformats.org/officeDocument/2006/relationships/image" Target="media/image11.jpeg"/><Relationship Id="rId66" Type="http://schemas.openxmlformats.org/officeDocument/2006/relationships/image" Target="media/image3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D69FBD-AA4A-4924-A67D-A937C2EC4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3</Pages>
  <Words>5409</Words>
  <Characters>30832</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norXPS;Fusheng Wang</dc:creator>
  <cp:keywords/>
  <dc:description/>
  <cp:lastModifiedBy>Zihan Ding</cp:lastModifiedBy>
  <cp:revision>3</cp:revision>
  <cp:lastPrinted>2020-01-04T14:07:00Z</cp:lastPrinted>
  <dcterms:created xsi:type="dcterms:W3CDTF">2024-08-30T16:27:00Z</dcterms:created>
  <dcterms:modified xsi:type="dcterms:W3CDTF">2024-08-30T18:39:00Z</dcterms:modified>
</cp:coreProperties>
</file>